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87189" w14:textId="77777777" w:rsidR="00A5099B" w:rsidRPr="00471238" w:rsidRDefault="00A5099B" w:rsidP="00A5099B">
      <w:pPr>
        <w:tabs>
          <w:tab w:val="center" w:pos="4680"/>
        </w:tabs>
        <w:spacing w:after="240"/>
        <w:rPr>
          <w:rFonts w:ascii="Arial" w:hAnsi="Arial" w:cs="Arial"/>
        </w:rPr>
      </w:pPr>
      <w:bookmarkStart w:id="0" w:name="_GoBack"/>
      <w:bookmarkEnd w:id="0"/>
      <w:r w:rsidRPr="00471238">
        <w:rPr>
          <w:rFonts w:ascii="Arial" w:hAnsi="Arial" w:cs="Arial"/>
          <w:noProof/>
        </w:rPr>
        <w:drawing>
          <wp:inline distT="0" distB="0" distL="0" distR="0" wp14:anchorId="53CBC89C" wp14:editId="4BDBE4AF">
            <wp:extent cx="2027008" cy="561975"/>
            <wp:effectExtent l="0" t="0" r="0" b="0"/>
            <wp:docPr id="2" name="Picture 2"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8">
                      <a:extLst>
                        <a:ext uri="{28A0092B-C50C-407E-A947-70E740481C1C}">
                          <a14:useLocalDpi xmlns:a14="http://schemas.microsoft.com/office/drawing/2010/main" val="0"/>
                        </a:ext>
                      </a:extLst>
                    </a:blip>
                    <a:stretch>
                      <a:fillRect/>
                    </a:stretch>
                  </pic:blipFill>
                  <pic:spPr>
                    <a:xfrm>
                      <a:off x="0" y="0"/>
                      <a:ext cx="2047114" cy="567549"/>
                    </a:xfrm>
                    <a:prstGeom prst="rect">
                      <a:avLst/>
                    </a:prstGeom>
                  </pic:spPr>
                </pic:pic>
              </a:graphicData>
            </a:graphic>
          </wp:inline>
        </w:drawing>
      </w:r>
    </w:p>
    <w:p w14:paraId="40485283" w14:textId="77777777" w:rsidR="00A5099B" w:rsidRPr="00471238" w:rsidRDefault="00A5099B" w:rsidP="00A5099B">
      <w:pPr>
        <w:tabs>
          <w:tab w:val="center" w:pos="4680"/>
        </w:tabs>
        <w:jc w:val="center"/>
        <w:rPr>
          <w:rFonts w:ascii="Arial" w:hAnsi="Arial" w:cs="Arial"/>
        </w:rPr>
      </w:pPr>
      <w:r w:rsidRPr="00471238">
        <w:rPr>
          <w:rFonts w:ascii="Arial" w:hAnsi="Arial" w:cs="Arial"/>
        </w:rPr>
        <w:t>Board of Governors, State University System of Florida</w:t>
      </w:r>
    </w:p>
    <w:p w14:paraId="319238D8" w14:textId="3577B104" w:rsidR="00A5099B" w:rsidRPr="0093751C" w:rsidRDefault="00A5099B" w:rsidP="0093751C">
      <w:pPr>
        <w:pStyle w:val="Title"/>
      </w:pPr>
      <w:r w:rsidRPr="0093751C">
        <w:t>REQUEST TO OFFER A NEW DEGREE PROGRAM</w:t>
      </w:r>
    </w:p>
    <w:p w14:paraId="219608AD" w14:textId="088DA2CB" w:rsidR="00DA2E72" w:rsidRPr="00471238" w:rsidRDefault="00A5099B" w:rsidP="00A5099B">
      <w:pPr>
        <w:jc w:val="center"/>
        <w:rPr>
          <w:rFonts w:ascii="Arial" w:hAnsi="Arial" w:cs="Arial"/>
          <w:b/>
          <w:bCs/>
          <w:sz w:val="28"/>
          <w:szCs w:val="28"/>
        </w:rPr>
      </w:pPr>
      <w:r w:rsidRPr="00471238">
        <w:rPr>
          <w:rFonts w:ascii="Arial" w:hAnsi="Arial" w:cs="Arial"/>
        </w:rPr>
        <w:t>In Accordance with BOG Regulation 8.011</w:t>
      </w:r>
    </w:p>
    <w:p w14:paraId="04465345" w14:textId="78B2C5E9" w:rsidR="007801B7" w:rsidRPr="00256373" w:rsidRDefault="001346D1" w:rsidP="002A4DAB">
      <w:pPr>
        <w:spacing w:after="240"/>
        <w:jc w:val="center"/>
        <w:rPr>
          <w:rFonts w:ascii="Arial" w:hAnsi="Arial" w:cs="Arial"/>
          <w:b/>
          <w:bCs/>
          <w:sz w:val="22"/>
        </w:rPr>
        <w:sectPr w:rsidR="007801B7" w:rsidRPr="00256373" w:rsidSect="0073125A">
          <w:footerReference w:type="default" r:id="rId9"/>
          <w:footerReference w:type="first" r:id="rId10"/>
          <w:type w:val="continuous"/>
          <w:pgSz w:w="12240" w:h="15840" w:code="1"/>
          <w:pgMar w:top="720" w:right="720" w:bottom="720" w:left="720" w:header="720" w:footer="720" w:gutter="0"/>
          <w:cols w:space="720"/>
          <w:noEndnote/>
          <w:docGrid w:linePitch="326"/>
        </w:sectPr>
      </w:pPr>
      <w:r w:rsidRPr="00471238">
        <w:rPr>
          <w:rFonts w:ascii="Arial" w:hAnsi="Arial" w:cs="Arial"/>
          <w:bCs/>
          <w:sz w:val="20"/>
          <w:szCs w:val="20"/>
        </w:rPr>
        <w:t>(Please do not revise this proposal format without prior approval from Board staff)</w:t>
      </w:r>
      <w:r w:rsidR="007801B7" w:rsidRPr="007801B7">
        <w:rPr>
          <w:rFonts w:ascii="Arial" w:hAnsi="Arial" w:cs="Arial"/>
          <w:b/>
          <w:bCs/>
          <w:sz w:val="22"/>
        </w:rPr>
        <w:t xml:space="preserve"> </w:t>
      </w:r>
    </w:p>
    <w:p w14:paraId="18F52E3F" w14:textId="16CBED88" w:rsidR="007801B7" w:rsidRPr="00256373" w:rsidRDefault="007801B7" w:rsidP="00A332CE">
      <w:pPr>
        <w:pBdr>
          <w:bottom w:val="single" w:sz="4" w:space="1" w:color="auto"/>
          <w:between w:val="single" w:sz="4" w:space="1" w:color="auto"/>
        </w:pBdr>
        <w:rPr>
          <w:rFonts w:ascii="Arial" w:hAnsi="Arial" w:cs="Arial"/>
          <w:b/>
          <w:bCs/>
          <w:sz w:val="22"/>
        </w:rPr>
      </w:pPr>
    </w:p>
    <w:p w14:paraId="10FBF8DD" w14:textId="7F2EA8EE" w:rsidR="007801B7" w:rsidRPr="00DF41F4" w:rsidRDefault="00DF41F4" w:rsidP="00A332CE">
      <w:pPr>
        <w:spacing w:after="240"/>
        <w:rPr>
          <w:rFonts w:ascii="Arial" w:hAnsi="Arial" w:cs="Arial"/>
          <w:b/>
          <w:bCs/>
          <w:sz w:val="20"/>
          <w:szCs w:val="20"/>
        </w:rPr>
      </w:pPr>
      <w:r>
        <w:rPr>
          <w:rFonts w:ascii="Arial" w:hAnsi="Arial" w:cs="Arial"/>
          <w:b/>
          <w:bCs/>
          <w:sz w:val="20"/>
          <w:szCs w:val="20"/>
        </w:rPr>
        <w:t>Institution</w:t>
      </w:r>
      <w:r w:rsidR="007801B7" w:rsidRPr="00DF41F4">
        <w:rPr>
          <w:rFonts w:ascii="Arial" w:hAnsi="Arial" w:cs="Arial"/>
          <w:b/>
          <w:bCs/>
          <w:sz w:val="20"/>
          <w:szCs w:val="20"/>
        </w:rPr>
        <w:t xml:space="preserve"> Submitting Proposal</w:t>
      </w:r>
    </w:p>
    <w:p w14:paraId="2D86DED3" w14:textId="77777777" w:rsidR="007801B7" w:rsidRPr="00DF41F4" w:rsidRDefault="007801B7" w:rsidP="007801B7">
      <w:pPr>
        <w:rPr>
          <w:rFonts w:ascii="Arial" w:hAnsi="Arial" w:cs="Arial"/>
          <w:b/>
          <w:bCs/>
          <w:sz w:val="20"/>
          <w:szCs w:val="20"/>
        </w:rPr>
      </w:pPr>
    </w:p>
    <w:p w14:paraId="2A1F0265" w14:textId="7453180E" w:rsidR="007801B7" w:rsidRPr="00DF41F4" w:rsidRDefault="00DF41F4" w:rsidP="002A4DAB">
      <w:pPr>
        <w:pBdr>
          <w:top w:val="single" w:sz="4" w:space="1" w:color="auto"/>
        </w:pBdr>
        <w:spacing w:after="240"/>
        <w:rPr>
          <w:rFonts w:ascii="Arial" w:hAnsi="Arial" w:cs="Arial"/>
          <w:b/>
          <w:bCs/>
          <w:sz w:val="20"/>
          <w:szCs w:val="20"/>
        </w:rPr>
      </w:pPr>
      <w:r>
        <w:rPr>
          <w:rFonts w:ascii="Arial" w:hAnsi="Arial" w:cs="Arial"/>
          <w:b/>
          <w:bCs/>
          <w:sz w:val="20"/>
          <w:szCs w:val="20"/>
        </w:rPr>
        <w:t>Name of College(s) or School(s)</w:t>
      </w:r>
    </w:p>
    <w:p w14:paraId="02ABA9F2" w14:textId="77777777" w:rsidR="007801B7" w:rsidRPr="00DF41F4" w:rsidRDefault="007801B7" w:rsidP="007801B7">
      <w:pPr>
        <w:rPr>
          <w:rFonts w:ascii="Arial" w:hAnsi="Arial" w:cs="Arial"/>
          <w:b/>
          <w:bCs/>
          <w:sz w:val="20"/>
          <w:szCs w:val="20"/>
        </w:rPr>
      </w:pPr>
    </w:p>
    <w:p w14:paraId="0EA366CF" w14:textId="680BCC7C" w:rsidR="007801B7" w:rsidRPr="00DF41F4" w:rsidRDefault="00DF41F4" w:rsidP="002A4DAB">
      <w:pPr>
        <w:pBdr>
          <w:top w:val="single" w:sz="4" w:space="1" w:color="auto"/>
        </w:pBdr>
        <w:spacing w:after="240"/>
        <w:rPr>
          <w:rFonts w:ascii="Arial" w:hAnsi="Arial" w:cs="Arial"/>
          <w:b/>
          <w:bCs/>
          <w:sz w:val="20"/>
          <w:szCs w:val="20"/>
        </w:rPr>
      </w:pPr>
      <w:r>
        <w:rPr>
          <w:rFonts w:ascii="Arial" w:hAnsi="Arial" w:cs="Arial"/>
          <w:b/>
          <w:bCs/>
          <w:sz w:val="20"/>
          <w:szCs w:val="20"/>
        </w:rPr>
        <w:t>Academic Specialty or Field</w:t>
      </w:r>
    </w:p>
    <w:p w14:paraId="2DABC807" w14:textId="77777777" w:rsidR="007801B7" w:rsidRPr="00DF41F4" w:rsidRDefault="007801B7" w:rsidP="007801B7">
      <w:pPr>
        <w:rPr>
          <w:rFonts w:ascii="Arial" w:hAnsi="Arial" w:cs="Arial"/>
          <w:b/>
          <w:bCs/>
          <w:sz w:val="20"/>
          <w:szCs w:val="20"/>
        </w:rPr>
      </w:pPr>
    </w:p>
    <w:p w14:paraId="32258132" w14:textId="03AEA779" w:rsidR="007801B7" w:rsidRPr="00DF41F4" w:rsidRDefault="007801B7" w:rsidP="007801B7">
      <w:pPr>
        <w:pBdr>
          <w:top w:val="single" w:sz="4" w:space="1" w:color="auto"/>
          <w:between w:val="single" w:sz="4" w:space="1" w:color="auto"/>
        </w:pBdr>
        <w:rPr>
          <w:rFonts w:ascii="Arial" w:hAnsi="Arial" w:cs="Arial"/>
          <w:b/>
          <w:bCs/>
          <w:sz w:val="20"/>
          <w:szCs w:val="20"/>
        </w:rPr>
      </w:pPr>
      <w:r w:rsidRPr="00DF41F4">
        <w:rPr>
          <w:rFonts w:ascii="Arial" w:hAnsi="Arial" w:cs="Arial"/>
          <w:b/>
          <w:bCs/>
          <w:sz w:val="20"/>
          <w:szCs w:val="20"/>
        </w:rPr>
        <w:t>Proposed CIP Code (2020 CIP)</w:t>
      </w:r>
      <w:r w:rsidRPr="00DF41F4">
        <w:rPr>
          <w:rFonts w:ascii="Arial" w:hAnsi="Arial" w:cs="Arial"/>
          <w:b/>
          <w:bCs/>
          <w:sz w:val="20"/>
          <w:szCs w:val="20"/>
        </w:rPr>
        <w:br w:type="column"/>
      </w:r>
    </w:p>
    <w:p w14:paraId="63DA2E08" w14:textId="31A29980" w:rsidR="007801B7" w:rsidRPr="00DF41F4" w:rsidRDefault="00DF41F4" w:rsidP="002A4DAB">
      <w:pPr>
        <w:pBdr>
          <w:top w:val="single" w:sz="4" w:space="1" w:color="auto"/>
        </w:pBdr>
        <w:spacing w:after="240"/>
        <w:rPr>
          <w:rFonts w:ascii="Arial" w:hAnsi="Arial" w:cs="Arial"/>
          <w:b/>
          <w:bCs/>
          <w:sz w:val="20"/>
          <w:szCs w:val="20"/>
        </w:rPr>
      </w:pPr>
      <w:r>
        <w:rPr>
          <w:rFonts w:ascii="Arial" w:hAnsi="Arial" w:cs="Arial"/>
          <w:b/>
          <w:bCs/>
          <w:sz w:val="20"/>
          <w:szCs w:val="20"/>
        </w:rPr>
        <w:t>Proposed Implementation Term</w:t>
      </w:r>
    </w:p>
    <w:p w14:paraId="4424E510" w14:textId="0AF92F7E" w:rsidR="007801B7" w:rsidRPr="00DF41F4" w:rsidRDefault="007801B7" w:rsidP="007801B7">
      <w:pPr>
        <w:rPr>
          <w:rFonts w:ascii="Arial" w:hAnsi="Arial" w:cs="Arial"/>
          <w:b/>
          <w:bCs/>
          <w:sz w:val="20"/>
          <w:szCs w:val="20"/>
        </w:rPr>
      </w:pPr>
    </w:p>
    <w:p w14:paraId="56746FD4" w14:textId="51F787B9" w:rsidR="007801B7" w:rsidRPr="00DF41F4" w:rsidRDefault="00DF41F4" w:rsidP="002A4DAB">
      <w:pPr>
        <w:pBdr>
          <w:top w:val="single" w:sz="4" w:space="1" w:color="auto"/>
        </w:pBdr>
        <w:spacing w:after="240"/>
        <w:rPr>
          <w:rFonts w:ascii="Arial" w:hAnsi="Arial" w:cs="Arial"/>
          <w:b/>
          <w:bCs/>
          <w:sz w:val="20"/>
          <w:szCs w:val="20"/>
        </w:rPr>
      </w:pPr>
      <w:r>
        <w:rPr>
          <w:rFonts w:ascii="Arial" w:hAnsi="Arial" w:cs="Arial"/>
          <w:b/>
          <w:bCs/>
          <w:sz w:val="20"/>
          <w:szCs w:val="20"/>
        </w:rPr>
        <w:t>Name of Department(s)/Division(s)</w:t>
      </w:r>
    </w:p>
    <w:p w14:paraId="4BF2E9C3" w14:textId="77777777" w:rsidR="007801B7" w:rsidRPr="00DF41F4" w:rsidRDefault="007801B7" w:rsidP="007801B7">
      <w:pPr>
        <w:rPr>
          <w:rFonts w:ascii="Arial" w:hAnsi="Arial" w:cs="Arial"/>
          <w:b/>
          <w:bCs/>
          <w:sz w:val="20"/>
          <w:szCs w:val="20"/>
        </w:rPr>
      </w:pPr>
    </w:p>
    <w:p w14:paraId="40FEBE33" w14:textId="4D56D606" w:rsidR="007801B7" w:rsidRPr="00DF41F4" w:rsidRDefault="00DF41F4" w:rsidP="007801B7">
      <w:pPr>
        <w:pBdr>
          <w:top w:val="single" w:sz="4" w:space="1" w:color="auto"/>
        </w:pBdr>
        <w:spacing w:after="360"/>
        <w:rPr>
          <w:rFonts w:ascii="Arial" w:hAnsi="Arial" w:cs="Arial"/>
          <w:b/>
          <w:bCs/>
          <w:sz w:val="20"/>
          <w:szCs w:val="20"/>
        </w:rPr>
      </w:pPr>
      <w:r>
        <w:rPr>
          <w:rFonts w:ascii="Arial" w:hAnsi="Arial" w:cs="Arial"/>
          <w:b/>
          <w:bCs/>
          <w:sz w:val="20"/>
          <w:szCs w:val="20"/>
        </w:rPr>
        <w:t>Complete Name of Degree</w:t>
      </w:r>
    </w:p>
    <w:p w14:paraId="43712B23" w14:textId="35E5DEFA" w:rsidR="007801B7" w:rsidRDefault="007801B7" w:rsidP="002A4DAB">
      <w:pPr>
        <w:tabs>
          <w:tab w:val="left" w:pos="5670"/>
        </w:tabs>
        <w:spacing w:after="240"/>
        <w:rPr>
          <w:rFonts w:ascii="Arial" w:hAnsi="Arial" w:cs="Arial"/>
          <w:b/>
          <w:sz w:val="20"/>
          <w:szCs w:val="20"/>
        </w:rPr>
        <w:sectPr w:rsidR="007801B7" w:rsidSect="007801B7">
          <w:footerReference w:type="even" r:id="rId11"/>
          <w:footerReference w:type="default" r:id="rId12"/>
          <w:footerReference w:type="first" r:id="rId13"/>
          <w:endnotePr>
            <w:numFmt w:val="decimal"/>
          </w:endnotePr>
          <w:type w:val="continuous"/>
          <w:pgSz w:w="12240" w:h="15840" w:code="1"/>
          <w:pgMar w:top="720" w:right="1440" w:bottom="720" w:left="1440" w:header="720" w:footer="432" w:gutter="0"/>
          <w:pgNumType w:start="1"/>
          <w:cols w:num="2" w:space="720"/>
          <w:noEndnote/>
          <w:docGrid w:linePitch="326"/>
        </w:sectPr>
      </w:pPr>
    </w:p>
    <w:p w14:paraId="7FE5F22A" w14:textId="77777777" w:rsidR="007801B7" w:rsidRDefault="007801B7" w:rsidP="00DF41F4">
      <w:pPr>
        <w:tabs>
          <w:tab w:val="left" w:pos="5670"/>
        </w:tabs>
        <w:spacing w:after="240"/>
        <w:rPr>
          <w:rFonts w:ascii="Arial" w:hAnsi="Arial" w:cs="Arial"/>
          <w:b/>
          <w:sz w:val="20"/>
          <w:szCs w:val="20"/>
        </w:rPr>
        <w:sectPr w:rsidR="007801B7" w:rsidSect="00295CE3">
          <w:endnotePr>
            <w:numFmt w:val="decimal"/>
          </w:endnotePr>
          <w:type w:val="continuous"/>
          <w:pgSz w:w="12240" w:h="15840" w:code="1"/>
          <w:pgMar w:top="720" w:right="1440" w:bottom="720" w:left="1440" w:header="720" w:footer="432" w:gutter="0"/>
          <w:pgNumType w:start="1"/>
          <w:cols w:space="720"/>
          <w:noEndnote/>
          <w:docGrid w:linePitch="326"/>
        </w:sectPr>
      </w:pPr>
    </w:p>
    <w:p w14:paraId="5CFC5FFE" w14:textId="77777777" w:rsidR="003C4264" w:rsidRDefault="00DA2E72" w:rsidP="0093751C">
      <w:pPr>
        <w:spacing w:after="360"/>
        <w:rPr>
          <w:rFonts w:ascii="Arial" w:hAnsi="Arial" w:cs="Arial"/>
          <w:b/>
          <w:bCs/>
          <w:sz w:val="20"/>
          <w:szCs w:val="20"/>
        </w:rPr>
        <w:sectPr w:rsidR="003C4264" w:rsidSect="00295CE3">
          <w:endnotePr>
            <w:numFmt w:val="decimal"/>
          </w:endnotePr>
          <w:type w:val="continuous"/>
          <w:pgSz w:w="12240" w:h="15840" w:code="1"/>
          <w:pgMar w:top="720" w:right="1440" w:bottom="720" w:left="1440" w:header="720" w:footer="432" w:gutter="0"/>
          <w:pgNumType w:start="1"/>
          <w:cols w:space="720"/>
          <w:noEndnote/>
          <w:docGrid w:linePitch="326"/>
        </w:sectPr>
      </w:pPr>
      <w:r w:rsidRPr="00BC36A7">
        <w:rPr>
          <w:rFonts w:ascii="Arial" w:hAnsi="Arial" w:cs="Arial"/>
          <w:b/>
          <w:bCs/>
          <w:sz w:val="20"/>
          <w:szCs w:val="20"/>
        </w:rPr>
        <w:t>The submission of this proposal constitutes a commitment by the university that, if the proposal is approved, the necessary financial resources and the criteria for establishing new programs have been met prior to the initiation of the program.</w:t>
      </w:r>
    </w:p>
    <w:p w14:paraId="2A2B9A6C" w14:textId="77777777" w:rsidR="004B03B4" w:rsidRDefault="004B03B4" w:rsidP="004B03B4">
      <w:pPr>
        <w:tabs>
          <w:tab w:val="left" w:pos="5220"/>
          <w:tab w:val="left" w:pos="8640"/>
          <w:tab w:val="right" w:pos="9360"/>
        </w:tabs>
        <w:rPr>
          <w:rFonts w:ascii="Arial" w:hAnsi="Arial" w:cs="Arial"/>
          <w:b/>
          <w:bCs/>
          <w:sz w:val="20"/>
          <w:szCs w:val="20"/>
        </w:rPr>
      </w:pPr>
    </w:p>
    <w:p w14:paraId="13E489EA" w14:textId="5B7A8B95" w:rsidR="00FB0913" w:rsidRPr="00BC36A7" w:rsidRDefault="00295CE3" w:rsidP="0093751C">
      <w:pPr>
        <w:pBdr>
          <w:top w:val="single" w:sz="4" w:space="1" w:color="auto"/>
        </w:pBdr>
        <w:tabs>
          <w:tab w:val="left" w:pos="5220"/>
          <w:tab w:val="left" w:pos="8640"/>
          <w:tab w:val="right" w:pos="9360"/>
        </w:tabs>
        <w:spacing w:after="240"/>
        <w:rPr>
          <w:rFonts w:ascii="Arial" w:hAnsi="Arial" w:cs="Arial"/>
          <w:b/>
          <w:bCs/>
          <w:sz w:val="20"/>
          <w:szCs w:val="20"/>
        </w:rPr>
      </w:pPr>
      <w:r w:rsidRPr="00BC36A7">
        <w:rPr>
          <w:rFonts w:ascii="Arial" w:hAnsi="Arial" w:cs="Arial"/>
          <w:b/>
          <w:bCs/>
          <w:sz w:val="20"/>
          <w:szCs w:val="20"/>
        </w:rPr>
        <w:t xml:space="preserve">Date Approved by the </w:t>
      </w:r>
      <w:r w:rsidR="004B03B4">
        <w:rPr>
          <w:rFonts w:ascii="Arial" w:hAnsi="Arial" w:cs="Arial"/>
          <w:b/>
          <w:bCs/>
          <w:sz w:val="20"/>
          <w:szCs w:val="20"/>
        </w:rPr>
        <w:t>University Board of Trustees</w:t>
      </w:r>
    </w:p>
    <w:p w14:paraId="74863CFD" w14:textId="2ADD04BA" w:rsidR="00FB0913" w:rsidRPr="00BC36A7" w:rsidRDefault="00FB0913" w:rsidP="004B03B4">
      <w:pPr>
        <w:tabs>
          <w:tab w:val="decimal" w:pos="3690"/>
          <w:tab w:val="center" w:pos="3960"/>
          <w:tab w:val="decimal" w:pos="4680"/>
          <w:tab w:val="center" w:pos="4950"/>
          <w:tab w:val="decimal" w:pos="8280"/>
          <w:tab w:val="center" w:pos="8550"/>
          <w:tab w:val="right" w:pos="9360"/>
        </w:tabs>
        <w:rPr>
          <w:rFonts w:ascii="Arial" w:hAnsi="Arial" w:cs="Arial"/>
          <w:b/>
          <w:bCs/>
          <w:sz w:val="20"/>
          <w:szCs w:val="20"/>
          <w:u w:val="single"/>
        </w:rPr>
      </w:pPr>
    </w:p>
    <w:p w14:paraId="3BC0E5BB" w14:textId="4CE1F894" w:rsidR="0093751C" w:rsidRDefault="00FB0913" w:rsidP="0093751C">
      <w:pPr>
        <w:pBdr>
          <w:top w:val="single" w:sz="4" w:space="1" w:color="auto"/>
        </w:pBdr>
        <w:tabs>
          <w:tab w:val="right" w:pos="4410"/>
          <w:tab w:val="left" w:pos="5220"/>
          <w:tab w:val="left" w:pos="8640"/>
          <w:tab w:val="right" w:pos="9360"/>
        </w:tabs>
        <w:spacing w:after="240"/>
        <w:rPr>
          <w:rFonts w:ascii="Arial" w:hAnsi="Arial" w:cs="Arial"/>
          <w:b/>
          <w:bCs/>
          <w:sz w:val="20"/>
          <w:szCs w:val="20"/>
        </w:rPr>
      </w:pPr>
      <w:r w:rsidRPr="00BC36A7">
        <w:rPr>
          <w:rFonts w:ascii="Arial" w:hAnsi="Arial" w:cs="Arial"/>
          <w:b/>
          <w:bCs/>
          <w:sz w:val="20"/>
          <w:szCs w:val="20"/>
        </w:rPr>
        <w:t>Board of</w:t>
      </w:r>
      <w:r w:rsidR="004B03B4">
        <w:rPr>
          <w:rFonts w:ascii="Arial" w:hAnsi="Arial" w:cs="Arial"/>
          <w:b/>
          <w:bCs/>
          <w:sz w:val="20"/>
          <w:szCs w:val="20"/>
        </w:rPr>
        <w:t xml:space="preserve"> </w:t>
      </w:r>
      <w:r w:rsidR="0093751C">
        <w:rPr>
          <w:rFonts w:ascii="Arial" w:hAnsi="Arial" w:cs="Arial"/>
          <w:b/>
          <w:bCs/>
          <w:sz w:val="20"/>
          <w:szCs w:val="20"/>
        </w:rPr>
        <w:t>Trustees</w:t>
      </w:r>
      <w:r w:rsidR="00A1178E">
        <w:rPr>
          <w:rFonts w:ascii="Arial" w:hAnsi="Arial" w:cs="Arial"/>
          <w:b/>
          <w:bCs/>
          <w:sz w:val="20"/>
          <w:szCs w:val="20"/>
        </w:rPr>
        <w:t xml:space="preserve"> Chair’s Signature</w:t>
      </w:r>
      <w:r w:rsidR="0093751C">
        <w:rPr>
          <w:rFonts w:ascii="Arial" w:hAnsi="Arial" w:cs="Arial"/>
          <w:b/>
          <w:bCs/>
          <w:sz w:val="20"/>
          <w:szCs w:val="20"/>
        </w:rPr>
        <w:tab/>
      </w:r>
      <w:r w:rsidRPr="00BC36A7">
        <w:rPr>
          <w:rFonts w:ascii="Arial" w:hAnsi="Arial" w:cs="Arial"/>
          <w:b/>
          <w:bCs/>
          <w:sz w:val="20"/>
          <w:szCs w:val="20"/>
        </w:rPr>
        <w:t>Date</w:t>
      </w:r>
    </w:p>
    <w:p w14:paraId="58FE7EAD" w14:textId="77777777" w:rsidR="0093751C" w:rsidRDefault="0093751C" w:rsidP="004B03B4">
      <w:pPr>
        <w:tabs>
          <w:tab w:val="right" w:pos="4140"/>
          <w:tab w:val="left" w:pos="5220"/>
          <w:tab w:val="left" w:pos="8640"/>
          <w:tab w:val="right" w:pos="9360"/>
        </w:tabs>
        <w:rPr>
          <w:rFonts w:ascii="Arial" w:hAnsi="Arial" w:cs="Arial"/>
          <w:b/>
          <w:bCs/>
          <w:sz w:val="20"/>
          <w:szCs w:val="20"/>
        </w:rPr>
      </w:pPr>
    </w:p>
    <w:p w14:paraId="7CEF6A9E" w14:textId="352A9A50" w:rsidR="0093751C" w:rsidRDefault="0093751C" w:rsidP="0093751C">
      <w:pPr>
        <w:pBdr>
          <w:top w:val="single" w:sz="4" w:space="1" w:color="auto"/>
        </w:pBdr>
        <w:tabs>
          <w:tab w:val="right" w:pos="4410"/>
          <w:tab w:val="left" w:pos="5220"/>
          <w:tab w:val="left" w:pos="8640"/>
          <w:tab w:val="right" w:pos="9360"/>
        </w:tabs>
        <w:spacing w:after="460"/>
        <w:rPr>
          <w:rFonts w:ascii="Arial" w:hAnsi="Arial" w:cs="Arial"/>
          <w:b/>
          <w:bCs/>
          <w:sz w:val="20"/>
          <w:szCs w:val="20"/>
        </w:rPr>
      </w:pPr>
      <w:r>
        <w:rPr>
          <w:rFonts w:ascii="Arial" w:hAnsi="Arial" w:cs="Arial"/>
          <w:b/>
          <w:bCs/>
          <w:sz w:val="20"/>
          <w:szCs w:val="20"/>
        </w:rPr>
        <w:t>President</w:t>
      </w:r>
      <w:r w:rsidR="00A1178E">
        <w:rPr>
          <w:rFonts w:ascii="Arial" w:hAnsi="Arial" w:cs="Arial"/>
          <w:b/>
          <w:bCs/>
          <w:sz w:val="20"/>
          <w:szCs w:val="20"/>
        </w:rPr>
        <w:t>’s Signature</w:t>
      </w:r>
      <w:r>
        <w:rPr>
          <w:rFonts w:ascii="Arial" w:hAnsi="Arial" w:cs="Arial"/>
          <w:b/>
          <w:bCs/>
          <w:sz w:val="20"/>
          <w:szCs w:val="20"/>
        </w:rPr>
        <w:tab/>
        <w:t>Date</w:t>
      </w:r>
    </w:p>
    <w:p w14:paraId="7C5FA8C0" w14:textId="77777777" w:rsidR="0093751C" w:rsidRDefault="0093751C" w:rsidP="0093751C">
      <w:pPr>
        <w:tabs>
          <w:tab w:val="right" w:pos="4410"/>
          <w:tab w:val="left" w:pos="5220"/>
          <w:tab w:val="left" w:pos="8640"/>
          <w:tab w:val="right" w:pos="9360"/>
        </w:tabs>
        <w:rPr>
          <w:rFonts w:ascii="Arial" w:hAnsi="Arial" w:cs="Arial"/>
          <w:b/>
          <w:bCs/>
          <w:sz w:val="20"/>
          <w:szCs w:val="20"/>
        </w:rPr>
      </w:pPr>
    </w:p>
    <w:p w14:paraId="65149E44" w14:textId="3F00ECB2" w:rsidR="00FB0913" w:rsidRPr="00BC36A7" w:rsidRDefault="00A1178E" w:rsidP="0093751C">
      <w:pPr>
        <w:pBdr>
          <w:top w:val="single" w:sz="4" w:space="1" w:color="auto"/>
        </w:pBdr>
        <w:tabs>
          <w:tab w:val="right" w:pos="4410"/>
          <w:tab w:val="left" w:pos="5220"/>
          <w:tab w:val="left" w:pos="8640"/>
          <w:tab w:val="right" w:pos="9360"/>
        </w:tabs>
        <w:spacing w:after="120"/>
        <w:rPr>
          <w:rFonts w:ascii="Arial" w:hAnsi="Arial" w:cs="Arial"/>
          <w:b/>
          <w:bCs/>
          <w:sz w:val="20"/>
          <w:szCs w:val="20"/>
        </w:rPr>
      </w:pPr>
      <w:r>
        <w:rPr>
          <w:rFonts w:ascii="Arial" w:hAnsi="Arial" w:cs="Arial"/>
          <w:b/>
          <w:bCs/>
          <w:sz w:val="20"/>
          <w:szCs w:val="20"/>
        </w:rPr>
        <w:t>Provost’s Signature</w:t>
      </w:r>
      <w:r w:rsidR="00BC36A7" w:rsidRPr="00BC36A7">
        <w:rPr>
          <w:rFonts w:ascii="Arial" w:hAnsi="Arial" w:cs="Arial"/>
          <w:b/>
          <w:bCs/>
          <w:sz w:val="20"/>
          <w:szCs w:val="20"/>
        </w:rPr>
        <w:tab/>
        <w:t>Date</w:t>
      </w:r>
    </w:p>
    <w:p w14:paraId="6E96598F" w14:textId="637BB19D" w:rsidR="003C4264" w:rsidRDefault="003C4264" w:rsidP="00BC36A7">
      <w:pPr>
        <w:tabs>
          <w:tab w:val="decimal" w:pos="4680"/>
          <w:tab w:val="decimal" w:pos="5040"/>
          <w:tab w:val="decimal" w:pos="8280"/>
          <w:tab w:val="decimal" w:pos="8550"/>
          <w:tab w:val="right" w:pos="9360"/>
        </w:tabs>
        <w:spacing w:after="240"/>
        <w:rPr>
          <w:rFonts w:ascii="Arial" w:hAnsi="Arial" w:cs="Arial"/>
          <w:b/>
          <w:bCs/>
          <w:sz w:val="20"/>
          <w:szCs w:val="20"/>
        </w:rPr>
        <w:sectPr w:rsidR="003C4264" w:rsidSect="0093751C">
          <w:endnotePr>
            <w:numFmt w:val="decimal"/>
          </w:endnotePr>
          <w:type w:val="continuous"/>
          <w:pgSz w:w="12240" w:h="15840" w:code="1"/>
          <w:pgMar w:top="720" w:right="1440" w:bottom="720" w:left="1440" w:header="720" w:footer="432" w:gutter="0"/>
          <w:pgNumType w:start="1"/>
          <w:cols w:num="2" w:space="720"/>
          <w:noEndnote/>
          <w:docGrid w:linePitch="326"/>
        </w:sectPr>
      </w:pPr>
    </w:p>
    <w:p w14:paraId="3659CFF4" w14:textId="41445B53" w:rsidR="0093751C" w:rsidRDefault="00F47441" w:rsidP="0093751C">
      <w:pPr>
        <w:spacing w:after="120"/>
        <w:rPr>
          <w:rFonts w:ascii="Arial" w:hAnsi="Arial" w:cs="Arial"/>
          <w:b/>
          <w:sz w:val="20"/>
          <w:szCs w:val="20"/>
        </w:rPr>
      </w:pPr>
      <w:r>
        <w:rPr>
          <w:rFonts w:ascii="Arial" w:hAnsi="Arial" w:cs="Arial"/>
          <w:b/>
          <w:sz w:val="20"/>
          <w:szCs w:val="20"/>
        </w:rPr>
        <w:pict w14:anchorId="1DF2766A">
          <v:rect id="_x0000_i1025" style="width:468pt;height:2pt" o:hralign="center" o:hrstd="t" o:hrnoshade="t" o:hr="t" fillcolor="black [3213]" stroked="f"/>
        </w:pict>
      </w:r>
    </w:p>
    <w:p w14:paraId="22AA29F2" w14:textId="342CD0FA" w:rsidR="006C5180" w:rsidRPr="0093751C" w:rsidRDefault="006C5180" w:rsidP="0093751C">
      <w:pPr>
        <w:pStyle w:val="Heading1"/>
      </w:pPr>
      <w:r w:rsidRPr="0093751C">
        <w:t>PROJECTED ENROLLMENTS AND PROGRAM COSTS</w:t>
      </w:r>
    </w:p>
    <w:p w14:paraId="64ABB2E3" w14:textId="20E17129" w:rsidR="00DA2E72" w:rsidRPr="00471238" w:rsidRDefault="00DA2E72" w:rsidP="00BC36A7">
      <w:pPr>
        <w:spacing w:after="240"/>
        <w:rPr>
          <w:rFonts w:ascii="Arial" w:hAnsi="Arial" w:cs="Arial"/>
          <w:b/>
          <w:sz w:val="20"/>
          <w:szCs w:val="20"/>
        </w:rPr>
      </w:pPr>
      <w:r w:rsidRPr="00471238">
        <w:rPr>
          <w:rFonts w:ascii="Arial" w:hAnsi="Arial" w:cs="Arial"/>
          <w:b/>
          <w:sz w:val="20"/>
          <w:szCs w:val="20"/>
        </w:rPr>
        <w:t>Provide headcount (HC) and full-time equivalent (FTE) student estimates of majors for Years 1 through 5.  HC and FTE estimates should be identical to those in Table 1 in Appendix A.  Indicate the program costs for the first and the fifth years of implementation as shown in th</w:t>
      </w:r>
      <w:r w:rsidR="00DD2B43">
        <w:rPr>
          <w:rFonts w:ascii="Arial" w:hAnsi="Arial" w:cs="Arial"/>
          <w:b/>
          <w:sz w:val="20"/>
          <w:szCs w:val="20"/>
        </w:rPr>
        <w:t>e appropriate columns in Table 3</w:t>
      </w:r>
      <w:r w:rsidRPr="00471238">
        <w:rPr>
          <w:rFonts w:ascii="Arial" w:hAnsi="Arial" w:cs="Arial"/>
          <w:b/>
          <w:sz w:val="20"/>
          <w:szCs w:val="20"/>
        </w:rPr>
        <w:t xml:space="preserve"> in Appendix A.  Calculate an Educational and General (E&amp;G) cost per FTE for Years 1 and 5 (Total E&amp;G divided by FTE).</w:t>
      </w: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Projected Enrollments and Program Costs for Years 1 through 5"/>
        <w:tblDescription w:val="This table uses information from Appendix A, Tables 1 and 2.  The first column shows the headcount for each year.  The second column shows the full-time equivalences for each year.  The remaining colums show the program costs for each years one and five. "/>
      </w:tblPr>
      <w:tblGrid>
        <w:gridCol w:w="1875"/>
        <w:gridCol w:w="622"/>
        <w:gridCol w:w="720"/>
        <w:gridCol w:w="1260"/>
        <w:gridCol w:w="1260"/>
        <w:gridCol w:w="1260"/>
        <w:gridCol w:w="1530"/>
        <w:gridCol w:w="1440"/>
      </w:tblGrid>
      <w:tr w:rsidR="00A574BF" w:rsidRPr="00471238" w14:paraId="58A584C2" w14:textId="77777777" w:rsidTr="00D83571">
        <w:trPr>
          <w:cantSplit/>
          <w:trHeight w:val="575"/>
          <w:tblHeader/>
        </w:trPr>
        <w:tc>
          <w:tcPr>
            <w:tcW w:w="1875" w:type="dxa"/>
            <w:tcBorders>
              <w:top w:val="single" w:sz="18" w:space="0" w:color="auto"/>
              <w:left w:val="single" w:sz="18" w:space="0" w:color="auto"/>
            </w:tcBorders>
            <w:shd w:val="clear" w:color="auto" w:fill="FFFFFF" w:themeFill="background1"/>
            <w:vAlign w:val="center"/>
          </w:tcPr>
          <w:p w14:paraId="747989BD" w14:textId="00E78BC9" w:rsidR="00A574BF" w:rsidRPr="00471238" w:rsidRDefault="002A4DAB" w:rsidP="00DF3E69">
            <w:pPr>
              <w:jc w:val="center"/>
              <w:rPr>
                <w:rFonts w:ascii="Arial" w:hAnsi="Arial" w:cs="Arial"/>
              </w:rPr>
            </w:pPr>
            <w:r w:rsidRPr="00471238">
              <w:rPr>
                <w:rFonts w:ascii="Arial" w:hAnsi="Arial" w:cs="Arial"/>
                <w:b/>
                <w:sz w:val="22"/>
              </w:rPr>
              <w:t>Implementation Timeframe</w:t>
            </w:r>
          </w:p>
        </w:tc>
        <w:tc>
          <w:tcPr>
            <w:tcW w:w="622" w:type="dxa"/>
            <w:tcBorders>
              <w:top w:val="single" w:sz="18" w:space="0" w:color="auto"/>
              <w:right w:val="single" w:sz="2" w:space="0" w:color="auto"/>
            </w:tcBorders>
            <w:vAlign w:val="center"/>
          </w:tcPr>
          <w:p w14:paraId="75A61995" w14:textId="77777777" w:rsidR="00A574BF" w:rsidRPr="00471238" w:rsidRDefault="00A574BF">
            <w:pPr>
              <w:jc w:val="center"/>
              <w:rPr>
                <w:rFonts w:ascii="Arial" w:hAnsi="Arial" w:cs="Arial"/>
                <w:b/>
              </w:rPr>
            </w:pPr>
            <w:r w:rsidRPr="00471238">
              <w:rPr>
                <w:rFonts w:ascii="Arial" w:hAnsi="Arial" w:cs="Arial"/>
                <w:b/>
                <w:sz w:val="22"/>
              </w:rPr>
              <w:t>HC</w:t>
            </w:r>
          </w:p>
        </w:tc>
        <w:tc>
          <w:tcPr>
            <w:tcW w:w="720" w:type="dxa"/>
            <w:tcBorders>
              <w:top w:val="single" w:sz="18" w:space="0" w:color="auto"/>
              <w:left w:val="single" w:sz="2" w:space="0" w:color="auto"/>
              <w:bottom w:val="single" w:sz="2" w:space="0" w:color="auto"/>
              <w:right w:val="single" w:sz="18" w:space="0" w:color="auto"/>
            </w:tcBorders>
            <w:vAlign w:val="center"/>
          </w:tcPr>
          <w:p w14:paraId="00306823" w14:textId="77777777" w:rsidR="00A574BF" w:rsidRPr="00471238" w:rsidRDefault="00A574BF">
            <w:pPr>
              <w:jc w:val="center"/>
              <w:rPr>
                <w:rFonts w:ascii="Arial" w:hAnsi="Arial" w:cs="Arial"/>
                <w:b/>
              </w:rPr>
            </w:pPr>
            <w:r w:rsidRPr="00471238">
              <w:rPr>
                <w:rFonts w:ascii="Arial" w:hAnsi="Arial" w:cs="Arial"/>
                <w:b/>
                <w:sz w:val="22"/>
              </w:rPr>
              <w:t>FTE</w:t>
            </w:r>
          </w:p>
        </w:tc>
        <w:tc>
          <w:tcPr>
            <w:tcW w:w="1260" w:type="dxa"/>
            <w:tcBorders>
              <w:top w:val="single" w:sz="18" w:space="0" w:color="auto"/>
              <w:left w:val="single" w:sz="18" w:space="0" w:color="auto"/>
            </w:tcBorders>
            <w:tcMar>
              <w:left w:w="72" w:type="dxa"/>
              <w:right w:w="72" w:type="dxa"/>
            </w:tcMar>
            <w:vAlign w:val="center"/>
          </w:tcPr>
          <w:p w14:paraId="14A2433D" w14:textId="77777777" w:rsidR="00A574BF" w:rsidRPr="00471238" w:rsidRDefault="00A574BF" w:rsidP="00C15E07">
            <w:pPr>
              <w:jc w:val="center"/>
              <w:rPr>
                <w:rFonts w:ascii="Arial" w:hAnsi="Arial" w:cs="Arial"/>
                <w:b/>
              </w:rPr>
            </w:pPr>
            <w:r w:rsidRPr="00471238">
              <w:rPr>
                <w:rFonts w:ascii="Arial" w:hAnsi="Arial" w:cs="Arial"/>
                <w:b/>
                <w:sz w:val="22"/>
              </w:rPr>
              <w:t>E&amp;G Cost per FTE</w:t>
            </w:r>
          </w:p>
        </w:tc>
        <w:tc>
          <w:tcPr>
            <w:tcW w:w="1260" w:type="dxa"/>
            <w:tcBorders>
              <w:top w:val="single" w:sz="18" w:space="0" w:color="auto"/>
            </w:tcBorders>
            <w:tcMar>
              <w:left w:w="72" w:type="dxa"/>
              <w:right w:w="72" w:type="dxa"/>
            </w:tcMar>
            <w:vAlign w:val="center"/>
          </w:tcPr>
          <w:p w14:paraId="2FFA274B" w14:textId="77777777" w:rsidR="00A574BF" w:rsidRPr="00471238" w:rsidRDefault="00A574BF">
            <w:pPr>
              <w:jc w:val="center"/>
              <w:rPr>
                <w:rFonts w:ascii="Arial" w:hAnsi="Arial" w:cs="Arial"/>
                <w:b/>
              </w:rPr>
            </w:pPr>
            <w:r w:rsidRPr="00471238">
              <w:rPr>
                <w:rFonts w:ascii="Arial" w:hAnsi="Arial" w:cs="Arial"/>
                <w:b/>
                <w:sz w:val="22"/>
              </w:rPr>
              <w:t>E&amp;G Funds</w:t>
            </w:r>
          </w:p>
        </w:tc>
        <w:tc>
          <w:tcPr>
            <w:tcW w:w="1260" w:type="dxa"/>
            <w:tcBorders>
              <w:top w:val="single" w:sz="18" w:space="0" w:color="auto"/>
            </w:tcBorders>
            <w:tcMar>
              <w:left w:w="72" w:type="dxa"/>
              <w:right w:w="72" w:type="dxa"/>
            </w:tcMar>
            <w:vAlign w:val="center"/>
          </w:tcPr>
          <w:p w14:paraId="2AC24190" w14:textId="77777777" w:rsidR="00A574BF" w:rsidRPr="00471238" w:rsidRDefault="00A574BF" w:rsidP="00C15E07">
            <w:pPr>
              <w:jc w:val="center"/>
              <w:rPr>
                <w:rFonts w:ascii="Arial" w:hAnsi="Arial" w:cs="Arial"/>
                <w:b/>
              </w:rPr>
            </w:pPr>
            <w:r w:rsidRPr="00471238">
              <w:rPr>
                <w:rFonts w:ascii="Arial" w:hAnsi="Arial" w:cs="Arial"/>
                <w:b/>
                <w:sz w:val="22"/>
              </w:rPr>
              <w:t>Contract &amp; Grants Funds</w:t>
            </w:r>
          </w:p>
        </w:tc>
        <w:tc>
          <w:tcPr>
            <w:tcW w:w="1530" w:type="dxa"/>
            <w:tcBorders>
              <w:top w:val="single" w:sz="18" w:space="0" w:color="auto"/>
            </w:tcBorders>
            <w:shd w:val="clear" w:color="auto" w:fill="auto"/>
            <w:tcMar>
              <w:left w:w="72" w:type="dxa"/>
              <w:right w:w="72" w:type="dxa"/>
            </w:tcMar>
            <w:vAlign w:val="center"/>
          </w:tcPr>
          <w:p w14:paraId="34519F3D" w14:textId="77777777" w:rsidR="00A574BF" w:rsidRPr="00471238" w:rsidRDefault="00A574BF" w:rsidP="00C15E07">
            <w:pPr>
              <w:jc w:val="center"/>
              <w:rPr>
                <w:rFonts w:ascii="Arial" w:hAnsi="Arial" w:cs="Arial"/>
                <w:b/>
                <w:sz w:val="22"/>
              </w:rPr>
            </w:pPr>
            <w:r w:rsidRPr="00471238">
              <w:rPr>
                <w:rFonts w:ascii="Arial" w:hAnsi="Arial" w:cs="Arial"/>
                <w:b/>
                <w:sz w:val="22"/>
              </w:rPr>
              <w:t>Auxiliary/</w:t>
            </w:r>
          </w:p>
          <w:p w14:paraId="7959F891" w14:textId="3A56BC0E" w:rsidR="00A574BF" w:rsidRPr="00471238" w:rsidRDefault="00A574BF" w:rsidP="00C15E07">
            <w:pPr>
              <w:jc w:val="center"/>
              <w:rPr>
                <w:rFonts w:ascii="Arial" w:hAnsi="Arial" w:cs="Arial"/>
                <w:b/>
              </w:rPr>
            </w:pPr>
            <w:r w:rsidRPr="00471238">
              <w:rPr>
                <w:rFonts w:ascii="Arial" w:hAnsi="Arial" w:cs="Arial"/>
                <w:b/>
                <w:sz w:val="22"/>
              </w:rPr>
              <w:t>Philanthropy Funds</w:t>
            </w:r>
          </w:p>
        </w:tc>
        <w:tc>
          <w:tcPr>
            <w:tcW w:w="1440" w:type="dxa"/>
            <w:tcBorders>
              <w:top w:val="single" w:sz="18" w:space="0" w:color="auto"/>
              <w:right w:val="single" w:sz="18" w:space="0" w:color="auto"/>
            </w:tcBorders>
            <w:tcMar>
              <w:left w:w="72" w:type="dxa"/>
              <w:right w:w="72" w:type="dxa"/>
            </w:tcMar>
            <w:vAlign w:val="center"/>
          </w:tcPr>
          <w:p w14:paraId="0BA1C8EB" w14:textId="77777777" w:rsidR="00A574BF" w:rsidRPr="00471238" w:rsidRDefault="00A574BF" w:rsidP="00C15E07">
            <w:pPr>
              <w:jc w:val="center"/>
              <w:rPr>
                <w:rFonts w:ascii="Arial" w:hAnsi="Arial" w:cs="Arial"/>
                <w:b/>
              </w:rPr>
            </w:pPr>
            <w:r w:rsidRPr="00471238">
              <w:rPr>
                <w:rFonts w:ascii="Arial" w:hAnsi="Arial" w:cs="Arial"/>
                <w:b/>
                <w:sz w:val="22"/>
              </w:rPr>
              <w:t>Total Cost</w:t>
            </w:r>
          </w:p>
        </w:tc>
      </w:tr>
      <w:tr w:rsidR="00A574BF" w:rsidRPr="00471238" w14:paraId="691323AF" w14:textId="77777777" w:rsidTr="00D83571">
        <w:trPr>
          <w:cantSplit/>
          <w:trHeight w:val="282"/>
          <w:tblHeader/>
        </w:trPr>
        <w:tc>
          <w:tcPr>
            <w:tcW w:w="1875" w:type="dxa"/>
            <w:tcBorders>
              <w:left w:val="single" w:sz="18" w:space="0" w:color="auto"/>
              <w:right w:val="nil"/>
            </w:tcBorders>
            <w:vAlign w:val="center"/>
          </w:tcPr>
          <w:p w14:paraId="60E2F8D1" w14:textId="77777777" w:rsidR="00A574BF" w:rsidRPr="00471238" w:rsidRDefault="00A574BF" w:rsidP="00D41167">
            <w:pPr>
              <w:jc w:val="center"/>
              <w:rPr>
                <w:rFonts w:ascii="Arial" w:hAnsi="Arial" w:cs="Arial"/>
                <w:b/>
              </w:rPr>
            </w:pPr>
            <w:r w:rsidRPr="00471238">
              <w:rPr>
                <w:rFonts w:ascii="Arial" w:hAnsi="Arial" w:cs="Arial"/>
                <w:b/>
                <w:sz w:val="22"/>
              </w:rPr>
              <w:t>Year 1</w:t>
            </w:r>
          </w:p>
        </w:tc>
        <w:tc>
          <w:tcPr>
            <w:tcW w:w="622" w:type="dxa"/>
            <w:tcBorders>
              <w:right w:val="single" w:sz="2" w:space="0" w:color="auto"/>
            </w:tcBorders>
            <w:vAlign w:val="center"/>
          </w:tcPr>
          <w:p w14:paraId="7E704ACE" w14:textId="268E0B09" w:rsidR="00A574BF" w:rsidRPr="00471238" w:rsidRDefault="00A574BF" w:rsidP="00D41167">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34F2BBB8" w14:textId="77777777" w:rsidR="00A574BF" w:rsidRPr="00471238" w:rsidRDefault="00A574BF" w:rsidP="00D41167">
            <w:pPr>
              <w:jc w:val="center"/>
              <w:rPr>
                <w:rFonts w:ascii="Arial" w:hAnsi="Arial" w:cs="Arial"/>
              </w:rPr>
            </w:pPr>
          </w:p>
        </w:tc>
        <w:tc>
          <w:tcPr>
            <w:tcW w:w="1260" w:type="dxa"/>
            <w:tcBorders>
              <w:left w:val="single" w:sz="18" w:space="0" w:color="auto"/>
            </w:tcBorders>
            <w:vAlign w:val="center"/>
          </w:tcPr>
          <w:p w14:paraId="43E1217D" w14:textId="68B202EB" w:rsidR="00A574BF" w:rsidRPr="00D83571" w:rsidRDefault="00A574BF" w:rsidP="00D41167">
            <w:pPr>
              <w:jc w:val="center"/>
              <w:rPr>
                <w:rFonts w:ascii="Arial" w:hAnsi="Arial" w:cs="Arial"/>
                <w:sz w:val="22"/>
              </w:rPr>
            </w:pPr>
          </w:p>
        </w:tc>
        <w:tc>
          <w:tcPr>
            <w:tcW w:w="1260" w:type="dxa"/>
            <w:vAlign w:val="center"/>
          </w:tcPr>
          <w:p w14:paraId="2ECE9267" w14:textId="67920AB7" w:rsidR="00A574BF" w:rsidRPr="00D83571" w:rsidRDefault="00A574BF" w:rsidP="00D41167">
            <w:pPr>
              <w:jc w:val="center"/>
              <w:rPr>
                <w:rFonts w:ascii="Arial" w:hAnsi="Arial" w:cs="Arial"/>
                <w:sz w:val="22"/>
              </w:rPr>
            </w:pPr>
          </w:p>
        </w:tc>
        <w:tc>
          <w:tcPr>
            <w:tcW w:w="1260" w:type="dxa"/>
            <w:vAlign w:val="center"/>
          </w:tcPr>
          <w:p w14:paraId="45D332AA" w14:textId="078DD787" w:rsidR="00A574BF" w:rsidRPr="00D83571" w:rsidRDefault="00A574BF" w:rsidP="00D41167">
            <w:pPr>
              <w:jc w:val="center"/>
              <w:rPr>
                <w:rFonts w:ascii="Arial" w:hAnsi="Arial" w:cs="Arial"/>
                <w:sz w:val="22"/>
              </w:rPr>
            </w:pPr>
          </w:p>
        </w:tc>
        <w:tc>
          <w:tcPr>
            <w:tcW w:w="1530" w:type="dxa"/>
            <w:vAlign w:val="center"/>
          </w:tcPr>
          <w:p w14:paraId="524B74E8" w14:textId="11BC802C" w:rsidR="00A574BF" w:rsidRPr="00D83571" w:rsidRDefault="00A574BF" w:rsidP="00D41167">
            <w:pPr>
              <w:jc w:val="center"/>
              <w:rPr>
                <w:rFonts w:ascii="Arial" w:hAnsi="Arial" w:cs="Arial"/>
                <w:sz w:val="22"/>
              </w:rPr>
            </w:pPr>
          </w:p>
        </w:tc>
        <w:tc>
          <w:tcPr>
            <w:tcW w:w="1440" w:type="dxa"/>
            <w:tcBorders>
              <w:right w:val="single" w:sz="18" w:space="0" w:color="auto"/>
            </w:tcBorders>
            <w:vAlign w:val="center"/>
          </w:tcPr>
          <w:p w14:paraId="33D0B742" w14:textId="77777777" w:rsidR="00A574BF" w:rsidRPr="00D83571" w:rsidRDefault="00A574BF" w:rsidP="00D41167">
            <w:pPr>
              <w:jc w:val="center"/>
              <w:rPr>
                <w:rFonts w:ascii="Arial" w:hAnsi="Arial" w:cs="Arial"/>
                <w:sz w:val="22"/>
              </w:rPr>
            </w:pPr>
          </w:p>
        </w:tc>
      </w:tr>
      <w:tr w:rsidR="0023064F" w:rsidRPr="00471238" w14:paraId="28FBEFD4" w14:textId="77777777" w:rsidTr="00D83571">
        <w:trPr>
          <w:cantSplit/>
          <w:trHeight w:val="282"/>
          <w:tblHeader/>
        </w:trPr>
        <w:tc>
          <w:tcPr>
            <w:tcW w:w="1875" w:type="dxa"/>
            <w:tcBorders>
              <w:left w:val="single" w:sz="18" w:space="0" w:color="auto"/>
              <w:right w:val="nil"/>
            </w:tcBorders>
            <w:vAlign w:val="center"/>
          </w:tcPr>
          <w:p w14:paraId="1E4CE012" w14:textId="77777777" w:rsidR="0023064F" w:rsidRPr="00471238" w:rsidRDefault="0023064F" w:rsidP="00D41167">
            <w:pPr>
              <w:jc w:val="center"/>
              <w:rPr>
                <w:rFonts w:ascii="Arial" w:hAnsi="Arial" w:cs="Arial"/>
                <w:b/>
              </w:rPr>
            </w:pPr>
            <w:r w:rsidRPr="00471238">
              <w:rPr>
                <w:rFonts w:ascii="Arial" w:hAnsi="Arial" w:cs="Arial"/>
                <w:b/>
                <w:sz w:val="22"/>
              </w:rPr>
              <w:t>Year 2</w:t>
            </w:r>
          </w:p>
        </w:tc>
        <w:tc>
          <w:tcPr>
            <w:tcW w:w="622" w:type="dxa"/>
            <w:tcBorders>
              <w:right w:val="single" w:sz="2" w:space="0" w:color="auto"/>
            </w:tcBorders>
            <w:vAlign w:val="center"/>
          </w:tcPr>
          <w:p w14:paraId="063CD0CF" w14:textId="77777777" w:rsidR="0023064F" w:rsidRPr="00471238" w:rsidRDefault="0023064F" w:rsidP="00D41167">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66234680" w14:textId="77777777" w:rsidR="0023064F" w:rsidRPr="00471238" w:rsidRDefault="0023064F" w:rsidP="00D41167">
            <w:pPr>
              <w:jc w:val="center"/>
              <w:rPr>
                <w:rFonts w:ascii="Arial" w:hAnsi="Arial" w:cs="Arial"/>
              </w:rPr>
            </w:pPr>
          </w:p>
        </w:tc>
        <w:tc>
          <w:tcPr>
            <w:tcW w:w="6750" w:type="dxa"/>
            <w:gridSpan w:val="5"/>
            <w:vMerge w:val="restart"/>
            <w:tcBorders>
              <w:left w:val="single" w:sz="18" w:space="0" w:color="auto"/>
              <w:right w:val="single" w:sz="18" w:space="0" w:color="auto"/>
            </w:tcBorders>
            <w:shd w:val="clear" w:color="auto" w:fill="808080"/>
            <w:vAlign w:val="center"/>
          </w:tcPr>
          <w:p w14:paraId="7CD8ECA8" w14:textId="77777777" w:rsidR="0023064F" w:rsidRPr="00D83571" w:rsidRDefault="0023064F" w:rsidP="00D41167">
            <w:pPr>
              <w:jc w:val="center"/>
              <w:rPr>
                <w:rFonts w:ascii="Arial" w:hAnsi="Arial" w:cs="Arial"/>
                <w:sz w:val="22"/>
              </w:rPr>
            </w:pPr>
          </w:p>
        </w:tc>
      </w:tr>
      <w:tr w:rsidR="0023064F" w:rsidRPr="00471238" w14:paraId="3C5E37A1" w14:textId="77777777" w:rsidTr="00D83571">
        <w:trPr>
          <w:cantSplit/>
          <w:trHeight w:val="282"/>
          <w:tblHeader/>
        </w:trPr>
        <w:tc>
          <w:tcPr>
            <w:tcW w:w="1875" w:type="dxa"/>
            <w:tcBorders>
              <w:left w:val="single" w:sz="18" w:space="0" w:color="auto"/>
              <w:right w:val="nil"/>
            </w:tcBorders>
            <w:vAlign w:val="center"/>
          </w:tcPr>
          <w:p w14:paraId="642C6929" w14:textId="77777777" w:rsidR="0023064F" w:rsidRPr="00471238" w:rsidRDefault="0023064F" w:rsidP="00D41167">
            <w:pPr>
              <w:jc w:val="center"/>
              <w:rPr>
                <w:rFonts w:ascii="Arial" w:hAnsi="Arial" w:cs="Arial"/>
                <w:b/>
              </w:rPr>
            </w:pPr>
            <w:r w:rsidRPr="00471238">
              <w:rPr>
                <w:rFonts w:ascii="Arial" w:hAnsi="Arial" w:cs="Arial"/>
                <w:b/>
                <w:sz w:val="22"/>
              </w:rPr>
              <w:t>Year 3</w:t>
            </w:r>
          </w:p>
        </w:tc>
        <w:tc>
          <w:tcPr>
            <w:tcW w:w="622" w:type="dxa"/>
            <w:tcBorders>
              <w:right w:val="single" w:sz="2" w:space="0" w:color="auto"/>
            </w:tcBorders>
            <w:vAlign w:val="center"/>
          </w:tcPr>
          <w:p w14:paraId="16CB3F3C" w14:textId="77777777" w:rsidR="0023064F" w:rsidRPr="00471238" w:rsidRDefault="0023064F" w:rsidP="00D41167">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0E45A582" w14:textId="77777777" w:rsidR="0023064F" w:rsidRPr="00471238" w:rsidRDefault="0023064F" w:rsidP="00D41167">
            <w:pPr>
              <w:jc w:val="center"/>
              <w:rPr>
                <w:rFonts w:ascii="Arial" w:hAnsi="Arial" w:cs="Arial"/>
              </w:rPr>
            </w:pPr>
          </w:p>
        </w:tc>
        <w:tc>
          <w:tcPr>
            <w:tcW w:w="6750" w:type="dxa"/>
            <w:gridSpan w:val="5"/>
            <w:vMerge/>
            <w:tcBorders>
              <w:left w:val="single" w:sz="18" w:space="0" w:color="auto"/>
              <w:right w:val="single" w:sz="18" w:space="0" w:color="auto"/>
            </w:tcBorders>
            <w:shd w:val="clear" w:color="auto" w:fill="808080"/>
            <w:vAlign w:val="center"/>
          </w:tcPr>
          <w:p w14:paraId="5AA9BA55" w14:textId="77777777" w:rsidR="0023064F" w:rsidRPr="00D83571" w:rsidRDefault="0023064F" w:rsidP="00D41167">
            <w:pPr>
              <w:jc w:val="center"/>
              <w:rPr>
                <w:rFonts w:ascii="Arial" w:hAnsi="Arial" w:cs="Arial"/>
                <w:sz w:val="22"/>
              </w:rPr>
            </w:pPr>
          </w:p>
        </w:tc>
      </w:tr>
      <w:tr w:rsidR="0023064F" w:rsidRPr="00471238" w14:paraId="292796AF" w14:textId="77777777" w:rsidTr="00D83571">
        <w:trPr>
          <w:cantSplit/>
          <w:trHeight w:val="282"/>
          <w:tblHeader/>
        </w:trPr>
        <w:tc>
          <w:tcPr>
            <w:tcW w:w="1875" w:type="dxa"/>
            <w:tcBorders>
              <w:left w:val="single" w:sz="18" w:space="0" w:color="auto"/>
              <w:right w:val="nil"/>
            </w:tcBorders>
            <w:vAlign w:val="center"/>
          </w:tcPr>
          <w:p w14:paraId="0588F2C9" w14:textId="77777777" w:rsidR="0023064F" w:rsidRPr="00471238" w:rsidRDefault="0023064F" w:rsidP="00D41167">
            <w:pPr>
              <w:jc w:val="center"/>
              <w:rPr>
                <w:rFonts w:ascii="Arial" w:hAnsi="Arial" w:cs="Arial"/>
                <w:b/>
              </w:rPr>
            </w:pPr>
            <w:r w:rsidRPr="00471238">
              <w:rPr>
                <w:rFonts w:ascii="Arial" w:hAnsi="Arial" w:cs="Arial"/>
                <w:b/>
                <w:sz w:val="22"/>
              </w:rPr>
              <w:t>Year 4</w:t>
            </w:r>
          </w:p>
        </w:tc>
        <w:tc>
          <w:tcPr>
            <w:tcW w:w="622" w:type="dxa"/>
            <w:tcBorders>
              <w:right w:val="single" w:sz="2" w:space="0" w:color="auto"/>
            </w:tcBorders>
            <w:vAlign w:val="center"/>
          </w:tcPr>
          <w:p w14:paraId="71D6AD95" w14:textId="77777777" w:rsidR="0023064F" w:rsidRPr="00471238" w:rsidRDefault="0023064F" w:rsidP="00D41167">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53CE1F8B" w14:textId="77777777" w:rsidR="0023064F" w:rsidRPr="00471238" w:rsidRDefault="0023064F" w:rsidP="00D41167">
            <w:pPr>
              <w:jc w:val="center"/>
              <w:rPr>
                <w:rFonts w:ascii="Arial" w:hAnsi="Arial" w:cs="Arial"/>
              </w:rPr>
            </w:pPr>
          </w:p>
        </w:tc>
        <w:tc>
          <w:tcPr>
            <w:tcW w:w="6750" w:type="dxa"/>
            <w:gridSpan w:val="5"/>
            <w:vMerge/>
            <w:tcBorders>
              <w:left w:val="single" w:sz="18" w:space="0" w:color="auto"/>
              <w:right w:val="single" w:sz="18" w:space="0" w:color="auto"/>
            </w:tcBorders>
            <w:shd w:val="clear" w:color="auto" w:fill="808080"/>
            <w:vAlign w:val="center"/>
          </w:tcPr>
          <w:p w14:paraId="7A6FAC08" w14:textId="77777777" w:rsidR="0023064F" w:rsidRPr="00D83571" w:rsidRDefault="0023064F" w:rsidP="00D41167">
            <w:pPr>
              <w:jc w:val="center"/>
              <w:rPr>
                <w:rFonts w:ascii="Arial" w:hAnsi="Arial" w:cs="Arial"/>
                <w:sz w:val="22"/>
              </w:rPr>
            </w:pPr>
          </w:p>
        </w:tc>
      </w:tr>
      <w:tr w:rsidR="00A574BF" w:rsidRPr="00471238" w14:paraId="1E3A25CC" w14:textId="77777777" w:rsidTr="00D83571">
        <w:trPr>
          <w:cantSplit/>
          <w:trHeight w:val="295"/>
          <w:tblHeader/>
        </w:trPr>
        <w:tc>
          <w:tcPr>
            <w:tcW w:w="1875" w:type="dxa"/>
            <w:tcBorders>
              <w:left w:val="single" w:sz="18" w:space="0" w:color="auto"/>
              <w:bottom w:val="single" w:sz="18" w:space="0" w:color="auto"/>
              <w:right w:val="nil"/>
            </w:tcBorders>
            <w:vAlign w:val="center"/>
          </w:tcPr>
          <w:p w14:paraId="6ECC8114" w14:textId="77777777" w:rsidR="00A574BF" w:rsidRPr="00471238" w:rsidRDefault="00A574BF" w:rsidP="00D41167">
            <w:pPr>
              <w:jc w:val="center"/>
              <w:rPr>
                <w:rFonts w:ascii="Arial" w:hAnsi="Arial" w:cs="Arial"/>
                <w:b/>
              </w:rPr>
            </w:pPr>
            <w:r w:rsidRPr="00471238">
              <w:rPr>
                <w:rFonts w:ascii="Arial" w:hAnsi="Arial" w:cs="Arial"/>
                <w:b/>
                <w:sz w:val="22"/>
              </w:rPr>
              <w:t>Year 5</w:t>
            </w:r>
          </w:p>
        </w:tc>
        <w:tc>
          <w:tcPr>
            <w:tcW w:w="622" w:type="dxa"/>
            <w:tcBorders>
              <w:bottom w:val="single" w:sz="18" w:space="0" w:color="auto"/>
              <w:right w:val="single" w:sz="2" w:space="0" w:color="auto"/>
            </w:tcBorders>
            <w:vAlign w:val="center"/>
          </w:tcPr>
          <w:p w14:paraId="3680BD60" w14:textId="77777777" w:rsidR="00A574BF" w:rsidRPr="00471238" w:rsidRDefault="00A574BF" w:rsidP="00D41167">
            <w:pPr>
              <w:jc w:val="center"/>
              <w:rPr>
                <w:rFonts w:ascii="Arial" w:hAnsi="Arial" w:cs="Arial"/>
              </w:rPr>
            </w:pPr>
          </w:p>
        </w:tc>
        <w:tc>
          <w:tcPr>
            <w:tcW w:w="720" w:type="dxa"/>
            <w:tcBorders>
              <w:top w:val="single" w:sz="2" w:space="0" w:color="auto"/>
              <w:left w:val="single" w:sz="2" w:space="0" w:color="auto"/>
              <w:bottom w:val="single" w:sz="18" w:space="0" w:color="auto"/>
              <w:right w:val="single" w:sz="18" w:space="0" w:color="auto"/>
            </w:tcBorders>
            <w:vAlign w:val="center"/>
          </w:tcPr>
          <w:p w14:paraId="03EDCEF1" w14:textId="77777777" w:rsidR="00A574BF" w:rsidRPr="00471238" w:rsidRDefault="00A574BF" w:rsidP="00D41167">
            <w:pPr>
              <w:jc w:val="center"/>
              <w:rPr>
                <w:rFonts w:ascii="Arial" w:hAnsi="Arial" w:cs="Arial"/>
              </w:rPr>
            </w:pPr>
          </w:p>
        </w:tc>
        <w:tc>
          <w:tcPr>
            <w:tcW w:w="1260" w:type="dxa"/>
            <w:tcBorders>
              <w:left w:val="single" w:sz="18" w:space="0" w:color="auto"/>
              <w:bottom w:val="single" w:sz="18" w:space="0" w:color="auto"/>
            </w:tcBorders>
            <w:vAlign w:val="center"/>
          </w:tcPr>
          <w:p w14:paraId="112145CD" w14:textId="15FDB86C" w:rsidR="00A574BF" w:rsidRPr="00D83571" w:rsidRDefault="00A574BF" w:rsidP="00D41167">
            <w:pPr>
              <w:jc w:val="center"/>
              <w:rPr>
                <w:rFonts w:ascii="Arial" w:hAnsi="Arial" w:cs="Arial"/>
                <w:sz w:val="22"/>
              </w:rPr>
            </w:pPr>
          </w:p>
        </w:tc>
        <w:tc>
          <w:tcPr>
            <w:tcW w:w="1260" w:type="dxa"/>
            <w:tcBorders>
              <w:bottom w:val="single" w:sz="18" w:space="0" w:color="auto"/>
            </w:tcBorders>
            <w:vAlign w:val="center"/>
          </w:tcPr>
          <w:p w14:paraId="447F7289" w14:textId="0FDC6AE6" w:rsidR="00A574BF" w:rsidRPr="00D83571" w:rsidRDefault="00A574BF" w:rsidP="00D41167">
            <w:pPr>
              <w:jc w:val="center"/>
              <w:rPr>
                <w:rFonts w:ascii="Arial" w:hAnsi="Arial" w:cs="Arial"/>
                <w:sz w:val="22"/>
              </w:rPr>
            </w:pPr>
          </w:p>
        </w:tc>
        <w:tc>
          <w:tcPr>
            <w:tcW w:w="1260" w:type="dxa"/>
            <w:tcBorders>
              <w:bottom w:val="single" w:sz="18" w:space="0" w:color="auto"/>
            </w:tcBorders>
            <w:vAlign w:val="center"/>
          </w:tcPr>
          <w:p w14:paraId="6859B9EC" w14:textId="5BEF8C0B" w:rsidR="00A574BF" w:rsidRPr="00D83571" w:rsidRDefault="00A574BF" w:rsidP="00D41167">
            <w:pPr>
              <w:jc w:val="center"/>
              <w:rPr>
                <w:rFonts w:ascii="Arial" w:hAnsi="Arial" w:cs="Arial"/>
                <w:sz w:val="22"/>
              </w:rPr>
            </w:pPr>
          </w:p>
        </w:tc>
        <w:tc>
          <w:tcPr>
            <w:tcW w:w="1530" w:type="dxa"/>
            <w:tcBorders>
              <w:bottom w:val="single" w:sz="18" w:space="0" w:color="auto"/>
            </w:tcBorders>
            <w:vAlign w:val="center"/>
          </w:tcPr>
          <w:p w14:paraId="553E8FDD" w14:textId="5D493127" w:rsidR="00A574BF" w:rsidRPr="00D83571" w:rsidRDefault="00A574BF" w:rsidP="00D41167">
            <w:pPr>
              <w:jc w:val="center"/>
              <w:rPr>
                <w:rFonts w:ascii="Arial" w:hAnsi="Arial" w:cs="Arial"/>
                <w:sz w:val="22"/>
              </w:rPr>
            </w:pPr>
          </w:p>
        </w:tc>
        <w:tc>
          <w:tcPr>
            <w:tcW w:w="1440" w:type="dxa"/>
            <w:tcBorders>
              <w:bottom w:val="single" w:sz="18" w:space="0" w:color="auto"/>
              <w:right w:val="single" w:sz="18" w:space="0" w:color="auto"/>
            </w:tcBorders>
            <w:vAlign w:val="center"/>
          </w:tcPr>
          <w:p w14:paraId="5C21F829" w14:textId="77777777" w:rsidR="00A574BF" w:rsidRPr="00D83571" w:rsidRDefault="00A574BF" w:rsidP="00D41167">
            <w:pPr>
              <w:jc w:val="center"/>
              <w:rPr>
                <w:rFonts w:ascii="Arial" w:hAnsi="Arial" w:cs="Arial"/>
                <w:sz w:val="22"/>
              </w:rPr>
            </w:pPr>
          </w:p>
        </w:tc>
      </w:tr>
    </w:tbl>
    <w:p w14:paraId="37C8C1FA" w14:textId="5C130AC9" w:rsidR="00025CEA" w:rsidRPr="003A1E08" w:rsidRDefault="00DA2E72">
      <w:pPr>
        <w:rPr>
          <w:rFonts w:ascii="Arial" w:hAnsi="Arial" w:cs="Arial"/>
          <w:i/>
          <w:iCs/>
          <w:sz w:val="20"/>
          <w:szCs w:val="20"/>
        </w:rPr>
      </w:pPr>
      <w:r w:rsidRPr="00471238">
        <w:rPr>
          <w:rFonts w:ascii="Arial" w:hAnsi="Arial" w:cs="Arial"/>
          <w:i/>
          <w:iCs/>
          <w:sz w:val="20"/>
          <w:szCs w:val="20"/>
        </w:rPr>
        <w:t xml:space="preserve">Note: This outline and the questions pertaining to each section </w:t>
      </w:r>
      <w:r w:rsidRPr="00AF6AA9">
        <w:rPr>
          <w:rFonts w:ascii="Arial" w:hAnsi="Arial" w:cs="Arial"/>
          <w:b/>
          <w:i/>
          <w:iCs/>
          <w:sz w:val="20"/>
          <w:szCs w:val="20"/>
        </w:rPr>
        <w:t xml:space="preserve">must be reproduced </w:t>
      </w:r>
      <w:r w:rsidRPr="00471238">
        <w:rPr>
          <w:rFonts w:ascii="Arial" w:hAnsi="Arial" w:cs="Arial"/>
          <w:i/>
          <w:iCs/>
          <w:sz w:val="20"/>
          <w:szCs w:val="20"/>
        </w:rPr>
        <w:t xml:space="preserve">within the body of the proposal to ensure that all sections have been satisfactorily addressed.  Tables 1 through 4 are to be included as Appendix A and not reproduced within the body of the proposals because this often causes </w:t>
      </w:r>
      <w:r w:rsidRPr="003A1E08">
        <w:rPr>
          <w:rFonts w:ascii="Arial" w:hAnsi="Arial" w:cs="Arial"/>
          <w:i/>
          <w:iCs/>
          <w:sz w:val="20"/>
          <w:szCs w:val="20"/>
        </w:rPr>
        <w:t>errors in the automatic calculations.</w:t>
      </w:r>
      <w:r w:rsidR="00025CEA" w:rsidRPr="003A1E08">
        <w:rPr>
          <w:rFonts w:ascii="Arial" w:hAnsi="Arial" w:cs="Arial"/>
          <w:i/>
          <w:iCs/>
          <w:sz w:val="20"/>
          <w:szCs w:val="20"/>
        </w:rPr>
        <w:br w:type="page"/>
      </w:r>
    </w:p>
    <w:p w14:paraId="36AF9B5A" w14:textId="293DB33D" w:rsidR="00DA2E72" w:rsidRPr="003A1E08" w:rsidRDefault="00DA2E72" w:rsidP="00E12E6F">
      <w:pPr>
        <w:pStyle w:val="Heading1"/>
      </w:pPr>
      <w:bookmarkStart w:id="1" w:name="_Toc143337987"/>
      <w:bookmarkStart w:id="2" w:name="_Toc143941342"/>
      <w:r w:rsidRPr="003A1E08">
        <w:lastRenderedPageBreak/>
        <w:t>Introduction</w:t>
      </w:r>
      <w:bookmarkEnd w:id="1"/>
      <w:bookmarkEnd w:id="2"/>
    </w:p>
    <w:p w14:paraId="14EEDFA7" w14:textId="6F8E6FF5" w:rsidR="00DA2E72" w:rsidRPr="003A1E08" w:rsidRDefault="00DA2E72" w:rsidP="00E12E6F">
      <w:pPr>
        <w:pStyle w:val="Heading2"/>
        <w:numPr>
          <w:ilvl w:val="0"/>
          <w:numId w:val="47"/>
        </w:numPr>
      </w:pPr>
      <w:bookmarkStart w:id="3" w:name="_Toc143337988"/>
      <w:bookmarkStart w:id="4" w:name="_Toc143941343"/>
      <w:r w:rsidRPr="003A1E08">
        <w:t>Program Description and Relationship to System-Level Goals</w:t>
      </w:r>
      <w:bookmarkEnd w:id="3"/>
      <w:bookmarkEnd w:id="4"/>
    </w:p>
    <w:p w14:paraId="400E1E06" w14:textId="729B0DB7" w:rsidR="00DA2E72" w:rsidRPr="00B93A98" w:rsidRDefault="00DA2E72" w:rsidP="00B52A35">
      <w:pPr>
        <w:pStyle w:val="ListParagraph"/>
      </w:pPr>
      <w:r w:rsidRPr="00B93A98">
        <w:t>Briefly</w:t>
      </w:r>
      <w:r w:rsidRPr="00B93A98">
        <w:rPr>
          <w:color w:val="FF0000"/>
        </w:rPr>
        <w:t xml:space="preserve"> </w:t>
      </w:r>
      <w:r w:rsidRPr="00B93A98">
        <w:t xml:space="preserve">describe within a few paragraphs the degree program under consideration, including (a) level; (b) emphases, including </w:t>
      </w:r>
      <w:r w:rsidR="005E3147" w:rsidRPr="00B93A98">
        <w:t xml:space="preserve">majors, </w:t>
      </w:r>
      <w:r w:rsidRPr="00B93A98">
        <w:t>concentrations, tracks, or specializations; (c) total number of credit hours; and (d) overall purpose, including examples of employment or education opportunities that may be available to program graduates.</w:t>
      </w:r>
    </w:p>
    <w:sdt>
      <w:sdtPr>
        <w:rPr>
          <w:rFonts w:ascii="Arial" w:hAnsi="Arial" w:cs="Arial"/>
          <w:sz w:val="20"/>
          <w:szCs w:val="20"/>
        </w:rPr>
        <w:id w:val="-1966501951"/>
        <w:placeholder>
          <w:docPart w:val="DefaultPlaceholder_-1854013440"/>
        </w:placeholder>
        <w:showingPlcHdr/>
        <w:text/>
      </w:sdtPr>
      <w:sdtEndPr/>
      <w:sdtContent>
        <w:p w14:paraId="10FBF42F" w14:textId="168D4326" w:rsidR="00DA2E72" w:rsidRPr="00B93A98" w:rsidRDefault="00B52A35" w:rsidP="00E942A2">
          <w:pPr>
            <w:ind w:left="810"/>
            <w:rPr>
              <w:rFonts w:ascii="Arial" w:hAnsi="Arial" w:cs="Arial"/>
              <w:sz w:val="20"/>
              <w:szCs w:val="20"/>
            </w:rPr>
          </w:pPr>
          <w:r w:rsidRPr="00B93A98">
            <w:rPr>
              <w:rStyle w:val="PlaceholderText"/>
              <w:rFonts w:ascii="Arial" w:hAnsi="Arial" w:cs="Arial"/>
              <w:sz w:val="20"/>
              <w:szCs w:val="20"/>
            </w:rPr>
            <w:t>Click or tap here to enter text.</w:t>
          </w:r>
        </w:p>
      </w:sdtContent>
    </w:sdt>
    <w:p w14:paraId="458100FF" w14:textId="0DC61643" w:rsidR="00590544" w:rsidRPr="00B93A98" w:rsidRDefault="004263F0" w:rsidP="00B52A35">
      <w:pPr>
        <w:pStyle w:val="BodyTextIndent"/>
        <w:numPr>
          <w:ilvl w:val="1"/>
          <w:numId w:val="19"/>
        </w:numPr>
        <w:spacing w:before="240" w:after="240"/>
        <w:jc w:val="left"/>
        <w:rPr>
          <w:rFonts w:ascii="Arial" w:hAnsi="Arial" w:cs="Arial"/>
          <w:sz w:val="20"/>
          <w:szCs w:val="20"/>
        </w:rPr>
      </w:pPr>
      <w:r w:rsidRPr="00B93A98">
        <w:rPr>
          <w:rFonts w:ascii="Arial" w:hAnsi="Arial" w:cs="Arial"/>
          <w:sz w:val="20"/>
          <w:szCs w:val="20"/>
        </w:rPr>
        <w:t xml:space="preserve">Please provide the date when the pre-proposal was presented to </w:t>
      </w:r>
      <w:r w:rsidR="009A2AB7" w:rsidRPr="00B93A98">
        <w:rPr>
          <w:rFonts w:ascii="Arial" w:hAnsi="Arial" w:cs="Arial"/>
          <w:sz w:val="20"/>
          <w:szCs w:val="20"/>
        </w:rPr>
        <w:t>CAVP (Council of Academic Vice Presidents) Academic Program Coordination</w:t>
      </w:r>
      <w:r w:rsidR="00F83D92" w:rsidRPr="00B93A98">
        <w:rPr>
          <w:rFonts w:ascii="Arial" w:hAnsi="Arial" w:cs="Arial"/>
          <w:sz w:val="20"/>
          <w:szCs w:val="20"/>
        </w:rPr>
        <w:t xml:space="preserve"> review group</w:t>
      </w:r>
      <w:r w:rsidRPr="00B93A98">
        <w:rPr>
          <w:rFonts w:ascii="Arial" w:hAnsi="Arial" w:cs="Arial"/>
          <w:sz w:val="20"/>
          <w:szCs w:val="20"/>
        </w:rPr>
        <w:t xml:space="preserve">. </w:t>
      </w:r>
      <w:r w:rsidR="00C90D50" w:rsidRPr="00B93A98">
        <w:rPr>
          <w:rFonts w:ascii="Arial" w:hAnsi="Arial" w:cs="Arial"/>
          <w:sz w:val="20"/>
          <w:szCs w:val="20"/>
        </w:rPr>
        <w:t xml:space="preserve"> </w:t>
      </w:r>
      <w:r w:rsidRPr="00B93A98">
        <w:rPr>
          <w:rFonts w:ascii="Arial" w:hAnsi="Arial" w:cs="Arial"/>
          <w:sz w:val="20"/>
          <w:szCs w:val="20"/>
        </w:rPr>
        <w:t xml:space="preserve">Identify </w:t>
      </w:r>
      <w:r w:rsidR="00F83D92" w:rsidRPr="00B93A98">
        <w:rPr>
          <w:rFonts w:ascii="Arial" w:hAnsi="Arial" w:cs="Arial"/>
          <w:sz w:val="20"/>
          <w:szCs w:val="20"/>
        </w:rPr>
        <w:t xml:space="preserve">any </w:t>
      </w:r>
      <w:r w:rsidRPr="00B93A98">
        <w:rPr>
          <w:rFonts w:ascii="Arial" w:hAnsi="Arial" w:cs="Arial"/>
          <w:sz w:val="20"/>
          <w:szCs w:val="20"/>
        </w:rPr>
        <w:t xml:space="preserve">concerns that the CAVP </w:t>
      </w:r>
      <w:r w:rsidR="00F83D92" w:rsidRPr="00B93A98">
        <w:rPr>
          <w:rFonts w:ascii="Arial" w:hAnsi="Arial" w:cs="Arial"/>
          <w:sz w:val="20"/>
          <w:szCs w:val="20"/>
        </w:rPr>
        <w:t xml:space="preserve">review </w:t>
      </w:r>
      <w:r w:rsidRPr="00B93A98">
        <w:rPr>
          <w:rFonts w:ascii="Arial" w:hAnsi="Arial" w:cs="Arial"/>
          <w:sz w:val="20"/>
          <w:szCs w:val="20"/>
        </w:rPr>
        <w:t xml:space="preserve">group raised with the pre-proposed program and provide </w:t>
      </w:r>
      <w:r w:rsidR="000A2A5C" w:rsidRPr="00B93A98">
        <w:rPr>
          <w:rFonts w:ascii="Arial" w:hAnsi="Arial" w:cs="Arial"/>
          <w:sz w:val="20"/>
          <w:szCs w:val="20"/>
        </w:rPr>
        <w:t xml:space="preserve">a brief </w:t>
      </w:r>
      <w:r w:rsidRPr="00B93A98">
        <w:rPr>
          <w:rFonts w:ascii="Arial" w:hAnsi="Arial" w:cs="Arial"/>
          <w:sz w:val="20"/>
          <w:szCs w:val="20"/>
        </w:rPr>
        <w:t>narrative</w:t>
      </w:r>
      <w:r w:rsidR="002375A9" w:rsidRPr="00B93A98">
        <w:rPr>
          <w:rFonts w:ascii="Arial" w:hAnsi="Arial" w:cs="Arial"/>
          <w:sz w:val="20"/>
          <w:szCs w:val="20"/>
        </w:rPr>
        <w:t xml:space="preserve"> explaining</w:t>
      </w:r>
      <w:r w:rsidRPr="00B93A98">
        <w:rPr>
          <w:rFonts w:ascii="Arial" w:hAnsi="Arial" w:cs="Arial"/>
          <w:sz w:val="20"/>
          <w:szCs w:val="20"/>
        </w:rPr>
        <w:t xml:space="preserve"> how each of these concerns </w:t>
      </w:r>
      <w:r w:rsidR="00025CEA" w:rsidRPr="00B93A98">
        <w:rPr>
          <w:rFonts w:ascii="Arial" w:hAnsi="Arial" w:cs="Arial"/>
          <w:sz w:val="20"/>
          <w:szCs w:val="20"/>
        </w:rPr>
        <w:t>has been or is being addressed.</w:t>
      </w:r>
    </w:p>
    <w:sdt>
      <w:sdtPr>
        <w:rPr>
          <w:rFonts w:ascii="Arial" w:hAnsi="Arial" w:cs="Arial"/>
          <w:sz w:val="20"/>
          <w:szCs w:val="20"/>
        </w:rPr>
        <w:id w:val="-179125998"/>
        <w:placeholder>
          <w:docPart w:val="637CC18967974870ABCA3001EEA4B54E"/>
        </w:placeholder>
        <w:showingPlcHdr/>
        <w:text/>
      </w:sdtPr>
      <w:sdtEndPr/>
      <w:sdtContent>
        <w:p w14:paraId="1A1B23AC" w14:textId="77777777" w:rsidR="00B52A35" w:rsidRPr="00B93A98" w:rsidRDefault="00B52A35" w:rsidP="00E942A2">
          <w:pPr>
            <w:ind w:left="810"/>
            <w:rPr>
              <w:rFonts w:ascii="Arial" w:hAnsi="Arial" w:cs="Arial"/>
              <w:sz w:val="20"/>
              <w:szCs w:val="20"/>
            </w:rPr>
          </w:pPr>
          <w:r w:rsidRPr="00B93A98">
            <w:rPr>
              <w:rStyle w:val="PlaceholderText"/>
              <w:rFonts w:ascii="Arial" w:hAnsi="Arial" w:cs="Arial"/>
              <w:sz w:val="20"/>
              <w:szCs w:val="20"/>
            </w:rPr>
            <w:t>Click or tap here to enter text.</w:t>
          </w:r>
        </w:p>
      </w:sdtContent>
    </w:sdt>
    <w:p w14:paraId="6703D465" w14:textId="40A6B9C9" w:rsidR="00EA2053" w:rsidRPr="00B93A98" w:rsidRDefault="00B52A35" w:rsidP="00B52A35">
      <w:pPr>
        <w:pStyle w:val="ListParagraph"/>
        <w:spacing w:before="240"/>
      </w:pPr>
      <w:r w:rsidRPr="00B93A98">
        <w:t xml:space="preserve"> </w:t>
      </w:r>
      <w:r w:rsidR="007D678E" w:rsidRPr="00B93A98">
        <w:t xml:space="preserve">If this is a doctoral level </w:t>
      </w:r>
      <w:proofErr w:type="gramStart"/>
      <w:r w:rsidR="007D678E" w:rsidRPr="00B93A98">
        <w:t>program</w:t>
      </w:r>
      <w:proofErr w:type="gramEnd"/>
      <w:r w:rsidR="007D678E" w:rsidRPr="00B93A98">
        <w:t xml:space="preserve"> please include the external consultant’s report at the end of the proposal as Appendix </w:t>
      </w:r>
      <w:r w:rsidR="007A5A85" w:rsidRPr="00B93A98">
        <w:t>D</w:t>
      </w:r>
      <w:r w:rsidR="007D678E" w:rsidRPr="00B93A98">
        <w:t>.</w:t>
      </w:r>
      <w:r w:rsidR="006574AE" w:rsidRPr="00B93A98">
        <w:t xml:space="preserve"> </w:t>
      </w:r>
      <w:r w:rsidR="00C90D50" w:rsidRPr="00B93A98">
        <w:t xml:space="preserve"> </w:t>
      </w:r>
      <w:r w:rsidR="006574AE" w:rsidRPr="00B93A98">
        <w:t xml:space="preserve">Please provide a few highlights from the report and </w:t>
      </w:r>
      <w:r w:rsidR="002375A9" w:rsidRPr="00B93A98">
        <w:t xml:space="preserve">describe ways in which the report affected </w:t>
      </w:r>
      <w:r w:rsidR="006574AE" w:rsidRPr="00B93A98">
        <w:t>the appr</w:t>
      </w:r>
      <w:r w:rsidR="00025CEA" w:rsidRPr="00B93A98">
        <w:t>oval process at the university.</w:t>
      </w:r>
    </w:p>
    <w:sdt>
      <w:sdtPr>
        <w:rPr>
          <w:rFonts w:ascii="Arial" w:hAnsi="Arial" w:cs="Arial"/>
          <w:sz w:val="20"/>
          <w:szCs w:val="20"/>
        </w:rPr>
        <w:id w:val="609785649"/>
        <w:placeholder>
          <w:docPart w:val="B47A597402C1401CAA6A17E4CC477C53"/>
        </w:placeholder>
        <w:showingPlcHdr/>
        <w:text/>
      </w:sdtPr>
      <w:sdtEndPr/>
      <w:sdtContent>
        <w:p w14:paraId="4B07B314" w14:textId="77777777" w:rsidR="00B52A35" w:rsidRPr="00B93A98" w:rsidRDefault="00B52A35" w:rsidP="00E942A2">
          <w:pPr>
            <w:ind w:left="810"/>
            <w:rPr>
              <w:rFonts w:ascii="Arial" w:hAnsi="Arial" w:cs="Arial"/>
              <w:sz w:val="20"/>
              <w:szCs w:val="20"/>
            </w:rPr>
          </w:pPr>
          <w:r w:rsidRPr="00B93A98">
            <w:rPr>
              <w:rStyle w:val="PlaceholderText"/>
              <w:rFonts w:ascii="Arial" w:hAnsi="Arial" w:cs="Arial"/>
              <w:sz w:val="20"/>
              <w:szCs w:val="20"/>
            </w:rPr>
            <w:t>Click or tap here to enter text.</w:t>
          </w:r>
        </w:p>
      </w:sdtContent>
    </w:sdt>
    <w:p w14:paraId="7B12AEFE" w14:textId="2488FB1D" w:rsidR="00DA2E72" w:rsidRPr="00B93A98" w:rsidRDefault="00DA2E72" w:rsidP="00B52A35">
      <w:pPr>
        <w:pStyle w:val="BodyTextIndent"/>
        <w:numPr>
          <w:ilvl w:val="1"/>
          <w:numId w:val="19"/>
        </w:numPr>
        <w:spacing w:before="240" w:after="240"/>
        <w:jc w:val="left"/>
        <w:rPr>
          <w:rFonts w:ascii="Arial" w:hAnsi="Arial" w:cs="Arial"/>
          <w:sz w:val="20"/>
          <w:szCs w:val="20"/>
        </w:rPr>
      </w:pPr>
      <w:r w:rsidRPr="00B93A98">
        <w:rPr>
          <w:rFonts w:ascii="Arial" w:hAnsi="Arial" w:cs="Arial"/>
          <w:sz w:val="20"/>
          <w:szCs w:val="20"/>
        </w:rPr>
        <w:t>Describe how the proposed program is consistent with the current State University System (SUS) Strategic Planning Goals. Identify which specific goals the program will directly support and which goals the program will indirectly support</w:t>
      </w:r>
      <w:r w:rsidR="00D75305" w:rsidRPr="00B93A98">
        <w:rPr>
          <w:rFonts w:ascii="Arial" w:hAnsi="Arial" w:cs="Arial"/>
          <w:sz w:val="20"/>
          <w:szCs w:val="20"/>
        </w:rPr>
        <w:t xml:space="preserve"> (see link to the </w:t>
      </w:r>
      <w:r w:rsidR="00796CAD" w:rsidRPr="00B93A98">
        <w:rPr>
          <w:rFonts w:ascii="Arial" w:hAnsi="Arial" w:cs="Arial"/>
          <w:sz w:val="20"/>
          <w:szCs w:val="20"/>
        </w:rPr>
        <w:t>SUS</w:t>
      </w:r>
      <w:r w:rsidR="00EA2053" w:rsidRPr="00B93A98">
        <w:rPr>
          <w:rFonts w:ascii="Arial" w:hAnsi="Arial" w:cs="Arial"/>
          <w:sz w:val="20"/>
          <w:szCs w:val="20"/>
        </w:rPr>
        <w:t xml:space="preserve"> </w:t>
      </w:r>
      <w:r w:rsidR="00205371" w:rsidRPr="00B93A98">
        <w:rPr>
          <w:rFonts w:ascii="Arial" w:hAnsi="Arial" w:cs="Arial"/>
          <w:sz w:val="20"/>
          <w:szCs w:val="20"/>
        </w:rPr>
        <w:t>S</w:t>
      </w:r>
      <w:r w:rsidR="00EA2053" w:rsidRPr="00B93A98">
        <w:rPr>
          <w:rFonts w:ascii="Arial" w:hAnsi="Arial" w:cs="Arial"/>
          <w:sz w:val="20"/>
          <w:szCs w:val="20"/>
        </w:rPr>
        <w:t xml:space="preserve">trategic </w:t>
      </w:r>
      <w:r w:rsidR="00205371" w:rsidRPr="00B93A98">
        <w:rPr>
          <w:rFonts w:ascii="Arial" w:hAnsi="Arial" w:cs="Arial"/>
          <w:sz w:val="20"/>
          <w:szCs w:val="20"/>
        </w:rPr>
        <w:t>P</w:t>
      </w:r>
      <w:r w:rsidR="00EA2053" w:rsidRPr="00B93A98">
        <w:rPr>
          <w:rFonts w:ascii="Arial" w:hAnsi="Arial" w:cs="Arial"/>
          <w:sz w:val="20"/>
          <w:szCs w:val="20"/>
        </w:rPr>
        <w:t>lan</w:t>
      </w:r>
      <w:r w:rsidR="00D75305" w:rsidRPr="00B93A98">
        <w:rPr>
          <w:rFonts w:ascii="Arial" w:hAnsi="Arial" w:cs="Arial"/>
          <w:sz w:val="20"/>
          <w:szCs w:val="20"/>
        </w:rPr>
        <w:t xml:space="preserve"> on </w:t>
      </w:r>
      <w:hyperlink r:id="rId14" w:history="1">
        <w:r w:rsidR="00DD3109" w:rsidRPr="00B93A98">
          <w:rPr>
            <w:rStyle w:val="Hyperlink"/>
            <w:rFonts w:ascii="Arial" w:hAnsi="Arial" w:cs="Arial"/>
            <w:sz w:val="20"/>
            <w:szCs w:val="20"/>
          </w:rPr>
          <w:t xml:space="preserve">the </w:t>
        </w:r>
        <w:r w:rsidR="00D75305" w:rsidRPr="00B93A98">
          <w:rPr>
            <w:rStyle w:val="Hyperlink"/>
            <w:rFonts w:ascii="Arial" w:hAnsi="Arial" w:cs="Arial"/>
            <w:sz w:val="20"/>
            <w:szCs w:val="20"/>
          </w:rPr>
          <w:t>resource page</w:t>
        </w:r>
        <w:r w:rsidR="00DD3109" w:rsidRPr="00B93A98">
          <w:rPr>
            <w:rStyle w:val="Hyperlink"/>
            <w:rFonts w:ascii="Arial" w:hAnsi="Arial" w:cs="Arial"/>
            <w:sz w:val="20"/>
            <w:szCs w:val="20"/>
          </w:rPr>
          <w:t xml:space="preserve"> for new program proposal</w:t>
        </w:r>
      </w:hyperlink>
      <w:r w:rsidR="00D75305" w:rsidRPr="00B93A98">
        <w:rPr>
          <w:rFonts w:ascii="Arial" w:hAnsi="Arial" w:cs="Arial"/>
          <w:sz w:val="20"/>
          <w:szCs w:val="20"/>
        </w:rPr>
        <w:t>)</w:t>
      </w:r>
      <w:r w:rsidR="00205371" w:rsidRPr="00B93A98">
        <w:rPr>
          <w:rFonts w:ascii="Arial" w:hAnsi="Arial" w:cs="Arial"/>
          <w:sz w:val="20"/>
          <w:szCs w:val="20"/>
        </w:rPr>
        <w:t>.</w:t>
      </w:r>
    </w:p>
    <w:sdt>
      <w:sdtPr>
        <w:rPr>
          <w:rFonts w:ascii="Arial" w:hAnsi="Arial" w:cs="Arial"/>
          <w:sz w:val="20"/>
          <w:szCs w:val="20"/>
        </w:rPr>
        <w:id w:val="-2142875231"/>
        <w:placeholder>
          <w:docPart w:val="3C3A21636B774C88A029CC97965FC791"/>
        </w:placeholder>
        <w:showingPlcHdr/>
        <w:text/>
      </w:sdtPr>
      <w:sdtEndPr/>
      <w:sdtContent>
        <w:p w14:paraId="72DC32BB" w14:textId="77777777" w:rsidR="00B52A35" w:rsidRPr="00B93A98" w:rsidRDefault="00B52A35" w:rsidP="00E942A2">
          <w:pPr>
            <w:ind w:left="810"/>
            <w:rPr>
              <w:rFonts w:ascii="Arial" w:hAnsi="Arial" w:cs="Arial"/>
              <w:sz w:val="20"/>
              <w:szCs w:val="20"/>
            </w:rPr>
          </w:pPr>
          <w:r w:rsidRPr="00B93A98">
            <w:rPr>
              <w:rStyle w:val="PlaceholderText"/>
              <w:rFonts w:ascii="Arial" w:hAnsi="Arial" w:cs="Arial"/>
              <w:sz w:val="20"/>
              <w:szCs w:val="20"/>
            </w:rPr>
            <w:t>Click or tap here to enter text.</w:t>
          </w:r>
        </w:p>
      </w:sdtContent>
    </w:sdt>
    <w:p w14:paraId="3328B3EA" w14:textId="235DC942" w:rsidR="00F110AD" w:rsidRPr="00B93A98" w:rsidRDefault="00F110AD" w:rsidP="003C414B">
      <w:pPr>
        <w:pStyle w:val="ListParagraph"/>
        <w:spacing w:before="240"/>
      </w:pPr>
      <w:r w:rsidRPr="00B93A98">
        <w:t>If the program is to be included in a</w:t>
      </w:r>
      <w:r w:rsidR="00162149" w:rsidRPr="00B93A98">
        <w:t xml:space="preserve"> category within the </w:t>
      </w:r>
      <w:r w:rsidRPr="00B93A98">
        <w:t>Program</w:t>
      </w:r>
      <w:r w:rsidR="00162149" w:rsidRPr="00B93A98">
        <w:t>s of</w:t>
      </w:r>
      <w:r w:rsidRPr="00B93A98">
        <w:t xml:space="preserve"> Strategic Emphasis as described in the SUS Strategic Plan, please indicate the category and the justification for inclusion.</w:t>
      </w:r>
      <w:r w:rsidR="003C414B" w:rsidRPr="00B93A98">
        <w:t xml:space="preserve">  </w:t>
      </w:r>
      <w:r w:rsidR="00725A7C" w:rsidRPr="00B93A98">
        <w:t xml:space="preserve">The </w:t>
      </w:r>
      <w:r w:rsidRPr="00B93A98">
        <w:t>Program</w:t>
      </w:r>
      <w:r w:rsidR="00162149" w:rsidRPr="00B93A98">
        <w:t>s of</w:t>
      </w:r>
      <w:r w:rsidRPr="00B93A98">
        <w:t xml:space="preserve"> Strategic Emphasis</w:t>
      </w:r>
      <w:r w:rsidR="00162149" w:rsidRPr="00B93A98">
        <w:t xml:space="preserve"> Categories</w:t>
      </w:r>
      <w:r w:rsidR="003C414B" w:rsidRPr="00B93A98">
        <w:t xml:space="preserve"> are</w:t>
      </w:r>
      <w:r w:rsidRPr="00B93A98">
        <w:t>:</w:t>
      </w:r>
    </w:p>
    <w:p w14:paraId="3B8AE39C" w14:textId="17D1DCD7" w:rsidR="00F110AD" w:rsidRPr="00B93A98" w:rsidRDefault="00F110AD" w:rsidP="003C414B">
      <w:pPr>
        <w:pStyle w:val="ListParagraph"/>
        <w:numPr>
          <w:ilvl w:val="0"/>
          <w:numId w:val="43"/>
        </w:numPr>
        <w:spacing w:after="120"/>
        <w:ind w:left="1530"/>
      </w:pPr>
      <w:r w:rsidRPr="00B93A98">
        <w:t xml:space="preserve">Critical </w:t>
      </w:r>
      <w:r w:rsidR="00854269" w:rsidRPr="00B93A98">
        <w:t>Workforce</w:t>
      </w:r>
      <w:r w:rsidR="00025CEA" w:rsidRPr="00B93A98">
        <w:t>:</w:t>
      </w:r>
    </w:p>
    <w:p w14:paraId="5F95055C" w14:textId="0C465DB5" w:rsidR="003C414B" w:rsidRPr="00B93A98" w:rsidRDefault="00F47441" w:rsidP="003C414B">
      <w:pPr>
        <w:pStyle w:val="ListParagraph"/>
        <w:numPr>
          <w:ilvl w:val="0"/>
          <w:numId w:val="0"/>
        </w:numPr>
        <w:tabs>
          <w:tab w:val="left" w:pos="1980"/>
        </w:tabs>
        <w:spacing w:after="120"/>
        <w:ind w:left="1530"/>
        <w:rPr>
          <w:b w:val="0"/>
        </w:rPr>
      </w:pPr>
      <w:sdt>
        <w:sdtPr>
          <w:rPr>
            <w:rFonts w:eastAsia="MS Gothic"/>
            <w:b w:val="0"/>
          </w:rPr>
          <w:id w:val="945967819"/>
          <w14:checkbox>
            <w14:checked w14:val="0"/>
            <w14:checkedState w14:val="2612" w14:font="MS Gothic"/>
            <w14:uncheckedState w14:val="2610" w14:font="MS Gothic"/>
          </w14:checkbox>
        </w:sdtPr>
        <w:sdtEndPr/>
        <w:sdtContent>
          <w:r w:rsidR="003C414B" w:rsidRPr="00B93A98">
            <w:rPr>
              <w:rFonts w:ascii="Segoe UI Symbol" w:eastAsia="MS Gothic" w:hAnsi="Segoe UI Symbol" w:cs="Segoe UI Symbol"/>
              <w:b w:val="0"/>
            </w:rPr>
            <w:t>☐</w:t>
          </w:r>
        </w:sdtContent>
      </w:sdt>
      <w:r w:rsidR="003C414B" w:rsidRPr="00B93A98">
        <w:rPr>
          <w:b w:val="0"/>
        </w:rPr>
        <w:tab/>
        <w:t xml:space="preserve">Education </w:t>
      </w:r>
    </w:p>
    <w:p w14:paraId="72FB8BB6" w14:textId="77777777" w:rsidR="003C414B" w:rsidRPr="00B93A98" w:rsidRDefault="00F47441" w:rsidP="003C414B">
      <w:pPr>
        <w:pStyle w:val="ListParagraph"/>
        <w:numPr>
          <w:ilvl w:val="0"/>
          <w:numId w:val="0"/>
        </w:numPr>
        <w:tabs>
          <w:tab w:val="left" w:pos="1980"/>
        </w:tabs>
        <w:spacing w:after="120"/>
        <w:ind w:left="1530"/>
        <w:rPr>
          <w:b w:val="0"/>
        </w:rPr>
      </w:pPr>
      <w:sdt>
        <w:sdtPr>
          <w:rPr>
            <w:rFonts w:eastAsia="MS Gothic"/>
            <w:b w:val="0"/>
          </w:rPr>
          <w:id w:val="-2062245070"/>
          <w14:checkbox>
            <w14:checked w14:val="0"/>
            <w14:checkedState w14:val="2612" w14:font="MS Gothic"/>
            <w14:uncheckedState w14:val="2610" w14:font="MS Gothic"/>
          </w14:checkbox>
        </w:sdtPr>
        <w:sdtEndPr/>
        <w:sdtContent>
          <w:r w:rsidR="003C414B" w:rsidRPr="00B93A98">
            <w:rPr>
              <w:rFonts w:ascii="Segoe UI Symbol" w:eastAsia="MS Gothic" w:hAnsi="Segoe UI Symbol" w:cs="Segoe UI Symbol"/>
              <w:b w:val="0"/>
            </w:rPr>
            <w:t>☐</w:t>
          </w:r>
        </w:sdtContent>
      </w:sdt>
      <w:r w:rsidR="003C414B" w:rsidRPr="00B93A98">
        <w:rPr>
          <w:b w:val="0"/>
        </w:rPr>
        <w:tab/>
        <w:t xml:space="preserve">Health </w:t>
      </w:r>
    </w:p>
    <w:p w14:paraId="372BB789" w14:textId="0F494746" w:rsidR="003C414B" w:rsidRPr="00B93A98" w:rsidRDefault="00F47441" w:rsidP="003C414B">
      <w:pPr>
        <w:pStyle w:val="ListParagraph"/>
        <w:numPr>
          <w:ilvl w:val="0"/>
          <w:numId w:val="0"/>
        </w:numPr>
        <w:tabs>
          <w:tab w:val="left" w:pos="1980"/>
        </w:tabs>
        <w:spacing w:after="120"/>
        <w:ind w:left="1530"/>
        <w:rPr>
          <w:b w:val="0"/>
        </w:rPr>
      </w:pPr>
      <w:sdt>
        <w:sdtPr>
          <w:rPr>
            <w:rFonts w:eastAsia="MS Gothic"/>
            <w:b w:val="0"/>
          </w:rPr>
          <w:id w:val="374508142"/>
          <w14:checkbox>
            <w14:checked w14:val="0"/>
            <w14:checkedState w14:val="2612" w14:font="MS Gothic"/>
            <w14:uncheckedState w14:val="2610" w14:font="MS Gothic"/>
          </w14:checkbox>
        </w:sdtPr>
        <w:sdtEndPr/>
        <w:sdtContent>
          <w:r w:rsidR="003C414B" w:rsidRPr="00B93A98">
            <w:rPr>
              <w:rFonts w:ascii="Segoe UI Symbol" w:eastAsia="MS Gothic" w:hAnsi="Segoe UI Symbol" w:cs="Segoe UI Symbol"/>
              <w:b w:val="0"/>
            </w:rPr>
            <w:t>☐</w:t>
          </w:r>
        </w:sdtContent>
      </w:sdt>
      <w:r w:rsidR="003C414B" w:rsidRPr="00B93A98">
        <w:rPr>
          <w:b w:val="0"/>
        </w:rPr>
        <w:tab/>
        <w:t>Gap Analysis</w:t>
      </w:r>
    </w:p>
    <w:p w14:paraId="385237C0" w14:textId="584FB5B9" w:rsidR="00F110AD" w:rsidRPr="00B93A98" w:rsidRDefault="00025CEA" w:rsidP="003C414B">
      <w:pPr>
        <w:pStyle w:val="ListParagraph"/>
        <w:numPr>
          <w:ilvl w:val="0"/>
          <w:numId w:val="43"/>
        </w:numPr>
        <w:ind w:left="1530"/>
      </w:pPr>
      <w:r w:rsidRPr="00B93A98">
        <w:t>Economic Development:</w:t>
      </w:r>
    </w:p>
    <w:p w14:paraId="232E46A7" w14:textId="5B863737" w:rsidR="003C414B" w:rsidRPr="00B93A98" w:rsidRDefault="00F47441" w:rsidP="003C414B">
      <w:pPr>
        <w:pStyle w:val="ListParagraph"/>
        <w:numPr>
          <w:ilvl w:val="0"/>
          <w:numId w:val="0"/>
        </w:numPr>
        <w:tabs>
          <w:tab w:val="left" w:pos="1980"/>
        </w:tabs>
        <w:spacing w:after="120"/>
        <w:ind w:left="1530"/>
        <w:rPr>
          <w:b w:val="0"/>
        </w:rPr>
      </w:pPr>
      <w:sdt>
        <w:sdtPr>
          <w:rPr>
            <w:rFonts w:eastAsia="MS Gothic"/>
            <w:b w:val="0"/>
          </w:rPr>
          <w:id w:val="1230885229"/>
          <w14:checkbox>
            <w14:checked w14:val="0"/>
            <w14:checkedState w14:val="2612" w14:font="MS Gothic"/>
            <w14:uncheckedState w14:val="2610" w14:font="MS Gothic"/>
          </w14:checkbox>
        </w:sdtPr>
        <w:sdtEndPr/>
        <w:sdtContent>
          <w:r w:rsidR="003C414B" w:rsidRPr="00B93A98">
            <w:rPr>
              <w:rFonts w:ascii="Segoe UI Symbol" w:eastAsia="MS Gothic" w:hAnsi="Segoe UI Symbol" w:cs="Segoe UI Symbol"/>
              <w:b w:val="0"/>
            </w:rPr>
            <w:t>☐</w:t>
          </w:r>
        </w:sdtContent>
      </w:sdt>
      <w:r w:rsidR="003C414B" w:rsidRPr="00B93A98">
        <w:rPr>
          <w:b w:val="0"/>
        </w:rPr>
        <w:tab/>
        <w:t xml:space="preserve">Global Competitiveness </w:t>
      </w:r>
    </w:p>
    <w:p w14:paraId="41594C42" w14:textId="42141489" w:rsidR="003C414B" w:rsidRPr="00B93A98" w:rsidRDefault="00F47441" w:rsidP="003C414B">
      <w:pPr>
        <w:pStyle w:val="ListParagraph"/>
        <w:numPr>
          <w:ilvl w:val="0"/>
          <w:numId w:val="0"/>
        </w:numPr>
        <w:tabs>
          <w:tab w:val="left" w:pos="1980"/>
        </w:tabs>
        <w:spacing w:after="120"/>
        <w:ind w:left="1530"/>
        <w:rPr>
          <w:b w:val="0"/>
        </w:rPr>
      </w:pPr>
      <w:sdt>
        <w:sdtPr>
          <w:rPr>
            <w:rFonts w:eastAsia="MS Gothic"/>
            <w:b w:val="0"/>
          </w:rPr>
          <w:id w:val="1008949336"/>
          <w14:checkbox>
            <w14:checked w14:val="0"/>
            <w14:checkedState w14:val="2612" w14:font="MS Gothic"/>
            <w14:uncheckedState w14:val="2610" w14:font="MS Gothic"/>
          </w14:checkbox>
        </w:sdtPr>
        <w:sdtEndPr/>
        <w:sdtContent>
          <w:r w:rsidR="003C414B" w:rsidRPr="00B93A98">
            <w:rPr>
              <w:rFonts w:ascii="Segoe UI Symbol" w:eastAsia="MS Gothic" w:hAnsi="Segoe UI Symbol" w:cs="Segoe UI Symbol"/>
              <w:b w:val="0"/>
            </w:rPr>
            <w:t>☐</w:t>
          </w:r>
        </w:sdtContent>
      </w:sdt>
      <w:r w:rsidR="003C414B" w:rsidRPr="00B93A98">
        <w:rPr>
          <w:b w:val="0"/>
        </w:rPr>
        <w:tab/>
        <w:t>Science, Technology, Engineering, and Math (STEM)</w:t>
      </w:r>
    </w:p>
    <w:p w14:paraId="34220827" w14:textId="114DB17B" w:rsidR="00EE13E3" w:rsidRPr="00B93A98" w:rsidRDefault="001F40A3" w:rsidP="003A1E08">
      <w:pPr>
        <w:pStyle w:val="BodyTextIndent"/>
        <w:spacing w:after="240"/>
        <w:ind w:left="1170"/>
        <w:rPr>
          <w:rFonts w:ascii="Arial" w:hAnsi="Arial" w:cs="Arial"/>
          <w:sz w:val="20"/>
          <w:szCs w:val="20"/>
        </w:rPr>
      </w:pPr>
      <w:r w:rsidRPr="00B93A98">
        <w:rPr>
          <w:rFonts w:ascii="Arial" w:hAnsi="Arial" w:cs="Arial"/>
          <w:sz w:val="20"/>
          <w:szCs w:val="20"/>
        </w:rPr>
        <w:t xml:space="preserve">Please </w:t>
      </w:r>
      <w:r w:rsidR="008740B0" w:rsidRPr="00B93A98">
        <w:rPr>
          <w:rFonts w:ascii="Arial" w:hAnsi="Arial" w:cs="Arial"/>
          <w:sz w:val="20"/>
          <w:szCs w:val="20"/>
        </w:rPr>
        <w:t>see</w:t>
      </w:r>
      <w:r w:rsidRPr="00B93A98">
        <w:rPr>
          <w:rFonts w:ascii="Arial" w:hAnsi="Arial" w:cs="Arial"/>
          <w:sz w:val="20"/>
          <w:szCs w:val="20"/>
        </w:rPr>
        <w:t xml:space="preserve"> the Programs of Strategic Emphasis (PSE) methodology for additional explanations on program inclusion criteria</w:t>
      </w:r>
      <w:r w:rsidR="00B803B6" w:rsidRPr="00B93A98">
        <w:rPr>
          <w:rFonts w:ascii="Arial" w:hAnsi="Arial" w:cs="Arial"/>
          <w:sz w:val="20"/>
          <w:szCs w:val="20"/>
        </w:rPr>
        <w:t xml:space="preserve"> </w:t>
      </w:r>
      <w:r w:rsidR="00FD09DB" w:rsidRPr="00B93A98">
        <w:rPr>
          <w:rFonts w:ascii="Arial" w:hAnsi="Arial" w:cs="Arial"/>
          <w:sz w:val="20"/>
          <w:szCs w:val="20"/>
        </w:rPr>
        <w:t>at</w:t>
      </w:r>
      <w:r w:rsidR="00CA20DF" w:rsidRPr="00B93A98">
        <w:rPr>
          <w:rFonts w:ascii="Arial" w:hAnsi="Arial" w:cs="Arial"/>
          <w:sz w:val="20"/>
          <w:szCs w:val="20"/>
        </w:rPr>
        <w:t xml:space="preserve"> </w:t>
      </w:r>
      <w:hyperlink r:id="rId15" w:history="1">
        <w:r w:rsidR="00CA20DF" w:rsidRPr="00B93A98">
          <w:rPr>
            <w:rStyle w:val="Hyperlink"/>
            <w:rFonts w:ascii="Arial" w:hAnsi="Arial" w:cs="Arial"/>
            <w:sz w:val="20"/>
            <w:szCs w:val="20"/>
          </w:rPr>
          <w:t>the resource page for new program proposal</w:t>
        </w:r>
        <w:r w:rsidR="00B803B6" w:rsidRPr="00B93A98">
          <w:rPr>
            <w:rStyle w:val="Hyperlink"/>
            <w:rFonts w:ascii="Arial" w:hAnsi="Arial" w:cs="Arial"/>
            <w:sz w:val="20"/>
            <w:szCs w:val="20"/>
          </w:rPr>
          <w:t>.</w:t>
        </w:r>
      </w:hyperlink>
    </w:p>
    <w:sdt>
      <w:sdtPr>
        <w:rPr>
          <w:rFonts w:ascii="Arial" w:hAnsi="Arial" w:cs="Arial"/>
          <w:sz w:val="20"/>
          <w:szCs w:val="20"/>
        </w:rPr>
        <w:id w:val="954905076"/>
        <w:placeholder>
          <w:docPart w:val="DE2104B20610496E9A5008C27E7BC614"/>
        </w:placeholder>
        <w:showingPlcHdr/>
        <w:text/>
      </w:sdtPr>
      <w:sdtEndPr/>
      <w:sdtContent>
        <w:p w14:paraId="3D659617" w14:textId="2CFA80DC" w:rsidR="00DA2E72" w:rsidRPr="00B93A98" w:rsidRDefault="00E12E6F" w:rsidP="00E942A2">
          <w:pPr>
            <w:ind w:left="810"/>
            <w:rPr>
              <w:rFonts w:ascii="Arial" w:hAnsi="Arial" w:cs="Arial"/>
              <w:sz w:val="20"/>
              <w:szCs w:val="20"/>
            </w:rPr>
          </w:pPr>
          <w:r w:rsidRPr="00B93A98">
            <w:rPr>
              <w:rStyle w:val="PlaceholderText"/>
              <w:rFonts w:ascii="Arial" w:hAnsi="Arial" w:cs="Arial"/>
              <w:sz w:val="20"/>
              <w:szCs w:val="20"/>
            </w:rPr>
            <w:t>Click or tap here to enter text.</w:t>
          </w:r>
        </w:p>
      </w:sdtContent>
    </w:sdt>
    <w:p w14:paraId="782504B7" w14:textId="37675FB5" w:rsidR="00DA2E72" w:rsidRPr="00B93A98" w:rsidRDefault="00DA2E72" w:rsidP="00E12E6F">
      <w:pPr>
        <w:pStyle w:val="ListParagraph"/>
        <w:spacing w:before="240"/>
      </w:pPr>
      <w:r w:rsidRPr="00B93A98">
        <w:t xml:space="preserve">Identify any established or planned educational sites at which the program is expected to be offered and </w:t>
      </w:r>
      <w:r w:rsidR="008D50E0" w:rsidRPr="00B93A98">
        <w:t xml:space="preserve">indicate </w:t>
      </w:r>
      <w:r w:rsidRPr="00B93A98">
        <w:t>whether it will be offered only at sites other than the main campus.</w:t>
      </w:r>
      <w:bookmarkStart w:id="5" w:name="_Toc143831725"/>
      <w:bookmarkStart w:id="6" w:name="_Toc143941344"/>
    </w:p>
    <w:sdt>
      <w:sdtPr>
        <w:rPr>
          <w:rFonts w:ascii="Arial" w:hAnsi="Arial" w:cs="Arial"/>
          <w:sz w:val="20"/>
          <w:szCs w:val="20"/>
        </w:rPr>
        <w:id w:val="-686594219"/>
        <w:placeholder>
          <w:docPart w:val="5A4FF23FC81243B080672DBEE5911DDF"/>
        </w:placeholder>
        <w:showingPlcHdr/>
        <w:text/>
      </w:sdtPr>
      <w:sdtEndPr/>
      <w:sdtContent>
        <w:p w14:paraId="495A9D25" w14:textId="77777777" w:rsidR="00E12E6F" w:rsidRPr="00B93A98" w:rsidRDefault="00E12E6F" w:rsidP="00E942A2">
          <w:pPr>
            <w:ind w:left="810"/>
            <w:rPr>
              <w:rFonts w:ascii="Arial" w:hAnsi="Arial" w:cs="Arial"/>
              <w:sz w:val="20"/>
              <w:szCs w:val="20"/>
            </w:rPr>
          </w:pPr>
          <w:r w:rsidRPr="00B93A98">
            <w:rPr>
              <w:rStyle w:val="PlaceholderText"/>
              <w:rFonts w:ascii="Arial" w:hAnsi="Arial" w:cs="Arial"/>
              <w:sz w:val="20"/>
              <w:szCs w:val="20"/>
            </w:rPr>
            <w:t>Click or tap here to enter text.</w:t>
          </w:r>
        </w:p>
      </w:sdtContent>
    </w:sdt>
    <w:p w14:paraId="7A231ED7" w14:textId="0EC69398" w:rsidR="00DA2E72" w:rsidRPr="008711DA" w:rsidRDefault="00DA2E72" w:rsidP="00E942A2">
      <w:pPr>
        <w:pStyle w:val="Heading1"/>
        <w:spacing w:before="240"/>
      </w:pPr>
      <w:r w:rsidRPr="008711DA">
        <w:lastRenderedPageBreak/>
        <w:t>Institutional and State Level Accountability</w:t>
      </w:r>
      <w:bookmarkEnd w:id="5"/>
      <w:bookmarkEnd w:id="6"/>
    </w:p>
    <w:p w14:paraId="65ED6A1A" w14:textId="068CE3F8" w:rsidR="00DA2E72" w:rsidRPr="008711DA" w:rsidRDefault="00DA2E72" w:rsidP="00E12E6F">
      <w:pPr>
        <w:pStyle w:val="Heading2"/>
        <w:numPr>
          <w:ilvl w:val="0"/>
          <w:numId w:val="46"/>
        </w:numPr>
      </w:pPr>
      <w:bookmarkStart w:id="7" w:name="_Toc143337990"/>
      <w:bookmarkStart w:id="8" w:name="_Toc143941345"/>
      <w:r w:rsidRPr="008711DA">
        <w:t>Need and Demand</w:t>
      </w:r>
      <w:bookmarkEnd w:id="7"/>
      <w:bookmarkEnd w:id="8"/>
    </w:p>
    <w:p w14:paraId="7141A80D" w14:textId="65496F6A" w:rsidR="00DA2E72" w:rsidRPr="00B93A98" w:rsidRDefault="00DA2E72" w:rsidP="00415427">
      <w:pPr>
        <w:pStyle w:val="ListParagraph"/>
        <w:numPr>
          <w:ilvl w:val="0"/>
          <w:numId w:val="48"/>
        </w:numPr>
        <w:ind w:left="1170"/>
      </w:pPr>
      <w:r w:rsidRPr="00B93A98">
        <w:t>Need:  Describe national, state, and/or local data that support the need for more people to be prepared in this program at this level.  Reference national, state, and/or local plans or reports that support the need for this program and requests for the proposed program which have emanated from a perceived need by agencies or industries in your service area.  Cite any specific need for research and service that the program would fulfill.</w:t>
      </w:r>
    </w:p>
    <w:sdt>
      <w:sdtPr>
        <w:rPr>
          <w:rFonts w:ascii="Arial" w:hAnsi="Arial" w:cs="Arial"/>
          <w:sz w:val="20"/>
          <w:szCs w:val="20"/>
        </w:rPr>
        <w:id w:val="-1209414302"/>
        <w:placeholder>
          <w:docPart w:val="C3753289337849CC8C81D29B3296AD37"/>
        </w:placeholder>
        <w:showingPlcHdr/>
        <w:text/>
      </w:sdtPr>
      <w:sdtEndPr/>
      <w:sdtContent>
        <w:p w14:paraId="4D44345C" w14:textId="791E9483" w:rsidR="00E942A2" w:rsidRPr="00B93A98" w:rsidRDefault="00E942A2" w:rsidP="008711DA">
          <w:pPr>
            <w:ind w:left="810"/>
            <w:rPr>
              <w:rFonts w:ascii="Arial" w:hAnsi="Arial" w:cs="Arial"/>
              <w:sz w:val="20"/>
              <w:szCs w:val="20"/>
            </w:rPr>
          </w:pPr>
          <w:r w:rsidRPr="00B93A98">
            <w:rPr>
              <w:rStyle w:val="PlaceholderText"/>
              <w:rFonts w:ascii="Arial" w:hAnsi="Arial" w:cs="Arial"/>
              <w:sz w:val="20"/>
              <w:szCs w:val="20"/>
            </w:rPr>
            <w:t>Click or tap here to enter text.</w:t>
          </w:r>
        </w:p>
      </w:sdtContent>
    </w:sdt>
    <w:p w14:paraId="0FBDAD66" w14:textId="59F8BA20" w:rsidR="00E942A2" w:rsidRPr="00B93A98" w:rsidRDefault="00DA2E72" w:rsidP="00E942A2">
      <w:pPr>
        <w:pStyle w:val="ListParagraph"/>
        <w:numPr>
          <w:ilvl w:val="0"/>
          <w:numId w:val="48"/>
        </w:numPr>
        <w:spacing w:before="240"/>
        <w:ind w:left="1170"/>
      </w:pPr>
      <w:r w:rsidRPr="00B93A98">
        <w:t>Demand:  Describe data that support the assumption that students will enroll in the proposed program.  Include descriptions of surveys or other communications with prospective students.</w:t>
      </w:r>
    </w:p>
    <w:sdt>
      <w:sdtPr>
        <w:rPr>
          <w:rFonts w:ascii="Arial" w:hAnsi="Arial" w:cs="Arial"/>
          <w:sz w:val="20"/>
          <w:szCs w:val="20"/>
        </w:rPr>
        <w:id w:val="1782684497"/>
        <w:placeholder>
          <w:docPart w:val="00DD155C4F5C4EACB3BF2FB8FCB88EE1"/>
        </w:placeholder>
        <w:showingPlcHdr/>
        <w:text/>
      </w:sdtPr>
      <w:sdtEndPr/>
      <w:sdtContent>
        <w:p w14:paraId="36093957" w14:textId="4AD9D9AF" w:rsidR="008711DA" w:rsidRPr="00B93A98" w:rsidRDefault="008711DA" w:rsidP="008711DA">
          <w:pPr>
            <w:ind w:left="1170" w:hanging="360"/>
            <w:rPr>
              <w:rFonts w:ascii="Arial" w:hAnsi="Arial" w:cs="Arial"/>
              <w:sz w:val="20"/>
              <w:szCs w:val="20"/>
            </w:rPr>
          </w:pPr>
          <w:r w:rsidRPr="00B93A98">
            <w:rPr>
              <w:rStyle w:val="PlaceholderText"/>
              <w:rFonts w:ascii="Arial" w:hAnsi="Arial" w:cs="Arial"/>
              <w:sz w:val="20"/>
              <w:szCs w:val="20"/>
            </w:rPr>
            <w:t>Click or tap here to enter text.</w:t>
          </w:r>
        </w:p>
      </w:sdtContent>
    </w:sdt>
    <w:p w14:paraId="512C7AC8" w14:textId="3CCD5153" w:rsidR="008711DA" w:rsidRPr="00B93A98" w:rsidRDefault="00DA2E72" w:rsidP="008711DA">
      <w:pPr>
        <w:pStyle w:val="ListParagraph"/>
        <w:numPr>
          <w:ilvl w:val="0"/>
          <w:numId w:val="48"/>
        </w:numPr>
        <w:spacing w:before="240"/>
        <w:ind w:left="1170"/>
      </w:pPr>
      <w:r w:rsidRPr="00B93A98">
        <w:t>If substantially similar programs (</w:t>
      </w:r>
      <w:r w:rsidR="00D105EA" w:rsidRPr="00B93A98">
        <w:t>general</w:t>
      </w:r>
      <w:r w:rsidR="007358A5" w:rsidRPr="00B93A98">
        <w:t>ly</w:t>
      </w:r>
      <w:r w:rsidR="007D50E2" w:rsidRPr="00B93A98">
        <w:t xml:space="preserve"> at the four-digit CIP Code or</w:t>
      </w:r>
      <w:r w:rsidR="007358A5" w:rsidRPr="00B93A98">
        <w:t xml:space="preserve"> </w:t>
      </w:r>
      <w:r w:rsidRPr="00B93A98">
        <w:t>60 percent similar in core courses</w:t>
      </w:r>
      <w:r w:rsidR="007D50E2" w:rsidRPr="00B93A98">
        <w:t>)</w:t>
      </w:r>
      <w:r w:rsidRPr="00B93A98">
        <w:t>, either private or public exist in the state, identify the institution(</w:t>
      </w:r>
      <w:r w:rsidR="005C5AEA">
        <w:t xml:space="preserve">s) and geographic location(s).  </w:t>
      </w:r>
      <w:r w:rsidRPr="00B93A98">
        <w:t xml:space="preserve">Summarize the outcome(s) of communication with such programs </w:t>
      </w:r>
      <w:proofErr w:type="gramStart"/>
      <w:r w:rsidRPr="00B93A98">
        <w:t>with regard to</w:t>
      </w:r>
      <w:proofErr w:type="gramEnd"/>
      <w:r w:rsidRPr="00B93A98">
        <w:t xml:space="preserve"> the potential impact on their enrollment and opportunities for possible collaboration (instruction and research).  In Appendix</w:t>
      </w:r>
      <w:r w:rsidR="007A5A85" w:rsidRPr="00B93A98">
        <w:t xml:space="preserve"> C</w:t>
      </w:r>
      <w:r w:rsidRPr="00B93A98">
        <w:t>, provide data that support the need for an additional program</w:t>
      </w:r>
      <w:r w:rsidR="008740B0" w:rsidRPr="00B93A98">
        <w:t>.</w:t>
      </w:r>
    </w:p>
    <w:sdt>
      <w:sdtPr>
        <w:rPr>
          <w:rFonts w:ascii="Arial" w:hAnsi="Arial" w:cs="Arial"/>
          <w:sz w:val="20"/>
          <w:szCs w:val="20"/>
        </w:rPr>
        <w:id w:val="-1955941520"/>
        <w:placeholder>
          <w:docPart w:val="67219560627948239E78352905711CFB"/>
        </w:placeholder>
        <w:showingPlcHdr/>
        <w:text/>
      </w:sdtPr>
      <w:sdtEndPr/>
      <w:sdtContent>
        <w:p w14:paraId="71470436" w14:textId="3760D67F" w:rsidR="008711DA" w:rsidRPr="00B93A98" w:rsidRDefault="008711DA" w:rsidP="008711DA">
          <w:pPr>
            <w:ind w:left="1170" w:hanging="360"/>
            <w:rPr>
              <w:rFonts w:ascii="Arial" w:hAnsi="Arial" w:cs="Arial"/>
              <w:sz w:val="20"/>
              <w:szCs w:val="20"/>
            </w:rPr>
          </w:pPr>
          <w:r w:rsidRPr="00B93A98">
            <w:rPr>
              <w:rStyle w:val="PlaceholderText"/>
              <w:rFonts w:ascii="Arial" w:hAnsi="Arial" w:cs="Arial"/>
              <w:sz w:val="20"/>
              <w:szCs w:val="20"/>
            </w:rPr>
            <w:t>Click or tap here to enter text.</w:t>
          </w:r>
        </w:p>
      </w:sdtContent>
    </w:sdt>
    <w:p w14:paraId="73409673" w14:textId="77777777" w:rsidR="008711DA" w:rsidRPr="00B93A98" w:rsidRDefault="00DA2E72" w:rsidP="008711DA">
      <w:pPr>
        <w:pStyle w:val="ListParagraph"/>
        <w:numPr>
          <w:ilvl w:val="0"/>
          <w:numId w:val="48"/>
        </w:numPr>
        <w:spacing w:before="240"/>
        <w:ind w:left="1170"/>
      </w:pPr>
      <w:r w:rsidRPr="00B93A98">
        <w:t>Use Table 1 in Appendix A (</w:t>
      </w:r>
      <w:r w:rsidR="00F17A42" w:rsidRPr="00B93A98">
        <w:t>1-</w:t>
      </w:r>
      <w:r w:rsidRPr="00B93A98">
        <w:t xml:space="preserve">A for undergraduate and </w:t>
      </w:r>
      <w:r w:rsidR="00F17A42" w:rsidRPr="00B93A98">
        <w:t>1-</w:t>
      </w:r>
      <w:r w:rsidRPr="00B93A98">
        <w:t xml:space="preserve">B for graduate) to categorize projected student headcount (HC) and Full Time Equivalents (FTE) according to primary sources.  Generally undergraduate FTE will be calculated as </w:t>
      </w:r>
      <w:r w:rsidR="00123736" w:rsidRPr="00B93A98">
        <w:t xml:space="preserve">30 </w:t>
      </w:r>
      <w:r w:rsidRPr="00B93A98">
        <w:t xml:space="preserve">credit hours per year and graduate FTE will be calculated as </w:t>
      </w:r>
      <w:r w:rsidR="00123736" w:rsidRPr="00B93A98">
        <w:t xml:space="preserve">24 </w:t>
      </w:r>
      <w:r w:rsidRPr="00B93A98">
        <w:t>credit hours per year.  Describe the rationale underlying enrollment projections.  If students within the institution are expected to change majors to enroll in the proposed program</w:t>
      </w:r>
      <w:r w:rsidR="008740B0" w:rsidRPr="00B93A98">
        <w:t xml:space="preserve"> at its inception</w:t>
      </w:r>
      <w:r w:rsidRPr="00B93A98">
        <w:t>, describe the shifts from disciplines that will likely occur.</w:t>
      </w:r>
    </w:p>
    <w:sdt>
      <w:sdtPr>
        <w:rPr>
          <w:rFonts w:ascii="Arial" w:hAnsi="Arial" w:cs="Arial"/>
          <w:sz w:val="20"/>
          <w:szCs w:val="20"/>
        </w:rPr>
        <w:id w:val="-234556483"/>
        <w:placeholder>
          <w:docPart w:val="784BF3391901421EB867382AEAF79D40"/>
        </w:placeholder>
        <w:showingPlcHdr/>
        <w:text/>
      </w:sdtPr>
      <w:sdtEndPr/>
      <w:sdtContent>
        <w:p w14:paraId="3EF7B27B" w14:textId="6E681E02" w:rsidR="008711DA" w:rsidRPr="00B93A98" w:rsidRDefault="008711DA" w:rsidP="008711DA">
          <w:pPr>
            <w:ind w:left="1170" w:hanging="360"/>
            <w:rPr>
              <w:rFonts w:ascii="Arial" w:hAnsi="Arial" w:cs="Arial"/>
              <w:sz w:val="20"/>
              <w:szCs w:val="20"/>
            </w:rPr>
          </w:pPr>
          <w:r w:rsidRPr="00B93A98">
            <w:rPr>
              <w:rStyle w:val="PlaceholderText"/>
              <w:rFonts w:ascii="Arial" w:hAnsi="Arial" w:cs="Arial"/>
              <w:sz w:val="20"/>
              <w:szCs w:val="20"/>
            </w:rPr>
            <w:t>Click or tap here to enter text.</w:t>
          </w:r>
        </w:p>
      </w:sdtContent>
    </w:sdt>
    <w:p w14:paraId="48B6E03B" w14:textId="41304871" w:rsidR="00DA2E72" w:rsidRPr="00B93A98" w:rsidRDefault="00DA2E72" w:rsidP="00415427">
      <w:pPr>
        <w:pStyle w:val="ListParagraph"/>
        <w:numPr>
          <w:ilvl w:val="0"/>
          <w:numId w:val="48"/>
        </w:numPr>
        <w:spacing w:before="240"/>
        <w:ind w:left="1170"/>
      </w:pPr>
      <w:r w:rsidRPr="00B93A98">
        <w:t>Indicate what steps will be taken to achieve a diverse student body in this program.  If the proposed program substantially duplicates a program at FAMU or FIU, provide</w:t>
      </w:r>
      <w:r w:rsidR="00570EA8" w:rsidRPr="00B93A98">
        <w:t>,</w:t>
      </w:r>
      <w:r w:rsidRPr="00B93A98">
        <w:t xml:space="preserve"> </w:t>
      </w:r>
      <w:r w:rsidR="00570EA8" w:rsidRPr="00B93A98">
        <w:t>(</w:t>
      </w:r>
      <w:r w:rsidRPr="00B93A98">
        <w:t>in consultation with the affected university</w:t>
      </w:r>
      <w:r w:rsidR="00570EA8" w:rsidRPr="00B93A98">
        <w:t>),</w:t>
      </w:r>
      <w:r w:rsidRPr="00B93A98">
        <w:t xml:space="preserve"> an analysis of how the program might have an impact upon that university’s ability to attract students of races different from that which is predominant on their</w:t>
      </w:r>
      <w:r w:rsidR="005E0C3D" w:rsidRPr="00B93A98">
        <w:t xml:space="preserve"> campus in the subject program. </w:t>
      </w:r>
      <w:r w:rsidRPr="00B93A98">
        <w:t xml:space="preserve"> The university’s Equal Opportunity Officer shall review this section of the proposal and then sign and </w:t>
      </w:r>
      <w:r w:rsidR="00FB2DF2" w:rsidRPr="00B93A98">
        <w:t>date Appendix</w:t>
      </w:r>
      <w:r w:rsidR="00D2151C" w:rsidRPr="00B93A98">
        <w:t xml:space="preserve"> B</w:t>
      </w:r>
      <w:r w:rsidRPr="00B93A98">
        <w:t xml:space="preserve"> to indicate that the analysis required by this subsection has been </w:t>
      </w:r>
      <w:r w:rsidR="00FB2DF2" w:rsidRPr="00B93A98">
        <w:t>completed</w:t>
      </w:r>
      <w:r w:rsidRPr="00B93A98">
        <w:t>.</w:t>
      </w:r>
    </w:p>
    <w:sdt>
      <w:sdtPr>
        <w:rPr>
          <w:rFonts w:ascii="Arial" w:hAnsi="Arial" w:cs="Arial"/>
          <w:sz w:val="20"/>
          <w:szCs w:val="20"/>
        </w:rPr>
        <w:id w:val="-253353998"/>
        <w:placeholder>
          <w:docPart w:val="AD908E4C44E541A8A2C88635682D6F75"/>
        </w:placeholder>
        <w:showingPlcHdr/>
        <w:text/>
      </w:sdtPr>
      <w:sdtEndPr/>
      <w:sdtContent>
        <w:p w14:paraId="6EEE2301" w14:textId="5D7C0E01" w:rsidR="008711DA" w:rsidRPr="00B93A98" w:rsidRDefault="008711DA" w:rsidP="008711DA">
          <w:pPr>
            <w:ind w:left="1170" w:hanging="360"/>
            <w:rPr>
              <w:rFonts w:ascii="Arial" w:hAnsi="Arial" w:cs="Arial"/>
              <w:sz w:val="20"/>
              <w:szCs w:val="20"/>
            </w:rPr>
          </w:pPr>
          <w:r w:rsidRPr="00B93A98">
            <w:rPr>
              <w:rStyle w:val="PlaceholderText"/>
              <w:rFonts w:ascii="Arial" w:hAnsi="Arial" w:cs="Arial"/>
              <w:sz w:val="20"/>
              <w:szCs w:val="20"/>
            </w:rPr>
            <w:t>Click or tap here to enter text.</w:t>
          </w:r>
        </w:p>
      </w:sdtContent>
    </w:sdt>
    <w:p w14:paraId="6614B203" w14:textId="446920E9" w:rsidR="00DA2E72" w:rsidRPr="008711DA" w:rsidRDefault="00DA2E72" w:rsidP="008711DA">
      <w:pPr>
        <w:pStyle w:val="Heading2"/>
        <w:numPr>
          <w:ilvl w:val="0"/>
          <w:numId w:val="19"/>
        </w:numPr>
        <w:spacing w:before="240"/>
      </w:pPr>
      <w:bookmarkStart w:id="9" w:name="_Toc143337991"/>
      <w:bookmarkStart w:id="10" w:name="_Toc143941346"/>
      <w:r w:rsidRPr="008711DA">
        <w:t>Budget</w:t>
      </w:r>
      <w:bookmarkEnd w:id="9"/>
      <w:bookmarkEnd w:id="10"/>
    </w:p>
    <w:p w14:paraId="38CB2421" w14:textId="5D26FAF5" w:rsidR="00590544" w:rsidRPr="00353DA4" w:rsidRDefault="005C5AEA" w:rsidP="008711DA">
      <w:pPr>
        <w:pStyle w:val="BodyTextIndent"/>
        <w:numPr>
          <w:ilvl w:val="1"/>
          <w:numId w:val="19"/>
        </w:numPr>
        <w:spacing w:after="240"/>
        <w:rPr>
          <w:rFonts w:ascii="Arial" w:hAnsi="Arial" w:cs="Arial"/>
          <w:sz w:val="20"/>
          <w:szCs w:val="20"/>
        </w:rPr>
      </w:pPr>
      <w:r>
        <w:rPr>
          <w:rFonts w:ascii="Arial" w:hAnsi="Arial" w:cs="Arial"/>
          <w:sz w:val="20"/>
          <w:szCs w:val="20"/>
        </w:rPr>
        <w:t>Use Table 3</w:t>
      </w:r>
      <w:r w:rsidR="00DA2E72" w:rsidRPr="00353DA4">
        <w:rPr>
          <w:rFonts w:ascii="Arial" w:hAnsi="Arial" w:cs="Arial"/>
          <w:sz w:val="20"/>
          <w:szCs w:val="20"/>
        </w:rPr>
        <w:t xml:space="preserve"> in Appendix A to display projected costs and associated funding sources for Year 1 and Year 5 of</w:t>
      </w:r>
      <w:r>
        <w:rPr>
          <w:rFonts w:ascii="Arial" w:hAnsi="Arial" w:cs="Arial"/>
          <w:sz w:val="20"/>
          <w:szCs w:val="20"/>
        </w:rPr>
        <w:t xml:space="preserve"> program operation.  Use Table 4</w:t>
      </w:r>
      <w:r w:rsidR="00DA2E72" w:rsidRPr="00353DA4">
        <w:rPr>
          <w:rFonts w:ascii="Arial" w:hAnsi="Arial" w:cs="Arial"/>
          <w:sz w:val="20"/>
          <w:szCs w:val="20"/>
        </w:rPr>
        <w:t xml:space="preserve"> in Appendix A to show how existing Education &amp; General funds will be shifted to support the new program in Year 1.  In narrative form, summarize the contents of both tables, identifying the source of both current and new resources to be devoted to the proposed program.  (Data for Year 1 and Year 5 reflect snapshots in time </w:t>
      </w:r>
      <w:r w:rsidR="00415427" w:rsidRPr="00353DA4">
        <w:rPr>
          <w:rFonts w:ascii="Arial" w:hAnsi="Arial" w:cs="Arial"/>
          <w:sz w:val="20"/>
          <w:szCs w:val="20"/>
        </w:rPr>
        <w:t>rather than cumulative costs.)</w:t>
      </w:r>
    </w:p>
    <w:sdt>
      <w:sdtPr>
        <w:rPr>
          <w:rFonts w:ascii="Arial" w:hAnsi="Arial" w:cs="Arial"/>
          <w:sz w:val="20"/>
          <w:szCs w:val="20"/>
        </w:rPr>
        <w:id w:val="1434168420"/>
        <w:placeholder>
          <w:docPart w:val="3742C64E6E7E4585854A2A8C9B945BD7"/>
        </w:placeholder>
        <w:showingPlcHdr/>
        <w:text/>
      </w:sdtPr>
      <w:sdtEndPr/>
      <w:sdtContent>
        <w:p w14:paraId="35FD8995" w14:textId="3C6DEFE3" w:rsidR="008711DA" w:rsidRPr="00353DA4" w:rsidRDefault="008711DA" w:rsidP="008711DA">
          <w:pPr>
            <w:ind w:left="1170" w:hanging="360"/>
            <w:rPr>
              <w:rFonts w:ascii="Arial" w:hAnsi="Arial" w:cs="Arial"/>
              <w:sz w:val="20"/>
              <w:szCs w:val="20"/>
            </w:rPr>
          </w:pPr>
          <w:r w:rsidRPr="00353DA4">
            <w:rPr>
              <w:rStyle w:val="PlaceholderText"/>
              <w:rFonts w:ascii="Arial" w:hAnsi="Arial" w:cs="Arial"/>
              <w:sz w:val="20"/>
              <w:szCs w:val="20"/>
            </w:rPr>
            <w:t>Click or tap here to enter text.</w:t>
          </w:r>
        </w:p>
      </w:sdtContent>
    </w:sdt>
    <w:p w14:paraId="3411F108" w14:textId="46763EB9" w:rsidR="00DA2E72" w:rsidRPr="005C5AEA" w:rsidRDefault="0082653F" w:rsidP="00415427">
      <w:pPr>
        <w:pStyle w:val="BodyTextIndent"/>
        <w:numPr>
          <w:ilvl w:val="1"/>
          <w:numId w:val="19"/>
        </w:numPr>
        <w:spacing w:before="240" w:after="240"/>
        <w:rPr>
          <w:rFonts w:ascii="Arial" w:hAnsi="Arial" w:cs="Arial"/>
          <w:i/>
          <w:sz w:val="20"/>
          <w:szCs w:val="20"/>
        </w:rPr>
      </w:pPr>
      <w:r w:rsidRPr="00353DA4">
        <w:rPr>
          <w:rFonts w:ascii="Arial" w:hAnsi="Arial" w:cs="Arial"/>
          <w:sz w:val="20"/>
          <w:szCs w:val="20"/>
        </w:rPr>
        <w:t xml:space="preserve">Please explain whether </w:t>
      </w:r>
      <w:r w:rsidR="00DA2E72" w:rsidRPr="00353DA4">
        <w:rPr>
          <w:rFonts w:ascii="Arial" w:hAnsi="Arial" w:cs="Arial"/>
          <w:sz w:val="20"/>
          <w:szCs w:val="20"/>
        </w:rPr>
        <w:t xml:space="preserve">the university intends to operate the program through </w:t>
      </w:r>
      <w:r w:rsidR="00DA2E72" w:rsidRPr="00353DA4">
        <w:rPr>
          <w:rFonts w:ascii="Arial" w:hAnsi="Arial" w:cs="Arial"/>
          <w:sz w:val="20"/>
          <w:szCs w:val="20"/>
        </w:rPr>
        <w:lastRenderedPageBreak/>
        <w:t>continuing education</w:t>
      </w:r>
      <w:r w:rsidR="00F60347" w:rsidRPr="00353DA4">
        <w:rPr>
          <w:rFonts w:ascii="Arial" w:hAnsi="Arial" w:cs="Arial"/>
          <w:sz w:val="20"/>
          <w:szCs w:val="20"/>
        </w:rPr>
        <w:t>,</w:t>
      </w:r>
      <w:r w:rsidR="00AD443B" w:rsidRPr="00353DA4">
        <w:rPr>
          <w:rFonts w:ascii="Arial" w:hAnsi="Arial" w:cs="Arial"/>
          <w:sz w:val="20"/>
          <w:szCs w:val="20"/>
        </w:rPr>
        <w:t xml:space="preserve"> </w:t>
      </w:r>
      <w:r w:rsidR="00F60347" w:rsidRPr="00353DA4">
        <w:rPr>
          <w:rFonts w:ascii="Arial" w:hAnsi="Arial" w:cs="Arial"/>
          <w:sz w:val="20"/>
          <w:szCs w:val="20"/>
        </w:rPr>
        <w:t xml:space="preserve">seek approval for </w:t>
      </w:r>
      <w:r w:rsidR="00AD443B" w:rsidRPr="00353DA4">
        <w:rPr>
          <w:rFonts w:ascii="Arial" w:hAnsi="Arial" w:cs="Arial"/>
          <w:sz w:val="20"/>
          <w:szCs w:val="20"/>
        </w:rPr>
        <w:t xml:space="preserve">market </w:t>
      </w:r>
      <w:r w:rsidR="00F60347" w:rsidRPr="00353DA4">
        <w:rPr>
          <w:rFonts w:ascii="Arial" w:hAnsi="Arial" w:cs="Arial"/>
          <w:sz w:val="20"/>
          <w:szCs w:val="20"/>
        </w:rPr>
        <w:t xml:space="preserve">tuition </w:t>
      </w:r>
      <w:r w:rsidR="00AD443B" w:rsidRPr="00353DA4">
        <w:rPr>
          <w:rFonts w:ascii="Arial" w:hAnsi="Arial" w:cs="Arial"/>
          <w:sz w:val="20"/>
          <w:szCs w:val="20"/>
        </w:rPr>
        <w:t>rate</w:t>
      </w:r>
      <w:r w:rsidR="00DA2E72" w:rsidRPr="00353DA4">
        <w:rPr>
          <w:rFonts w:ascii="Arial" w:hAnsi="Arial" w:cs="Arial"/>
          <w:sz w:val="20"/>
          <w:szCs w:val="20"/>
        </w:rPr>
        <w:t xml:space="preserve">, </w:t>
      </w:r>
      <w:r w:rsidR="00F60347" w:rsidRPr="00353DA4">
        <w:rPr>
          <w:rFonts w:ascii="Arial" w:hAnsi="Arial" w:cs="Arial"/>
          <w:sz w:val="20"/>
          <w:szCs w:val="20"/>
        </w:rPr>
        <w:t xml:space="preserve">or establish </w:t>
      </w:r>
      <w:r w:rsidR="008F4D6A" w:rsidRPr="00353DA4">
        <w:rPr>
          <w:rFonts w:ascii="Arial" w:hAnsi="Arial" w:cs="Arial"/>
          <w:sz w:val="20"/>
          <w:szCs w:val="20"/>
        </w:rPr>
        <w:t xml:space="preserve">a </w:t>
      </w:r>
      <w:r w:rsidR="008E25EC" w:rsidRPr="00353DA4">
        <w:rPr>
          <w:rFonts w:ascii="Arial" w:hAnsi="Arial" w:cs="Arial"/>
          <w:sz w:val="20"/>
          <w:szCs w:val="20"/>
        </w:rPr>
        <w:t>differentiated</w:t>
      </w:r>
      <w:r w:rsidR="00F60347" w:rsidRPr="00353DA4">
        <w:rPr>
          <w:rFonts w:ascii="Arial" w:hAnsi="Arial" w:cs="Arial"/>
          <w:sz w:val="20"/>
          <w:szCs w:val="20"/>
        </w:rPr>
        <w:t xml:space="preserve"> graduate-level tuition. P</w:t>
      </w:r>
      <w:r w:rsidR="00DA2E72" w:rsidRPr="00353DA4">
        <w:rPr>
          <w:rFonts w:ascii="Arial" w:hAnsi="Arial" w:cs="Arial"/>
          <w:sz w:val="20"/>
          <w:szCs w:val="20"/>
        </w:rPr>
        <w:t>rovide a rationale for doing so and a timeline for seeking Board of Governors’ approval, if appropriate.</w:t>
      </w:r>
      <w:r w:rsidR="00E532DB" w:rsidRPr="00353DA4">
        <w:rPr>
          <w:rFonts w:ascii="Arial" w:hAnsi="Arial" w:cs="Arial"/>
          <w:sz w:val="20"/>
          <w:szCs w:val="20"/>
        </w:rPr>
        <w:t xml:space="preserve"> </w:t>
      </w:r>
      <w:r w:rsidR="00C90D50" w:rsidRPr="00353DA4">
        <w:rPr>
          <w:rFonts w:ascii="Arial" w:hAnsi="Arial" w:cs="Arial"/>
          <w:sz w:val="20"/>
          <w:szCs w:val="20"/>
        </w:rPr>
        <w:t xml:space="preserve"> </w:t>
      </w:r>
      <w:r w:rsidR="00E532DB" w:rsidRPr="005C5AEA">
        <w:rPr>
          <w:rFonts w:ascii="Arial" w:hAnsi="Arial" w:cs="Arial"/>
          <w:i/>
          <w:sz w:val="20"/>
          <w:szCs w:val="20"/>
        </w:rPr>
        <w:t xml:space="preserve">Please include </w:t>
      </w:r>
      <w:r w:rsidR="00F60347" w:rsidRPr="005C5AEA">
        <w:rPr>
          <w:rFonts w:ascii="Arial" w:hAnsi="Arial" w:cs="Arial"/>
          <w:i/>
          <w:sz w:val="20"/>
          <w:szCs w:val="20"/>
        </w:rPr>
        <w:t xml:space="preserve">the expected rate of tuition </w:t>
      </w:r>
      <w:r w:rsidR="00E532DB" w:rsidRPr="005C5AEA">
        <w:rPr>
          <w:rFonts w:ascii="Arial" w:hAnsi="Arial" w:cs="Arial"/>
          <w:i/>
          <w:sz w:val="20"/>
          <w:szCs w:val="20"/>
        </w:rPr>
        <w:t>that the university plans to charge for this program</w:t>
      </w:r>
      <w:r w:rsidR="00F60347" w:rsidRPr="005C5AEA">
        <w:rPr>
          <w:rFonts w:ascii="Arial" w:hAnsi="Arial" w:cs="Arial"/>
          <w:i/>
          <w:sz w:val="20"/>
          <w:szCs w:val="20"/>
        </w:rPr>
        <w:t xml:space="preserve"> and use this amount </w:t>
      </w:r>
      <w:r w:rsidR="0050014E" w:rsidRPr="005C5AEA">
        <w:rPr>
          <w:rFonts w:ascii="Arial" w:hAnsi="Arial" w:cs="Arial"/>
          <w:i/>
          <w:sz w:val="20"/>
          <w:szCs w:val="20"/>
        </w:rPr>
        <w:t>when calculating</w:t>
      </w:r>
      <w:r w:rsidR="005C5AEA" w:rsidRPr="005C5AEA">
        <w:rPr>
          <w:rFonts w:ascii="Arial" w:hAnsi="Arial" w:cs="Arial"/>
          <w:i/>
          <w:sz w:val="20"/>
          <w:szCs w:val="20"/>
        </w:rPr>
        <w:t xml:space="preserve"> cost entries in Table 3</w:t>
      </w:r>
      <w:r w:rsidR="006806F0" w:rsidRPr="005C5AEA">
        <w:rPr>
          <w:rFonts w:ascii="Arial" w:hAnsi="Arial" w:cs="Arial"/>
          <w:i/>
          <w:sz w:val="20"/>
          <w:szCs w:val="20"/>
        </w:rPr>
        <w:t>.</w:t>
      </w:r>
    </w:p>
    <w:sdt>
      <w:sdtPr>
        <w:rPr>
          <w:rFonts w:ascii="Arial" w:hAnsi="Arial" w:cs="Arial"/>
          <w:sz w:val="20"/>
          <w:szCs w:val="20"/>
        </w:rPr>
        <w:id w:val="934329124"/>
        <w:placeholder>
          <w:docPart w:val="FFCF4E504FA94512B9402C7049D9190E"/>
        </w:placeholder>
        <w:showingPlcHdr/>
        <w:text/>
      </w:sdtPr>
      <w:sdtEndPr/>
      <w:sdtContent>
        <w:p w14:paraId="152DB1A3" w14:textId="11DB97A4" w:rsidR="008711DA" w:rsidRPr="00353DA4" w:rsidRDefault="008711DA" w:rsidP="008711DA">
          <w:pPr>
            <w:ind w:left="1170" w:hanging="360"/>
            <w:rPr>
              <w:rFonts w:ascii="Arial" w:hAnsi="Arial" w:cs="Arial"/>
              <w:sz w:val="20"/>
              <w:szCs w:val="20"/>
            </w:rPr>
          </w:pPr>
          <w:r w:rsidRPr="00353DA4">
            <w:rPr>
              <w:rStyle w:val="PlaceholderText"/>
              <w:rFonts w:ascii="Arial" w:hAnsi="Arial" w:cs="Arial"/>
              <w:sz w:val="20"/>
              <w:szCs w:val="20"/>
            </w:rPr>
            <w:t>Click or tap here to enter text.</w:t>
          </w:r>
        </w:p>
      </w:sdtContent>
    </w:sdt>
    <w:p w14:paraId="71886EAA" w14:textId="4BB57111" w:rsidR="00DA2E72" w:rsidRPr="00353DA4" w:rsidRDefault="00DA2E72" w:rsidP="008711DA">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 xml:space="preserve">If other programs will be impacted by a reallocation of resources for the proposed program, identify the </w:t>
      </w:r>
      <w:r w:rsidR="00B803B6" w:rsidRPr="00353DA4">
        <w:rPr>
          <w:rFonts w:ascii="Arial" w:hAnsi="Arial" w:cs="Arial"/>
          <w:sz w:val="20"/>
          <w:szCs w:val="20"/>
        </w:rPr>
        <w:t xml:space="preserve">impacted </w:t>
      </w:r>
      <w:r w:rsidRPr="00353DA4">
        <w:rPr>
          <w:rFonts w:ascii="Arial" w:hAnsi="Arial" w:cs="Arial"/>
          <w:sz w:val="20"/>
          <w:szCs w:val="20"/>
        </w:rPr>
        <w:t>program</w:t>
      </w:r>
      <w:r w:rsidR="00796CAD" w:rsidRPr="00353DA4">
        <w:rPr>
          <w:rFonts w:ascii="Arial" w:hAnsi="Arial" w:cs="Arial"/>
          <w:sz w:val="20"/>
          <w:szCs w:val="20"/>
        </w:rPr>
        <w:t>s</w:t>
      </w:r>
      <w:r w:rsidRPr="00353DA4">
        <w:rPr>
          <w:rFonts w:ascii="Arial" w:hAnsi="Arial" w:cs="Arial"/>
          <w:sz w:val="20"/>
          <w:szCs w:val="20"/>
        </w:rPr>
        <w:t xml:space="preserve"> and provide a justification for reallocating resources.  Specifically address the potential negative impacts that implementation of the proposed program will have on related undergraduate programs (i.e., shift in faculty effort, reallocation of instructional resources, reduced enrollment rates, greater use of adjunct faculty and teaching assistants).  Explain what steps will be taken to mitigate any such impacts.  Also, discuss the potential positive impacts that the proposed program might have on related undergraduate programs (i.e., increased undergraduate research opportunities, improved quality of instruction associated with cutting-edge research, improved labs and library resources).</w:t>
      </w:r>
    </w:p>
    <w:sdt>
      <w:sdtPr>
        <w:rPr>
          <w:rFonts w:ascii="Arial" w:hAnsi="Arial" w:cs="Arial"/>
          <w:sz w:val="20"/>
          <w:szCs w:val="20"/>
        </w:rPr>
        <w:id w:val="299506632"/>
        <w:placeholder>
          <w:docPart w:val="43114BAA8F754215B281EF375844C9C4"/>
        </w:placeholder>
        <w:showingPlcHdr/>
        <w:text/>
      </w:sdtPr>
      <w:sdtEndPr/>
      <w:sdtContent>
        <w:p w14:paraId="018B8CD0" w14:textId="77777777" w:rsidR="008711DA" w:rsidRPr="00353DA4" w:rsidRDefault="008711DA" w:rsidP="008711DA">
          <w:pPr>
            <w:ind w:left="1170" w:hanging="360"/>
            <w:rPr>
              <w:rFonts w:ascii="Arial" w:hAnsi="Arial" w:cs="Arial"/>
              <w:sz w:val="20"/>
              <w:szCs w:val="20"/>
            </w:rPr>
          </w:pPr>
          <w:r w:rsidRPr="00353DA4">
            <w:rPr>
              <w:rStyle w:val="PlaceholderText"/>
              <w:rFonts w:ascii="Arial" w:hAnsi="Arial" w:cs="Arial"/>
              <w:sz w:val="20"/>
              <w:szCs w:val="20"/>
            </w:rPr>
            <w:t>Click or tap here to enter text.</w:t>
          </w:r>
        </w:p>
      </w:sdtContent>
    </w:sdt>
    <w:p w14:paraId="124F0B7C" w14:textId="14AF2BD7" w:rsidR="008711DA" w:rsidRPr="00353DA4" w:rsidRDefault="00DA2E72" w:rsidP="008711DA">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 xml:space="preserve">Describe other potential impacts on related programs or departments (e.g., increased need for general education or common prerequisite courses, or increased need for required or elective courses </w:t>
      </w:r>
      <w:r w:rsidR="00415427" w:rsidRPr="00353DA4">
        <w:rPr>
          <w:rFonts w:ascii="Arial" w:hAnsi="Arial" w:cs="Arial"/>
          <w:sz w:val="20"/>
          <w:szCs w:val="20"/>
        </w:rPr>
        <w:t>outside of the proposed major).</w:t>
      </w:r>
    </w:p>
    <w:sdt>
      <w:sdtPr>
        <w:rPr>
          <w:rFonts w:ascii="Arial" w:hAnsi="Arial" w:cs="Arial"/>
          <w:sz w:val="20"/>
          <w:szCs w:val="20"/>
        </w:rPr>
        <w:id w:val="1188795369"/>
        <w:placeholder>
          <w:docPart w:val="257CBDEB16F14EE19AE73BA3EEA8BED7"/>
        </w:placeholder>
        <w:showingPlcHdr/>
        <w:text/>
      </w:sdtPr>
      <w:sdtEndPr/>
      <w:sdtContent>
        <w:p w14:paraId="1F3193E0" w14:textId="69D8A85C" w:rsidR="008711DA" w:rsidRPr="00353DA4" w:rsidRDefault="008711DA" w:rsidP="008711DA">
          <w:pPr>
            <w:ind w:left="1170" w:hanging="360"/>
            <w:rPr>
              <w:rFonts w:ascii="Arial" w:hAnsi="Arial" w:cs="Arial"/>
              <w:sz w:val="20"/>
              <w:szCs w:val="20"/>
            </w:rPr>
          </w:pPr>
          <w:r w:rsidRPr="00353DA4">
            <w:rPr>
              <w:rStyle w:val="PlaceholderText"/>
              <w:rFonts w:ascii="Arial" w:hAnsi="Arial" w:cs="Arial"/>
              <w:sz w:val="20"/>
              <w:szCs w:val="20"/>
            </w:rPr>
            <w:t>Click or tap here to enter text.</w:t>
          </w:r>
        </w:p>
      </w:sdtContent>
    </w:sdt>
    <w:p w14:paraId="6F0CA4C8" w14:textId="0E77D18F" w:rsidR="00DA2E72" w:rsidRPr="00353DA4" w:rsidRDefault="00DA2E72" w:rsidP="00415427">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what steps have been taken to obtain information regarding resources (financial and in-kind) available outside the institution (businesses, industrial organizations,</w:t>
      </w:r>
      <w:r w:rsidR="008711DA" w:rsidRPr="00353DA4">
        <w:rPr>
          <w:rFonts w:ascii="Arial" w:hAnsi="Arial" w:cs="Arial"/>
          <w:sz w:val="20"/>
          <w:szCs w:val="20"/>
        </w:rPr>
        <w:t xml:space="preserve"> governmental entities, etc.).  </w:t>
      </w:r>
      <w:r w:rsidRPr="00353DA4">
        <w:rPr>
          <w:rFonts w:ascii="Arial" w:hAnsi="Arial" w:cs="Arial"/>
          <w:sz w:val="20"/>
          <w:szCs w:val="20"/>
        </w:rPr>
        <w:t>Describe the external resources that appear to be available to support the proposed program.</w:t>
      </w:r>
    </w:p>
    <w:sdt>
      <w:sdtPr>
        <w:rPr>
          <w:rFonts w:ascii="Arial" w:hAnsi="Arial" w:cs="Arial"/>
          <w:sz w:val="20"/>
          <w:szCs w:val="20"/>
        </w:rPr>
        <w:id w:val="307677549"/>
        <w:placeholder>
          <w:docPart w:val="2C20D706EA024A418A0DB0AD7E5802A8"/>
        </w:placeholder>
        <w:showingPlcHdr/>
        <w:text/>
      </w:sdtPr>
      <w:sdtEndPr/>
      <w:sdtContent>
        <w:p w14:paraId="25AF189E" w14:textId="16DA1616" w:rsidR="008711DA" w:rsidRPr="00353DA4" w:rsidRDefault="008711DA" w:rsidP="008711DA">
          <w:pPr>
            <w:ind w:left="1170" w:hanging="360"/>
            <w:rPr>
              <w:rFonts w:ascii="Arial" w:hAnsi="Arial" w:cs="Arial"/>
              <w:sz w:val="20"/>
              <w:szCs w:val="20"/>
            </w:rPr>
          </w:pPr>
          <w:r w:rsidRPr="00353DA4">
            <w:rPr>
              <w:rStyle w:val="PlaceholderText"/>
              <w:rFonts w:ascii="Arial" w:hAnsi="Arial" w:cs="Arial"/>
              <w:sz w:val="20"/>
              <w:szCs w:val="20"/>
            </w:rPr>
            <w:t>Click or tap here to enter text.</w:t>
          </w:r>
        </w:p>
      </w:sdtContent>
    </w:sdt>
    <w:p w14:paraId="3A787E3E" w14:textId="23A88E85" w:rsidR="00DA2E72" w:rsidRPr="00415427" w:rsidRDefault="00DA2E72" w:rsidP="008711DA">
      <w:pPr>
        <w:pStyle w:val="Heading2"/>
        <w:numPr>
          <w:ilvl w:val="0"/>
          <w:numId w:val="19"/>
        </w:numPr>
        <w:spacing w:before="240"/>
        <w:rPr>
          <w:u w:val="single"/>
        </w:rPr>
      </w:pPr>
      <w:bookmarkStart w:id="11" w:name="_Toc143337992"/>
      <w:bookmarkStart w:id="12" w:name="_Toc143941347"/>
      <w:r w:rsidRPr="00471238">
        <w:t xml:space="preserve">Projected </w:t>
      </w:r>
      <w:bookmarkEnd w:id="11"/>
      <w:bookmarkEnd w:id="12"/>
      <w:r w:rsidRPr="00471238">
        <w:t>Benefit of the Program to the University, Local Community, and State</w:t>
      </w:r>
    </w:p>
    <w:p w14:paraId="18B4BF44" w14:textId="06134CCA" w:rsidR="00DA2E72" w:rsidRPr="00353DA4" w:rsidRDefault="00DA2E72" w:rsidP="00415427">
      <w:pPr>
        <w:pStyle w:val="BodyTextIndent"/>
        <w:spacing w:after="240"/>
        <w:rPr>
          <w:rFonts w:ascii="Arial" w:hAnsi="Arial" w:cs="Arial"/>
          <w:sz w:val="20"/>
          <w:szCs w:val="20"/>
        </w:rPr>
      </w:pPr>
      <w:r w:rsidRPr="00353DA4">
        <w:rPr>
          <w:rFonts w:ascii="Arial" w:hAnsi="Arial" w:cs="Arial"/>
          <w:sz w:val="20"/>
          <w:szCs w:val="20"/>
        </w:rPr>
        <w:t>Use</w:t>
      </w:r>
      <w:r w:rsidR="005C5AEA">
        <w:rPr>
          <w:rFonts w:ascii="Arial" w:hAnsi="Arial" w:cs="Arial"/>
          <w:sz w:val="20"/>
          <w:szCs w:val="20"/>
        </w:rPr>
        <w:t xml:space="preserve"> information from Tables 1 and 3</w:t>
      </w:r>
      <w:r w:rsidRPr="00353DA4">
        <w:rPr>
          <w:rFonts w:ascii="Arial" w:hAnsi="Arial" w:cs="Arial"/>
          <w:sz w:val="20"/>
          <w:szCs w:val="20"/>
        </w:rPr>
        <w:t xml:space="preserve"> in Appendix A, and the supporting narrative for “Need and Demand” to prepare a concise statement that describes the projected benefit to the university, local community, and the state if the program is implemented.  The projected benefits can be both quantitative and qualitative in nature, but there needs to be a clear distinction made between the two in the narrative.</w:t>
      </w:r>
    </w:p>
    <w:sdt>
      <w:sdtPr>
        <w:rPr>
          <w:rFonts w:ascii="Arial" w:hAnsi="Arial" w:cs="Arial"/>
          <w:sz w:val="20"/>
          <w:szCs w:val="20"/>
        </w:rPr>
        <w:id w:val="718560221"/>
        <w:placeholder>
          <w:docPart w:val="0AB26CFFA23F4497B84298871466F50A"/>
        </w:placeholder>
        <w:showingPlcHdr/>
        <w:text/>
      </w:sdtPr>
      <w:sdtEndPr>
        <w:rPr>
          <w:rFonts w:ascii="Times New Roman" w:hAnsi="Times New Roman" w:cs="Times New Roman"/>
          <w:sz w:val="24"/>
          <w:szCs w:val="22"/>
        </w:rPr>
      </w:sdtEndPr>
      <w:sdtContent>
        <w:p w14:paraId="30A51BD3" w14:textId="16B1C6A9" w:rsidR="00DA2E72" w:rsidRPr="008711DA" w:rsidRDefault="008711DA" w:rsidP="008711DA">
          <w:pPr>
            <w:ind w:left="810"/>
          </w:pPr>
          <w:r w:rsidRPr="00353DA4">
            <w:rPr>
              <w:rStyle w:val="PlaceholderText"/>
              <w:rFonts w:ascii="Arial" w:hAnsi="Arial" w:cs="Arial"/>
              <w:sz w:val="20"/>
              <w:szCs w:val="20"/>
            </w:rPr>
            <w:t>Click or tap here to enter text.</w:t>
          </w:r>
        </w:p>
      </w:sdtContent>
    </w:sdt>
    <w:p w14:paraId="4C080838" w14:textId="793D44E9" w:rsidR="00DA2E72" w:rsidRPr="0034469C" w:rsidRDefault="00DA2E72" w:rsidP="008711DA">
      <w:pPr>
        <w:pStyle w:val="Heading2"/>
        <w:numPr>
          <w:ilvl w:val="0"/>
          <w:numId w:val="19"/>
        </w:numPr>
        <w:spacing w:before="240"/>
      </w:pPr>
      <w:bookmarkStart w:id="13" w:name="_Toc143337993"/>
      <w:bookmarkStart w:id="14" w:name="_Toc143941348"/>
      <w:r w:rsidRPr="00471238">
        <w:t>Access and Articulation – Bachelor’s Degrees Onl</w:t>
      </w:r>
      <w:bookmarkEnd w:id="13"/>
      <w:bookmarkEnd w:id="14"/>
      <w:r w:rsidR="0034469C">
        <w:t>y</w:t>
      </w:r>
    </w:p>
    <w:p w14:paraId="2F66DF92" w14:textId="158284F6" w:rsidR="00DA2E72" w:rsidRPr="00353DA4" w:rsidRDefault="00DA2E72" w:rsidP="0034469C">
      <w:pPr>
        <w:pStyle w:val="BodyTextIndent"/>
        <w:numPr>
          <w:ilvl w:val="1"/>
          <w:numId w:val="19"/>
        </w:numPr>
        <w:spacing w:after="240"/>
        <w:rPr>
          <w:rFonts w:ascii="Arial" w:hAnsi="Arial" w:cs="Arial"/>
          <w:sz w:val="20"/>
          <w:szCs w:val="20"/>
        </w:rPr>
      </w:pPr>
      <w:r w:rsidRPr="00353DA4">
        <w:rPr>
          <w:rFonts w:ascii="Arial" w:hAnsi="Arial" w:cs="Arial"/>
          <w:sz w:val="20"/>
          <w:szCs w:val="20"/>
        </w:rPr>
        <w:t>If the total number of credit hours to earn a degree exceeds 120, provide a justification for an exception to the policy of a 120 maximum and submit a separate request to the Board of Governors for an exception along with notification of the program’s approval. (See criteria in Board of Governors Regulation 6C-8.014)</w:t>
      </w:r>
    </w:p>
    <w:sdt>
      <w:sdtPr>
        <w:rPr>
          <w:rFonts w:ascii="Arial" w:hAnsi="Arial" w:cs="Arial"/>
          <w:sz w:val="20"/>
          <w:szCs w:val="20"/>
        </w:rPr>
        <w:id w:val="515039780"/>
        <w:placeholder>
          <w:docPart w:val="946A153EDB13435D8B07519CC5BC3FB4"/>
        </w:placeholder>
        <w:showingPlcHdr/>
        <w:text/>
      </w:sdtPr>
      <w:sdtEndPr/>
      <w:sdtContent>
        <w:p w14:paraId="4B339C4C" w14:textId="780143FD" w:rsidR="008711DA" w:rsidRPr="00353DA4" w:rsidRDefault="008711DA" w:rsidP="008711DA">
          <w:pPr>
            <w:ind w:left="1170" w:hanging="360"/>
            <w:rPr>
              <w:rFonts w:ascii="Arial" w:hAnsi="Arial" w:cs="Arial"/>
              <w:sz w:val="20"/>
              <w:szCs w:val="20"/>
            </w:rPr>
          </w:pPr>
          <w:r w:rsidRPr="00353DA4">
            <w:rPr>
              <w:rStyle w:val="PlaceholderText"/>
              <w:rFonts w:ascii="Arial" w:hAnsi="Arial" w:cs="Arial"/>
              <w:sz w:val="20"/>
              <w:szCs w:val="20"/>
            </w:rPr>
            <w:t>Click or tap here to enter text.</w:t>
          </w:r>
        </w:p>
      </w:sdtContent>
    </w:sdt>
    <w:p w14:paraId="52E80EC8" w14:textId="16C0C71D" w:rsidR="00DA2E72" w:rsidRPr="00353DA4" w:rsidRDefault="00DA2E72" w:rsidP="008711DA">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 xml:space="preserve">List program prerequisites and provide assurance that they are the same as the approved common prerequisites for other such degree programs within the SUS (see </w:t>
      </w:r>
      <w:r w:rsidR="00D75305" w:rsidRPr="00353DA4">
        <w:rPr>
          <w:rFonts w:ascii="Arial" w:hAnsi="Arial" w:cs="Arial"/>
          <w:sz w:val="20"/>
          <w:szCs w:val="20"/>
        </w:rPr>
        <w:t>link to the</w:t>
      </w:r>
      <w:r w:rsidRPr="00353DA4">
        <w:rPr>
          <w:rFonts w:ascii="Arial" w:hAnsi="Arial" w:cs="Arial"/>
          <w:sz w:val="20"/>
          <w:szCs w:val="20"/>
        </w:rPr>
        <w:t xml:space="preserve"> Common Prerequisite Manual</w:t>
      </w:r>
      <w:r w:rsidR="00D75305" w:rsidRPr="00353DA4">
        <w:rPr>
          <w:rFonts w:ascii="Arial" w:hAnsi="Arial" w:cs="Arial"/>
          <w:sz w:val="20"/>
          <w:szCs w:val="20"/>
        </w:rPr>
        <w:t xml:space="preserve"> on</w:t>
      </w:r>
      <w:r w:rsidR="00CA20DF" w:rsidRPr="00353DA4">
        <w:rPr>
          <w:rFonts w:ascii="Arial" w:hAnsi="Arial" w:cs="Arial"/>
          <w:sz w:val="20"/>
          <w:szCs w:val="20"/>
        </w:rPr>
        <w:t xml:space="preserve"> </w:t>
      </w:r>
      <w:hyperlink r:id="rId16" w:history="1">
        <w:r w:rsidR="00CA20DF" w:rsidRPr="00353DA4">
          <w:rPr>
            <w:rStyle w:val="Hyperlink"/>
            <w:rFonts w:ascii="Arial" w:hAnsi="Arial" w:cs="Arial"/>
            <w:sz w:val="20"/>
            <w:szCs w:val="20"/>
          </w:rPr>
          <w:t>the resource page for new program proposal</w:t>
        </w:r>
      </w:hyperlink>
      <w:r w:rsidRPr="00353DA4">
        <w:rPr>
          <w:rFonts w:ascii="Arial" w:hAnsi="Arial" w:cs="Arial"/>
          <w:sz w:val="20"/>
          <w:szCs w:val="20"/>
        </w:rPr>
        <w:t xml:space="preserve">).  The courses in the Common Prerequisite Counseling Manual are intended to be those that are required of both native and transfer students prior to entrance to the major program, not simply lower-level courses that are required prior to graduation.  The common prerequisites and substitute courses are mandatory for all institution </w:t>
      </w:r>
      <w:r w:rsidRPr="00353DA4">
        <w:rPr>
          <w:rFonts w:ascii="Arial" w:hAnsi="Arial" w:cs="Arial"/>
          <w:sz w:val="20"/>
          <w:szCs w:val="20"/>
        </w:rPr>
        <w:lastRenderedPageBreak/>
        <w:t xml:space="preserve">programs </w:t>
      </w:r>
      <w:proofErr w:type="gramStart"/>
      <w:r w:rsidRPr="00353DA4">
        <w:rPr>
          <w:rFonts w:ascii="Arial" w:hAnsi="Arial" w:cs="Arial"/>
          <w:sz w:val="20"/>
          <w:szCs w:val="20"/>
        </w:rPr>
        <w:t>listed, and</w:t>
      </w:r>
      <w:proofErr w:type="gramEnd"/>
      <w:r w:rsidRPr="00353DA4">
        <w:rPr>
          <w:rFonts w:ascii="Arial" w:hAnsi="Arial" w:cs="Arial"/>
          <w:sz w:val="20"/>
          <w:szCs w:val="20"/>
        </w:rPr>
        <w:t xml:space="preserve"> must be approved by the Articulation Coordinating Committee (ACC).  This requirement includes those programs</w:t>
      </w:r>
      <w:r w:rsidR="0034469C" w:rsidRPr="00353DA4">
        <w:rPr>
          <w:rFonts w:ascii="Arial" w:hAnsi="Arial" w:cs="Arial"/>
          <w:sz w:val="20"/>
          <w:szCs w:val="20"/>
        </w:rPr>
        <w:t xml:space="preserve"> designated as “limited access.</w:t>
      </w:r>
    </w:p>
    <w:p w14:paraId="32B6528D" w14:textId="0549BB61" w:rsidR="00DA2E72" w:rsidRPr="00353DA4" w:rsidRDefault="00DA2E72" w:rsidP="008711DA">
      <w:pPr>
        <w:pStyle w:val="BodyTextIndent"/>
        <w:spacing w:after="240"/>
        <w:ind w:left="1170"/>
        <w:rPr>
          <w:rStyle w:val="PageNumber"/>
          <w:rFonts w:ascii="Arial" w:hAnsi="Arial" w:cs="Arial"/>
          <w:sz w:val="20"/>
          <w:szCs w:val="20"/>
        </w:rPr>
      </w:pPr>
      <w:r w:rsidRPr="00353DA4">
        <w:rPr>
          <w:rFonts w:ascii="Arial" w:hAnsi="Arial" w:cs="Arial"/>
          <w:sz w:val="20"/>
          <w:szCs w:val="20"/>
        </w:rPr>
        <w:t xml:space="preserve">If the proposed prerequisites are not listed in the Manual, provide a rationale for a request for exception to the policy of common prerequisites.  NOTE:  Typically, all lower-division courses required for admission into the major will be considered prerequisites.  The curriculum can require lower-division courses that are not prerequisites for admission into the major, </w:t>
      </w:r>
      <w:proofErr w:type="gramStart"/>
      <w:r w:rsidRPr="00353DA4">
        <w:rPr>
          <w:rFonts w:ascii="Arial" w:hAnsi="Arial" w:cs="Arial"/>
          <w:sz w:val="20"/>
          <w:szCs w:val="20"/>
        </w:rPr>
        <w:t>as long as</w:t>
      </w:r>
      <w:proofErr w:type="gramEnd"/>
      <w:r w:rsidRPr="00353DA4">
        <w:rPr>
          <w:rFonts w:ascii="Arial" w:hAnsi="Arial" w:cs="Arial"/>
          <w:sz w:val="20"/>
          <w:szCs w:val="20"/>
        </w:rPr>
        <w:t xml:space="preserve"> those courses are built into the curriculum for the upper-level 60 credit hours.  If there are already common prerequisites for other degree programs with the same proposed CIP, every effort must be made to utilize the previously approved prerequisites instead of recommending an additional “track” of prerequisites for that CIP.  Additional tracks may not be approved by the ACC, thereby holding up the full approval of the degree program.  Programs will not be entered into the State University System Inventory until any exceptions to the approved common prerequisites are approved by the ACC.</w:t>
      </w:r>
    </w:p>
    <w:sdt>
      <w:sdtPr>
        <w:rPr>
          <w:rFonts w:ascii="Arial" w:hAnsi="Arial" w:cs="Arial"/>
          <w:sz w:val="20"/>
          <w:szCs w:val="20"/>
        </w:rPr>
        <w:id w:val="-876236924"/>
        <w:placeholder>
          <w:docPart w:val="0B3B622519624432BD37B6CDD1183168"/>
        </w:placeholder>
        <w:showingPlcHdr/>
        <w:text/>
      </w:sdtPr>
      <w:sdtEndPr/>
      <w:sdtContent>
        <w:p w14:paraId="62399620" w14:textId="77777777" w:rsidR="008711DA" w:rsidRPr="00353DA4" w:rsidRDefault="008711DA" w:rsidP="008711DA">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11144D8B" w14:textId="552DF5D8" w:rsidR="00DA2E72" w:rsidRPr="00353DA4" w:rsidRDefault="00DA2E72" w:rsidP="008711DA">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 xml:space="preserve">If the university intends to seek formal Limited Access status for the proposed program, provide a rationale that includes an analysis of diversity issues with respect to such a designation.  Explain how the university will ensure that </w:t>
      </w:r>
      <w:r w:rsidR="00B803B6" w:rsidRPr="00353DA4">
        <w:rPr>
          <w:rFonts w:ascii="Arial" w:hAnsi="Arial" w:cs="Arial"/>
          <w:sz w:val="20"/>
          <w:szCs w:val="20"/>
        </w:rPr>
        <w:t>Florida C</w:t>
      </w:r>
      <w:r w:rsidRPr="00353DA4">
        <w:rPr>
          <w:rFonts w:ascii="Arial" w:hAnsi="Arial" w:cs="Arial"/>
          <w:sz w:val="20"/>
          <w:szCs w:val="20"/>
        </w:rPr>
        <w:t>ollege</w:t>
      </w:r>
      <w:r w:rsidR="00B803B6" w:rsidRPr="00353DA4">
        <w:rPr>
          <w:rFonts w:ascii="Arial" w:hAnsi="Arial" w:cs="Arial"/>
          <w:sz w:val="20"/>
          <w:szCs w:val="20"/>
        </w:rPr>
        <w:t xml:space="preserve"> System</w:t>
      </w:r>
      <w:r w:rsidRPr="00353DA4">
        <w:rPr>
          <w:rFonts w:ascii="Arial" w:hAnsi="Arial" w:cs="Arial"/>
          <w:sz w:val="20"/>
          <w:szCs w:val="20"/>
        </w:rPr>
        <w:t xml:space="preserve"> transfer students are not disadvantaged by the Limited Access status.  NOTE:  The policy and criteria for Limited Access are identified in Board of Governors Regulation 6C-8.013.  Submit the Limited Access Program Request form along with this document.</w:t>
      </w:r>
    </w:p>
    <w:bookmarkStart w:id="15" w:name="_Toc143337994" w:displacedByCustomXml="next"/>
    <w:sdt>
      <w:sdtPr>
        <w:rPr>
          <w:rFonts w:ascii="Arial" w:hAnsi="Arial" w:cs="Arial"/>
          <w:sz w:val="20"/>
          <w:szCs w:val="20"/>
        </w:rPr>
        <w:id w:val="-1477371621"/>
        <w:placeholder>
          <w:docPart w:val="8DE5F0FBBAA649EB98B86C4DA6C88414"/>
        </w:placeholder>
        <w:showingPlcHdr/>
        <w:text/>
      </w:sdtPr>
      <w:sdtEndPr/>
      <w:sdtContent>
        <w:p w14:paraId="3D88145A" w14:textId="77777777" w:rsidR="008711DA" w:rsidRPr="00353DA4" w:rsidRDefault="008711DA" w:rsidP="008711DA">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2E7F82CA" w14:textId="5AAAB919" w:rsidR="00DA2E72" w:rsidRPr="00353DA4" w:rsidRDefault="00DA2E72" w:rsidP="008711DA">
      <w:pPr>
        <w:pStyle w:val="BodyTextIndent"/>
        <w:numPr>
          <w:ilvl w:val="1"/>
          <w:numId w:val="19"/>
        </w:numPr>
        <w:spacing w:before="240" w:after="100" w:afterAutospacing="1"/>
        <w:rPr>
          <w:rFonts w:ascii="Arial" w:hAnsi="Arial" w:cs="Arial"/>
          <w:sz w:val="20"/>
          <w:szCs w:val="20"/>
        </w:rPr>
      </w:pPr>
      <w:r w:rsidRPr="00353DA4">
        <w:rPr>
          <w:rFonts w:ascii="Arial" w:hAnsi="Arial" w:cs="Arial"/>
          <w:sz w:val="20"/>
          <w:szCs w:val="20"/>
        </w:rPr>
        <w:t xml:space="preserve">If the proposed program is an AS-to-BS capstone, ensure that it adheres to the guidelines approved by the Articulation Coordinating Committee for such programs, as set forth in Rule 6A-10.024 </w:t>
      </w:r>
      <w:r w:rsidR="00EA2053" w:rsidRPr="00353DA4">
        <w:rPr>
          <w:rFonts w:ascii="Arial" w:hAnsi="Arial" w:cs="Arial"/>
          <w:sz w:val="20"/>
          <w:szCs w:val="20"/>
        </w:rPr>
        <w:t>(see link to the Statewide Articulation Manual on</w:t>
      </w:r>
      <w:r w:rsidR="00CA20DF" w:rsidRPr="00353DA4">
        <w:rPr>
          <w:rFonts w:ascii="Arial" w:hAnsi="Arial" w:cs="Arial"/>
          <w:sz w:val="20"/>
          <w:szCs w:val="20"/>
        </w:rPr>
        <w:t xml:space="preserve"> </w:t>
      </w:r>
      <w:hyperlink r:id="rId17" w:history="1">
        <w:r w:rsidR="00CA20DF" w:rsidRPr="00353DA4">
          <w:rPr>
            <w:rStyle w:val="Hyperlink"/>
            <w:rFonts w:ascii="Arial" w:hAnsi="Arial" w:cs="Arial"/>
            <w:sz w:val="20"/>
            <w:szCs w:val="20"/>
          </w:rPr>
          <w:t>the resource page for new program proposal</w:t>
        </w:r>
      </w:hyperlink>
      <w:r w:rsidR="00EA2053" w:rsidRPr="00353DA4">
        <w:rPr>
          <w:rFonts w:ascii="Arial" w:hAnsi="Arial" w:cs="Arial"/>
          <w:sz w:val="20"/>
          <w:szCs w:val="20"/>
        </w:rPr>
        <w:t>)</w:t>
      </w:r>
      <w:r w:rsidRPr="00353DA4">
        <w:rPr>
          <w:rFonts w:ascii="Arial" w:hAnsi="Arial" w:cs="Arial"/>
          <w:sz w:val="20"/>
          <w:szCs w:val="20"/>
        </w:rPr>
        <w:t>.  List the prerequisites, if any, including the specific AS degrees which may transfer into the program.</w:t>
      </w:r>
      <w:bookmarkEnd w:id="15"/>
    </w:p>
    <w:sdt>
      <w:sdtPr>
        <w:rPr>
          <w:rFonts w:ascii="Arial" w:hAnsi="Arial" w:cs="Arial"/>
          <w:sz w:val="20"/>
          <w:szCs w:val="20"/>
        </w:rPr>
        <w:id w:val="-1106653828"/>
        <w:placeholder>
          <w:docPart w:val="690EFC595F7049CDB320647D2DD7F3CB"/>
        </w:placeholder>
        <w:showingPlcHdr/>
        <w:text/>
      </w:sdtPr>
      <w:sdtEndPr>
        <w:rPr>
          <w:rFonts w:ascii="Times New Roman" w:hAnsi="Times New Roman" w:cs="Times New Roman"/>
          <w:sz w:val="24"/>
          <w:szCs w:val="22"/>
        </w:rPr>
      </w:sdtEndPr>
      <w:sdtContent>
        <w:p w14:paraId="6CC93AA6" w14:textId="758307E0" w:rsidR="00DA2E72" w:rsidRPr="008711DA" w:rsidRDefault="008711DA" w:rsidP="008711DA">
          <w:pPr>
            <w:ind w:left="1170" w:hanging="360"/>
            <w:rPr>
              <w:sz w:val="20"/>
              <w:szCs w:val="20"/>
            </w:rPr>
          </w:pPr>
          <w:r w:rsidRPr="00353DA4">
            <w:rPr>
              <w:rStyle w:val="PlaceholderText"/>
              <w:rFonts w:ascii="Arial" w:hAnsi="Arial" w:cs="Arial"/>
              <w:sz w:val="20"/>
              <w:szCs w:val="20"/>
            </w:rPr>
            <w:t>Click or tap here to enter text.</w:t>
          </w:r>
        </w:p>
      </w:sdtContent>
    </w:sdt>
    <w:p w14:paraId="5B748A55" w14:textId="6DAF5397" w:rsidR="00DA2E72" w:rsidRPr="0034469C" w:rsidRDefault="00DA2E72" w:rsidP="008711DA">
      <w:pPr>
        <w:pStyle w:val="Heading1"/>
        <w:spacing w:before="240"/>
      </w:pPr>
      <w:bookmarkStart w:id="16" w:name="_Toc143941349"/>
      <w:r w:rsidRPr="00471238">
        <w:t>Institutional Readiness</w:t>
      </w:r>
      <w:bookmarkEnd w:id="16"/>
    </w:p>
    <w:p w14:paraId="1213CEBD" w14:textId="3D6DC7F1" w:rsidR="00DA2E72" w:rsidRPr="0034469C" w:rsidRDefault="00DA2E72" w:rsidP="00BC71E5">
      <w:pPr>
        <w:pStyle w:val="Heading2"/>
        <w:numPr>
          <w:ilvl w:val="0"/>
          <w:numId w:val="19"/>
        </w:numPr>
      </w:pPr>
      <w:bookmarkStart w:id="17" w:name="_Toc143337996"/>
      <w:bookmarkStart w:id="18" w:name="_Toc143941350"/>
      <w:r w:rsidRPr="00471238">
        <w:t>Related Institutional Mission and Strength</w:t>
      </w:r>
      <w:bookmarkEnd w:id="17"/>
      <w:bookmarkEnd w:id="18"/>
    </w:p>
    <w:p w14:paraId="12467EFA" w14:textId="1C774C36" w:rsidR="00DA2E72" w:rsidRPr="00353DA4" w:rsidRDefault="00DA2E72" w:rsidP="0034469C">
      <w:pPr>
        <w:pStyle w:val="BodyTextIndent"/>
        <w:numPr>
          <w:ilvl w:val="1"/>
          <w:numId w:val="19"/>
        </w:numPr>
        <w:spacing w:after="240"/>
        <w:rPr>
          <w:rFonts w:ascii="Arial" w:hAnsi="Arial" w:cs="Arial"/>
          <w:sz w:val="20"/>
          <w:szCs w:val="20"/>
        </w:rPr>
      </w:pPr>
      <w:r w:rsidRPr="00353DA4">
        <w:rPr>
          <w:rFonts w:ascii="Arial" w:hAnsi="Arial" w:cs="Arial"/>
          <w:sz w:val="20"/>
          <w:szCs w:val="20"/>
        </w:rPr>
        <w:t>Describe how the goals of the proposed program relate to the institutional mission statement as contained in the SUS Strategic Plan and the University Strategic Plan</w:t>
      </w:r>
      <w:r w:rsidR="00B803B6" w:rsidRPr="00353DA4">
        <w:rPr>
          <w:rFonts w:ascii="Arial" w:hAnsi="Arial" w:cs="Arial"/>
          <w:sz w:val="20"/>
          <w:szCs w:val="20"/>
        </w:rPr>
        <w:t xml:space="preserve"> (see link to the SUS Strategic Plan on </w:t>
      </w:r>
      <w:hyperlink r:id="rId18" w:history="1">
        <w:r w:rsidR="00CA20DF" w:rsidRPr="00353DA4">
          <w:rPr>
            <w:rStyle w:val="Hyperlink"/>
            <w:rFonts w:ascii="Arial" w:hAnsi="Arial" w:cs="Arial"/>
            <w:sz w:val="20"/>
            <w:szCs w:val="20"/>
          </w:rPr>
          <w:t>the resource page for new program proposal</w:t>
        </w:r>
      </w:hyperlink>
      <w:r w:rsidR="00B803B6" w:rsidRPr="00353DA4">
        <w:rPr>
          <w:rFonts w:ascii="Arial" w:hAnsi="Arial" w:cs="Arial"/>
          <w:sz w:val="20"/>
          <w:szCs w:val="20"/>
        </w:rPr>
        <w:t>)</w:t>
      </w:r>
      <w:r w:rsidRPr="00353DA4">
        <w:rPr>
          <w:rFonts w:ascii="Arial" w:hAnsi="Arial" w:cs="Arial"/>
          <w:sz w:val="20"/>
          <w:szCs w:val="20"/>
        </w:rPr>
        <w:t>.</w:t>
      </w:r>
    </w:p>
    <w:bookmarkStart w:id="19" w:name="OLE_LINK1" w:displacedByCustomXml="next"/>
    <w:sdt>
      <w:sdtPr>
        <w:rPr>
          <w:rFonts w:ascii="Arial" w:hAnsi="Arial" w:cs="Arial"/>
          <w:sz w:val="20"/>
          <w:szCs w:val="20"/>
        </w:rPr>
        <w:id w:val="606939570"/>
        <w:placeholder>
          <w:docPart w:val="E12A3B490C604E4A849F8D3C14C4F5F5"/>
        </w:placeholder>
        <w:showingPlcHdr/>
        <w:text/>
      </w:sdtPr>
      <w:sdtEndPr/>
      <w:sdtContent>
        <w:p w14:paraId="6A733828" w14:textId="77777777" w:rsidR="0028294E" w:rsidRPr="00353DA4" w:rsidRDefault="0028294E" w:rsidP="0028294E">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333748E5" w14:textId="7791065F" w:rsidR="00DA2E72" w:rsidRPr="00353DA4" w:rsidRDefault="00DA2E72" w:rsidP="0028294E">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how the proposed program specifically relates to existing institutional strengths, such as programs of emphasis, other academic programs, and/or institutes and centers.</w:t>
      </w:r>
    </w:p>
    <w:bookmarkEnd w:id="19" w:displacedByCustomXml="next"/>
    <w:sdt>
      <w:sdtPr>
        <w:rPr>
          <w:rFonts w:ascii="Arial" w:hAnsi="Arial" w:cs="Arial"/>
          <w:sz w:val="20"/>
          <w:szCs w:val="20"/>
        </w:rPr>
        <w:id w:val="-921866127"/>
        <w:placeholder>
          <w:docPart w:val="0060C44E748042EF9A49B9663FBAA19A"/>
        </w:placeholder>
        <w:showingPlcHdr/>
        <w:text/>
      </w:sdtPr>
      <w:sdtEndPr/>
      <w:sdtContent>
        <w:p w14:paraId="01ED0017" w14:textId="77777777" w:rsidR="004F7FF9" w:rsidRPr="00353DA4" w:rsidRDefault="004F7FF9" w:rsidP="004F7FF9">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07ECAA5B" w14:textId="2E5E5EF5" w:rsidR="00DA2E72" w:rsidRPr="00353DA4" w:rsidRDefault="00DA2E72" w:rsidP="004F7FF9">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 xml:space="preserve">Provide a narrative of the planning process leading up to submission of this proposal.  Include a chronology </w:t>
      </w:r>
      <w:r w:rsidR="00B803B6" w:rsidRPr="00353DA4">
        <w:rPr>
          <w:rFonts w:ascii="Arial" w:hAnsi="Arial" w:cs="Arial"/>
          <w:sz w:val="20"/>
          <w:szCs w:val="20"/>
        </w:rPr>
        <w:t>in table format</w:t>
      </w:r>
      <w:r w:rsidRPr="00353DA4">
        <w:rPr>
          <w:rFonts w:ascii="Arial" w:hAnsi="Arial" w:cs="Arial"/>
          <w:sz w:val="20"/>
          <w:szCs w:val="20"/>
        </w:rPr>
        <w:t xml:space="preserve"> of </w:t>
      </w:r>
      <w:r w:rsidR="00B803B6" w:rsidRPr="00353DA4">
        <w:rPr>
          <w:rFonts w:ascii="Arial" w:hAnsi="Arial" w:cs="Arial"/>
          <w:sz w:val="20"/>
          <w:szCs w:val="20"/>
        </w:rPr>
        <w:t xml:space="preserve">the </w:t>
      </w:r>
      <w:r w:rsidRPr="00353DA4">
        <w:rPr>
          <w:rFonts w:ascii="Arial" w:hAnsi="Arial" w:cs="Arial"/>
          <w:sz w:val="20"/>
          <w:szCs w:val="20"/>
        </w:rPr>
        <w:t>activities, listing both university personnel directly involved and external individuals who participated in planning.  Provide a timetable of events necessary for the implementation of the proposed program.</w:t>
      </w:r>
    </w:p>
    <w:sdt>
      <w:sdtPr>
        <w:rPr>
          <w:rFonts w:ascii="Arial" w:hAnsi="Arial" w:cs="Arial"/>
          <w:sz w:val="20"/>
          <w:szCs w:val="20"/>
        </w:rPr>
        <w:id w:val="1215539400"/>
        <w:placeholder>
          <w:docPart w:val="938A3575A0A0425A9C745F4A708D6143"/>
        </w:placeholder>
        <w:showingPlcHdr/>
        <w:text/>
      </w:sdtPr>
      <w:sdtEndPr/>
      <w:sdtContent>
        <w:p w14:paraId="34CE4204" w14:textId="77777777" w:rsidR="004F7FF9" w:rsidRPr="00353DA4" w:rsidRDefault="004F7FF9" w:rsidP="00B93A98">
          <w:pPr>
            <w:ind w:left="1170" w:hanging="360"/>
            <w:rPr>
              <w:rFonts w:ascii="Arial" w:hAnsi="Arial" w:cs="Arial"/>
              <w:sz w:val="20"/>
              <w:szCs w:val="20"/>
            </w:rPr>
          </w:pPr>
          <w:r w:rsidRPr="00353DA4">
            <w:rPr>
              <w:rStyle w:val="PlaceholderText"/>
              <w:rFonts w:ascii="Arial" w:hAnsi="Arial" w:cs="Arial"/>
              <w:sz w:val="20"/>
              <w:szCs w:val="20"/>
            </w:rPr>
            <w:t>Click or tap here to enter text.</w:t>
          </w:r>
        </w:p>
      </w:sdtContent>
    </w:sdt>
    <w:p w14:paraId="034A2834" w14:textId="77777777" w:rsidR="00B93A98" w:rsidRDefault="00B93A98" w:rsidP="00B93A98">
      <w:pPr>
        <w:spacing w:before="240"/>
        <w:rPr>
          <w:rFonts w:ascii="Arial" w:hAnsi="Arial" w:cs="Arial"/>
          <w:b/>
          <w:szCs w:val="24"/>
        </w:rPr>
      </w:pPr>
      <w:r>
        <w:rPr>
          <w:rFonts w:ascii="Arial" w:hAnsi="Arial" w:cs="Arial"/>
          <w:b/>
          <w:szCs w:val="24"/>
        </w:rPr>
        <w:br w:type="page"/>
      </w:r>
    </w:p>
    <w:p w14:paraId="27979759" w14:textId="405E78B9" w:rsidR="00DA2E72" w:rsidRPr="00353DA4" w:rsidRDefault="00DA2E72" w:rsidP="00B93A98">
      <w:pPr>
        <w:spacing w:before="240"/>
        <w:rPr>
          <w:rFonts w:ascii="Arial" w:hAnsi="Arial" w:cs="Arial"/>
          <w:b/>
          <w:szCs w:val="24"/>
        </w:rPr>
      </w:pPr>
      <w:r w:rsidRPr="00353DA4">
        <w:rPr>
          <w:rFonts w:ascii="Arial" w:hAnsi="Arial" w:cs="Arial"/>
          <w:b/>
          <w:szCs w:val="24"/>
        </w:rPr>
        <w:lastRenderedPageBreak/>
        <w:t>Planning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lanning Process"/>
        <w:tblDescription w:val="Use the following table to describe the institutiuon's planning process by the data each event occurs.  The first column is the date, second who is participating, and hte third is the planning activity that occured on that date. "/>
      </w:tblPr>
      <w:tblGrid>
        <w:gridCol w:w="1864"/>
        <w:gridCol w:w="3609"/>
        <w:gridCol w:w="3877"/>
      </w:tblGrid>
      <w:tr w:rsidR="00DA2E72" w:rsidRPr="00353DA4" w14:paraId="62D88639" w14:textId="77777777" w:rsidTr="004F7FF9">
        <w:trPr>
          <w:trHeight w:val="260"/>
          <w:tblHeader/>
        </w:trPr>
        <w:tc>
          <w:tcPr>
            <w:tcW w:w="1908" w:type="dxa"/>
            <w:shd w:val="clear" w:color="auto" w:fill="D9D9D9"/>
          </w:tcPr>
          <w:p w14:paraId="7D95EEB2" w14:textId="77777777" w:rsidR="00DA2E72" w:rsidRPr="00353DA4" w:rsidRDefault="00DA2E72">
            <w:pPr>
              <w:jc w:val="center"/>
              <w:rPr>
                <w:rFonts w:ascii="Arial" w:hAnsi="Arial" w:cs="Arial"/>
                <w:b/>
                <w:sz w:val="20"/>
                <w:szCs w:val="20"/>
              </w:rPr>
            </w:pPr>
            <w:r w:rsidRPr="00353DA4">
              <w:rPr>
                <w:rFonts w:ascii="Arial" w:hAnsi="Arial" w:cs="Arial"/>
                <w:b/>
                <w:sz w:val="20"/>
                <w:szCs w:val="20"/>
              </w:rPr>
              <w:t>Date</w:t>
            </w:r>
          </w:p>
        </w:tc>
        <w:tc>
          <w:tcPr>
            <w:tcW w:w="3690" w:type="dxa"/>
            <w:shd w:val="clear" w:color="auto" w:fill="D9D9D9"/>
          </w:tcPr>
          <w:p w14:paraId="7BF319CC" w14:textId="77777777" w:rsidR="00DA2E72" w:rsidRPr="00353DA4" w:rsidRDefault="00DA2E72">
            <w:pPr>
              <w:jc w:val="center"/>
              <w:rPr>
                <w:rFonts w:ascii="Arial" w:hAnsi="Arial" w:cs="Arial"/>
                <w:b/>
                <w:sz w:val="20"/>
                <w:szCs w:val="20"/>
              </w:rPr>
            </w:pPr>
            <w:r w:rsidRPr="00353DA4">
              <w:rPr>
                <w:rFonts w:ascii="Arial" w:hAnsi="Arial" w:cs="Arial"/>
                <w:b/>
                <w:sz w:val="20"/>
                <w:szCs w:val="20"/>
              </w:rPr>
              <w:t>Participants</w:t>
            </w:r>
          </w:p>
        </w:tc>
        <w:tc>
          <w:tcPr>
            <w:tcW w:w="3978" w:type="dxa"/>
            <w:shd w:val="clear" w:color="auto" w:fill="D9D9D9"/>
          </w:tcPr>
          <w:p w14:paraId="3831A01F" w14:textId="77777777" w:rsidR="00DA2E72" w:rsidRPr="00353DA4" w:rsidRDefault="00DA2E72">
            <w:pPr>
              <w:jc w:val="center"/>
              <w:rPr>
                <w:rFonts w:ascii="Arial" w:hAnsi="Arial" w:cs="Arial"/>
                <w:b/>
                <w:sz w:val="20"/>
                <w:szCs w:val="20"/>
              </w:rPr>
            </w:pPr>
            <w:r w:rsidRPr="00353DA4">
              <w:rPr>
                <w:rFonts w:ascii="Arial" w:hAnsi="Arial" w:cs="Arial"/>
                <w:b/>
                <w:sz w:val="20"/>
                <w:szCs w:val="20"/>
              </w:rPr>
              <w:t>Planning Activity</w:t>
            </w:r>
          </w:p>
        </w:tc>
      </w:tr>
      <w:tr w:rsidR="00DA2E72" w:rsidRPr="00353DA4" w14:paraId="42DA5A6B" w14:textId="77777777" w:rsidTr="004F7FF9">
        <w:trPr>
          <w:trHeight w:val="260"/>
          <w:tblHeader/>
        </w:trPr>
        <w:tc>
          <w:tcPr>
            <w:tcW w:w="1908" w:type="dxa"/>
          </w:tcPr>
          <w:p w14:paraId="27A2250E" w14:textId="77777777" w:rsidR="00DA2E72" w:rsidRPr="00353DA4" w:rsidRDefault="00DA2E72">
            <w:pPr>
              <w:rPr>
                <w:rFonts w:ascii="Arial" w:hAnsi="Arial" w:cs="Arial"/>
                <w:sz w:val="20"/>
                <w:szCs w:val="20"/>
              </w:rPr>
            </w:pPr>
          </w:p>
        </w:tc>
        <w:tc>
          <w:tcPr>
            <w:tcW w:w="3690" w:type="dxa"/>
          </w:tcPr>
          <w:p w14:paraId="12745697" w14:textId="77777777" w:rsidR="00DA2E72" w:rsidRPr="00353DA4" w:rsidRDefault="00DA2E72">
            <w:pPr>
              <w:rPr>
                <w:rFonts w:ascii="Arial" w:hAnsi="Arial" w:cs="Arial"/>
                <w:sz w:val="20"/>
                <w:szCs w:val="20"/>
              </w:rPr>
            </w:pPr>
          </w:p>
        </w:tc>
        <w:tc>
          <w:tcPr>
            <w:tcW w:w="3978" w:type="dxa"/>
          </w:tcPr>
          <w:p w14:paraId="142AA3CB" w14:textId="77777777" w:rsidR="00DA2E72" w:rsidRPr="00353DA4" w:rsidRDefault="00DA2E72">
            <w:pPr>
              <w:rPr>
                <w:rFonts w:ascii="Arial" w:hAnsi="Arial" w:cs="Arial"/>
                <w:sz w:val="20"/>
                <w:szCs w:val="20"/>
              </w:rPr>
            </w:pPr>
          </w:p>
        </w:tc>
      </w:tr>
      <w:tr w:rsidR="00DA2E72" w:rsidRPr="00353DA4" w14:paraId="3C14BEE6" w14:textId="77777777" w:rsidTr="004F7FF9">
        <w:trPr>
          <w:trHeight w:val="260"/>
          <w:tblHeader/>
        </w:trPr>
        <w:tc>
          <w:tcPr>
            <w:tcW w:w="1908" w:type="dxa"/>
          </w:tcPr>
          <w:p w14:paraId="4DCB9323" w14:textId="77777777" w:rsidR="00DA2E72" w:rsidRPr="00353DA4" w:rsidRDefault="00DA2E72">
            <w:pPr>
              <w:rPr>
                <w:rFonts w:ascii="Arial" w:hAnsi="Arial" w:cs="Arial"/>
                <w:sz w:val="20"/>
                <w:szCs w:val="20"/>
              </w:rPr>
            </w:pPr>
          </w:p>
        </w:tc>
        <w:tc>
          <w:tcPr>
            <w:tcW w:w="3690" w:type="dxa"/>
          </w:tcPr>
          <w:p w14:paraId="15D87E82" w14:textId="77777777" w:rsidR="00DA2E72" w:rsidRPr="00353DA4" w:rsidRDefault="00DA2E72">
            <w:pPr>
              <w:rPr>
                <w:rFonts w:ascii="Arial" w:hAnsi="Arial" w:cs="Arial"/>
                <w:sz w:val="20"/>
                <w:szCs w:val="20"/>
              </w:rPr>
            </w:pPr>
          </w:p>
        </w:tc>
        <w:tc>
          <w:tcPr>
            <w:tcW w:w="3978" w:type="dxa"/>
          </w:tcPr>
          <w:p w14:paraId="2D79FE12" w14:textId="77777777" w:rsidR="00DA2E72" w:rsidRPr="00353DA4" w:rsidRDefault="00DA2E72">
            <w:pPr>
              <w:rPr>
                <w:rFonts w:ascii="Arial" w:hAnsi="Arial" w:cs="Arial"/>
                <w:sz w:val="20"/>
                <w:szCs w:val="20"/>
              </w:rPr>
            </w:pPr>
          </w:p>
        </w:tc>
      </w:tr>
      <w:tr w:rsidR="00353DA4" w:rsidRPr="00353DA4" w14:paraId="01670193" w14:textId="77777777" w:rsidTr="004F7FF9">
        <w:trPr>
          <w:trHeight w:val="260"/>
          <w:tblHeader/>
        </w:trPr>
        <w:tc>
          <w:tcPr>
            <w:tcW w:w="1908" w:type="dxa"/>
          </w:tcPr>
          <w:p w14:paraId="2BD0BD66" w14:textId="77777777" w:rsidR="00353DA4" w:rsidRPr="00353DA4" w:rsidRDefault="00353DA4">
            <w:pPr>
              <w:rPr>
                <w:rFonts w:ascii="Arial" w:hAnsi="Arial" w:cs="Arial"/>
                <w:sz w:val="20"/>
                <w:szCs w:val="20"/>
              </w:rPr>
            </w:pPr>
          </w:p>
        </w:tc>
        <w:tc>
          <w:tcPr>
            <w:tcW w:w="3690" w:type="dxa"/>
          </w:tcPr>
          <w:p w14:paraId="01FEAFE0" w14:textId="77777777" w:rsidR="00353DA4" w:rsidRPr="00353DA4" w:rsidRDefault="00353DA4">
            <w:pPr>
              <w:rPr>
                <w:rFonts w:ascii="Arial" w:hAnsi="Arial" w:cs="Arial"/>
                <w:sz w:val="20"/>
                <w:szCs w:val="20"/>
              </w:rPr>
            </w:pPr>
          </w:p>
        </w:tc>
        <w:tc>
          <w:tcPr>
            <w:tcW w:w="3978" w:type="dxa"/>
          </w:tcPr>
          <w:p w14:paraId="22ADD23C" w14:textId="77777777" w:rsidR="00353DA4" w:rsidRPr="00353DA4" w:rsidRDefault="00353DA4">
            <w:pPr>
              <w:rPr>
                <w:rFonts w:ascii="Arial" w:hAnsi="Arial" w:cs="Arial"/>
                <w:sz w:val="20"/>
                <w:szCs w:val="20"/>
              </w:rPr>
            </w:pPr>
          </w:p>
        </w:tc>
      </w:tr>
    </w:tbl>
    <w:p w14:paraId="3D5ACC76" w14:textId="77777777" w:rsidR="00DA2E72" w:rsidRPr="00353DA4" w:rsidRDefault="00DA2E72" w:rsidP="004F7FF9">
      <w:pPr>
        <w:pStyle w:val="xl24"/>
        <w:widowControl w:val="0"/>
        <w:autoSpaceDE w:val="0"/>
        <w:autoSpaceDN w:val="0"/>
        <w:adjustRightInd w:val="0"/>
        <w:spacing w:before="240" w:beforeAutospacing="0" w:after="0" w:afterAutospacing="0"/>
        <w:textAlignment w:val="auto"/>
        <w:rPr>
          <w:rFonts w:ascii="Arial" w:hAnsi="Arial" w:cs="Arial"/>
          <w:b/>
          <w:szCs w:val="24"/>
        </w:rPr>
      </w:pPr>
      <w:r w:rsidRPr="00353DA4">
        <w:rPr>
          <w:rFonts w:ascii="Arial" w:hAnsi="Arial" w:cs="Arial"/>
          <w:b/>
          <w:szCs w:val="24"/>
        </w:rPr>
        <w:t>Events Leading to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Events Leading to Implementation"/>
        <w:tblDescription w:val="Use this table to discuss that future steps that will occur to implement the program.  The first colum is the date and the second is the implementation activity.  "/>
      </w:tblPr>
      <w:tblGrid>
        <w:gridCol w:w="1869"/>
        <w:gridCol w:w="7481"/>
      </w:tblGrid>
      <w:tr w:rsidR="00DA2E72" w:rsidRPr="00353DA4" w14:paraId="61A6796D" w14:textId="77777777" w:rsidTr="005E0C3D">
        <w:trPr>
          <w:trHeight w:val="260"/>
          <w:tblHeader/>
        </w:trPr>
        <w:tc>
          <w:tcPr>
            <w:tcW w:w="1908" w:type="dxa"/>
            <w:shd w:val="clear" w:color="auto" w:fill="D9D9D9"/>
          </w:tcPr>
          <w:p w14:paraId="5F62AAC7" w14:textId="77777777" w:rsidR="00DA2E72" w:rsidRPr="00353DA4" w:rsidRDefault="00DA2E72" w:rsidP="005F43B6">
            <w:pPr>
              <w:jc w:val="center"/>
              <w:rPr>
                <w:rFonts w:ascii="Arial" w:hAnsi="Arial" w:cs="Arial"/>
                <w:b/>
                <w:sz w:val="20"/>
                <w:szCs w:val="20"/>
              </w:rPr>
            </w:pPr>
            <w:r w:rsidRPr="00353DA4">
              <w:rPr>
                <w:rFonts w:ascii="Arial" w:hAnsi="Arial" w:cs="Arial"/>
                <w:b/>
                <w:sz w:val="20"/>
                <w:szCs w:val="20"/>
              </w:rPr>
              <w:t>Date</w:t>
            </w:r>
          </w:p>
        </w:tc>
        <w:tc>
          <w:tcPr>
            <w:tcW w:w="7668" w:type="dxa"/>
            <w:shd w:val="clear" w:color="auto" w:fill="D9D9D9"/>
          </w:tcPr>
          <w:p w14:paraId="673E71F4" w14:textId="08787A53" w:rsidR="00DA2E72" w:rsidRPr="00353DA4" w:rsidRDefault="005E0C3D" w:rsidP="005F43B6">
            <w:pPr>
              <w:jc w:val="center"/>
              <w:rPr>
                <w:rFonts w:ascii="Arial" w:hAnsi="Arial" w:cs="Arial"/>
                <w:b/>
                <w:sz w:val="20"/>
                <w:szCs w:val="20"/>
              </w:rPr>
            </w:pPr>
            <w:r w:rsidRPr="00353DA4">
              <w:rPr>
                <w:rFonts w:ascii="Arial" w:hAnsi="Arial" w:cs="Arial"/>
                <w:b/>
                <w:sz w:val="20"/>
                <w:szCs w:val="20"/>
              </w:rPr>
              <w:t xml:space="preserve">Implementation </w:t>
            </w:r>
            <w:r w:rsidR="00DA2E72" w:rsidRPr="00353DA4">
              <w:rPr>
                <w:rFonts w:ascii="Arial" w:hAnsi="Arial" w:cs="Arial"/>
                <w:b/>
                <w:sz w:val="20"/>
                <w:szCs w:val="20"/>
              </w:rPr>
              <w:t>Activity</w:t>
            </w:r>
          </w:p>
        </w:tc>
      </w:tr>
      <w:tr w:rsidR="00DA2E72" w:rsidRPr="00353DA4" w14:paraId="5FE6CE46" w14:textId="77777777" w:rsidTr="005E0C3D">
        <w:trPr>
          <w:trHeight w:val="260"/>
          <w:tblHeader/>
        </w:trPr>
        <w:tc>
          <w:tcPr>
            <w:tcW w:w="1908" w:type="dxa"/>
          </w:tcPr>
          <w:p w14:paraId="4A8D37FE" w14:textId="77777777" w:rsidR="00DA2E72" w:rsidRPr="00353DA4" w:rsidRDefault="00DA2E72" w:rsidP="005F43B6">
            <w:pPr>
              <w:rPr>
                <w:rFonts w:ascii="Arial" w:hAnsi="Arial" w:cs="Arial"/>
                <w:sz w:val="20"/>
                <w:szCs w:val="20"/>
              </w:rPr>
            </w:pPr>
          </w:p>
        </w:tc>
        <w:tc>
          <w:tcPr>
            <w:tcW w:w="7668" w:type="dxa"/>
          </w:tcPr>
          <w:p w14:paraId="26A9EC9B" w14:textId="77777777" w:rsidR="00DA2E72" w:rsidRPr="00353DA4" w:rsidRDefault="00DA2E72" w:rsidP="005F43B6">
            <w:pPr>
              <w:rPr>
                <w:rFonts w:ascii="Arial" w:hAnsi="Arial" w:cs="Arial"/>
                <w:sz w:val="20"/>
                <w:szCs w:val="20"/>
              </w:rPr>
            </w:pPr>
          </w:p>
        </w:tc>
      </w:tr>
      <w:tr w:rsidR="00DA2E72" w:rsidRPr="00353DA4" w14:paraId="0D2B2747" w14:textId="77777777" w:rsidTr="005E0C3D">
        <w:trPr>
          <w:trHeight w:val="260"/>
          <w:tblHeader/>
        </w:trPr>
        <w:tc>
          <w:tcPr>
            <w:tcW w:w="1908" w:type="dxa"/>
          </w:tcPr>
          <w:p w14:paraId="348436B6" w14:textId="77777777" w:rsidR="00DA2E72" w:rsidRPr="00353DA4" w:rsidRDefault="00DA2E72" w:rsidP="005F43B6">
            <w:pPr>
              <w:rPr>
                <w:rFonts w:ascii="Arial" w:hAnsi="Arial" w:cs="Arial"/>
                <w:sz w:val="20"/>
                <w:szCs w:val="20"/>
              </w:rPr>
            </w:pPr>
          </w:p>
        </w:tc>
        <w:tc>
          <w:tcPr>
            <w:tcW w:w="7668" w:type="dxa"/>
          </w:tcPr>
          <w:p w14:paraId="4F33B171" w14:textId="77777777" w:rsidR="00DA2E72" w:rsidRPr="00353DA4" w:rsidRDefault="00DA2E72" w:rsidP="005F43B6">
            <w:pPr>
              <w:rPr>
                <w:rFonts w:ascii="Arial" w:hAnsi="Arial" w:cs="Arial"/>
                <w:sz w:val="20"/>
                <w:szCs w:val="20"/>
              </w:rPr>
            </w:pPr>
          </w:p>
        </w:tc>
      </w:tr>
      <w:tr w:rsidR="00353DA4" w:rsidRPr="00353DA4" w14:paraId="311428C4" w14:textId="77777777" w:rsidTr="005E0C3D">
        <w:trPr>
          <w:trHeight w:val="260"/>
          <w:tblHeader/>
        </w:trPr>
        <w:tc>
          <w:tcPr>
            <w:tcW w:w="1908" w:type="dxa"/>
          </w:tcPr>
          <w:p w14:paraId="0DC3D694" w14:textId="77777777" w:rsidR="00353DA4" w:rsidRPr="00353DA4" w:rsidRDefault="00353DA4" w:rsidP="005F43B6">
            <w:pPr>
              <w:rPr>
                <w:rFonts w:ascii="Arial" w:hAnsi="Arial" w:cs="Arial"/>
                <w:sz w:val="20"/>
                <w:szCs w:val="20"/>
              </w:rPr>
            </w:pPr>
          </w:p>
        </w:tc>
        <w:tc>
          <w:tcPr>
            <w:tcW w:w="7668" w:type="dxa"/>
          </w:tcPr>
          <w:p w14:paraId="2D0B99B3" w14:textId="77777777" w:rsidR="00353DA4" w:rsidRPr="00353DA4" w:rsidRDefault="00353DA4" w:rsidP="005F43B6">
            <w:pPr>
              <w:rPr>
                <w:rFonts w:ascii="Arial" w:hAnsi="Arial" w:cs="Arial"/>
                <w:sz w:val="20"/>
                <w:szCs w:val="20"/>
              </w:rPr>
            </w:pPr>
          </w:p>
        </w:tc>
      </w:tr>
    </w:tbl>
    <w:p w14:paraId="46931772" w14:textId="73014D71" w:rsidR="00DA2E72" w:rsidRPr="00353DA4" w:rsidRDefault="00DA2E72" w:rsidP="004F7FF9">
      <w:pPr>
        <w:pStyle w:val="Heading2"/>
        <w:numPr>
          <w:ilvl w:val="0"/>
          <w:numId w:val="19"/>
        </w:numPr>
        <w:spacing w:before="240"/>
      </w:pPr>
      <w:bookmarkStart w:id="20" w:name="_Toc143337997"/>
      <w:bookmarkStart w:id="21" w:name="_Toc143941351"/>
      <w:r w:rsidRPr="00353DA4">
        <w:t>Program Quality Indicators - Reviews and Accreditation</w:t>
      </w:r>
      <w:bookmarkEnd w:id="20"/>
      <w:bookmarkEnd w:id="21"/>
    </w:p>
    <w:p w14:paraId="11166F38" w14:textId="7208F129" w:rsidR="00DA2E72" w:rsidRPr="00B93A98" w:rsidRDefault="00DA2E72" w:rsidP="0034469C">
      <w:pPr>
        <w:pStyle w:val="BodyTextIndent"/>
        <w:spacing w:after="240"/>
        <w:rPr>
          <w:rFonts w:ascii="Arial" w:hAnsi="Arial" w:cs="Arial"/>
          <w:sz w:val="20"/>
          <w:szCs w:val="20"/>
        </w:rPr>
      </w:pPr>
      <w:r w:rsidRPr="00B93A98">
        <w:rPr>
          <w:rFonts w:ascii="Arial" w:hAnsi="Arial" w:cs="Arial"/>
          <w:sz w:val="20"/>
          <w:szCs w:val="20"/>
        </w:rPr>
        <w:t>Identify program reviews, accreditation visits, or internal reviews for any university degree programs related to the proposed program, especially any within the same academic unit.  List all recommendations and summarize the institution's progress in implementing the recommendations.</w:t>
      </w:r>
      <w:r w:rsidR="00080810">
        <w:rPr>
          <w:rFonts w:ascii="Arial" w:hAnsi="Arial" w:cs="Arial"/>
          <w:sz w:val="20"/>
          <w:szCs w:val="20"/>
        </w:rPr>
        <w:t xml:space="preserve"> Please include evidence that teacher preparation programs meet the requirements outlined in Section. 1004.04, Florida Statutes, if applicable. </w:t>
      </w:r>
    </w:p>
    <w:bookmarkStart w:id="22" w:name="_Toc143941352" w:displacedByCustomXml="next"/>
    <w:bookmarkStart w:id="23" w:name="_Toc143337998" w:displacedByCustomXml="next"/>
    <w:sdt>
      <w:sdtPr>
        <w:rPr>
          <w:rFonts w:ascii="Arial" w:hAnsi="Arial" w:cs="Arial"/>
          <w:sz w:val="20"/>
          <w:szCs w:val="20"/>
        </w:rPr>
        <w:id w:val="-1009524136"/>
        <w:placeholder>
          <w:docPart w:val="2C3CE999A2F940229F2C6825A952BA28"/>
        </w:placeholder>
        <w:showingPlcHdr/>
        <w:text/>
      </w:sdtPr>
      <w:sdtEndPr>
        <w:rPr>
          <w:rFonts w:ascii="Times New Roman" w:hAnsi="Times New Roman" w:cs="Times New Roman"/>
        </w:rPr>
      </w:sdtEndPr>
      <w:sdtContent>
        <w:p w14:paraId="5E595B56" w14:textId="77777777" w:rsidR="005E0C3D" w:rsidRPr="00B93A98" w:rsidRDefault="005E0C3D" w:rsidP="005E0C3D">
          <w:pPr>
            <w:ind w:left="810"/>
            <w:rPr>
              <w:sz w:val="20"/>
              <w:szCs w:val="20"/>
            </w:rPr>
          </w:pPr>
          <w:r w:rsidRPr="00B93A98">
            <w:rPr>
              <w:rStyle w:val="PlaceholderText"/>
              <w:rFonts w:ascii="Arial" w:hAnsi="Arial" w:cs="Arial"/>
              <w:sz w:val="20"/>
              <w:szCs w:val="20"/>
            </w:rPr>
            <w:t>Click or tap here to enter text.</w:t>
          </w:r>
        </w:p>
      </w:sdtContent>
    </w:sdt>
    <w:p w14:paraId="73659DAE" w14:textId="475B5064" w:rsidR="00DA2E72" w:rsidRPr="0034469C" w:rsidRDefault="00DA2E72" w:rsidP="005E0C3D">
      <w:pPr>
        <w:pStyle w:val="Heading2"/>
        <w:numPr>
          <w:ilvl w:val="0"/>
          <w:numId w:val="19"/>
        </w:numPr>
        <w:spacing w:before="240"/>
      </w:pPr>
      <w:r w:rsidRPr="0034469C">
        <w:t>Curriculum</w:t>
      </w:r>
      <w:bookmarkEnd w:id="23"/>
      <w:bookmarkEnd w:id="22"/>
    </w:p>
    <w:p w14:paraId="079E2296" w14:textId="17FFDC7E" w:rsidR="00DA2E72" w:rsidRPr="00353DA4" w:rsidRDefault="00DA2E72" w:rsidP="0034469C">
      <w:pPr>
        <w:pStyle w:val="BodyTextIndent"/>
        <w:numPr>
          <w:ilvl w:val="1"/>
          <w:numId w:val="19"/>
        </w:numPr>
        <w:spacing w:after="240"/>
        <w:rPr>
          <w:rFonts w:ascii="Arial" w:hAnsi="Arial" w:cs="Arial"/>
          <w:sz w:val="20"/>
          <w:szCs w:val="20"/>
        </w:rPr>
      </w:pPr>
      <w:r w:rsidRPr="00353DA4">
        <w:rPr>
          <w:rFonts w:ascii="Arial" w:hAnsi="Arial" w:cs="Arial"/>
          <w:sz w:val="20"/>
          <w:szCs w:val="20"/>
        </w:rPr>
        <w:t>Describe the specific expected student learning outcomes associated with the proposed program.  If a bachelor’s degree program, include a web link to the Academic Learning Compact or include the document itself as an appendix.</w:t>
      </w:r>
    </w:p>
    <w:sdt>
      <w:sdtPr>
        <w:rPr>
          <w:rFonts w:ascii="Arial" w:hAnsi="Arial" w:cs="Arial"/>
          <w:sz w:val="20"/>
          <w:szCs w:val="20"/>
        </w:rPr>
        <w:id w:val="-233636667"/>
        <w:placeholder>
          <w:docPart w:val="D9636338994544598169111CF3014E8E"/>
        </w:placeholder>
        <w:showingPlcHdr/>
        <w:text/>
      </w:sdtPr>
      <w:sdtEndPr/>
      <w:sdtContent>
        <w:p w14:paraId="38CA1D89"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23C33E31" w14:textId="28A94611"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the admission standards and graduation requirements for the program.</w:t>
      </w:r>
    </w:p>
    <w:sdt>
      <w:sdtPr>
        <w:rPr>
          <w:rFonts w:ascii="Arial" w:hAnsi="Arial" w:cs="Arial"/>
          <w:sz w:val="20"/>
          <w:szCs w:val="20"/>
        </w:rPr>
        <w:id w:val="1898473116"/>
        <w:placeholder>
          <w:docPart w:val="F379F4F71B0C46E2A7586558177F1983"/>
        </w:placeholder>
        <w:showingPlcHdr/>
        <w:text/>
      </w:sdtPr>
      <w:sdtEndPr/>
      <w:sdtContent>
        <w:p w14:paraId="6135EF65"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3664A9AD" w14:textId="24C4F935"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the curricular framework for the proposed program, including number of credit hours and composition of required core courses, restricted electives, unrestricted electives, thesis requirements, and dissertation requirements.  Identify the total numbers of semester credit hours for the deg</w:t>
      </w:r>
      <w:r w:rsidR="0034469C" w:rsidRPr="00353DA4">
        <w:rPr>
          <w:rFonts w:ascii="Arial" w:hAnsi="Arial" w:cs="Arial"/>
          <w:sz w:val="20"/>
          <w:szCs w:val="20"/>
        </w:rPr>
        <w:t>ree.</w:t>
      </w:r>
    </w:p>
    <w:sdt>
      <w:sdtPr>
        <w:rPr>
          <w:rFonts w:ascii="Arial" w:hAnsi="Arial" w:cs="Arial"/>
          <w:sz w:val="20"/>
          <w:szCs w:val="20"/>
        </w:rPr>
        <w:id w:val="-607274213"/>
        <w:placeholder>
          <w:docPart w:val="AEA30A5AAC9848F1835361CDCB18C045"/>
        </w:placeholder>
        <w:showingPlcHdr/>
        <w:text/>
      </w:sdtPr>
      <w:sdtEndPr/>
      <w:sdtContent>
        <w:p w14:paraId="29AEE624"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47BA7802" w14:textId="639B1C85"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Provide a sequenced course of study for all majors, concentrations, or areas of emphasis within the proposed program.</w:t>
      </w:r>
    </w:p>
    <w:sdt>
      <w:sdtPr>
        <w:rPr>
          <w:rFonts w:ascii="Arial" w:hAnsi="Arial" w:cs="Arial"/>
          <w:sz w:val="20"/>
          <w:szCs w:val="20"/>
        </w:rPr>
        <w:id w:val="-142824366"/>
        <w:placeholder>
          <w:docPart w:val="1DBB02AF69D845E8A9B6CCCE99FF0633"/>
        </w:placeholder>
        <w:showingPlcHdr/>
        <w:text/>
      </w:sdtPr>
      <w:sdtEndPr/>
      <w:sdtContent>
        <w:p w14:paraId="1567D838"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696EBD4C" w14:textId="202E5A95"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Provide a one- or two-sentence description of eac</w:t>
      </w:r>
      <w:r w:rsidR="0034469C" w:rsidRPr="00353DA4">
        <w:rPr>
          <w:rFonts w:ascii="Arial" w:hAnsi="Arial" w:cs="Arial"/>
          <w:sz w:val="20"/>
          <w:szCs w:val="20"/>
        </w:rPr>
        <w:t>h required or elective course.</w:t>
      </w:r>
      <w:r w:rsidR="00080810">
        <w:rPr>
          <w:rFonts w:ascii="Arial" w:hAnsi="Arial" w:cs="Arial"/>
          <w:sz w:val="20"/>
          <w:szCs w:val="20"/>
        </w:rPr>
        <w:t xml:space="preserve"> For degree programs in medicine, nursing, and/or allied health, please identify the courses that meet the requirements in Section 1004.08, Florida Statutes for required patient safety instruction. </w:t>
      </w:r>
    </w:p>
    <w:sdt>
      <w:sdtPr>
        <w:rPr>
          <w:rFonts w:ascii="Arial" w:hAnsi="Arial" w:cs="Arial"/>
          <w:sz w:val="20"/>
          <w:szCs w:val="20"/>
        </w:rPr>
        <w:id w:val="-1284030480"/>
        <w:placeholder>
          <w:docPart w:val="E3A8D2B10D0240009AB573E2B9EB2DC7"/>
        </w:placeholder>
        <w:showingPlcHdr/>
        <w:text/>
      </w:sdtPr>
      <w:sdtEndPr/>
      <w:sdtContent>
        <w:p w14:paraId="145CD0C9"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75B258C4" w14:textId="7B0FE128"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 xml:space="preserve">For degree programs in the science and technology disciplines, discuss how industry-driven competencies were identified and incorporated into the curriculum and </w:t>
      </w:r>
      <w:r w:rsidR="00155C16" w:rsidRPr="00353DA4">
        <w:rPr>
          <w:rFonts w:ascii="Arial" w:hAnsi="Arial" w:cs="Arial"/>
          <w:sz w:val="20"/>
          <w:szCs w:val="20"/>
        </w:rPr>
        <w:t>indicate whether</w:t>
      </w:r>
      <w:r w:rsidRPr="00353DA4">
        <w:rPr>
          <w:rFonts w:ascii="Arial" w:hAnsi="Arial" w:cs="Arial"/>
          <w:sz w:val="20"/>
          <w:szCs w:val="20"/>
        </w:rPr>
        <w:t xml:space="preserve"> any industry advisory council exists to provide input for curriculum development and student assessment.</w:t>
      </w:r>
    </w:p>
    <w:sdt>
      <w:sdtPr>
        <w:rPr>
          <w:rFonts w:ascii="Arial" w:hAnsi="Arial" w:cs="Arial"/>
          <w:sz w:val="20"/>
          <w:szCs w:val="20"/>
        </w:rPr>
        <w:id w:val="-783352175"/>
        <w:placeholder>
          <w:docPart w:val="93C42A7CD72640C79F103EBD52A8088C"/>
        </w:placeholder>
        <w:showingPlcHdr/>
        <w:text/>
      </w:sdtPr>
      <w:sdtEndPr/>
      <w:sdtContent>
        <w:p w14:paraId="3A8D7A8B"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2C7BDEEC" w14:textId="26A0FD1D"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lastRenderedPageBreak/>
        <w:t>For all programs, list the specialized accreditation agencies and learned societies that would be concern</w:t>
      </w:r>
      <w:r w:rsidR="005C5AEA">
        <w:rPr>
          <w:rFonts w:ascii="Arial" w:hAnsi="Arial" w:cs="Arial"/>
          <w:sz w:val="20"/>
          <w:szCs w:val="20"/>
        </w:rPr>
        <w:t xml:space="preserve">ed with the proposed program.  </w:t>
      </w:r>
      <w:r w:rsidRPr="00353DA4">
        <w:rPr>
          <w:rFonts w:ascii="Arial" w:hAnsi="Arial" w:cs="Arial"/>
          <w:sz w:val="20"/>
          <w:szCs w:val="20"/>
        </w:rPr>
        <w:t>Will the university seek accreditation for the program if it is available?  If not, why?  Provide a brief timeline for seeking accreditation, if appropriate.</w:t>
      </w:r>
    </w:p>
    <w:sdt>
      <w:sdtPr>
        <w:rPr>
          <w:rFonts w:ascii="Arial" w:hAnsi="Arial" w:cs="Arial"/>
          <w:sz w:val="20"/>
          <w:szCs w:val="20"/>
        </w:rPr>
        <w:id w:val="2050869829"/>
        <w:placeholder>
          <w:docPart w:val="B710D2D3EA7F48D2A2B035A4EE994D70"/>
        </w:placeholder>
        <w:showingPlcHdr/>
        <w:text/>
      </w:sdtPr>
      <w:sdtEndPr/>
      <w:sdtContent>
        <w:p w14:paraId="12D7F6A7"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314C5185" w14:textId="345F3CC4"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For doctoral programs, list the accreditation agencies and learned societies that would be concerned with corresponding bachelor’s or master’s programs associa</w:t>
      </w:r>
      <w:r w:rsidR="005C5AEA">
        <w:rPr>
          <w:rFonts w:ascii="Arial" w:hAnsi="Arial" w:cs="Arial"/>
          <w:sz w:val="20"/>
          <w:szCs w:val="20"/>
        </w:rPr>
        <w:t xml:space="preserve">ted with the proposed program. </w:t>
      </w:r>
      <w:r w:rsidRPr="00353DA4">
        <w:rPr>
          <w:rFonts w:ascii="Arial" w:hAnsi="Arial" w:cs="Arial"/>
          <w:sz w:val="20"/>
          <w:szCs w:val="20"/>
        </w:rPr>
        <w:t xml:space="preserve"> Are the programs accredited?  If not, why?</w:t>
      </w:r>
    </w:p>
    <w:sdt>
      <w:sdtPr>
        <w:rPr>
          <w:rFonts w:ascii="Arial" w:hAnsi="Arial" w:cs="Arial"/>
          <w:sz w:val="20"/>
          <w:szCs w:val="20"/>
        </w:rPr>
        <w:id w:val="1562674865"/>
        <w:placeholder>
          <w:docPart w:val="9741528E26FB476C9BA550F30CD202A8"/>
        </w:placeholder>
        <w:showingPlcHdr/>
        <w:text/>
      </w:sdtPr>
      <w:sdtEndPr/>
      <w:sdtContent>
        <w:p w14:paraId="4CD81703"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4DA1ACFE" w14:textId="769CAC4B"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Briefly describe the anticipated delivery system for the proposed program (e.g., traditional delivery on main campus; traditional delivery at branch campuses or centers; or nontraditional delivery such as distance or distributed learning, self-paced instruction,</w:t>
      </w:r>
      <w:r w:rsidR="005C5AEA">
        <w:rPr>
          <w:rFonts w:ascii="Arial" w:hAnsi="Arial" w:cs="Arial"/>
          <w:sz w:val="20"/>
          <w:szCs w:val="20"/>
        </w:rPr>
        <w:t xml:space="preserve"> or external degree programs). </w:t>
      </w:r>
      <w:r w:rsidRPr="00353DA4">
        <w:rPr>
          <w:rFonts w:ascii="Arial" w:hAnsi="Arial" w:cs="Arial"/>
          <w:sz w:val="20"/>
          <w:szCs w:val="20"/>
        </w:rPr>
        <w:t xml:space="preserve"> If the proposed delivery system will require specialized services or greater than normal financial support, in</w:t>
      </w:r>
      <w:r w:rsidR="005C5AEA">
        <w:rPr>
          <w:rFonts w:ascii="Arial" w:hAnsi="Arial" w:cs="Arial"/>
          <w:sz w:val="20"/>
          <w:szCs w:val="20"/>
        </w:rPr>
        <w:t>clude projected costs in Table 3</w:t>
      </w:r>
      <w:r w:rsidRPr="00353DA4">
        <w:rPr>
          <w:rFonts w:ascii="Arial" w:hAnsi="Arial" w:cs="Arial"/>
          <w:sz w:val="20"/>
          <w:szCs w:val="20"/>
        </w:rPr>
        <w:t xml:space="preserve"> in Appendix A.  Provide a narrative describing the feasibility of delivering the proposed program through collaboration with other universities, both public and private. Cite specific queries made of other institutions with respect to shared courses, distance/distributed learning technologies, and joint-use facilities for research or internships.</w:t>
      </w:r>
    </w:p>
    <w:bookmarkStart w:id="24" w:name="_Toc143337999" w:displacedByCustomXml="next"/>
    <w:bookmarkStart w:id="25" w:name="_Toc143941353" w:displacedByCustomXml="next"/>
    <w:sdt>
      <w:sdtPr>
        <w:rPr>
          <w:rFonts w:ascii="Arial" w:hAnsi="Arial" w:cs="Arial"/>
          <w:sz w:val="20"/>
          <w:szCs w:val="20"/>
        </w:rPr>
        <w:id w:val="19289846"/>
        <w:placeholder>
          <w:docPart w:val="228A3D9A79454BF0BA8B46E905BC8FE6"/>
        </w:placeholder>
        <w:showingPlcHdr/>
        <w:text/>
      </w:sdtPr>
      <w:sdtEndPr/>
      <w:sdtContent>
        <w:p w14:paraId="32C0C312"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0EDFBC24" w14:textId="7B76E467" w:rsidR="00DA2E72" w:rsidRPr="0034469C" w:rsidRDefault="00DA2E72" w:rsidP="005E0C3D">
      <w:pPr>
        <w:pStyle w:val="Heading2"/>
        <w:numPr>
          <w:ilvl w:val="0"/>
          <w:numId w:val="19"/>
        </w:numPr>
        <w:spacing w:before="240"/>
      </w:pPr>
      <w:r w:rsidRPr="00471238">
        <w:t>Faculty</w:t>
      </w:r>
      <w:bookmarkEnd w:id="24"/>
      <w:r w:rsidRPr="00471238">
        <w:t xml:space="preserve"> Participation</w:t>
      </w:r>
      <w:bookmarkEnd w:id="25"/>
    </w:p>
    <w:p w14:paraId="435BE37C" w14:textId="7A4BC803" w:rsidR="00DA2E72" w:rsidRPr="00353DA4" w:rsidRDefault="005C5AEA" w:rsidP="0034469C">
      <w:pPr>
        <w:pStyle w:val="BodyTextIndent"/>
        <w:numPr>
          <w:ilvl w:val="1"/>
          <w:numId w:val="19"/>
        </w:numPr>
        <w:spacing w:after="240"/>
        <w:rPr>
          <w:rFonts w:ascii="Arial" w:hAnsi="Arial" w:cs="Arial"/>
          <w:sz w:val="20"/>
          <w:szCs w:val="20"/>
        </w:rPr>
      </w:pPr>
      <w:r>
        <w:rPr>
          <w:rFonts w:ascii="Arial" w:hAnsi="Arial" w:cs="Arial"/>
          <w:sz w:val="20"/>
          <w:szCs w:val="20"/>
        </w:rPr>
        <w:t>Use Table 2</w:t>
      </w:r>
      <w:r w:rsidR="00DA2E72" w:rsidRPr="00353DA4">
        <w:rPr>
          <w:rFonts w:ascii="Arial" w:hAnsi="Arial" w:cs="Arial"/>
          <w:sz w:val="20"/>
          <w:szCs w:val="20"/>
        </w:rPr>
        <w:t xml:space="preserve"> in Appendix A to identify existing and anticipated </w:t>
      </w:r>
      <w:r w:rsidR="00B803B6" w:rsidRPr="00353DA4">
        <w:rPr>
          <w:rFonts w:ascii="Arial" w:hAnsi="Arial" w:cs="Arial"/>
          <w:sz w:val="20"/>
          <w:szCs w:val="20"/>
        </w:rPr>
        <w:t xml:space="preserve">full-time </w:t>
      </w:r>
      <w:r w:rsidR="00DA2E72" w:rsidRPr="00353DA4">
        <w:rPr>
          <w:rFonts w:ascii="Arial" w:hAnsi="Arial" w:cs="Arial"/>
          <w:sz w:val="20"/>
          <w:szCs w:val="20"/>
        </w:rPr>
        <w:t xml:space="preserve">(not visiting or adjunct) faculty who will participate in the proposed program through Year 5.  Include (a) faculty code associated with the source of funding for the position; (b) name; (c) highest degree held; (d) academic discipline or specialization; (e) contract status (tenure, tenure-earning, or multi-year annual [MYA]); (f) contract length in months; and (g) percent of annual effort that will be directed toward the proposed program (instruction, advising, supervising internships and </w:t>
      </w:r>
      <w:proofErr w:type="spellStart"/>
      <w:r w:rsidR="00DA2E72" w:rsidRPr="00353DA4">
        <w:rPr>
          <w:rFonts w:ascii="Arial" w:hAnsi="Arial" w:cs="Arial"/>
          <w:sz w:val="20"/>
          <w:szCs w:val="20"/>
        </w:rPr>
        <w:t>practica</w:t>
      </w:r>
      <w:proofErr w:type="spellEnd"/>
      <w:r w:rsidR="00DA2E72" w:rsidRPr="00353DA4">
        <w:rPr>
          <w:rFonts w:ascii="Arial" w:hAnsi="Arial" w:cs="Arial"/>
          <w:sz w:val="20"/>
          <w:szCs w:val="20"/>
        </w:rPr>
        <w:t>, and supervising thesis or dissertation hours).</w:t>
      </w:r>
    </w:p>
    <w:sdt>
      <w:sdtPr>
        <w:rPr>
          <w:rFonts w:ascii="Arial" w:hAnsi="Arial" w:cs="Arial"/>
          <w:sz w:val="20"/>
          <w:szCs w:val="20"/>
        </w:rPr>
        <w:id w:val="1193573298"/>
        <w:placeholder>
          <w:docPart w:val="4AC59C1C4E35429C9C95C937111C2AA9"/>
        </w:placeholder>
        <w:showingPlcHdr/>
        <w:text/>
      </w:sdtPr>
      <w:sdtEndPr/>
      <w:sdtContent>
        <w:p w14:paraId="5345C11E"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3748BF3F" w14:textId="586EF60A" w:rsidR="00DA2E72" w:rsidRPr="00353DA4" w:rsidRDefault="005C5AEA" w:rsidP="005E0C3D">
      <w:pPr>
        <w:pStyle w:val="BodyTextIndent"/>
        <w:numPr>
          <w:ilvl w:val="1"/>
          <w:numId w:val="19"/>
        </w:numPr>
        <w:spacing w:before="240" w:after="240"/>
        <w:rPr>
          <w:rFonts w:ascii="Arial" w:hAnsi="Arial" w:cs="Arial"/>
          <w:sz w:val="20"/>
          <w:szCs w:val="20"/>
        </w:rPr>
      </w:pPr>
      <w:r>
        <w:rPr>
          <w:rFonts w:ascii="Arial" w:hAnsi="Arial" w:cs="Arial"/>
          <w:sz w:val="20"/>
          <w:szCs w:val="20"/>
        </w:rPr>
        <w:t>Use Table 3</w:t>
      </w:r>
      <w:r w:rsidR="00DA2E72" w:rsidRPr="00353DA4">
        <w:rPr>
          <w:rFonts w:ascii="Arial" w:hAnsi="Arial" w:cs="Arial"/>
          <w:sz w:val="20"/>
          <w:szCs w:val="20"/>
        </w:rPr>
        <w:t xml:space="preserve"> in Appendix A to display the costs and associated funding resources for existing and anticipated </w:t>
      </w:r>
      <w:r w:rsidR="00B803B6" w:rsidRPr="00353DA4">
        <w:rPr>
          <w:rFonts w:ascii="Arial" w:hAnsi="Arial" w:cs="Arial"/>
          <w:sz w:val="20"/>
          <w:szCs w:val="20"/>
        </w:rPr>
        <w:t xml:space="preserve">full-time </w:t>
      </w:r>
      <w:r w:rsidR="00DA2E72" w:rsidRPr="00353DA4">
        <w:rPr>
          <w:rFonts w:ascii="Arial" w:hAnsi="Arial" w:cs="Arial"/>
          <w:sz w:val="20"/>
          <w:szCs w:val="20"/>
        </w:rPr>
        <w:t xml:space="preserve">faculty (as identified in Table </w:t>
      </w:r>
      <w:r>
        <w:rPr>
          <w:rFonts w:ascii="Arial" w:hAnsi="Arial" w:cs="Arial"/>
          <w:sz w:val="20"/>
          <w:szCs w:val="20"/>
        </w:rPr>
        <w:t>2</w:t>
      </w:r>
      <w:r w:rsidR="00DA2E72" w:rsidRPr="00353DA4">
        <w:rPr>
          <w:rFonts w:ascii="Arial" w:hAnsi="Arial" w:cs="Arial"/>
          <w:sz w:val="20"/>
          <w:szCs w:val="20"/>
        </w:rPr>
        <w:t xml:space="preserve"> in Appendix A).  Costs for visiting and adjunct faculty should be included in the category of Other Personnel Services (OPS).  Provide a narrative summarizing projected costs and funding sources.</w:t>
      </w:r>
    </w:p>
    <w:sdt>
      <w:sdtPr>
        <w:rPr>
          <w:rFonts w:ascii="Arial" w:hAnsi="Arial" w:cs="Arial"/>
          <w:sz w:val="20"/>
          <w:szCs w:val="20"/>
        </w:rPr>
        <w:id w:val="-1352103323"/>
        <w:placeholder>
          <w:docPart w:val="BA24F76E8F9149BFAD5A07A40F46AF23"/>
        </w:placeholder>
        <w:showingPlcHdr/>
        <w:text/>
      </w:sdtPr>
      <w:sdtEndPr/>
      <w:sdtContent>
        <w:p w14:paraId="57BD1F30" w14:textId="77777777" w:rsidR="005E0C3D" w:rsidRPr="00353DA4" w:rsidRDefault="005E0C3D" w:rsidP="005E0C3D">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12B09B71" w14:textId="3A00038C" w:rsidR="00DA2E72" w:rsidRPr="00353DA4" w:rsidRDefault="00DA2E72" w:rsidP="005E0C3D">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 xml:space="preserve">Provide </w:t>
      </w:r>
      <w:r w:rsidR="00B77FAB" w:rsidRPr="00353DA4">
        <w:rPr>
          <w:rFonts w:ascii="Arial" w:hAnsi="Arial" w:cs="Arial"/>
          <w:sz w:val="20"/>
          <w:szCs w:val="20"/>
        </w:rPr>
        <w:t xml:space="preserve">in the appendices the </w:t>
      </w:r>
      <w:r w:rsidR="000C67CB" w:rsidRPr="00353DA4">
        <w:rPr>
          <w:rFonts w:ascii="Arial" w:hAnsi="Arial" w:cs="Arial"/>
          <w:sz w:val="20"/>
          <w:szCs w:val="20"/>
        </w:rPr>
        <w:t xml:space="preserve">abbreviated </w:t>
      </w:r>
      <w:r w:rsidR="00B77FAB" w:rsidRPr="00353DA4">
        <w:rPr>
          <w:rFonts w:ascii="Arial" w:hAnsi="Arial" w:cs="Arial"/>
          <w:sz w:val="20"/>
          <w:szCs w:val="20"/>
        </w:rPr>
        <w:t>curriculum vita</w:t>
      </w:r>
      <w:r w:rsidR="00F40704" w:rsidRPr="00353DA4">
        <w:rPr>
          <w:rFonts w:ascii="Arial" w:hAnsi="Arial" w:cs="Arial"/>
          <w:sz w:val="20"/>
          <w:szCs w:val="20"/>
        </w:rPr>
        <w:t>e</w:t>
      </w:r>
      <w:r w:rsidR="00B77FAB" w:rsidRPr="00353DA4">
        <w:rPr>
          <w:rFonts w:ascii="Arial" w:hAnsi="Arial" w:cs="Arial"/>
          <w:sz w:val="20"/>
          <w:szCs w:val="20"/>
        </w:rPr>
        <w:t xml:space="preserve"> (CV) </w:t>
      </w:r>
      <w:r w:rsidRPr="00353DA4">
        <w:rPr>
          <w:rFonts w:ascii="Arial" w:hAnsi="Arial" w:cs="Arial"/>
          <w:sz w:val="20"/>
          <w:szCs w:val="20"/>
        </w:rPr>
        <w:t>for each existing faculty member (do not include information for visiting or adjunct faculty).</w:t>
      </w:r>
    </w:p>
    <w:p w14:paraId="12B2AF8F" w14:textId="0A27EC62" w:rsidR="00DA2E72" w:rsidRPr="00353DA4" w:rsidRDefault="00DA2E72" w:rsidP="0034469C">
      <w:pPr>
        <w:pStyle w:val="BodyTextIndent"/>
        <w:numPr>
          <w:ilvl w:val="1"/>
          <w:numId w:val="19"/>
        </w:numPr>
        <w:spacing w:after="240"/>
        <w:rPr>
          <w:rFonts w:ascii="Arial" w:hAnsi="Arial" w:cs="Arial"/>
          <w:sz w:val="20"/>
          <w:szCs w:val="20"/>
        </w:rPr>
      </w:pPr>
      <w:r w:rsidRPr="00353DA4">
        <w:rPr>
          <w:rFonts w:ascii="Arial" w:hAnsi="Arial" w:cs="Arial"/>
          <w:sz w:val="20"/>
          <w:szCs w:val="20"/>
        </w:rPr>
        <w:t>Provide evidence that the academic unit(s) associated with this new degree have been productive in teaching, research, and service.  Such evidence may include trends over time for average course load, FTE productivity, student HC in major or service courses, degrees granted, external funding attracted, as well as qualitative indicators of excellence.</w:t>
      </w:r>
    </w:p>
    <w:bookmarkStart w:id="26" w:name="_Toc143941354" w:displacedByCustomXml="next"/>
    <w:sdt>
      <w:sdtPr>
        <w:rPr>
          <w:rFonts w:ascii="Arial" w:hAnsi="Arial" w:cs="Arial"/>
          <w:sz w:val="20"/>
          <w:szCs w:val="20"/>
        </w:rPr>
        <w:id w:val="-1064018516"/>
        <w:placeholder>
          <w:docPart w:val="27A9C3DB45B4487D84A793D9875F9EBD"/>
        </w:placeholder>
        <w:showingPlcHdr/>
        <w:text/>
      </w:sdtPr>
      <w:sdtEndPr/>
      <w:sdtContent>
        <w:p w14:paraId="73799918"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0456A63B" w14:textId="472A77B7" w:rsidR="00DA2E72" w:rsidRPr="0034469C" w:rsidRDefault="00DA2E72" w:rsidP="00353DA4">
      <w:pPr>
        <w:pStyle w:val="Heading2"/>
        <w:numPr>
          <w:ilvl w:val="0"/>
          <w:numId w:val="19"/>
        </w:numPr>
        <w:spacing w:before="240"/>
      </w:pPr>
      <w:r w:rsidRPr="00471238">
        <w:t>Non-Faculty Resources</w:t>
      </w:r>
      <w:bookmarkEnd w:id="26"/>
    </w:p>
    <w:p w14:paraId="5E6E7BD1" w14:textId="42B30BEF" w:rsidR="00DA2E72" w:rsidRPr="00353DA4" w:rsidRDefault="00DA2E72" w:rsidP="0034469C">
      <w:pPr>
        <w:pStyle w:val="BodyTextIndent"/>
        <w:numPr>
          <w:ilvl w:val="1"/>
          <w:numId w:val="19"/>
        </w:numPr>
        <w:spacing w:after="240"/>
        <w:rPr>
          <w:rFonts w:ascii="Arial" w:hAnsi="Arial" w:cs="Arial"/>
          <w:sz w:val="20"/>
          <w:szCs w:val="20"/>
        </w:rPr>
      </w:pPr>
      <w:r w:rsidRPr="00353DA4">
        <w:rPr>
          <w:rFonts w:ascii="Arial" w:hAnsi="Arial" w:cs="Arial"/>
          <w:sz w:val="20"/>
          <w:szCs w:val="20"/>
        </w:rPr>
        <w:t xml:space="preserve">Describe library resources currently available to implement and/or sustain the proposed program through Year 5.  Provide the total number of volumes and serials </w:t>
      </w:r>
      <w:r w:rsidRPr="00353DA4">
        <w:rPr>
          <w:rFonts w:ascii="Arial" w:hAnsi="Arial" w:cs="Arial"/>
          <w:sz w:val="20"/>
          <w:szCs w:val="20"/>
        </w:rPr>
        <w:lastRenderedPageBreak/>
        <w:t>available in this discipline and related fields.  List major journals that are available to the university’s students.  Include a signed statement from the Library Director that this subsection and subsection B have been reviewed and approved.</w:t>
      </w:r>
    </w:p>
    <w:sdt>
      <w:sdtPr>
        <w:rPr>
          <w:rFonts w:ascii="Arial" w:hAnsi="Arial" w:cs="Arial"/>
          <w:sz w:val="20"/>
          <w:szCs w:val="20"/>
        </w:rPr>
        <w:id w:val="-2102867430"/>
        <w:placeholder>
          <w:docPart w:val="DEED60A0F3E442A7821EDC4834E0C7CE"/>
        </w:placeholder>
        <w:showingPlcHdr/>
        <w:text/>
      </w:sdtPr>
      <w:sdtEndPr/>
      <w:sdtContent>
        <w:p w14:paraId="5E0BA07D"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7FD9B822" w14:textId="18F9EAA5" w:rsidR="00DA2E72" w:rsidRPr="00353DA4" w:rsidRDefault="00DA2E72"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 xml:space="preserve">Describe additional library resources that are needed to implement and/or sustain the program through Year 5.  Include projected costs of additional library resources in Table </w:t>
      </w:r>
      <w:r w:rsidR="005C5AEA">
        <w:rPr>
          <w:rFonts w:ascii="Arial" w:hAnsi="Arial" w:cs="Arial"/>
          <w:sz w:val="20"/>
          <w:szCs w:val="20"/>
        </w:rPr>
        <w:t>3</w:t>
      </w:r>
      <w:r w:rsidRPr="00353DA4">
        <w:rPr>
          <w:rFonts w:ascii="Arial" w:hAnsi="Arial" w:cs="Arial"/>
          <w:sz w:val="20"/>
          <w:szCs w:val="20"/>
        </w:rPr>
        <w:t xml:space="preserve"> in Appendix A. </w:t>
      </w:r>
      <w:r w:rsidR="00D2151C" w:rsidRPr="00353DA4">
        <w:rPr>
          <w:rFonts w:ascii="Arial" w:hAnsi="Arial" w:cs="Arial"/>
          <w:sz w:val="20"/>
          <w:szCs w:val="20"/>
        </w:rPr>
        <w:t>Please include the signature of the Library Director in Appendix B.</w:t>
      </w:r>
    </w:p>
    <w:sdt>
      <w:sdtPr>
        <w:rPr>
          <w:rFonts w:ascii="Arial" w:hAnsi="Arial" w:cs="Arial"/>
          <w:sz w:val="20"/>
          <w:szCs w:val="20"/>
        </w:rPr>
        <w:id w:val="-931890770"/>
        <w:placeholder>
          <w:docPart w:val="54EDD19C4EF044B0912741DC1BF822A6"/>
        </w:placeholder>
        <w:showingPlcHdr/>
        <w:text/>
      </w:sdtPr>
      <w:sdtEndPr/>
      <w:sdtContent>
        <w:p w14:paraId="3B035790"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53A2968E" w14:textId="660583C7" w:rsidR="00DA2E72" w:rsidRPr="00353DA4" w:rsidRDefault="00DA2E72"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classroom, teaching laboratory, research laboratory, office, and other types of space that are necessary and currently available to implement the proposed program through Year 5.</w:t>
      </w:r>
    </w:p>
    <w:sdt>
      <w:sdtPr>
        <w:rPr>
          <w:rFonts w:ascii="Arial" w:hAnsi="Arial" w:cs="Arial"/>
          <w:sz w:val="20"/>
          <w:szCs w:val="20"/>
        </w:rPr>
        <w:id w:val="-154609653"/>
        <w:placeholder>
          <w:docPart w:val="C37BA8AC29454B72ABDA6EC7CBB5FAA1"/>
        </w:placeholder>
        <w:showingPlcHdr/>
        <w:text/>
      </w:sdtPr>
      <w:sdtEndPr/>
      <w:sdtContent>
        <w:p w14:paraId="4BF98872"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0247115F" w14:textId="5B1A2E58" w:rsidR="00DA2E72" w:rsidRPr="00353DA4" w:rsidRDefault="00DA2E72"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additional classroom, teaching laboratory, research laboratory, office, and other space needed to implement and/or maintain the proposed program through Year 5.  Include any projected Instruction and Research (I&amp;R) costs of additional</w:t>
      </w:r>
      <w:r w:rsidR="00A81A89" w:rsidRPr="00353DA4">
        <w:rPr>
          <w:rFonts w:ascii="Arial" w:hAnsi="Arial" w:cs="Arial"/>
          <w:sz w:val="20"/>
          <w:szCs w:val="20"/>
        </w:rPr>
        <w:t xml:space="preserve"> </w:t>
      </w:r>
      <w:r w:rsidR="005C5AEA">
        <w:rPr>
          <w:rFonts w:ascii="Arial" w:hAnsi="Arial" w:cs="Arial"/>
          <w:sz w:val="20"/>
          <w:szCs w:val="20"/>
        </w:rPr>
        <w:t>space in Table 3</w:t>
      </w:r>
      <w:r w:rsidRPr="00353DA4">
        <w:rPr>
          <w:rFonts w:ascii="Arial" w:hAnsi="Arial" w:cs="Arial"/>
          <w:sz w:val="20"/>
          <w:szCs w:val="20"/>
        </w:rPr>
        <w:t xml:space="preserve"> in Appendix A.  Do not include costs for new construction because that information should be provided in response to X (</w:t>
      </w:r>
      <w:r w:rsidR="00A81A89" w:rsidRPr="00353DA4">
        <w:rPr>
          <w:rFonts w:ascii="Arial" w:hAnsi="Arial" w:cs="Arial"/>
          <w:sz w:val="20"/>
          <w:szCs w:val="20"/>
        </w:rPr>
        <w:t>E</w:t>
      </w:r>
      <w:r w:rsidRPr="00353DA4">
        <w:rPr>
          <w:rFonts w:ascii="Arial" w:hAnsi="Arial" w:cs="Arial"/>
          <w:sz w:val="20"/>
          <w:szCs w:val="20"/>
        </w:rPr>
        <w:t>) below.</w:t>
      </w:r>
    </w:p>
    <w:sdt>
      <w:sdtPr>
        <w:rPr>
          <w:rFonts w:ascii="Arial" w:hAnsi="Arial" w:cs="Arial"/>
          <w:sz w:val="20"/>
          <w:szCs w:val="20"/>
        </w:rPr>
        <w:id w:val="1839569951"/>
        <w:placeholder>
          <w:docPart w:val="E14BE5623EB445478F9E72EF5762C30A"/>
        </w:placeholder>
        <w:showingPlcHdr/>
        <w:text/>
      </w:sdtPr>
      <w:sdtEndPr/>
      <w:sdtContent>
        <w:p w14:paraId="59508252"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6567705B" w14:textId="7AC1729D" w:rsidR="00A81A89" w:rsidRPr="00353DA4" w:rsidRDefault="00A81A89"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If a new capital expenditure for instructional or research space is required, indicate where this item appears on the university's fixed capita</w:t>
      </w:r>
      <w:r w:rsidR="005C5AEA">
        <w:rPr>
          <w:rFonts w:ascii="Arial" w:hAnsi="Arial" w:cs="Arial"/>
          <w:sz w:val="20"/>
          <w:szCs w:val="20"/>
        </w:rPr>
        <w:t>l outlay priority list.  Table 3</w:t>
      </w:r>
      <w:r w:rsidRPr="00353DA4">
        <w:rPr>
          <w:rFonts w:ascii="Arial" w:hAnsi="Arial" w:cs="Arial"/>
          <w:sz w:val="20"/>
          <w:szCs w:val="20"/>
        </w:rPr>
        <w:t xml:space="preserve"> in Appendix A includes only Instruction and Research (I&amp;R) costs.  If non-I&amp;R costs, such as indirect costs affecting libraries and student services, are expected to increase as a result of the program, describe and estimate those expenses in narrative form below. It is expected that high enrollment programs </w:t>
      </w:r>
      <w:proofErr w:type="gramStart"/>
      <w:r w:rsidRPr="00353DA4">
        <w:rPr>
          <w:rFonts w:ascii="Arial" w:hAnsi="Arial" w:cs="Arial"/>
          <w:sz w:val="20"/>
          <w:szCs w:val="20"/>
        </w:rPr>
        <w:t>in particular would</w:t>
      </w:r>
      <w:proofErr w:type="gramEnd"/>
      <w:r w:rsidRPr="00353DA4">
        <w:rPr>
          <w:rFonts w:ascii="Arial" w:hAnsi="Arial" w:cs="Arial"/>
          <w:sz w:val="20"/>
          <w:szCs w:val="20"/>
        </w:rPr>
        <w:t xml:space="preserve"> necessitate increased costs in non-I&amp;R activities.</w:t>
      </w:r>
    </w:p>
    <w:sdt>
      <w:sdtPr>
        <w:rPr>
          <w:rFonts w:ascii="Arial" w:hAnsi="Arial" w:cs="Arial"/>
          <w:sz w:val="20"/>
          <w:szCs w:val="20"/>
        </w:rPr>
        <w:id w:val="581336748"/>
        <w:placeholder>
          <w:docPart w:val="9CD14E1780164B61881A755635EA4D80"/>
        </w:placeholder>
        <w:showingPlcHdr/>
        <w:text/>
      </w:sdtPr>
      <w:sdtEndPr/>
      <w:sdtContent>
        <w:p w14:paraId="6B6A1D76"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5BBBAF57" w14:textId="7648CE74" w:rsidR="00DA2E72" w:rsidRPr="00353DA4" w:rsidRDefault="00DA2E72"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specialized equipment that is currently available to implement the proposed program through Year 5.  Focus primarily on instructional and research requirements.</w:t>
      </w:r>
    </w:p>
    <w:sdt>
      <w:sdtPr>
        <w:rPr>
          <w:rFonts w:ascii="Arial" w:hAnsi="Arial" w:cs="Arial"/>
          <w:sz w:val="20"/>
          <w:szCs w:val="20"/>
        </w:rPr>
        <w:id w:val="-1732228373"/>
        <w:placeholder>
          <w:docPart w:val="B3C9076F3A894091A3AAD5B6308B878D"/>
        </w:placeholder>
        <w:showingPlcHdr/>
        <w:text/>
      </w:sdtPr>
      <w:sdtEndPr/>
      <w:sdtContent>
        <w:p w14:paraId="3D884191"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35A67376" w14:textId="7A9C8952" w:rsidR="00DA2E72" w:rsidRPr="00353DA4" w:rsidRDefault="00DA2E72"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additional specialized equipment that will be needed to implement and/or sustain the proposed program through Year 5.  Include projected costs of</w:t>
      </w:r>
      <w:r w:rsidR="005C5AEA">
        <w:rPr>
          <w:rFonts w:ascii="Arial" w:hAnsi="Arial" w:cs="Arial"/>
          <w:sz w:val="20"/>
          <w:szCs w:val="20"/>
        </w:rPr>
        <w:t xml:space="preserve"> additional equipment in Table 3</w:t>
      </w:r>
      <w:r w:rsidRPr="00353DA4">
        <w:rPr>
          <w:rFonts w:ascii="Arial" w:hAnsi="Arial" w:cs="Arial"/>
          <w:sz w:val="20"/>
          <w:szCs w:val="20"/>
        </w:rPr>
        <w:t xml:space="preserve"> in Appendix A.</w:t>
      </w:r>
    </w:p>
    <w:sdt>
      <w:sdtPr>
        <w:rPr>
          <w:rFonts w:ascii="Arial" w:hAnsi="Arial" w:cs="Arial"/>
          <w:sz w:val="20"/>
          <w:szCs w:val="20"/>
        </w:rPr>
        <w:id w:val="840205133"/>
        <w:placeholder>
          <w:docPart w:val="B3BEBB4F36784F278E994312579B9546"/>
        </w:placeholder>
        <w:showingPlcHdr/>
        <w:text/>
      </w:sdtPr>
      <w:sdtEndPr/>
      <w:sdtContent>
        <w:p w14:paraId="3A2BFD31"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4C58FF0E" w14:textId="0D7F5D38" w:rsidR="00DA2E72" w:rsidRPr="00353DA4" w:rsidRDefault="00DA2E72"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any additional special categories of resources needed to implement the program through Year 5 (access to proprietary research facilities, specialized services, extended travel, etc.).  Include projected costs of special reso</w:t>
      </w:r>
      <w:r w:rsidR="005C5AEA">
        <w:rPr>
          <w:rFonts w:ascii="Arial" w:hAnsi="Arial" w:cs="Arial"/>
          <w:sz w:val="20"/>
          <w:szCs w:val="20"/>
        </w:rPr>
        <w:t>urces in Table 3</w:t>
      </w:r>
      <w:r w:rsidR="00B12826" w:rsidRPr="00353DA4">
        <w:rPr>
          <w:rFonts w:ascii="Arial" w:hAnsi="Arial" w:cs="Arial"/>
          <w:sz w:val="20"/>
          <w:szCs w:val="20"/>
        </w:rPr>
        <w:t xml:space="preserve"> in Appendix A.</w:t>
      </w:r>
    </w:p>
    <w:sdt>
      <w:sdtPr>
        <w:rPr>
          <w:rFonts w:ascii="Arial" w:hAnsi="Arial" w:cs="Arial"/>
          <w:sz w:val="20"/>
          <w:szCs w:val="20"/>
        </w:rPr>
        <w:id w:val="-350336555"/>
        <w:placeholder>
          <w:docPart w:val="981B1C46C69B4A979785C86759CAE32F"/>
        </w:placeholder>
        <w:showingPlcHdr/>
        <w:text/>
      </w:sdtPr>
      <w:sdtEndPr/>
      <w:sdtContent>
        <w:p w14:paraId="5A5EB248"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473FB68E" w14:textId="7F8B06EB" w:rsidR="00DA2E72" w:rsidRPr="00353DA4" w:rsidRDefault="00DA2E72"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t>Describe fellowships, scholarships, and graduate assistantships to be allocated to the proposed program through Year 5.  Includ</w:t>
      </w:r>
      <w:r w:rsidR="005C5AEA">
        <w:rPr>
          <w:rFonts w:ascii="Arial" w:hAnsi="Arial" w:cs="Arial"/>
          <w:sz w:val="20"/>
          <w:szCs w:val="20"/>
        </w:rPr>
        <w:t>e the projected costs in Table 3</w:t>
      </w:r>
      <w:r w:rsidRPr="00353DA4">
        <w:rPr>
          <w:rFonts w:ascii="Arial" w:hAnsi="Arial" w:cs="Arial"/>
          <w:sz w:val="20"/>
          <w:szCs w:val="20"/>
        </w:rPr>
        <w:t xml:space="preserve"> in Appendix A.</w:t>
      </w:r>
    </w:p>
    <w:sdt>
      <w:sdtPr>
        <w:rPr>
          <w:rFonts w:ascii="Arial" w:hAnsi="Arial" w:cs="Arial"/>
          <w:sz w:val="20"/>
          <w:szCs w:val="20"/>
        </w:rPr>
        <w:id w:val="-1823956516"/>
        <w:placeholder>
          <w:docPart w:val="11675486821E4BC6B2B447E7E6398A49"/>
        </w:placeholder>
        <w:showingPlcHdr/>
        <w:text/>
      </w:sdtPr>
      <w:sdtEndPr/>
      <w:sdtContent>
        <w:p w14:paraId="6A417D1E" w14:textId="77777777" w:rsidR="00353DA4" w:rsidRPr="00353DA4" w:rsidRDefault="00353DA4" w:rsidP="00353DA4">
          <w:pPr>
            <w:ind w:left="810"/>
            <w:rPr>
              <w:rFonts w:ascii="Arial" w:hAnsi="Arial" w:cs="Arial"/>
              <w:sz w:val="20"/>
              <w:szCs w:val="20"/>
            </w:rPr>
          </w:pPr>
          <w:r w:rsidRPr="00353DA4">
            <w:rPr>
              <w:rStyle w:val="PlaceholderText"/>
              <w:rFonts w:ascii="Arial" w:hAnsi="Arial" w:cs="Arial"/>
              <w:sz w:val="20"/>
              <w:szCs w:val="20"/>
            </w:rPr>
            <w:t>Click or tap here to enter text.</w:t>
          </w:r>
        </w:p>
      </w:sdtContent>
    </w:sdt>
    <w:p w14:paraId="7D2E5390" w14:textId="220E2C50" w:rsidR="00DA2E72" w:rsidRPr="00353DA4" w:rsidRDefault="00DA2E72" w:rsidP="00353DA4">
      <w:pPr>
        <w:pStyle w:val="BodyTextIndent"/>
        <w:numPr>
          <w:ilvl w:val="1"/>
          <w:numId w:val="19"/>
        </w:numPr>
        <w:spacing w:before="240" w:after="240"/>
        <w:rPr>
          <w:rFonts w:ascii="Arial" w:hAnsi="Arial" w:cs="Arial"/>
          <w:sz w:val="20"/>
          <w:szCs w:val="20"/>
        </w:rPr>
      </w:pPr>
      <w:r w:rsidRPr="00353DA4">
        <w:rPr>
          <w:rFonts w:ascii="Arial" w:hAnsi="Arial" w:cs="Arial"/>
          <w:sz w:val="20"/>
          <w:szCs w:val="20"/>
        </w:rPr>
        <w:lastRenderedPageBreak/>
        <w:t>Describe currently available sites for internship and practicum experiences, if appropriate to the program.  Describe plans to seek additional sites in Years 1 through 5.</w:t>
      </w:r>
    </w:p>
    <w:p w14:paraId="25E11F2B" w14:textId="77777777" w:rsidR="00353DA4" w:rsidRPr="00353DA4" w:rsidRDefault="00F47441" w:rsidP="00353DA4">
      <w:pPr>
        <w:ind w:left="1170" w:hanging="360"/>
        <w:rPr>
          <w:rFonts w:ascii="Arial" w:hAnsi="Arial" w:cs="Arial"/>
          <w:sz w:val="20"/>
          <w:szCs w:val="20"/>
        </w:rPr>
      </w:pPr>
      <w:sdt>
        <w:sdtPr>
          <w:rPr>
            <w:rFonts w:ascii="Arial" w:hAnsi="Arial" w:cs="Arial"/>
            <w:sz w:val="20"/>
            <w:szCs w:val="20"/>
          </w:rPr>
          <w:id w:val="-1887629080"/>
          <w:placeholder>
            <w:docPart w:val="08AB96E5249241B9BECA19F46F9F3E8C"/>
          </w:placeholder>
          <w:showingPlcHdr/>
          <w:text/>
        </w:sdtPr>
        <w:sdtEndPr/>
        <w:sdtContent>
          <w:r w:rsidR="00353DA4" w:rsidRPr="00353DA4">
            <w:rPr>
              <w:rStyle w:val="PlaceholderText"/>
              <w:rFonts w:ascii="Arial" w:hAnsi="Arial" w:cs="Arial"/>
              <w:sz w:val="20"/>
              <w:szCs w:val="20"/>
            </w:rPr>
            <w:t>Click or tap here to enter text.</w:t>
          </w:r>
        </w:sdtContent>
      </w:sdt>
    </w:p>
    <w:p w14:paraId="587F4AB3" w14:textId="3F6BCE96" w:rsidR="00B12826" w:rsidRPr="00353DA4" w:rsidRDefault="00B12826" w:rsidP="00353DA4">
      <w:pPr>
        <w:ind w:left="1170" w:hanging="360"/>
      </w:pPr>
      <w:r w:rsidRPr="00353DA4">
        <w:br w:type="page"/>
      </w:r>
    </w:p>
    <w:p w14:paraId="6FF50F6D" w14:textId="6157C43F" w:rsidR="00D50215" w:rsidRPr="00471238" w:rsidRDefault="00D50215" w:rsidP="00353DA4">
      <w:pPr>
        <w:pStyle w:val="Heading1"/>
      </w:pPr>
      <w:r w:rsidRPr="00471238">
        <w:lastRenderedPageBreak/>
        <w:t>APPENDIX B</w:t>
      </w:r>
    </w:p>
    <w:p w14:paraId="08DB973A" w14:textId="77777777" w:rsidR="006C5180" w:rsidRDefault="00D50215" w:rsidP="00B12826">
      <w:pPr>
        <w:spacing w:after="360"/>
        <w:rPr>
          <w:rFonts w:ascii="Arial" w:hAnsi="Arial" w:cs="Arial"/>
          <w:sz w:val="20"/>
          <w:szCs w:val="20"/>
        </w:rPr>
        <w:sectPr w:rsidR="006C5180" w:rsidSect="00295CE3">
          <w:endnotePr>
            <w:numFmt w:val="decimal"/>
          </w:endnotePr>
          <w:type w:val="continuous"/>
          <w:pgSz w:w="12240" w:h="15840" w:code="1"/>
          <w:pgMar w:top="720" w:right="1440" w:bottom="720" w:left="1440" w:header="720" w:footer="432" w:gutter="0"/>
          <w:pgNumType w:start="1"/>
          <w:cols w:space="720"/>
          <w:noEndnote/>
          <w:docGrid w:linePitch="326"/>
        </w:sectPr>
      </w:pPr>
      <w:r w:rsidRPr="00471238">
        <w:rPr>
          <w:rFonts w:ascii="Arial" w:hAnsi="Arial" w:cs="Arial"/>
          <w:sz w:val="20"/>
          <w:szCs w:val="20"/>
        </w:rPr>
        <w:t>Please include the signature of the Equal Opportunity Of</w:t>
      </w:r>
      <w:r w:rsidR="00B12826">
        <w:rPr>
          <w:rFonts w:ascii="Arial" w:hAnsi="Arial" w:cs="Arial"/>
          <w:sz w:val="20"/>
          <w:szCs w:val="20"/>
        </w:rPr>
        <w:t>ficer and the Library Director.</w:t>
      </w:r>
    </w:p>
    <w:p w14:paraId="21AD8D5B" w14:textId="7505420F" w:rsidR="00B12826" w:rsidRPr="00295CE3" w:rsidRDefault="00B12826" w:rsidP="00422690">
      <w:pPr>
        <w:pBdr>
          <w:between w:val="single" w:sz="4" w:space="1" w:color="auto"/>
        </w:pBdr>
        <w:tabs>
          <w:tab w:val="center" w:pos="4230"/>
          <w:tab w:val="left" w:pos="5220"/>
          <w:tab w:val="right" w:pos="9360"/>
        </w:tabs>
        <w:rPr>
          <w:rFonts w:ascii="Arial" w:hAnsi="Arial" w:cs="Arial"/>
          <w:sz w:val="22"/>
          <w:u w:val="single"/>
        </w:rPr>
      </w:pPr>
    </w:p>
    <w:p w14:paraId="24CBF44E" w14:textId="400AF3D3" w:rsidR="0096474D" w:rsidRDefault="00B12826" w:rsidP="00422690">
      <w:pPr>
        <w:pBdr>
          <w:between w:val="single" w:sz="4" w:space="1" w:color="auto"/>
        </w:pBdr>
        <w:tabs>
          <w:tab w:val="left" w:pos="5310"/>
        </w:tabs>
        <w:spacing w:after="360"/>
        <w:rPr>
          <w:rFonts w:ascii="Arial" w:hAnsi="Arial" w:cs="Arial"/>
          <w:b/>
          <w:sz w:val="20"/>
          <w:szCs w:val="20"/>
        </w:rPr>
      </w:pPr>
      <w:r>
        <w:rPr>
          <w:rFonts w:ascii="Arial" w:hAnsi="Arial" w:cs="Arial"/>
          <w:b/>
          <w:sz w:val="20"/>
          <w:szCs w:val="20"/>
        </w:rPr>
        <w:t>Signature of Equal Opportunity Officer</w:t>
      </w:r>
    </w:p>
    <w:p w14:paraId="7F38B659" w14:textId="03333E05" w:rsidR="0096474D" w:rsidRDefault="0096474D" w:rsidP="0096474D">
      <w:pPr>
        <w:tabs>
          <w:tab w:val="left" w:pos="5310"/>
        </w:tabs>
        <w:rPr>
          <w:rFonts w:ascii="Arial" w:hAnsi="Arial" w:cs="Arial"/>
          <w:b/>
          <w:sz w:val="20"/>
          <w:szCs w:val="20"/>
        </w:rPr>
      </w:pPr>
    </w:p>
    <w:p w14:paraId="6F33437E" w14:textId="774ED8D1" w:rsidR="0096474D" w:rsidRDefault="0096474D" w:rsidP="00422690">
      <w:pPr>
        <w:pBdr>
          <w:top w:val="single" w:sz="4" w:space="1" w:color="auto"/>
        </w:pBdr>
        <w:tabs>
          <w:tab w:val="left" w:pos="5310"/>
        </w:tabs>
        <w:spacing w:after="360"/>
        <w:rPr>
          <w:rFonts w:ascii="Arial" w:hAnsi="Arial" w:cs="Arial"/>
          <w:b/>
          <w:sz w:val="20"/>
          <w:szCs w:val="20"/>
        </w:rPr>
      </w:pPr>
      <w:r>
        <w:rPr>
          <w:rFonts w:ascii="Arial" w:hAnsi="Arial" w:cs="Arial"/>
          <w:b/>
          <w:sz w:val="20"/>
          <w:szCs w:val="20"/>
        </w:rPr>
        <w:t>Signature of Library Director</w:t>
      </w:r>
    </w:p>
    <w:p w14:paraId="626B960F" w14:textId="77777777" w:rsidR="00422690" w:rsidRDefault="00422690" w:rsidP="0096474D">
      <w:pPr>
        <w:tabs>
          <w:tab w:val="left" w:pos="5310"/>
        </w:tabs>
        <w:rPr>
          <w:rFonts w:ascii="Arial" w:hAnsi="Arial" w:cs="Arial"/>
          <w:b/>
          <w:sz w:val="20"/>
          <w:szCs w:val="20"/>
        </w:rPr>
      </w:pPr>
    </w:p>
    <w:p w14:paraId="4D45BF07" w14:textId="12DDCF6F" w:rsidR="0096474D" w:rsidRDefault="0096474D" w:rsidP="00422690">
      <w:pPr>
        <w:pBdr>
          <w:top w:val="single" w:sz="4" w:space="1" w:color="auto"/>
        </w:pBdr>
        <w:tabs>
          <w:tab w:val="left" w:pos="5310"/>
        </w:tabs>
        <w:spacing w:after="360"/>
        <w:rPr>
          <w:rFonts w:ascii="Arial" w:hAnsi="Arial" w:cs="Arial"/>
          <w:b/>
          <w:sz w:val="20"/>
          <w:szCs w:val="20"/>
        </w:rPr>
      </w:pPr>
      <w:r>
        <w:rPr>
          <w:rFonts w:ascii="Arial" w:hAnsi="Arial" w:cs="Arial"/>
          <w:b/>
          <w:sz w:val="20"/>
          <w:szCs w:val="20"/>
        </w:rPr>
        <w:t>Date</w:t>
      </w:r>
    </w:p>
    <w:p w14:paraId="2DFBDE53" w14:textId="09B16318" w:rsidR="0096474D" w:rsidRDefault="0096474D" w:rsidP="0096474D">
      <w:pPr>
        <w:tabs>
          <w:tab w:val="left" w:pos="5310"/>
        </w:tabs>
        <w:rPr>
          <w:rFonts w:ascii="Arial" w:hAnsi="Arial" w:cs="Arial"/>
          <w:b/>
          <w:sz w:val="20"/>
          <w:szCs w:val="20"/>
        </w:rPr>
      </w:pPr>
    </w:p>
    <w:p w14:paraId="5A805739" w14:textId="1CE1DED7" w:rsidR="0096474D" w:rsidRDefault="0096474D" w:rsidP="00422690">
      <w:pPr>
        <w:pBdr>
          <w:top w:val="single" w:sz="4" w:space="1" w:color="auto"/>
        </w:pBdr>
        <w:tabs>
          <w:tab w:val="left" w:pos="5310"/>
        </w:tabs>
        <w:spacing w:after="360"/>
        <w:rPr>
          <w:rFonts w:ascii="Arial" w:hAnsi="Arial" w:cs="Arial"/>
          <w:b/>
          <w:sz w:val="20"/>
          <w:szCs w:val="20"/>
        </w:rPr>
      </w:pPr>
      <w:r>
        <w:rPr>
          <w:rFonts w:ascii="Arial" w:hAnsi="Arial" w:cs="Arial"/>
          <w:b/>
          <w:sz w:val="20"/>
          <w:szCs w:val="20"/>
        </w:rPr>
        <w:t>Date</w:t>
      </w:r>
    </w:p>
    <w:p w14:paraId="221F987A" w14:textId="557357D1" w:rsidR="0096474D" w:rsidRDefault="0096474D" w:rsidP="00B12826">
      <w:pPr>
        <w:tabs>
          <w:tab w:val="left" w:pos="5310"/>
        </w:tabs>
        <w:spacing w:after="360"/>
        <w:rPr>
          <w:rFonts w:ascii="Arial" w:hAnsi="Arial" w:cs="Arial"/>
          <w:b/>
          <w:sz w:val="20"/>
          <w:szCs w:val="20"/>
        </w:rPr>
        <w:sectPr w:rsidR="0096474D" w:rsidSect="0096474D">
          <w:endnotePr>
            <w:numFmt w:val="decimal"/>
          </w:endnotePr>
          <w:type w:val="continuous"/>
          <w:pgSz w:w="12240" w:h="15840" w:code="1"/>
          <w:pgMar w:top="720" w:right="1440" w:bottom="720" w:left="1440" w:header="720" w:footer="432" w:gutter="0"/>
          <w:pgNumType w:start="1"/>
          <w:cols w:num="2" w:space="720"/>
          <w:noEndnote/>
          <w:docGrid w:linePitch="326"/>
        </w:sectPr>
      </w:pPr>
    </w:p>
    <w:p w14:paraId="1BC6B74C" w14:textId="77777777" w:rsidR="00D50215" w:rsidRPr="00471238" w:rsidRDefault="00D50215">
      <w:pPr>
        <w:rPr>
          <w:rFonts w:ascii="Arial" w:hAnsi="Arial" w:cs="Arial"/>
          <w:sz w:val="20"/>
          <w:szCs w:val="20"/>
        </w:rPr>
      </w:pPr>
      <w:r w:rsidRPr="00471238">
        <w:rPr>
          <w:rFonts w:ascii="Arial" w:hAnsi="Arial" w:cs="Arial"/>
          <w:sz w:val="20"/>
          <w:szCs w:val="20"/>
        </w:rPr>
        <w:t xml:space="preserve">This appendix was created to facilitate the collection of signatures in support of the proposal. </w:t>
      </w:r>
    </w:p>
    <w:p w14:paraId="3172B0E2" w14:textId="0B1E069C" w:rsidR="00D50215" w:rsidRPr="00471238" w:rsidRDefault="00D50215">
      <w:pPr>
        <w:rPr>
          <w:rFonts w:ascii="Arial" w:hAnsi="Arial" w:cs="Arial"/>
          <w:sz w:val="20"/>
          <w:szCs w:val="20"/>
        </w:rPr>
      </w:pPr>
      <w:r w:rsidRPr="00471238">
        <w:rPr>
          <w:rFonts w:ascii="Arial" w:hAnsi="Arial" w:cs="Arial"/>
          <w:sz w:val="20"/>
          <w:szCs w:val="20"/>
        </w:rPr>
        <w:t>Signatures in this section illustrate that the Equal Opportunity Officer has reviewed section II.E of the proposal and the Library Director has reviewed sections X.A and X.B.</w:t>
      </w:r>
    </w:p>
    <w:sectPr w:rsidR="00D50215" w:rsidRPr="00471238" w:rsidSect="00295CE3">
      <w:endnotePr>
        <w:numFmt w:val="decimal"/>
      </w:endnotePr>
      <w:type w:val="continuous"/>
      <w:pgSz w:w="12240" w:h="15840" w:code="1"/>
      <w:pgMar w:top="720" w:right="1440" w:bottom="720" w:left="1440" w:header="720"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C1D4E" w14:textId="77777777" w:rsidR="00F47441" w:rsidRDefault="00F47441">
      <w:r>
        <w:separator/>
      </w:r>
    </w:p>
  </w:endnote>
  <w:endnote w:type="continuationSeparator" w:id="0">
    <w:p w14:paraId="09CCB03A" w14:textId="77777777" w:rsidR="00F47441" w:rsidRDefault="00F47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515689678"/>
      <w:docPartObj>
        <w:docPartGallery w:val="Page Numbers (Bottom of Page)"/>
        <w:docPartUnique/>
      </w:docPartObj>
    </w:sdtPr>
    <w:sdtEndPr/>
    <w:sdtContent>
      <w:sdt>
        <w:sdtPr>
          <w:rPr>
            <w:rFonts w:ascii="Arial" w:hAnsi="Arial" w:cs="Arial"/>
            <w:sz w:val="20"/>
            <w:szCs w:val="20"/>
          </w:rPr>
          <w:id w:val="1283617996"/>
          <w:docPartObj>
            <w:docPartGallery w:val="Page Numbers (Top of Page)"/>
            <w:docPartUnique/>
          </w:docPartObj>
        </w:sdtPr>
        <w:sdtEndPr>
          <w:rPr>
            <w:sz w:val="24"/>
            <w:szCs w:val="22"/>
          </w:rPr>
        </w:sdtEndPr>
        <w:sdtContent>
          <w:p w14:paraId="460003A4" w14:textId="39091135" w:rsidR="007801B7" w:rsidRPr="0078370C" w:rsidRDefault="0073125A" w:rsidP="0073125A">
            <w:pPr>
              <w:tabs>
                <w:tab w:val="right" w:pos="1008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sidR="00CD1F58">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CD1F58">
              <w:rPr>
                <w:rFonts w:ascii="Arial" w:hAnsi="Arial" w:cs="Arial"/>
                <w:b/>
                <w:bCs/>
                <w:noProof/>
                <w:sz w:val="20"/>
                <w:szCs w:val="20"/>
              </w:rPr>
              <w:t>10</w:t>
            </w:r>
            <w:r w:rsidRPr="00471238">
              <w:rPr>
                <w:rFonts w:ascii="Arial" w:hAnsi="Arial" w:cs="Arial"/>
                <w:b/>
                <w:bCs/>
                <w:sz w:val="20"/>
                <w:szCs w:val="20"/>
              </w:rPr>
              <w:fldChar w:fldCharType="end"/>
            </w:r>
            <w:r w:rsidRPr="00471238">
              <w:rPr>
                <w:rFonts w:ascii="Arial" w:hAnsi="Arial" w:cs="Arial"/>
                <w:b/>
                <w:bCs/>
                <w:sz w:val="20"/>
                <w:szCs w:val="20"/>
              </w:rPr>
              <w:tab/>
            </w:r>
            <w:r w:rsidRPr="00471238">
              <w:rPr>
                <w:rFonts w:ascii="Arial" w:hAnsi="Arial" w:cs="Arial"/>
                <w:bCs/>
                <w:sz w:val="20"/>
                <w:szCs w:val="20"/>
              </w:rPr>
              <w:t xml:space="preserve">Form </w:t>
            </w:r>
            <w:r>
              <w:rPr>
                <w:rFonts w:ascii="Arial" w:hAnsi="Arial" w:cs="Arial"/>
                <w:sz w:val="20"/>
                <w:szCs w:val="20"/>
              </w:rPr>
              <w:t>Updated December</w:t>
            </w:r>
            <w:r w:rsidRPr="00471238">
              <w:rPr>
                <w:rFonts w:ascii="Arial" w:hAnsi="Arial" w:cs="Arial"/>
                <w:sz w:val="20"/>
                <w:szCs w:val="20"/>
              </w:rPr>
              <w:t xml:space="preserve"> 2019</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015969405"/>
      <w:docPartObj>
        <w:docPartGallery w:val="Page Numbers (Bottom of Page)"/>
        <w:docPartUnique/>
      </w:docPartObj>
    </w:sdtPr>
    <w:sdtEndPr/>
    <w:sdtContent>
      <w:sdt>
        <w:sdtPr>
          <w:rPr>
            <w:rFonts w:ascii="Arial" w:hAnsi="Arial" w:cs="Arial"/>
            <w:sz w:val="20"/>
            <w:szCs w:val="20"/>
          </w:rPr>
          <w:id w:val="-198704068"/>
          <w:docPartObj>
            <w:docPartGallery w:val="Page Numbers (Top of Page)"/>
            <w:docPartUnique/>
          </w:docPartObj>
        </w:sdtPr>
        <w:sdtEndPr>
          <w:rPr>
            <w:sz w:val="24"/>
            <w:szCs w:val="22"/>
          </w:rPr>
        </w:sdtEndPr>
        <w:sdtContent>
          <w:p w14:paraId="7349A16D" w14:textId="7A143066" w:rsidR="0073125A" w:rsidRPr="00025CEA" w:rsidRDefault="0073125A" w:rsidP="0073125A">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61571D">
              <w:rPr>
                <w:rFonts w:ascii="Arial" w:hAnsi="Arial" w:cs="Arial"/>
                <w:b/>
                <w:bCs/>
                <w:noProof/>
                <w:sz w:val="20"/>
                <w:szCs w:val="20"/>
              </w:rPr>
              <w:t>10</w:t>
            </w:r>
            <w:r w:rsidRPr="00471238">
              <w:rPr>
                <w:rFonts w:ascii="Arial" w:hAnsi="Arial" w:cs="Arial"/>
                <w:b/>
                <w:bCs/>
                <w:sz w:val="20"/>
                <w:szCs w:val="20"/>
              </w:rPr>
              <w:fldChar w:fldCharType="end"/>
            </w:r>
            <w:r w:rsidRPr="00471238">
              <w:rPr>
                <w:rFonts w:ascii="Arial" w:hAnsi="Arial" w:cs="Arial"/>
                <w:b/>
                <w:bCs/>
                <w:sz w:val="20"/>
                <w:szCs w:val="20"/>
              </w:rPr>
              <w:tab/>
            </w:r>
            <w:r w:rsidRPr="00471238">
              <w:rPr>
                <w:rFonts w:ascii="Arial" w:hAnsi="Arial" w:cs="Arial"/>
                <w:bCs/>
                <w:sz w:val="20"/>
                <w:szCs w:val="20"/>
              </w:rPr>
              <w:t xml:space="preserve">Form </w:t>
            </w:r>
            <w:r>
              <w:rPr>
                <w:rFonts w:ascii="Arial" w:hAnsi="Arial" w:cs="Arial"/>
                <w:sz w:val="20"/>
                <w:szCs w:val="20"/>
              </w:rPr>
              <w:t>Updated December</w:t>
            </w:r>
            <w:r w:rsidRPr="00471238">
              <w:rPr>
                <w:rFonts w:ascii="Arial" w:hAnsi="Arial" w:cs="Arial"/>
                <w:sz w:val="20"/>
                <w:szCs w:val="20"/>
              </w:rPr>
              <w:t xml:space="preserve"> 2019</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85606" w14:textId="77777777" w:rsidR="00DD3109" w:rsidRDefault="00DD310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D8F913" w14:textId="77777777" w:rsidR="00DD3109" w:rsidRDefault="00DD31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2011475560"/>
      <w:docPartObj>
        <w:docPartGallery w:val="Page Numbers (Bottom of Page)"/>
        <w:docPartUnique/>
      </w:docPartObj>
    </w:sdtPr>
    <w:sdtEndPr/>
    <w:sdtContent>
      <w:sdt>
        <w:sdtPr>
          <w:rPr>
            <w:rFonts w:ascii="Arial" w:hAnsi="Arial" w:cs="Arial"/>
            <w:sz w:val="20"/>
            <w:szCs w:val="20"/>
          </w:rPr>
          <w:id w:val="728505659"/>
          <w:docPartObj>
            <w:docPartGallery w:val="Page Numbers (Top of Page)"/>
            <w:docPartUnique/>
          </w:docPartObj>
        </w:sdtPr>
        <w:sdtEndPr>
          <w:rPr>
            <w:sz w:val="24"/>
            <w:szCs w:val="22"/>
          </w:rPr>
        </w:sdtEndPr>
        <w:sdtContent>
          <w:p w14:paraId="4D506C64" w14:textId="5D8756BD" w:rsidR="00DD3109" w:rsidRPr="00025CEA" w:rsidRDefault="00A5099B" w:rsidP="00025CEA">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sidR="00CD1F58">
              <w:rPr>
                <w:rFonts w:ascii="Arial" w:hAnsi="Arial" w:cs="Arial"/>
                <w:b/>
                <w:bCs/>
                <w:noProof/>
                <w:sz w:val="20"/>
                <w:szCs w:val="20"/>
              </w:rPr>
              <w:t>10</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CD1F58">
              <w:rPr>
                <w:rFonts w:ascii="Arial" w:hAnsi="Arial" w:cs="Arial"/>
                <w:b/>
                <w:bCs/>
                <w:noProof/>
                <w:sz w:val="20"/>
                <w:szCs w:val="20"/>
              </w:rPr>
              <w:t>10</w:t>
            </w:r>
            <w:r w:rsidRPr="00471238">
              <w:rPr>
                <w:rFonts w:ascii="Arial" w:hAnsi="Arial" w:cs="Arial"/>
                <w:b/>
                <w:bCs/>
                <w:sz w:val="20"/>
                <w:szCs w:val="20"/>
              </w:rPr>
              <w:fldChar w:fldCharType="end"/>
            </w:r>
            <w:r w:rsidRPr="00471238">
              <w:rPr>
                <w:rFonts w:ascii="Arial" w:hAnsi="Arial" w:cs="Arial"/>
                <w:b/>
                <w:bCs/>
                <w:sz w:val="20"/>
                <w:szCs w:val="20"/>
              </w:rPr>
              <w:tab/>
            </w:r>
            <w:r w:rsidRPr="00471238">
              <w:rPr>
                <w:rFonts w:ascii="Arial" w:hAnsi="Arial" w:cs="Arial"/>
                <w:bCs/>
                <w:sz w:val="20"/>
                <w:szCs w:val="20"/>
              </w:rPr>
              <w:t xml:space="preserve">Form </w:t>
            </w:r>
            <w:r w:rsidR="007801B7">
              <w:rPr>
                <w:rFonts w:ascii="Arial" w:hAnsi="Arial" w:cs="Arial"/>
                <w:sz w:val="20"/>
                <w:szCs w:val="20"/>
              </w:rPr>
              <w:t>Updated December</w:t>
            </w:r>
            <w:r w:rsidRPr="00471238">
              <w:rPr>
                <w:rFonts w:ascii="Arial" w:hAnsi="Arial" w:cs="Arial"/>
                <w:sz w:val="20"/>
                <w:szCs w:val="20"/>
              </w:rPr>
              <w:t xml:space="preserve"> 2019</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A0416" w14:textId="77777777" w:rsidR="00DD3109" w:rsidRDefault="00DD3109">
    <w:pPr>
      <w:pStyle w:val="Footer"/>
      <w:tabs>
        <w:tab w:val="clear" w:pos="4320"/>
      </w:tabs>
      <w:rPr>
        <w:rFonts w:ascii="Book Antiqua" w:hAnsi="Book Antiqua"/>
        <w:sz w:val="16"/>
        <w:szCs w:val="16"/>
      </w:rPr>
    </w:pPr>
    <w:proofErr w:type="gramStart"/>
    <w:r w:rsidRPr="006B086D">
      <w:rPr>
        <w:rFonts w:ascii="Book Antiqua" w:hAnsi="Book Antiqua"/>
        <w:sz w:val="16"/>
        <w:szCs w:val="16"/>
      </w:rPr>
      <w:t xml:space="preserve">Revised </w:t>
    </w:r>
    <w:r>
      <w:rPr>
        <w:rFonts w:ascii="Book Antiqua" w:hAnsi="Book Antiqua"/>
        <w:sz w:val="16"/>
        <w:szCs w:val="16"/>
      </w:rPr>
      <w:t xml:space="preserve"> 05</w:t>
    </w:r>
    <w:proofErr w:type="gramEnd"/>
    <w:r>
      <w:rPr>
        <w:rFonts w:ascii="Book Antiqua" w:hAnsi="Book Antiqua"/>
        <w:sz w:val="16"/>
        <w:szCs w:val="16"/>
      </w:rPr>
      <w:t>/2011</w:t>
    </w:r>
  </w:p>
  <w:p w14:paraId="2A1B93EA" w14:textId="77777777" w:rsidR="00DD3109" w:rsidRPr="006B086D" w:rsidRDefault="00DD3109">
    <w:pPr>
      <w:pStyle w:val="Footer"/>
      <w:tabs>
        <w:tab w:val="clear" w:pos="4320"/>
      </w:tabs>
      <w:rPr>
        <w:rFonts w:ascii="Book Antiqua" w:hAnsi="Book Antiqu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1D668" w14:textId="77777777" w:rsidR="00F47441" w:rsidRDefault="00F47441">
      <w:r>
        <w:separator/>
      </w:r>
    </w:p>
  </w:footnote>
  <w:footnote w:type="continuationSeparator" w:id="0">
    <w:p w14:paraId="0E3623AF" w14:textId="77777777" w:rsidR="00F47441" w:rsidRDefault="00F474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000002"/>
    <w:multiLevelType w:val="multilevel"/>
    <w:tmpl w:val="00000000"/>
    <w:lvl w:ilvl="0">
      <w:start w:val="1"/>
      <w:numFmt w:val="upperLetter"/>
      <w:pStyle w:val="Level1"/>
      <w:lvlText w:val="%1."/>
      <w:lvlJc w:val="left"/>
      <w:pPr>
        <w:tabs>
          <w:tab w:val="num" w:pos="2160"/>
        </w:tabs>
        <w:ind w:left="2160" w:hanging="720"/>
      </w:pPr>
      <w:rPr>
        <w:rFonts w:ascii="Times New Roman" w:hAnsi="Times New Roman" w:cs="Times New Roman"/>
        <w:sz w:val="24"/>
        <w:szCs w:val="24"/>
      </w:rPr>
    </w:lvl>
    <w:lvl w:ilvl="1">
      <w:start w:val="1"/>
      <w:numFmt w:val="upperLetter"/>
      <w:lvlText w:val="%2"/>
      <w:lvlJc w:val="left"/>
      <w:rPr>
        <w:rFonts w:cs="Times New Roman"/>
      </w:rPr>
    </w:lvl>
    <w:lvl w:ilvl="2">
      <w:start w:val="1"/>
      <w:numFmt w:val="upperLetter"/>
      <w:lvlText w:val="%3"/>
      <w:lvlJc w:val="left"/>
      <w:rPr>
        <w:rFonts w:cs="Times New Roman"/>
      </w:rPr>
    </w:lvl>
    <w:lvl w:ilvl="3">
      <w:start w:val="1"/>
      <w:numFmt w:val="upperLetter"/>
      <w:lvlText w:val="%4"/>
      <w:lvlJc w:val="left"/>
      <w:rPr>
        <w:rFonts w:cs="Times New Roman"/>
      </w:rPr>
    </w:lvl>
    <w:lvl w:ilvl="4">
      <w:start w:val="1"/>
      <w:numFmt w:val="upperLetter"/>
      <w:lvlText w:val="%5"/>
      <w:lvlJc w:val="left"/>
      <w:rPr>
        <w:rFonts w:cs="Times New Roman"/>
      </w:rPr>
    </w:lvl>
    <w:lvl w:ilvl="5">
      <w:start w:val="1"/>
      <w:numFmt w:val="upperLetter"/>
      <w:lvlText w:val="%6"/>
      <w:lvlJc w:val="left"/>
      <w:rPr>
        <w:rFonts w:cs="Times New Roman"/>
      </w:rPr>
    </w:lvl>
    <w:lvl w:ilvl="6">
      <w:start w:val="1"/>
      <w:numFmt w:val="upperLetter"/>
      <w:lvlText w:val="%7"/>
      <w:lvlJc w:val="left"/>
      <w:rPr>
        <w:rFonts w:cs="Times New Roman"/>
      </w:rPr>
    </w:lvl>
    <w:lvl w:ilvl="7">
      <w:start w:val="1"/>
      <w:numFmt w:val="upperLetter"/>
      <w:lvlText w:val="%8"/>
      <w:lvlJc w:val="left"/>
      <w:rPr>
        <w:rFonts w:cs="Times New Roman"/>
      </w:rPr>
    </w:lvl>
    <w:lvl w:ilvl="8">
      <w:numFmt w:val="decimal"/>
      <w:lvlText w:val=""/>
      <w:lvlJc w:val="left"/>
      <w:rPr>
        <w:rFonts w:cs="Times New Roman"/>
      </w:rPr>
    </w:lvl>
  </w:abstractNum>
  <w:abstractNum w:abstractNumId="2" w15:restartNumberingAfterBreak="0">
    <w:nsid w:val="00000003"/>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3" w15:restartNumberingAfterBreak="0">
    <w:nsid w:val="018F6CD5"/>
    <w:multiLevelType w:val="hybridMultilevel"/>
    <w:tmpl w:val="40FA06F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A36D4F"/>
    <w:multiLevelType w:val="hybridMultilevel"/>
    <w:tmpl w:val="E0441FC4"/>
    <w:lvl w:ilvl="0" w:tplc="3604B4B0">
      <w:start w:val="1"/>
      <w:numFmt w:val="upperRoman"/>
      <w:lvlText w:val="%1."/>
      <w:lvlJc w:val="left"/>
      <w:pPr>
        <w:tabs>
          <w:tab w:val="num" w:pos="720"/>
        </w:tabs>
        <w:ind w:left="7200" w:hanging="684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 w15:restartNumberingAfterBreak="0">
    <w:nsid w:val="092B76BF"/>
    <w:multiLevelType w:val="hybridMultilevel"/>
    <w:tmpl w:val="B1685F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0815E6F"/>
    <w:multiLevelType w:val="hybridMultilevel"/>
    <w:tmpl w:val="29842A08"/>
    <w:lvl w:ilvl="0" w:tplc="3E4C6250">
      <w:start w:val="1"/>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10F13A5"/>
    <w:multiLevelType w:val="hybridMultilevel"/>
    <w:tmpl w:val="DE04DA6A"/>
    <w:lvl w:ilvl="0" w:tplc="0274685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D26C1F38">
      <w:numFmt w:val="bullet"/>
      <w:lvlText w:val="•"/>
      <w:lvlJc w:val="left"/>
      <w:pPr>
        <w:ind w:left="3420" w:hanging="360"/>
      </w:pPr>
      <w:rPr>
        <w:rFonts w:ascii="Arial" w:eastAsia="Times New Roman" w:hAnsi="Arial" w:cs="Arial"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1604A9A"/>
    <w:multiLevelType w:val="hybridMultilevel"/>
    <w:tmpl w:val="BEA2FF2A"/>
    <w:lvl w:ilvl="0" w:tplc="47CCB856">
      <w:start w:val="1"/>
      <w:numFmt w:val="upperLetter"/>
      <w:lvlText w:val="%1."/>
      <w:lvlJc w:val="left"/>
      <w:pPr>
        <w:tabs>
          <w:tab w:val="num" w:pos="1080"/>
        </w:tabs>
        <w:ind w:left="1080" w:hanging="360"/>
      </w:pPr>
      <w:rPr>
        <w:rFonts w:cs="Times New Roman" w:hint="default"/>
        <w:b w:val="0"/>
      </w:rPr>
    </w:lvl>
    <w:lvl w:ilvl="1" w:tplc="9160B232">
      <w:start w:val="1"/>
      <w:numFmt w:val="upperRoman"/>
      <w:lvlText w:val="%2."/>
      <w:lvlJc w:val="left"/>
      <w:pPr>
        <w:tabs>
          <w:tab w:val="num" w:pos="1800"/>
        </w:tabs>
        <w:ind w:left="1800" w:hanging="720"/>
      </w:pPr>
      <w:rPr>
        <w:rFonts w:cs="Times New Roman" w:hint="default"/>
        <w:b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B13505E"/>
    <w:multiLevelType w:val="hybridMultilevel"/>
    <w:tmpl w:val="B39E3C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5948C6"/>
    <w:multiLevelType w:val="hybridMultilevel"/>
    <w:tmpl w:val="3BAE1638"/>
    <w:lvl w:ilvl="0" w:tplc="0409000F">
      <w:start w:val="1"/>
      <w:numFmt w:val="decimal"/>
      <w:lvlText w:val="%1."/>
      <w:lvlJc w:val="left"/>
      <w:pPr>
        <w:ind w:left="2887" w:hanging="360"/>
      </w:pPr>
      <w:rPr>
        <w:rFonts w:cs="Times New Roman"/>
      </w:rPr>
    </w:lvl>
    <w:lvl w:ilvl="1" w:tplc="04090019" w:tentative="1">
      <w:start w:val="1"/>
      <w:numFmt w:val="lowerLetter"/>
      <w:lvlText w:val="%2."/>
      <w:lvlJc w:val="left"/>
      <w:pPr>
        <w:ind w:left="3607" w:hanging="360"/>
      </w:pPr>
      <w:rPr>
        <w:rFonts w:cs="Times New Roman"/>
      </w:rPr>
    </w:lvl>
    <w:lvl w:ilvl="2" w:tplc="0409001B" w:tentative="1">
      <w:start w:val="1"/>
      <w:numFmt w:val="lowerRoman"/>
      <w:lvlText w:val="%3."/>
      <w:lvlJc w:val="right"/>
      <w:pPr>
        <w:ind w:left="4327" w:hanging="180"/>
      </w:pPr>
      <w:rPr>
        <w:rFonts w:cs="Times New Roman"/>
      </w:rPr>
    </w:lvl>
    <w:lvl w:ilvl="3" w:tplc="0409000F" w:tentative="1">
      <w:start w:val="1"/>
      <w:numFmt w:val="decimal"/>
      <w:lvlText w:val="%4."/>
      <w:lvlJc w:val="left"/>
      <w:pPr>
        <w:ind w:left="5047" w:hanging="360"/>
      </w:pPr>
      <w:rPr>
        <w:rFonts w:cs="Times New Roman"/>
      </w:rPr>
    </w:lvl>
    <w:lvl w:ilvl="4" w:tplc="04090019" w:tentative="1">
      <w:start w:val="1"/>
      <w:numFmt w:val="lowerLetter"/>
      <w:lvlText w:val="%5."/>
      <w:lvlJc w:val="left"/>
      <w:pPr>
        <w:ind w:left="5767" w:hanging="360"/>
      </w:pPr>
      <w:rPr>
        <w:rFonts w:cs="Times New Roman"/>
      </w:rPr>
    </w:lvl>
    <w:lvl w:ilvl="5" w:tplc="0409001B" w:tentative="1">
      <w:start w:val="1"/>
      <w:numFmt w:val="lowerRoman"/>
      <w:lvlText w:val="%6."/>
      <w:lvlJc w:val="right"/>
      <w:pPr>
        <w:ind w:left="6487" w:hanging="180"/>
      </w:pPr>
      <w:rPr>
        <w:rFonts w:cs="Times New Roman"/>
      </w:rPr>
    </w:lvl>
    <w:lvl w:ilvl="6" w:tplc="0409000F" w:tentative="1">
      <w:start w:val="1"/>
      <w:numFmt w:val="decimal"/>
      <w:lvlText w:val="%7."/>
      <w:lvlJc w:val="left"/>
      <w:pPr>
        <w:ind w:left="7207" w:hanging="360"/>
      </w:pPr>
      <w:rPr>
        <w:rFonts w:cs="Times New Roman"/>
      </w:rPr>
    </w:lvl>
    <w:lvl w:ilvl="7" w:tplc="04090019" w:tentative="1">
      <w:start w:val="1"/>
      <w:numFmt w:val="lowerLetter"/>
      <w:lvlText w:val="%8."/>
      <w:lvlJc w:val="left"/>
      <w:pPr>
        <w:ind w:left="7927" w:hanging="360"/>
      </w:pPr>
      <w:rPr>
        <w:rFonts w:cs="Times New Roman"/>
      </w:rPr>
    </w:lvl>
    <w:lvl w:ilvl="8" w:tplc="0409001B" w:tentative="1">
      <w:start w:val="1"/>
      <w:numFmt w:val="lowerRoman"/>
      <w:lvlText w:val="%9."/>
      <w:lvlJc w:val="right"/>
      <w:pPr>
        <w:ind w:left="8647" w:hanging="180"/>
      </w:pPr>
      <w:rPr>
        <w:rFonts w:cs="Times New Roman"/>
      </w:rPr>
    </w:lvl>
  </w:abstractNum>
  <w:abstractNum w:abstractNumId="11" w15:restartNumberingAfterBreak="0">
    <w:nsid w:val="1C6F0781"/>
    <w:multiLevelType w:val="multilevel"/>
    <w:tmpl w:val="93FC984C"/>
    <w:lvl w:ilvl="0">
      <w:start w:val="1"/>
      <w:numFmt w:val="upperRoman"/>
      <w:lvlText w:val="%1."/>
      <w:lvlJc w:val="left"/>
      <w:pPr>
        <w:tabs>
          <w:tab w:val="num" w:pos="720"/>
        </w:tabs>
        <w:ind w:left="720" w:hanging="720"/>
      </w:pPr>
      <w:rPr>
        <w:rFonts w:cs="Times New Roman" w:hint="default"/>
      </w:rPr>
    </w:lvl>
    <w:lvl w:ilvl="1">
      <w:start w:val="1"/>
      <w:numFmt w:val="upp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15:restartNumberingAfterBreak="0">
    <w:nsid w:val="20DF4EC5"/>
    <w:multiLevelType w:val="hybridMultilevel"/>
    <w:tmpl w:val="72DA94E6"/>
    <w:lvl w:ilvl="0" w:tplc="C42094AE">
      <w:start w:val="1"/>
      <w:numFmt w:val="upperLetter"/>
      <w:lvlText w:val="%1."/>
      <w:lvlJc w:val="left"/>
      <w:pPr>
        <w:tabs>
          <w:tab w:val="num" w:pos="1080"/>
        </w:tabs>
        <w:ind w:left="1080" w:hanging="360"/>
      </w:pPr>
      <w:rPr>
        <w:rFonts w:cs="Times New Roman" w:hint="default"/>
      </w:rPr>
    </w:lvl>
    <w:lvl w:ilvl="1" w:tplc="9160B232">
      <w:start w:val="1"/>
      <w:numFmt w:val="upperRoman"/>
      <w:lvlText w:val="%2."/>
      <w:lvlJc w:val="left"/>
      <w:pPr>
        <w:tabs>
          <w:tab w:val="num" w:pos="1800"/>
        </w:tabs>
        <w:ind w:left="1800" w:hanging="7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21684E23"/>
    <w:multiLevelType w:val="multilevel"/>
    <w:tmpl w:val="81787C18"/>
    <w:lvl w:ilvl="0">
      <w:start w:val="1"/>
      <w:numFmt w:val="upperLetter"/>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Letter"/>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21AF756B"/>
    <w:multiLevelType w:val="hybridMultilevel"/>
    <w:tmpl w:val="CFB25D3C"/>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5" w15:restartNumberingAfterBreak="0">
    <w:nsid w:val="22990035"/>
    <w:multiLevelType w:val="multilevel"/>
    <w:tmpl w:val="F6081392"/>
    <w:lvl w:ilvl="0">
      <w:start w:val="1"/>
      <w:numFmt w:val="upperRoman"/>
      <w:lvlText w:val="%1."/>
      <w:lvlJc w:val="left"/>
      <w:pPr>
        <w:tabs>
          <w:tab w:val="num" w:pos="720"/>
        </w:tabs>
        <w:ind w:left="720" w:hanging="720"/>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6" w15:restartNumberingAfterBreak="0">
    <w:nsid w:val="244D48AE"/>
    <w:multiLevelType w:val="multilevel"/>
    <w:tmpl w:val="A1F273FC"/>
    <w:lvl w:ilvl="0">
      <w:start w:val="1"/>
      <w:numFmt w:val="upperRoman"/>
      <w:lvlText w:val="%1."/>
      <w:lvlJc w:val="left"/>
      <w:pPr>
        <w:tabs>
          <w:tab w:val="num" w:pos="1440"/>
        </w:tabs>
        <w:ind w:left="1440" w:hanging="720"/>
      </w:pPr>
      <w:rPr>
        <w:rFonts w:cs="Times New Roman" w:hint="default"/>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17" w15:restartNumberingAfterBreak="0">
    <w:nsid w:val="249223DC"/>
    <w:multiLevelType w:val="hybridMultilevel"/>
    <w:tmpl w:val="D41A81EA"/>
    <w:lvl w:ilvl="0" w:tplc="04090019" w:tentative="1">
      <w:start w:val="1"/>
      <w:numFmt w:val="lowerLetter"/>
      <w:lvlText w:val="%1."/>
      <w:lvlJc w:val="left"/>
      <w:pPr>
        <w:tabs>
          <w:tab w:val="num" w:pos="1440"/>
        </w:tabs>
        <w:ind w:left="144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F44C46"/>
    <w:multiLevelType w:val="hybridMultilevel"/>
    <w:tmpl w:val="ACE2D23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9" w15:restartNumberingAfterBreak="0">
    <w:nsid w:val="2D303B41"/>
    <w:multiLevelType w:val="hybridMultilevel"/>
    <w:tmpl w:val="E4BC92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CB135E"/>
    <w:multiLevelType w:val="hybridMultilevel"/>
    <w:tmpl w:val="41888702"/>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1" w15:restartNumberingAfterBreak="0">
    <w:nsid w:val="38677528"/>
    <w:multiLevelType w:val="hybridMultilevel"/>
    <w:tmpl w:val="AAEE1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BBF4A25"/>
    <w:multiLevelType w:val="hybridMultilevel"/>
    <w:tmpl w:val="8222F66E"/>
    <w:lvl w:ilvl="0" w:tplc="9A0A1E7C">
      <w:start w:val="1"/>
      <w:numFmt w:val="bullet"/>
      <w:lvlText w:val="•"/>
      <w:lvlJc w:val="left"/>
      <w:pPr>
        <w:tabs>
          <w:tab w:val="num" w:pos="720"/>
        </w:tabs>
        <w:ind w:left="720" w:hanging="360"/>
      </w:pPr>
      <w:rPr>
        <w:rFonts w:ascii="Times New Roman" w:hAnsi="Times New Roman" w:hint="default"/>
      </w:rPr>
    </w:lvl>
    <w:lvl w:ilvl="1" w:tplc="BBC60A30" w:tentative="1">
      <w:start w:val="1"/>
      <w:numFmt w:val="bullet"/>
      <w:lvlText w:val="•"/>
      <w:lvlJc w:val="left"/>
      <w:pPr>
        <w:tabs>
          <w:tab w:val="num" w:pos="1440"/>
        </w:tabs>
        <w:ind w:left="1440" w:hanging="360"/>
      </w:pPr>
      <w:rPr>
        <w:rFonts w:ascii="Times New Roman" w:hAnsi="Times New Roman" w:hint="default"/>
      </w:rPr>
    </w:lvl>
    <w:lvl w:ilvl="2" w:tplc="111813B0" w:tentative="1">
      <w:start w:val="1"/>
      <w:numFmt w:val="bullet"/>
      <w:lvlText w:val="•"/>
      <w:lvlJc w:val="left"/>
      <w:pPr>
        <w:tabs>
          <w:tab w:val="num" w:pos="2160"/>
        </w:tabs>
        <w:ind w:left="2160" w:hanging="360"/>
      </w:pPr>
      <w:rPr>
        <w:rFonts w:ascii="Times New Roman" w:hAnsi="Times New Roman" w:hint="default"/>
      </w:rPr>
    </w:lvl>
    <w:lvl w:ilvl="3" w:tplc="C31C9542" w:tentative="1">
      <w:start w:val="1"/>
      <w:numFmt w:val="bullet"/>
      <w:lvlText w:val="•"/>
      <w:lvlJc w:val="left"/>
      <w:pPr>
        <w:tabs>
          <w:tab w:val="num" w:pos="2880"/>
        </w:tabs>
        <w:ind w:left="2880" w:hanging="360"/>
      </w:pPr>
      <w:rPr>
        <w:rFonts w:ascii="Times New Roman" w:hAnsi="Times New Roman" w:hint="default"/>
      </w:rPr>
    </w:lvl>
    <w:lvl w:ilvl="4" w:tplc="7C68050E" w:tentative="1">
      <w:start w:val="1"/>
      <w:numFmt w:val="bullet"/>
      <w:lvlText w:val="•"/>
      <w:lvlJc w:val="left"/>
      <w:pPr>
        <w:tabs>
          <w:tab w:val="num" w:pos="3600"/>
        </w:tabs>
        <w:ind w:left="3600" w:hanging="360"/>
      </w:pPr>
      <w:rPr>
        <w:rFonts w:ascii="Times New Roman" w:hAnsi="Times New Roman" w:hint="default"/>
      </w:rPr>
    </w:lvl>
    <w:lvl w:ilvl="5" w:tplc="2F70637A" w:tentative="1">
      <w:start w:val="1"/>
      <w:numFmt w:val="bullet"/>
      <w:lvlText w:val="•"/>
      <w:lvlJc w:val="left"/>
      <w:pPr>
        <w:tabs>
          <w:tab w:val="num" w:pos="4320"/>
        </w:tabs>
        <w:ind w:left="4320" w:hanging="360"/>
      </w:pPr>
      <w:rPr>
        <w:rFonts w:ascii="Times New Roman" w:hAnsi="Times New Roman" w:hint="default"/>
      </w:rPr>
    </w:lvl>
    <w:lvl w:ilvl="6" w:tplc="AF840EC6" w:tentative="1">
      <w:start w:val="1"/>
      <w:numFmt w:val="bullet"/>
      <w:lvlText w:val="•"/>
      <w:lvlJc w:val="left"/>
      <w:pPr>
        <w:tabs>
          <w:tab w:val="num" w:pos="5040"/>
        </w:tabs>
        <w:ind w:left="5040" w:hanging="360"/>
      </w:pPr>
      <w:rPr>
        <w:rFonts w:ascii="Times New Roman" w:hAnsi="Times New Roman" w:hint="default"/>
      </w:rPr>
    </w:lvl>
    <w:lvl w:ilvl="7" w:tplc="3424B280" w:tentative="1">
      <w:start w:val="1"/>
      <w:numFmt w:val="bullet"/>
      <w:lvlText w:val="•"/>
      <w:lvlJc w:val="left"/>
      <w:pPr>
        <w:tabs>
          <w:tab w:val="num" w:pos="5760"/>
        </w:tabs>
        <w:ind w:left="5760" w:hanging="360"/>
      </w:pPr>
      <w:rPr>
        <w:rFonts w:ascii="Times New Roman" w:hAnsi="Times New Roman" w:hint="default"/>
      </w:rPr>
    </w:lvl>
    <w:lvl w:ilvl="8" w:tplc="53AC6664"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3BC77B7D"/>
    <w:multiLevelType w:val="hybridMultilevel"/>
    <w:tmpl w:val="7C0EA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CF96E2E"/>
    <w:multiLevelType w:val="multilevel"/>
    <w:tmpl w:val="6B1EBD8A"/>
    <w:lvl w:ilvl="0">
      <w:start w:val="1"/>
      <w:numFmt w:val="upperRoman"/>
      <w:lvlText w:val="%1."/>
      <w:lvlJc w:val="right"/>
      <w:pPr>
        <w:tabs>
          <w:tab w:val="num" w:pos="720"/>
        </w:tabs>
        <w:ind w:left="720" w:hanging="432"/>
      </w:pPr>
      <w:rPr>
        <w:rFonts w:cs="Times New Roman" w:hint="default"/>
      </w:rPr>
    </w:lvl>
    <w:lvl w:ilvl="1">
      <w:start w:val="1"/>
      <w:numFmt w:val="upperLetter"/>
      <w:lvlText w:val="%2."/>
      <w:lvlJc w:val="left"/>
      <w:pPr>
        <w:tabs>
          <w:tab w:val="num" w:pos="1080"/>
        </w:tabs>
        <w:ind w:left="108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5" w15:restartNumberingAfterBreak="0">
    <w:nsid w:val="4A4172C5"/>
    <w:multiLevelType w:val="hybridMultilevel"/>
    <w:tmpl w:val="4F1EA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0613A3"/>
    <w:multiLevelType w:val="hybridMultilevel"/>
    <w:tmpl w:val="0A223A8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D80556"/>
    <w:multiLevelType w:val="hybridMultilevel"/>
    <w:tmpl w:val="BD4A6034"/>
    <w:lvl w:ilvl="0" w:tplc="AE741D3E">
      <w:start w:val="1"/>
      <w:numFmt w:val="upperLetter"/>
      <w:lvlText w:val="%1."/>
      <w:lvlJc w:val="left"/>
      <w:pPr>
        <w:tabs>
          <w:tab w:val="num" w:pos="1080"/>
        </w:tabs>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18C228D"/>
    <w:multiLevelType w:val="hybridMultilevel"/>
    <w:tmpl w:val="819A7E4C"/>
    <w:lvl w:ilvl="0" w:tplc="08642FEC">
      <w:start w:val="1"/>
      <w:numFmt w:val="lowerLetter"/>
      <w:lvlText w:val="%1."/>
      <w:lvlJc w:val="left"/>
      <w:pPr>
        <w:ind w:left="1080" w:hanging="360"/>
      </w:pPr>
      <w:rPr>
        <w:caps/>
        <w:sz w:val="28"/>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1DC3C3E"/>
    <w:multiLevelType w:val="multilevel"/>
    <w:tmpl w:val="81787C18"/>
    <w:lvl w:ilvl="0">
      <w:start w:val="1"/>
      <w:numFmt w:val="upperLetter"/>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Letter"/>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0" w15:restartNumberingAfterBreak="0">
    <w:nsid w:val="530647A1"/>
    <w:multiLevelType w:val="multilevel"/>
    <w:tmpl w:val="14EC102C"/>
    <w:lvl w:ilvl="0">
      <w:start w:val="1"/>
      <w:numFmt w:val="upperRoman"/>
      <w:lvlText w:val="%1."/>
      <w:lvlJc w:val="left"/>
      <w:pPr>
        <w:tabs>
          <w:tab w:val="num" w:pos="720"/>
        </w:tabs>
        <w:ind w:left="7200" w:hanging="684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1" w15:restartNumberingAfterBreak="0">
    <w:nsid w:val="55AC7092"/>
    <w:multiLevelType w:val="hybridMultilevel"/>
    <w:tmpl w:val="8BC0DC86"/>
    <w:lvl w:ilvl="0" w:tplc="A4D05EB2">
      <w:start w:val="1"/>
      <w:numFmt w:val="upperLetter"/>
      <w:lvlText w:val="%1."/>
      <w:lvlJc w:val="left"/>
      <w:pPr>
        <w:tabs>
          <w:tab w:val="num" w:pos="1080"/>
        </w:tabs>
        <w:ind w:left="1080" w:hanging="360"/>
      </w:pPr>
      <w:rPr>
        <w:rFonts w:cs="Times New Roman" w:hint="default"/>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D3F79C5"/>
    <w:multiLevelType w:val="multilevel"/>
    <w:tmpl w:val="81787C18"/>
    <w:lvl w:ilvl="0">
      <w:start w:val="1"/>
      <w:numFmt w:val="upperLetter"/>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Letter"/>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3" w15:restartNumberingAfterBreak="0">
    <w:nsid w:val="5F2F6AD0"/>
    <w:multiLevelType w:val="multilevel"/>
    <w:tmpl w:val="81787C18"/>
    <w:lvl w:ilvl="0">
      <w:start w:val="1"/>
      <w:numFmt w:val="upperLetter"/>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Letter"/>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4" w15:restartNumberingAfterBreak="0">
    <w:nsid w:val="5F9474FC"/>
    <w:multiLevelType w:val="multilevel"/>
    <w:tmpl w:val="A8CC2D5C"/>
    <w:lvl w:ilvl="0">
      <w:start w:val="1"/>
      <w:numFmt w:val="upperLetter"/>
      <w:lvlText w:val="%1."/>
      <w:lvlJc w:val="left"/>
      <w:pPr>
        <w:tabs>
          <w:tab w:val="num" w:pos="1080"/>
        </w:tabs>
        <w:ind w:left="1080" w:hanging="360"/>
      </w:pPr>
      <w:rPr>
        <w:rFonts w:cs="Times New Roman" w:hint="default"/>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5" w15:restartNumberingAfterBreak="0">
    <w:nsid w:val="60CA5F51"/>
    <w:multiLevelType w:val="hybridMultilevel"/>
    <w:tmpl w:val="CBFAF240"/>
    <w:lvl w:ilvl="0" w:tplc="F5D21792">
      <w:start w:val="1"/>
      <w:numFmt w:val="upperLetter"/>
      <w:lvlText w:val="%1."/>
      <w:lvlJc w:val="left"/>
      <w:pPr>
        <w:tabs>
          <w:tab w:val="num" w:pos="1170"/>
        </w:tabs>
        <w:ind w:left="1170" w:hanging="360"/>
      </w:pPr>
      <w:rPr>
        <w:rFonts w:cs="Times New Roman"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791D33"/>
    <w:multiLevelType w:val="hybridMultilevel"/>
    <w:tmpl w:val="EF982F00"/>
    <w:lvl w:ilvl="0" w:tplc="77A21786">
      <w:start w:val="1"/>
      <w:numFmt w:val="upp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37" w15:restartNumberingAfterBreak="0">
    <w:nsid w:val="649875F6"/>
    <w:multiLevelType w:val="hybridMultilevel"/>
    <w:tmpl w:val="50F2D80A"/>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8" w15:restartNumberingAfterBreak="0">
    <w:nsid w:val="6B986EC6"/>
    <w:multiLevelType w:val="hybridMultilevel"/>
    <w:tmpl w:val="B7EA3C24"/>
    <w:lvl w:ilvl="0" w:tplc="77A21786">
      <w:start w:val="1"/>
      <w:numFmt w:val="upperLetter"/>
      <w:lvlText w:val="%1."/>
      <w:lvlJc w:val="left"/>
      <w:pPr>
        <w:tabs>
          <w:tab w:val="num" w:pos="1080"/>
        </w:tabs>
        <w:ind w:left="1080" w:hanging="360"/>
      </w:pPr>
      <w:rPr>
        <w:rFonts w:cs="Times New Roman" w:hint="default"/>
      </w:rPr>
    </w:lvl>
    <w:lvl w:ilvl="1" w:tplc="002033FC">
      <w:start w:val="1"/>
      <w:numFmt w:val="upperRoman"/>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6F5438D4"/>
    <w:multiLevelType w:val="multilevel"/>
    <w:tmpl w:val="4A308794"/>
    <w:lvl w:ilvl="0">
      <w:start w:val="1"/>
      <w:numFmt w:val="upperRoman"/>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0" w15:restartNumberingAfterBreak="0">
    <w:nsid w:val="716217E7"/>
    <w:multiLevelType w:val="multilevel"/>
    <w:tmpl w:val="347CEDC0"/>
    <w:lvl w:ilvl="0">
      <w:start w:val="1"/>
      <w:numFmt w:val="upperRoman"/>
      <w:lvlText w:val="%1."/>
      <w:lvlJc w:val="right"/>
      <w:pPr>
        <w:tabs>
          <w:tab w:val="num" w:pos="720"/>
        </w:tabs>
        <w:ind w:left="720" w:hanging="432"/>
      </w:pPr>
      <w:rPr>
        <w:rFonts w:cs="Times New Roman" w:hint="default"/>
      </w:rPr>
    </w:lvl>
    <w:lvl w:ilvl="1">
      <w:start w:val="1"/>
      <w:numFmt w:val="upperLetter"/>
      <w:lvlText w:val="%2."/>
      <w:lvlJc w:val="left"/>
      <w:pPr>
        <w:tabs>
          <w:tab w:val="num" w:pos="1080"/>
        </w:tabs>
        <w:ind w:left="1080" w:hanging="360"/>
      </w:pPr>
      <w:rPr>
        <w:rFonts w:cs="Times New Roman" w:hint="default"/>
      </w:rPr>
    </w:lvl>
    <w:lvl w:ilvl="2">
      <w:start w:val="1"/>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1" w15:restartNumberingAfterBreak="0">
    <w:nsid w:val="73F717D4"/>
    <w:multiLevelType w:val="hybridMultilevel"/>
    <w:tmpl w:val="BF5C9D1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50E5FA9"/>
    <w:multiLevelType w:val="hybridMultilevel"/>
    <w:tmpl w:val="46DE3998"/>
    <w:lvl w:ilvl="0" w:tplc="77A21786">
      <w:start w:val="1"/>
      <w:numFmt w:val="upp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8B9355C"/>
    <w:multiLevelType w:val="hybridMultilevel"/>
    <w:tmpl w:val="8558FBF0"/>
    <w:lvl w:ilvl="0" w:tplc="04090019" w:tentative="1">
      <w:start w:val="1"/>
      <w:numFmt w:val="lowerLetter"/>
      <w:lvlText w:val="%1."/>
      <w:lvlJc w:val="left"/>
      <w:pPr>
        <w:tabs>
          <w:tab w:val="num" w:pos="2160"/>
        </w:tabs>
        <w:ind w:left="2160" w:hanging="360"/>
      </w:pPr>
      <w:rPr>
        <w:rFonts w:cs="Times New Roman"/>
      </w:rPr>
    </w:lvl>
    <w:lvl w:ilvl="1" w:tplc="04090019">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44" w15:restartNumberingAfterBreak="0">
    <w:nsid w:val="7B251B89"/>
    <w:multiLevelType w:val="hybridMultilevel"/>
    <w:tmpl w:val="6702562A"/>
    <w:lvl w:ilvl="0" w:tplc="77A21786">
      <w:start w:val="1"/>
      <w:numFmt w:val="upp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5" w15:restartNumberingAfterBreak="0">
    <w:nsid w:val="7C5C3B81"/>
    <w:multiLevelType w:val="multilevel"/>
    <w:tmpl w:val="3BCC88F6"/>
    <w:lvl w:ilvl="0">
      <w:start w:val="1"/>
      <w:numFmt w:val="upperRoman"/>
      <w:lvlText w:val="%1."/>
      <w:lvlJc w:val="left"/>
      <w:pPr>
        <w:tabs>
          <w:tab w:val="num" w:pos="720"/>
        </w:tabs>
        <w:ind w:left="720" w:hanging="720"/>
      </w:pPr>
      <w:rPr>
        <w:rFonts w:cs="Times New Roman" w:hint="default"/>
      </w:rPr>
    </w:lvl>
    <w:lvl w:ilvl="1">
      <w:start w:val="1"/>
      <w:numFmt w:val="upperLetter"/>
      <w:lvlText w:val="%2."/>
      <w:lvlJc w:val="left"/>
      <w:pPr>
        <w:tabs>
          <w:tab w:val="num" w:pos="1080"/>
        </w:tabs>
        <w:ind w:left="108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6" w15:restartNumberingAfterBreak="0">
    <w:nsid w:val="7E2A5831"/>
    <w:multiLevelType w:val="hybridMultilevel"/>
    <w:tmpl w:val="751AEDFA"/>
    <w:lvl w:ilvl="0" w:tplc="E174B7DC">
      <w:start w:val="1"/>
      <w:numFmt w:val="upperRoman"/>
      <w:lvlText w:val="%1."/>
      <w:lvlJc w:val="right"/>
      <w:pPr>
        <w:tabs>
          <w:tab w:val="num" w:pos="720"/>
        </w:tabs>
        <w:ind w:left="720" w:hanging="432"/>
      </w:pPr>
      <w:rPr>
        <w:rFonts w:cs="Times New Roman" w:hint="default"/>
      </w:rPr>
    </w:lvl>
    <w:lvl w:ilvl="1" w:tplc="AB5ECDBE">
      <w:start w:val="1"/>
      <w:numFmt w:val="upperLetter"/>
      <w:pStyle w:val="ListParagraph"/>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
    <w:lvlOverride w:ilvl="0">
      <w:startOverride w:val="3"/>
      <w:lvl w:ilvl="0">
        <w:start w:val="3"/>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3">
    <w:abstractNumId w:val="36"/>
  </w:num>
  <w:num w:numId="4">
    <w:abstractNumId w:val="44"/>
  </w:num>
  <w:num w:numId="5">
    <w:abstractNumId w:val="42"/>
  </w:num>
  <w:num w:numId="6">
    <w:abstractNumId w:val="12"/>
  </w:num>
  <w:num w:numId="7">
    <w:abstractNumId w:val="8"/>
  </w:num>
  <w:num w:numId="8">
    <w:abstractNumId w:val="29"/>
  </w:num>
  <w:num w:numId="9">
    <w:abstractNumId w:val="13"/>
  </w:num>
  <w:num w:numId="10">
    <w:abstractNumId w:val="32"/>
  </w:num>
  <w:num w:numId="11">
    <w:abstractNumId w:val="33"/>
  </w:num>
  <w:num w:numId="12">
    <w:abstractNumId w:val="34"/>
  </w:num>
  <w:num w:numId="13">
    <w:abstractNumId w:val="38"/>
  </w:num>
  <w:num w:numId="14">
    <w:abstractNumId w:val="31"/>
  </w:num>
  <w:num w:numId="15">
    <w:abstractNumId w:val="41"/>
  </w:num>
  <w:num w:numId="16">
    <w:abstractNumId w:val="6"/>
  </w:num>
  <w:num w:numId="17">
    <w:abstractNumId w:val="4"/>
  </w:num>
  <w:num w:numId="18">
    <w:abstractNumId w:val="16"/>
  </w:num>
  <w:num w:numId="19">
    <w:abstractNumId w:val="46"/>
  </w:num>
  <w:num w:numId="20">
    <w:abstractNumId w:val="30"/>
  </w:num>
  <w:num w:numId="21">
    <w:abstractNumId w:val="39"/>
  </w:num>
  <w:num w:numId="22">
    <w:abstractNumId w:val="17"/>
  </w:num>
  <w:num w:numId="23">
    <w:abstractNumId w:val="43"/>
  </w:num>
  <w:num w:numId="24">
    <w:abstractNumId w:val="15"/>
  </w:num>
  <w:num w:numId="25">
    <w:abstractNumId w:val="11"/>
  </w:num>
  <w:num w:numId="26">
    <w:abstractNumId w:val="45"/>
  </w:num>
  <w:num w:numId="27">
    <w:abstractNumId w:val="24"/>
  </w:num>
  <w:num w:numId="28">
    <w:abstractNumId w:val="40"/>
  </w:num>
  <w:num w:numId="29">
    <w:abstractNumId w:val="26"/>
  </w:num>
  <w:num w:numId="30">
    <w:abstractNumId w:val="20"/>
  </w:num>
  <w:num w:numId="31">
    <w:abstractNumId w:val="18"/>
  </w:num>
  <w:num w:numId="32">
    <w:abstractNumId w:val="14"/>
  </w:num>
  <w:num w:numId="33">
    <w:abstractNumId w:val="22"/>
  </w:num>
  <w:num w:numId="34">
    <w:abstractNumId w:val="10"/>
  </w:num>
  <w:num w:numId="35">
    <w:abstractNumId w:val="21"/>
  </w:num>
  <w:num w:numId="36">
    <w:abstractNumId w:val="23"/>
  </w:num>
  <w:num w:numId="37">
    <w:abstractNumId w:val="27"/>
  </w:num>
  <w:num w:numId="38">
    <w:abstractNumId w:val="7"/>
  </w:num>
  <w:num w:numId="39">
    <w:abstractNumId w:val="3"/>
  </w:num>
  <w:num w:numId="40">
    <w:abstractNumId w:val="35"/>
  </w:num>
  <w:num w:numId="41">
    <w:abstractNumId w:val="46"/>
    <w:lvlOverride w:ilvl="0">
      <w:startOverride w:val="1"/>
    </w:lvlOverride>
  </w:num>
  <w:num w:numId="42">
    <w:abstractNumId w:val="5"/>
  </w:num>
  <w:num w:numId="43">
    <w:abstractNumId w:val="25"/>
  </w:num>
  <w:num w:numId="44">
    <w:abstractNumId w:val="28"/>
  </w:num>
  <w:num w:numId="45">
    <w:abstractNumId w:val="46"/>
    <w:lvlOverride w:ilvl="0">
      <w:startOverride w:val="1"/>
    </w:lvlOverride>
  </w:num>
  <w:num w:numId="46">
    <w:abstractNumId w:val="19"/>
  </w:num>
  <w:num w:numId="47">
    <w:abstractNumId w:val="9"/>
  </w:num>
  <w:num w:numId="4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NDOxNDcxNzAxsDRQ0lEKTi0uzszPAymwrAUAEzO0WiwAAAA="/>
  </w:docVars>
  <w:rsids>
    <w:rsidRoot w:val="005568E9"/>
    <w:rsid w:val="00000F40"/>
    <w:rsid w:val="00004A8E"/>
    <w:rsid w:val="00006338"/>
    <w:rsid w:val="000246E0"/>
    <w:rsid w:val="00025CEA"/>
    <w:rsid w:val="0002640B"/>
    <w:rsid w:val="000322AF"/>
    <w:rsid w:val="00043D0B"/>
    <w:rsid w:val="000447DC"/>
    <w:rsid w:val="00047961"/>
    <w:rsid w:val="0005043C"/>
    <w:rsid w:val="000559CD"/>
    <w:rsid w:val="00072311"/>
    <w:rsid w:val="00072544"/>
    <w:rsid w:val="00080810"/>
    <w:rsid w:val="00096896"/>
    <w:rsid w:val="00096DEC"/>
    <w:rsid w:val="000A2A5C"/>
    <w:rsid w:val="000A4D5C"/>
    <w:rsid w:val="000C2578"/>
    <w:rsid w:val="000C29D9"/>
    <w:rsid w:val="000C2FB1"/>
    <w:rsid w:val="000C6030"/>
    <w:rsid w:val="000C67CB"/>
    <w:rsid w:val="000D275A"/>
    <w:rsid w:val="000E73F3"/>
    <w:rsid w:val="000F5BBD"/>
    <w:rsid w:val="000F6327"/>
    <w:rsid w:val="00101810"/>
    <w:rsid w:val="00102039"/>
    <w:rsid w:val="00123736"/>
    <w:rsid w:val="001261ED"/>
    <w:rsid w:val="00132B24"/>
    <w:rsid w:val="001346D1"/>
    <w:rsid w:val="00141951"/>
    <w:rsid w:val="00155C16"/>
    <w:rsid w:val="001605E9"/>
    <w:rsid w:val="00161325"/>
    <w:rsid w:val="00162149"/>
    <w:rsid w:val="00170DD2"/>
    <w:rsid w:val="001743DC"/>
    <w:rsid w:val="001767A5"/>
    <w:rsid w:val="00182CB8"/>
    <w:rsid w:val="00190966"/>
    <w:rsid w:val="001B3BF6"/>
    <w:rsid w:val="001B6F6B"/>
    <w:rsid w:val="001B7A05"/>
    <w:rsid w:val="001C0564"/>
    <w:rsid w:val="001C0A78"/>
    <w:rsid w:val="001D16DA"/>
    <w:rsid w:val="001D77C4"/>
    <w:rsid w:val="001E694A"/>
    <w:rsid w:val="001F16EF"/>
    <w:rsid w:val="001F40A3"/>
    <w:rsid w:val="001F704E"/>
    <w:rsid w:val="002034F0"/>
    <w:rsid w:val="00205371"/>
    <w:rsid w:val="00211AF7"/>
    <w:rsid w:val="00214F76"/>
    <w:rsid w:val="00215569"/>
    <w:rsid w:val="0023064F"/>
    <w:rsid w:val="00231852"/>
    <w:rsid w:val="00233D88"/>
    <w:rsid w:val="00236519"/>
    <w:rsid w:val="002375A9"/>
    <w:rsid w:val="00240BF9"/>
    <w:rsid w:val="00241E05"/>
    <w:rsid w:val="00250224"/>
    <w:rsid w:val="00254668"/>
    <w:rsid w:val="0025579E"/>
    <w:rsid w:val="00263301"/>
    <w:rsid w:val="00266F8E"/>
    <w:rsid w:val="00275A7C"/>
    <w:rsid w:val="00281130"/>
    <w:rsid w:val="0028294E"/>
    <w:rsid w:val="00284799"/>
    <w:rsid w:val="002928DB"/>
    <w:rsid w:val="00294628"/>
    <w:rsid w:val="00295CE3"/>
    <w:rsid w:val="002A098A"/>
    <w:rsid w:val="002A33E5"/>
    <w:rsid w:val="002A4DAB"/>
    <w:rsid w:val="002A6105"/>
    <w:rsid w:val="002C7F28"/>
    <w:rsid w:val="002E364F"/>
    <w:rsid w:val="002F0F69"/>
    <w:rsid w:val="002F4FE8"/>
    <w:rsid w:val="00303058"/>
    <w:rsid w:val="00304E17"/>
    <w:rsid w:val="00322280"/>
    <w:rsid w:val="003338C3"/>
    <w:rsid w:val="0034469C"/>
    <w:rsid w:val="003508AE"/>
    <w:rsid w:val="00351617"/>
    <w:rsid w:val="00353124"/>
    <w:rsid w:val="00353DA4"/>
    <w:rsid w:val="0035672E"/>
    <w:rsid w:val="00365C1D"/>
    <w:rsid w:val="00366CA1"/>
    <w:rsid w:val="00370560"/>
    <w:rsid w:val="003722FF"/>
    <w:rsid w:val="00374349"/>
    <w:rsid w:val="00393805"/>
    <w:rsid w:val="003A1E08"/>
    <w:rsid w:val="003A29D8"/>
    <w:rsid w:val="003B4716"/>
    <w:rsid w:val="003B65AC"/>
    <w:rsid w:val="003C05B3"/>
    <w:rsid w:val="003C12CE"/>
    <w:rsid w:val="003C13C4"/>
    <w:rsid w:val="003C414B"/>
    <w:rsid w:val="003C4264"/>
    <w:rsid w:val="003D1B64"/>
    <w:rsid w:val="003D3D16"/>
    <w:rsid w:val="003E00EC"/>
    <w:rsid w:val="003E48D4"/>
    <w:rsid w:val="003F0352"/>
    <w:rsid w:val="00401548"/>
    <w:rsid w:val="00404332"/>
    <w:rsid w:val="004076A5"/>
    <w:rsid w:val="00415427"/>
    <w:rsid w:val="00416EEA"/>
    <w:rsid w:val="00417D61"/>
    <w:rsid w:val="00422690"/>
    <w:rsid w:val="004263F0"/>
    <w:rsid w:val="00426E8E"/>
    <w:rsid w:val="00437A35"/>
    <w:rsid w:val="00437E14"/>
    <w:rsid w:val="0045118E"/>
    <w:rsid w:val="00452F96"/>
    <w:rsid w:val="0046750B"/>
    <w:rsid w:val="00470888"/>
    <w:rsid w:val="00471238"/>
    <w:rsid w:val="00477ABA"/>
    <w:rsid w:val="00482C3E"/>
    <w:rsid w:val="004B03B4"/>
    <w:rsid w:val="004B0FA3"/>
    <w:rsid w:val="004E6A28"/>
    <w:rsid w:val="004F7FF9"/>
    <w:rsid w:val="0050014E"/>
    <w:rsid w:val="00531548"/>
    <w:rsid w:val="0054014C"/>
    <w:rsid w:val="0055322F"/>
    <w:rsid w:val="005568E9"/>
    <w:rsid w:val="00564F63"/>
    <w:rsid w:val="00570EA8"/>
    <w:rsid w:val="00577C7B"/>
    <w:rsid w:val="0058594C"/>
    <w:rsid w:val="00590544"/>
    <w:rsid w:val="005A3C55"/>
    <w:rsid w:val="005C19F0"/>
    <w:rsid w:val="005C462C"/>
    <w:rsid w:val="005C5AEA"/>
    <w:rsid w:val="005D1275"/>
    <w:rsid w:val="005D5EEE"/>
    <w:rsid w:val="005E0C3D"/>
    <w:rsid w:val="005E12A4"/>
    <w:rsid w:val="005E3147"/>
    <w:rsid w:val="005E4418"/>
    <w:rsid w:val="005F2375"/>
    <w:rsid w:val="005F43B6"/>
    <w:rsid w:val="00613270"/>
    <w:rsid w:val="0061571D"/>
    <w:rsid w:val="0062692C"/>
    <w:rsid w:val="006328A7"/>
    <w:rsid w:val="006375CE"/>
    <w:rsid w:val="00645B97"/>
    <w:rsid w:val="00653060"/>
    <w:rsid w:val="00656DE9"/>
    <w:rsid w:val="00656EC9"/>
    <w:rsid w:val="006574AE"/>
    <w:rsid w:val="00667EB8"/>
    <w:rsid w:val="00670296"/>
    <w:rsid w:val="006760A5"/>
    <w:rsid w:val="006806F0"/>
    <w:rsid w:val="006817A8"/>
    <w:rsid w:val="00685DA9"/>
    <w:rsid w:val="00687F18"/>
    <w:rsid w:val="00694730"/>
    <w:rsid w:val="006A3133"/>
    <w:rsid w:val="006A76BC"/>
    <w:rsid w:val="006B086D"/>
    <w:rsid w:val="006B2A37"/>
    <w:rsid w:val="006C47E7"/>
    <w:rsid w:val="006C5180"/>
    <w:rsid w:val="006C569E"/>
    <w:rsid w:val="006C5D13"/>
    <w:rsid w:val="006D3269"/>
    <w:rsid w:val="006E79C5"/>
    <w:rsid w:val="006F2510"/>
    <w:rsid w:val="006F4B04"/>
    <w:rsid w:val="006F6C1C"/>
    <w:rsid w:val="00705FF2"/>
    <w:rsid w:val="00725A7C"/>
    <w:rsid w:val="00725B51"/>
    <w:rsid w:val="00726FFB"/>
    <w:rsid w:val="0073125A"/>
    <w:rsid w:val="007358A5"/>
    <w:rsid w:val="007362EF"/>
    <w:rsid w:val="00747C17"/>
    <w:rsid w:val="00750D85"/>
    <w:rsid w:val="007550FF"/>
    <w:rsid w:val="007665D6"/>
    <w:rsid w:val="007768D9"/>
    <w:rsid w:val="007801B7"/>
    <w:rsid w:val="007819AB"/>
    <w:rsid w:val="00790A2D"/>
    <w:rsid w:val="00796CAD"/>
    <w:rsid w:val="007A25D8"/>
    <w:rsid w:val="007A5A85"/>
    <w:rsid w:val="007B08E7"/>
    <w:rsid w:val="007B3DA0"/>
    <w:rsid w:val="007C56F3"/>
    <w:rsid w:val="007C56F9"/>
    <w:rsid w:val="007D26A1"/>
    <w:rsid w:val="007D50E2"/>
    <w:rsid w:val="007D678E"/>
    <w:rsid w:val="007D7D40"/>
    <w:rsid w:val="007F485B"/>
    <w:rsid w:val="00813065"/>
    <w:rsid w:val="00815ED0"/>
    <w:rsid w:val="0081669E"/>
    <w:rsid w:val="008204EB"/>
    <w:rsid w:val="008210C9"/>
    <w:rsid w:val="0082653F"/>
    <w:rsid w:val="00827EF9"/>
    <w:rsid w:val="008303E0"/>
    <w:rsid w:val="00834364"/>
    <w:rsid w:val="00835DBC"/>
    <w:rsid w:val="00853EDF"/>
    <w:rsid w:val="00854269"/>
    <w:rsid w:val="00855D81"/>
    <w:rsid w:val="008711DA"/>
    <w:rsid w:val="00872261"/>
    <w:rsid w:val="008740B0"/>
    <w:rsid w:val="00874755"/>
    <w:rsid w:val="00886E99"/>
    <w:rsid w:val="008971F6"/>
    <w:rsid w:val="008A6547"/>
    <w:rsid w:val="008A793E"/>
    <w:rsid w:val="008C646E"/>
    <w:rsid w:val="008C7343"/>
    <w:rsid w:val="008D50E0"/>
    <w:rsid w:val="008D76CC"/>
    <w:rsid w:val="008E0880"/>
    <w:rsid w:val="008E25EC"/>
    <w:rsid w:val="008F4D6A"/>
    <w:rsid w:val="00911146"/>
    <w:rsid w:val="0091155F"/>
    <w:rsid w:val="00926DCC"/>
    <w:rsid w:val="00930E80"/>
    <w:rsid w:val="009317E1"/>
    <w:rsid w:val="009332CB"/>
    <w:rsid w:val="00934795"/>
    <w:rsid w:val="0093751C"/>
    <w:rsid w:val="009409BC"/>
    <w:rsid w:val="0095154B"/>
    <w:rsid w:val="009561D1"/>
    <w:rsid w:val="009620C5"/>
    <w:rsid w:val="0096474D"/>
    <w:rsid w:val="00965A57"/>
    <w:rsid w:val="00971AD0"/>
    <w:rsid w:val="00971E12"/>
    <w:rsid w:val="009720CC"/>
    <w:rsid w:val="00976F4B"/>
    <w:rsid w:val="00982249"/>
    <w:rsid w:val="009A2AB7"/>
    <w:rsid w:val="009A4237"/>
    <w:rsid w:val="009B0A85"/>
    <w:rsid w:val="009B581A"/>
    <w:rsid w:val="009B6941"/>
    <w:rsid w:val="009C301B"/>
    <w:rsid w:val="009C3122"/>
    <w:rsid w:val="009C6600"/>
    <w:rsid w:val="009D228F"/>
    <w:rsid w:val="009D3909"/>
    <w:rsid w:val="009D4477"/>
    <w:rsid w:val="009E4369"/>
    <w:rsid w:val="009F39CD"/>
    <w:rsid w:val="00A01061"/>
    <w:rsid w:val="00A04B8D"/>
    <w:rsid w:val="00A1178E"/>
    <w:rsid w:val="00A332CE"/>
    <w:rsid w:val="00A37AE6"/>
    <w:rsid w:val="00A436C0"/>
    <w:rsid w:val="00A5099B"/>
    <w:rsid w:val="00A574BF"/>
    <w:rsid w:val="00A61AFE"/>
    <w:rsid w:val="00A62614"/>
    <w:rsid w:val="00A80055"/>
    <w:rsid w:val="00A81A89"/>
    <w:rsid w:val="00A92567"/>
    <w:rsid w:val="00A938BE"/>
    <w:rsid w:val="00A946F7"/>
    <w:rsid w:val="00A96E43"/>
    <w:rsid w:val="00A970F2"/>
    <w:rsid w:val="00A9761C"/>
    <w:rsid w:val="00A9799F"/>
    <w:rsid w:val="00A97F25"/>
    <w:rsid w:val="00AA1B3E"/>
    <w:rsid w:val="00AA66C5"/>
    <w:rsid w:val="00AC3A6F"/>
    <w:rsid w:val="00AD186D"/>
    <w:rsid w:val="00AD443B"/>
    <w:rsid w:val="00AD45F2"/>
    <w:rsid w:val="00AD77EB"/>
    <w:rsid w:val="00AE08FF"/>
    <w:rsid w:val="00AE48D6"/>
    <w:rsid w:val="00AE52F8"/>
    <w:rsid w:val="00AF02D8"/>
    <w:rsid w:val="00AF05D0"/>
    <w:rsid w:val="00AF0850"/>
    <w:rsid w:val="00AF46AC"/>
    <w:rsid w:val="00AF6AA9"/>
    <w:rsid w:val="00AF7C30"/>
    <w:rsid w:val="00B04EF7"/>
    <w:rsid w:val="00B1202A"/>
    <w:rsid w:val="00B12826"/>
    <w:rsid w:val="00B15480"/>
    <w:rsid w:val="00B2203F"/>
    <w:rsid w:val="00B223E9"/>
    <w:rsid w:val="00B35FE8"/>
    <w:rsid w:val="00B371DD"/>
    <w:rsid w:val="00B52A35"/>
    <w:rsid w:val="00B53390"/>
    <w:rsid w:val="00B53681"/>
    <w:rsid w:val="00B62274"/>
    <w:rsid w:val="00B71EDF"/>
    <w:rsid w:val="00B77FAB"/>
    <w:rsid w:val="00B803B6"/>
    <w:rsid w:val="00B82BAC"/>
    <w:rsid w:val="00B9261D"/>
    <w:rsid w:val="00B93A98"/>
    <w:rsid w:val="00B942AA"/>
    <w:rsid w:val="00B97806"/>
    <w:rsid w:val="00B97FBC"/>
    <w:rsid w:val="00BA3F67"/>
    <w:rsid w:val="00BB4022"/>
    <w:rsid w:val="00BC36A7"/>
    <w:rsid w:val="00BC3A00"/>
    <w:rsid w:val="00BC71E5"/>
    <w:rsid w:val="00BD1D88"/>
    <w:rsid w:val="00BF7174"/>
    <w:rsid w:val="00C00F1F"/>
    <w:rsid w:val="00C147A4"/>
    <w:rsid w:val="00C15E07"/>
    <w:rsid w:val="00C255E5"/>
    <w:rsid w:val="00C2640E"/>
    <w:rsid w:val="00C3206C"/>
    <w:rsid w:val="00C3312B"/>
    <w:rsid w:val="00C3397D"/>
    <w:rsid w:val="00C35A7A"/>
    <w:rsid w:val="00C44FCF"/>
    <w:rsid w:val="00C46901"/>
    <w:rsid w:val="00C469DB"/>
    <w:rsid w:val="00C60A6E"/>
    <w:rsid w:val="00C66A80"/>
    <w:rsid w:val="00C7183E"/>
    <w:rsid w:val="00C71E1F"/>
    <w:rsid w:val="00C72CF7"/>
    <w:rsid w:val="00C7373C"/>
    <w:rsid w:val="00C75138"/>
    <w:rsid w:val="00C87905"/>
    <w:rsid w:val="00C9006F"/>
    <w:rsid w:val="00C90D50"/>
    <w:rsid w:val="00C96D1F"/>
    <w:rsid w:val="00CA20DF"/>
    <w:rsid w:val="00CB50A7"/>
    <w:rsid w:val="00CD1F58"/>
    <w:rsid w:val="00CD678D"/>
    <w:rsid w:val="00CE1542"/>
    <w:rsid w:val="00CE3848"/>
    <w:rsid w:val="00CE39D1"/>
    <w:rsid w:val="00D058AE"/>
    <w:rsid w:val="00D1018E"/>
    <w:rsid w:val="00D105EA"/>
    <w:rsid w:val="00D11A22"/>
    <w:rsid w:val="00D146A5"/>
    <w:rsid w:val="00D2151C"/>
    <w:rsid w:val="00D41167"/>
    <w:rsid w:val="00D458EC"/>
    <w:rsid w:val="00D50215"/>
    <w:rsid w:val="00D50FDD"/>
    <w:rsid w:val="00D52FA3"/>
    <w:rsid w:val="00D63EA0"/>
    <w:rsid w:val="00D74301"/>
    <w:rsid w:val="00D74DCC"/>
    <w:rsid w:val="00D75305"/>
    <w:rsid w:val="00D83571"/>
    <w:rsid w:val="00D90CEF"/>
    <w:rsid w:val="00D91B5B"/>
    <w:rsid w:val="00DA034C"/>
    <w:rsid w:val="00DA1C13"/>
    <w:rsid w:val="00DA2E72"/>
    <w:rsid w:val="00DA55BA"/>
    <w:rsid w:val="00DA5849"/>
    <w:rsid w:val="00DB5109"/>
    <w:rsid w:val="00DB6D74"/>
    <w:rsid w:val="00DD0405"/>
    <w:rsid w:val="00DD2B43"/>
    <w:rsid w:val="00DD3109"/>
    <w:rsid w:val="00DD4B6B"/>
    <w:rsid w:val="00DD65F0"/>
    <w:rsid w:val="00DD6D4D"/>
    <w:rsid w:val="00DE4925"/>
    <w:rsid w:val="00DF1199"/>
    <w:rsid w:val="00DF3396"/>
    <w:rsid w:val="00DF3E69"/>
    <w:rsid w:val="00DF41F4"/>
    <w:rsid w:val="00DF74D4"/>
    <w:rsid w:val="00E046DF"/>
    <w:rsid w:val="00E06ED9"/>
    <w:rsid w:val="00E12194"/>
    <w:rsid w:val="00E12E6F"/>
    <w:rsid w:val="00E36A0C"/>
    <w:rsid w:val="00E36BD2"/>
    <w:rsid w:val="00E379D5"/>
    <w:rsid w:val="00E44372"/>
    <w:rsid w:val="00E5263A"/>
    <w:rsid w:val="00E532DB"/>
    <w:rsid w:val="00E657A2"/>
    <w:rsid w:val="00E806F8"/>
    <w:rsid w:val="00E85F65"/>
    <w:rsid w:val="00E901A9"/>
    <w:rsid w:val="00E942A2"/>
    <w:rsid w:val="00E94B92"/>
    <w:rsid w:val="00EA2053"/>
    <w:rsid w:val="00EA3769"/>
    <w:rsid w:val="00ED0A30"/>
    <w:rsid w:val="00ED4559"/>
    <w:rsid w:val="00EE10A6"/>
    <w:rsid w:val="00EE13E3"/>
    <w:rsid w:val="00EF05C1"/>
    <w:rsid w:val="00EF0792"/>
    <w:rsid w:val="00EF40AC"/>
    <w:rsid w:val="00EF459D"/>
    <w:rsid w:val="00EF585B"/>
    <w:rsid w:val="00F110AD"/>
    <w:rsid w:val="00F17A42"/>
    <w:rsid w:val="00F24723"/>
    <w:rsid w:val="00F24DF6"/>
    <w:rsid w:val="00F32341"/>
    <w:rsid w:val="00F32C4B"/>
    <w:rsid w:val="00F401F2"/>
    <w:rsid w:val="00F40704"/>
    <w:rsid w:val="00F45DEE"/>
    <w:rsid w:val="00F465B8"/>
    <w:rsid w:val="00F47441"/>
    <w:rsid w:val="00F57E73"/>
    <w:rsid w:val="00F60347"/>
    <w:rsid w:val="00F61AA6"/>
    <w:rsid w:val="00F83D92"/>
    <w:rsid w:val="00F87B9D"/>
    <w:rsid w:val="00F90139"/>
    <w:rsid w:val="00F97FE5"/>
    <w:rsid w:val="00FA0AC3"/>
    <w:rsid w:val="00FB0913"/>
    <w:rsid w:val="00FB2DF2"/>
    <w:rsid w:val="00FB358F"/>
    <w:rsid w:val="00FC4A71"/>
    <w:rsid w:val="00FC7D7A"/>
    <w:rsid w:val="00FD09DB"/>
    <w:rsid w:val="00FD59EC"/>
    <w:rsid w:val="00FE3B0F"/>
    <w:rsid w:val="00FE6CE3"/>
    <w:rsid w:val="00FF186C"/>
    <w:rsid w:val="00FF5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44E22F"/>
  <w15:docId w15:val="{038BB08E-07CB-4DF5-AB50-D34C4E20A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A35"/>
    <w:pPr>
      <w:widowControl w:val="0"/>
      <w:autoSpaceDE w:val="0"/>
      <w:autoSpaceDN w:val="0"/>
      <w:adjustRightInd w:val="0"/>
    </w:pPr>
    <w:rPr>
      <w:sz w:val="24"/>
    </w:rPr>
  </w:style>
  <w:style w:type="paragraph" w:styleId="Heading1">
    <w:name w:val="heading 1"/>
    <w:basedOn w:val="Normal"/>
    <w:next w:val="Normal"/>
    <w:link w:val="Heading1Char"/>
    <w:uiPriority w:val="99"/>
    <w:qFormat/>
    <w:rsid w:val="0093751C"/>
    <w:pPr>
      <w:spacing w:after="240"/>
      <w:outlineLvl w:val="0"/>
    </w:pPr>
    <w:rPr>
      <w:rFonts w:ascii="Arial" w:hAnsi="Arial" w:cs="Arial"/>
      <w:b/>
      <w:szCs w:val="24"/>
    </w:rPr>
  </w:style>
  <w:style w:type="paragraph" w:styleId="Heading2">
    <w:name w:val="heading 2"/>
    <w:basedOn w:val="Heading1"/>
    <w:next w:val="Normal"/>
    <w:link w:val="Heading2Char"/>
    <w:uiPriority w:val="99"/>
    <w:qFormat/>
    <w:rsid w:val="00BC71E5"/>
    <w:pPr>
      <w:outlineLvl w:val="1"/>
    </w:pPr>
  </w:style>
  <w:style w:type="paragraph" w:styleId="Heading3">
    <w:name w:val="heading 3"/>
    <w:basedOn w:val="Normal"/>
    <w:next w:val="Normal"/>
    <w:link w:val="Heading3Char"/>
    <w:uiPriority w:val="99"/>
    <w:qFormat/>
    <w:rsid w:val="00E44372"/>
    <w:pPr>
      <w:keepNext/>
      <w:tabs>
        <w:tab w:val="left" w:pos="-1440"/>
      </w:tabs>
      <w:jc w:val="center"/>
      <w:outlineLvl w:val="2"/>
    </w:pPr>
    <w:rPr>
      <w:b/>
      <w:bCs/>
      <w:sz w:val="20"/>
    </w:rPr>
  </w:style>
  <w:style w:type="paragraph" w:styleId="Heading4">
    <w:name w:val="heading 4"/>
    <w:basedOn w:val="Normal"/>
    <w:next w:val="Normal"/>
    <w:link w:val="Heading4Char"/>
    <w:uiPriority w:val="99"/>
    <w:qFormat/>
    <w:rsid w:val="00E44372"/>
    <w:pPr>
      <w:keepNext/>
      <w:jc w:val="center"/>
      <w:outlineLvl w:val="3"/>
    </w:pPr>
    <w:rPr>
      <w:b/>
      <w:bCs/>
      <w:sz w:val="32"/>
    </w:rPr>
  </w:style>
  <w:style w:type="paragraph" w:styleId="Heading5">
    <w:name w:val="heading 5"/>
    <w:basedOn w:val="Normal"/>
    <w:next w:val="Normal"/>
    <w:link w:val="Heading5Char"/>
    <w:uiPriority w:val="99"/>
    <w:qFormat/>
    <w:rsid w:val="00E44372"/>
    <w:pPr>
      <w:keepNext/>
      <w:jc w:val="center"/>
      <w:outlineLvl w:val="4"/>
    </w:pPr>
    <w:rPr>
      <w:b/>
      <w:bCs/>
    </w:rPr>
  </w:style>
  <w:style w:type="paragraph" w:styleId="Heading6">
    <w:name w:val="heading 6"/>
    <w:basedOn w:val="Normal"/>
    <w:next w:val="Normal"/>
    <w:link w:val="Heading6Char"/>
    <w:uiPriority w:val="99"/>
    <w:qFormat/>
    <w:rsid w:val="00E44372"/>
    <w:pPr>
      <w:keepNext/>
      <w:jc w:val="center"/>
      <w:outlineLvl w:val="5"/>
    </w:pPr>
    <w:rPr>
      <w:b/>
      <w:bCs/>
      <w:sz w:val="22"/>
    </w:rPr>
  </w:style>
  <w:style w:type="paragraph" w:styleId="Heading7">
    <w:name w:val="heading 7"/>
    <w:basedOn w:val="Normal"/>
    <w:next w:val="Normal"/>
    <w:link w:val="Heading7Char"/>
    <w:uiPriority w:val="99"/>
    <w:qFormat/>
    <w:rsid w:val="00E44372"/>
    <w:pPr>
      <w:keepNext/>
      <w:jc w:val="center"/>
      <w:outlineLvl w:val="6"/>
    </w:pPr>
    <w:rPr>
      <w:b/>
      <w:bCs/>
      <w:sz w:val="18"/>
    </w:rPr>
  </w:style>
  <w:style w:type="paragraph" w:styleId="Heading8">
    <w:name w:val="heading 8"/>
    <w:basedOn w:val="Normal"/>
    <w:next w:val="Normal"/>
    <w:link w:val="Heading8Char"/>
    <w:uiPriority w:val="99"/>
    <w:qFormat/>
    <w:rsid w:val="00E44372"/>
    <w:pPr>
      <w:keepNext/>
      <w:jc w:val="both"/>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3751C"/>
    <w:rPr>
      <w:rFonts w:ascii="Arial" w:hAnsi="Arial" w:cs="Arial"/>
      <w:b/>
      <w:sz w:val="24"/>
      <w:szCs w:val="24"/>
    </w:rPr>
  </w:style>
  <w:style w:type="character" w:customStyle="1" w:styleId="Heading2Char">
    <w:name w:val="Heading 2 Char"/>
    <w:basedOn w:val="DefaultParagraphFont"/>
    <w:link w:val="Heading2"/>
    <w:uiPriority w:val="99"/>
    <w:locked/>
    <w:rsid w:val="00BC71E5"/>
    <w:rPr>
      <w:rFonts w:ascii="Arial" w:hAnsi="Arial" w:cs="Arial"/>
      <w:b/>
      <w:sz w:val="24"/>
      <w:szCs w:val="24"/>
    </w:rPr>
  </w:style>
  <w:style w:type="character" w:customStyle="1" w:styleId="Heading3Char">
    <w:name w:val="Heading 3 Char"/>
    <w:basedOn w:val="DefaultParagraphFont"/>
    <w:link w:val="Heading3"/>
    <w:uiPriority w:val="99"/>
    <w:semiHidden/>
    <w:locked/>
    <w:rsid w:val="00747C1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747C17"/>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747C17"/>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747C17"/>
    <w:rPr>
      <w:rFonts w:ascii="Calibri" w:hAnsi="Calibri" w:cs="Times New Roman"/>
      <w:b/>
      <w:bCs/>
    </w:rPr>
  </w:style>
  <w:style w:type="character" w:customStyle="1" w:styleId="Heading7Char">
    <w:name w:val="Heading 7 Char"/>
    <w:basedOn w:val="DefaultParagraphFont"/>
    <w:link w:val="Heading7"/>
    <w:uiPriority w:val="99"/>
    <w:semiHidden/>
    <w:locked/>
    <w:rsid w:val="00747C17"/>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747C17"/>
    <w:rPr>
      <w:rFonts w:ascii="Calibri" w:hAnsi="Calibri" w:cs="Times New Roman"/>
      <w:i/>
      <w:iCs/>
      <w:sz w:val="24"/>
      <w:szCs w:val="24"/>
    </w:rPr>
  </w:style>
  <w:style w:type="character" w:styleId="FootnoteReference">
    <w:name w:val="footnote reference"/>
    <w:basedOn w:val="DefaultParagraphFont"/>
    <w:uiPriority w:val="99"/>
    <w:semiHidden/>
    <w:rsid w:val="00E44372"/>
    <w:rPr>
      <w:rFonts w:cs="Times New Roman"/>
    </w:rPr>
  </w:style>
  <w:style w:type="character" w:customStyle="1" w:styleId="Hypertext">
    <w:name w:val="Hypertext"/>
    <w:uiPriority w:val="99"/>
    <w:rsid w:val="00E44372"/>
    <w:rPr>
      <w:color w:val="0000FF"/>
      <w:u w:val="single"/>
    </w:rPr>
  </w:style>
  <w:style w:type="paragraph" w:customStyle="1" w:styleId="Level4">
    <w:name w:val="Level 4"/>
    <w:basedOn w:val="Normal"/>
    <w:uiPriority w:val="99"/>
    <w:rsid w:val="00E44372"/>
    <w:pPr>
      <w:numPr>
        <w:ilvl w:val="3"/>
        <w:numId w:val="1"/>
      </w:numPr>
      <w:ind w:left="2880" w:hanging="720"/>
      <w:outlineLvl w:val="3"/>
    </w:pPr>
  </w:style>
  <w:style w:type="paragraph" w:customStyle="1" w:styleId="Level1">
    <w:name w:val="Level 1"/>
    <w:basedOn w:val="Normal"/>
    <w:uiPriority w:val="99"/>
    <w:rsid w:val="00E44372"/>
    <w:pPr>
      <w:numPr>
        <w:numId w:val="2"/>
      </w:numPr>
      <w:ind w:left="2160" w:hanging="720"/>
      <w:outlineLvl w:val="0"/>
    </w:pPr>
  </w:style>
  <w:style w:type="paragraph" w:customStyle="1" w:styleId="font5">
    <w:name w:val="font5"/>
    <w:basedOn w:val="Normal"/>
    <w:uiPriority w:val="99"/>
    <w:rsid w:val="00E44372"/>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E44372"/>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E44372"/>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E44372"/>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E44372"/>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E44372"/>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E44372"/>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E44372"/>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E44372"/>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E44372"/>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E44372"/>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E44372"/>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E44372"/>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E44372"/>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E44372"/>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E44372"/>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E44372"/>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E44372"/>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E44372"/>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E44372"/>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E44372"/>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E44372"/>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E44372"/>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E44372"/>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E44372"/>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E44372"/>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E44372"/>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E44372"/>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E44372"/>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E44372"/>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E44372"/>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E44372"/>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99"/>
    <w:rsid w:val="00E44372"/>
    <w:pPr>
      <w:tabs>
        <w:tab w:val="left" w:pos="-1440"/>
      </w:tabs>
      <w:jc w:val="center"/>
    </w:pPr>
    <w:rPr>
      <w:b/>
      <w:bCs/>
    </w:rPr>
  </w:style>
  <w:style w:type="character" w:customStyle="1" w:styleId="BodyTextChar">
    <w:name w:val="Body Text Char"/>
    <w:basedOn w:val="DefaultParagraphFont"/>
    <w:link w:val="BodyText"/>
    <w:uiPriority w:val="99"/>
    <w:semiHidden/>
    <w:locked/>
    <w:rsid w:val="00747C17"/>
    <w:rPr>
      <w:rFonts w:cs="Times New Roman"/>
      <w:sz w:val="24"/>
    </w:rPr>
  </w:style>
  <w:style w:type="paragraph" w:styleId="BodyTextIndent">
    <w:name w:val="Body Text Indent"/>
    <w:basedOn w:val="Normal"/>
    <w:next w:val="Normal"/>
    <w:link w:val="BodyTextIndentChar"/>
    <w:uiPriority w:val="99"/>
    <w:rsid w:val="00E44372"/>
    <w:pPr>
      <w:ind w:left="720"/>
      <w:jc w:val="both"/>
    </w:pPr>
    <w:rPr>
      <w:b/>
      <w:sz w:val="22"/>
    </w:rPr>
  </w:style>
  <w:style w:type="character" w:customStyle="1" w:styleId="BodyTextIndentChar">
    <w:name w:val="Body Text Indent Char"/>
    <w:basedOn w:val="DefaultParagraphFont"/>
    <w:link w:val="BodyTextIndent"/>
    <w:uiPriority w:val="99"/>
    <w:locked/>
    <w:rsid w:val="00E44372"/>
    <w:rPr>
      <w:rFonts w:cs="Times New Roman"/>
      <w:i/>
      <w:sz w:val="22"/>
      <w:szCs w:val="22"/>
      <w:lang w:val="en-US" w:eastAsia="en-US" w:bidi="ar-SA"/>
    </w:rPr>
  </w:style>
  <w:style w:type="paragraph" w:styleId="BodyTextIndent2">
    <w:name w:val="Body Text Indent 2"/>
    <w:basedOn w:val="Normal"/>
    <w:link w:val="BodyTextIndent2Char"/>
    <w:uiPriority w:val="99"/>
    <w:rsid w:val="00E44372"/>
    <w:pPr>
      <w:tabs>
        <w:tab w:val="left" w:pos="-1440"/>
      </w:tabs>
      <w:ind w:left="720"/>
    </w:pPr>
  </w:style>
  <w:style w:type="character" w:customStyle="1" w:styleId="BodyTextIndent2Char">
    <w:name w:val="Body Text Indent 2 Char"/>
    <w:basedOn w:val="DefaultParagraphFont"/>
    <w:link w:val="BodyTextIndent2"/>
    <w:uiPriority w:val="99"/>
    <w:semiHidden/>
    <w:locked/>
    <w:rsid w:val="00747C17"/>
    <w:rPr>
      <w:rFonts w:cs="Times New Roman"/>
      <w:sz w:val="24"/>
    </w:rPr>
  </w:style>
  <w:style w:type="paragraph" w:styleId="BalloonText">
    <w:name w:val="Balloon Text"/>
    <w:basedOn w:val="Normal"/>
    <w:link w:val="BalloonTextChar"/>
    <w:uiPriority w:val="99"/>
    <w:semiHidden/>
    <w:rsid w:val="00E4437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47C17"/>
    <w:rPr>
      <w:rFonts w:cs="Times New Roman"/>
      <w:sz w:val="2"/>
    </w:rPr>
  </w:style>
  <w:style w:type="paragraph" w:styleId="TOC3">
    <w:name w:val="toc 3"/>
    <w:basedOn w:val="Normal"/>
    <w:next w:val="Normal"/>
    <w:autoRedefine/>
    <w:uiPriority w:val="99"/>
    <w:semiHidden/>
    <w:rsid w:val="00E44372"/>
    <w:pPr>
      <w:ind w:left="480"/>
    </w:pPr>
  </w:style>
  <w:style w:type="paragraph" w:styleId="TOC1">
    <w:name w:val="toc 1"/>
    <w:basedOn w:val="Normal"/>
    <w:next w:val="Normal"/>
    <w:uiPriority w:val="99"/>
    <w:semiHidden/>
    <w:rsid w:val="00E44372"/>
    <w:pPr>
      <w:tabs>
        <w:tab w:val="right" w:leader="dot" w:pos="9350"/>
      </w:tabs>
      <w:spacing w:before="120"/>
    </w:pPr>
    <w:rPr>
      <w:caps/>
      <w:noProof/>
    </w:rPr>
  </w:style>
  <w:style w:type="paragraph" w:styleId="TOC2">
    <w:name w:val="toc 2"/>
    <w:basedOn w:val="Normal"/>
    <w:next w:val="Normal"/>
    <w:uiPriority w:val="99"/>
    <w:semiHidden/>
    <w:rsid w:val="00E44372"/>
    <w:pPr>
      <w:tabs>
        <w:tab w:val="right" w:leader="dot" w:pos="9346"/>
      </w:tabs>
      <w:ind w:left="220"/>
    </w:pPr>
  </w:style>
  <w:style w:type="character" w:styleId="Hyperlink">
    <w:name w:val="Hyperlink"/>
    <w:basedOn w:val="DefaultParagraphFont"/>
    <w:uiPriority w:val="99"/>
    <w:rsid w:val="00E44372"/>
    <w:rPr>
      <w:rFonts w:cs="Times New Roman"/>
      <w:color w:val="0000FF"/>
      <w:u w:val="single"/>
    </w:rPr>
  </w:style>
  <w:style w:type="paragraph" w:styleId="Header">
    <w:name w:val="header"/>
    <w:basedOn w:val="Normal"/>
    <w:link w:val="HeaderChar"/>
    <w:rsid w:val="00E44372"/>
    <w:pPr>
      <w:tabs>
        <w:tab w:val="center" w:pos="4320"/>
        <w:tab w:val="right" w:pos="8640"/>
      </w:tabs>
    </w:pPr>
  </w:style>
  <w:style w:type="character" w:customStyle="1" w:styleId="HeaderChar">
    <w:name w:val="Header Char"/>
    <w:basedOn w:val="DefaultParagraphFont"/>
    <w:link w:val="Header"/>
    <w:uiPriority w:val="99"/>
    <w:locked/>
    <w:rsid w:val="00747C17"/>
    <w:rPr>
      <w:rFonts w:cs="Times New Roman"/>
      <w:sz w:val="24"/>
    </w:rPr>
  </w:style>
  <w:style w:type="paragraph" w:styleId="Footer">
    <w:name w:val="footer"/>
    <w:basedOn w:val="Normal"/>
    <w:link w:val="FooterChar"/>
    <w:uiPriority w:val="99"/>
    <w:rsid w:val="00E44372"/>
    <w:pPr>
      <w:tabs>
        <w:tab w:val="center" w:pos="4320"/>
        <w:tab w:val="right" w:pos="8640"/>
      </w:tabs>
    </w:pPr>
  </w:style>
  <w:style w:type="character" w:customStyle="1" w:styleId="FooterChar">
    <w:name w:val="Footer Char"/>
    <w:basedOn w:val="DefaultParagraphFont"/>
    <w:link w:val="Footer"/>
    <w:uiPriority w:val="99"/>
    <w:locked/>
    <w:rsid w:val="00747C17"/>
    <w:rPr>
      <w:rFonts w:cs="Times New Roman"/>
      <w:sz w:val="24"/>
    </w:rPr>
  </w:style>
  <w:style w:type="character" w:styleId="PageNumber">
    <w:name w:val="page number"/>
    <w:basedOn w:val="DefaultParagraphFont"/>
    <w:rsid w:val="00E44372"/>
    <w:rPr>
      <w:rFonts w:cs="Times New Roman"/>
    </w:rPr>
  </w:style>
  <w:style w:type="paragraph" w:styleId="BodyText2">
    <w:name w:val="Body Text 2"/>
    <w:basedOn w:val="Normal"/>
    <w:link w:val="BodyText2Char"/>
    <w:uiPriority w:val="99"/>
    <w:rsid w:val="00E44372"/>
  </w:style>
  <w:style w:type="character" w:customStyle="1" w:styleId="BodyText2Char">
    <w:name w:val="Body Text 2 Char"/>
    <w:basedOn w:val="DefaultParagraphFont"/>
    <w:link w:val="BodyText2"/>
    <w:uiPriority w:val="99"/>
    <w:semiHidden/>
    <w:locked/>
    <w:rsid w:val="00747C17"/>
    <w:rPr>
      <w:rFonts w:cs="Times New Roman"/>
      <w:sz w:val="24"/>
    </w:rPr>
  </w:style>
  <w:style w:type="paragraph" w:styleId="TOC4">
    <w:name w:val="toc 4"/>
    <w:basedOn w:val="Normal"/>
    <w:next w:val="Normal"/>
    <w:autoRedefine/>
    <w:uiPriority w:val="99"/>
    <w:semiHidden/>
    <w:rsid w:val="00E44372"/>
    <w:pPr>
      <w:ind w:left="720"/>
    </w:pPr>
  </w:style>
  <w:style w:type="paragraph" w:styleId="TOC5">
    <w:name w:val="toc 5"/>
    <w:basedOn w:val="Normal"/>
    <w:next w:val="Normal"/>
    <w:autoRedefine/>
    <w:uiPriority w:val="99"/>
    <w:semiHidden/>
    <w:rsid w:val="00E44372"/>
    <w:pPr>
      <w:ind w:left="960"/>
    </w:pPr>
  </w:style>
  <w:style w:type="paragraph" w:styleId="TOC6">
    <w:name w:val="toc 6"/>
    <w:basedOn w:val="Normal"/>
    <w:next w:val="Normal"/>
    <w:autoRedefine/>
    <w:uiPriority w:val="99"/>
    <w:semiHidden/>
    <w:rsid w:val="00E44372"/>
    <w:pPr>
      <w:ind w:left="1200"/>
    </w:pPr>
  </w:style>
  <w:style w:type="paragraph" w:styleId="TOC7">
    <w:name w:val="toc 7"/>
    <w:basedOn w:val="Normal"/>
    <w:next w:val="Normal"/>
    <w:autoRedefine/>
    <w:uiPriority w:val="99"/>
    <w:semiHidden/>
    <w:rsid w:val="00E44372"/>
    <w:pPr>
      <w:ind w:left="1440"/>
    </w:pPr>
  </w:style>
  <w:style w:type="paragraph" w:styleId="TOC8">
    <w:name w:val="toc 8"/>
    <w:basedOn w:val="Normal"/>
    <w:next w:val="Normal"/>
    <w:autoRedefine/>
    <w:uiPriority w:val="99"/>
    <w:semiHidden/>
    <w:rsid w:val="00E44372"/>
    <w:pPr>
      <w:ind w:left="1680"/>
    </w:pPr>
  </w:style>
  <w:style w:type="paragraph" w:styleId="TOC9">
    <w:name w:val="toc 9"/>
    <w:basedOn w:val="Normal"/>
    <w:next w:val="Normal"/>
    <w:autoRedefine/>
    <w:uiPriority w:val="99"/>
    <w:semiHidden/>
    <w:rsid w:val="00E44372"/>
    <w:pPr>
      <w:ind w:left="1920"/>
    </w:pPr>
  </w:style>
  <w:style w:type="character" w:styleId="FollowedHyperlink">
    <w:name w:val="FollowedHyperlink"/>
    <w:basedOn w:val="DefaultParagraphFont"/>
    <w:uiPriority w:val="99"/>
    <w:rsid w:val="00E44372"/>
    <w:rPr>
      <w:rFonts w:cs="Times New Roman"/>
      <w:color w:val="800080"/>
      <w:u w:val="single"/>
    </w:rPr>
  </w:style>
  <w:style w:type="paragraph" w:styleId="DocumentMap">
    <w:name w:val="Document Map"/>
    <w:basedOn w:val="Normal"/>
    <w:link w:val="DocumentMapChar"/>
    <w:uiPriority w:val="99"/>
    <w:semiHidden/>
    <w:rsid w:val="00E4437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747C17"/>
    <w:rPr>
      <w:rFonts w:cs="Times New Roman"/>
      <w:sz w:val="2"/>
    </w:rPr>
  </w:style>
  <w:style w:type="table" w:styleId="TableGrid">
    <w:name w:val="Table Grid"/>
    <w:basedOn w:val="TableNormal"/>
    <w:uiPriority w:val="99"/>
    <w:rsid w:val="00A04B8D"/>
    <w:pPr>
      <w:widowControl w:val="0"/>
      <w:autoSpaceDE w:val="0"/>
      <w:autoSpaceDN w:val="0"/>
      <w:adjustRightInd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TextIndent"/>
    <w:uiPriority w:val="34"/>
    <w:qFormat/>
    <w:rsid w:val="00B52A35"/>
    <w:pPr>
      <w:numPr>
        <w:ilvl w:val="1"/>
        <w:numId w:val="19"/>
      </w:numPr>
      <w:spacing w:after="240"/>
    </w:pPr>
    <w:rPr>
      <w:rFonts w:ascii="Arial" w:hAnsi="Arial" w:cs="Arial"/>
      <w:sz w:val="20"/>
      <w:szCs w:val="20"/>
    </w:rPr>
  </w:style>
  <w:style w:type="paragraph" w:styleId="Revision">
    <w:name w:val="Revision"/>
    <w:hidden/>
    <w:uiPriority w:val="99"/>
    <w:semiHidden/>
    <w:rsid w:val="003F0352"/>
    <w:rPr>
      <w:sz w:val="24"/>
    </w:rPr>
  </w:style>
  <w:style w:type="character" w:styleId="CommentReference">
    <w:name w:val="annotation reference"/>
    <w:basedOn w:val="DefaultParagraphFont"/>
    <w:uiPriority w:val="99"/>
    <w:semiHidden/>
    <w:unhideWhenUsed/>
    <w:rsid w:val="00EA2053"/>
    <w:rPr>
      <w:sz w:val="16"/>
      <w:szCs w:val="16"/>
    </w:rPr>
  </w:style>
  <w:style w:type="paragraph" w:styleId="CommentText">
    <w:name w:val="annotation text"/>
    <w:basedOn w:val="Normal"/>
    <w:link w:val="CommentTextChar"/>
    <w:uiPriority w:val="99"/>
    <w:semiHidden/>
    <w:unhideWhenUsed/>
    <w:rsid w:val="00EA2053"/>
    <w:rPr>
      <w:sz w:val="20"/>
      <w:szCs w:val="20"/>
    </w:rPr>
  </w:style>
  <w:style w:type="character" w:customStyle="1" w:styleId="CommentTextChar">
    <w:name w:val="Comment Text Char"/>
    <w:basedOn w:val="DefaultParagraphFont"/>
    <w:link w:val="CommentText"/>
    <w:uiPriority w:val="99"/>
    <w:semiHidden/>
    <w:rsid w:val="00EA2053"/>
    <w:rPr>
      <w:sz w:val="20"/>
      <w:szCs w:val="20"/>
    </w:rPr>
  </w:style>
  <w:style w:type="paragraph" w:styleId="CommentSubject">
    <w:name w:val="annotation subject"/>
    <w:basedOn w:val="CommentText"/>
    <w:next w:val="CommentText"/>
    <w:link w:val="CommentSubjectChar"/>
    <w:uiPriority w:val="99"/>
    <w:semiHidden/>
    <w:unhideWhenUsed/>
    <w:rsid w:val="00EA2053"/>
    <w:rPr>
      <w:b/>
      <w:bCs/>
    </w:rPr>
  </w:style>
  <w:style w:type="character" w:customStyle="1" w:styleId="CommentSubjectChar">
    <w:name w:val="Comment Subject Char"/>
    <w:basedOn w:val="CommentTextChar"/>
    <w:link w:val="CommentSubject"/>
    <w:uiPriority w:val="99"/>
    <w:semiHidden/>
    <w:rsid w:val="00EA2053"/>
    <w:rPr>
      <w:b/>
      <w:bCs/>
      <w:sz w:val="20"/>
      <w:szCs w:val="20"/>
    </w:rPr>
  </w:style>
  <w:style w:type="character" w:styleId="PlaceholderText">
    <w:name w:val="Placeholder Text"/>
    <w:basedOn w:val="DefaultParagraphFont"/>
    <w:uiPriority w:val="99"/>
    <w:semiHidden/>
    <w:rsid w:val="007801B7"/>
    <w:rPr>
      <w:color w:val="808080"/>
    </w:rPr>
  </w:style>
  <w:style w:type="paragraph" w:styleId="Title">
    <w:name w:val="Title"/>
    <w:basedOn w:val="Normal"/>
    <w:next w:val="Normal"/>
    <w:link w:val="TitleChar"/>
    <w:qFormat/>
    <w:locked/>
    <w:rsid w:val="0093751C"/>
    <w:pPr>
      <w:tabs>
        <w:tab w:val="center" w:pos="4680"/>
      </w:tabs>
      <w:jc w:val="center"/>
    </w:pPr>
    <w:rPr>
      <w:rFonts w:ascii="Arial" w:hAnsi="Arial" w:cs="Arial"/>
      <w:b/>
      <w:bCs/>
    </w:rPr>
  </w:style>
  <w:style w:type="character" w:customStyle="1" w:styleId="TitleChar">
    <w:name w:val="Title Char"/>
    <w:basedOn w:val="DefaultParagraphFont"/>
    <w:link w:val="Title"/>
    <w:rsid w:val="0093751C"/>
    <w:rPr>
      <w:rFonts w:ascii="Arial" w:hAnsi="Arial" w:cs="Arial"/>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345787">
      <w:marLeft w:val="0"/>
      <w:marRight w:val="0"/>
      <w:marTop w:val="0"/>
      <w:marBottom w:val="0"/>
      <w:divBdr>
        <w:top w:val="none" w:sz="0" w:space="0" w:color="auto"/>
        <w:left w:val="none" w:sz="0" w:space="0" w:color="auto"/>
        <w:bottom w:val="none" w:sz="0" w:space="0" w:color="auto"/>
        <w:right w:val="none" w:sz="0" w:space="0" w:color="auto"/>
      </w:divBdr>
      <w:divsChild>
        <w:div w:id="2071345784">
          <w:marLeft w:val="547"/>
          <w:marRight w:val="0"/>
          <w:marTop w:val="0"/>
          <w:marBottom w:val="288"/>
          <w:divBdr>
            <w:top w:val="none" w:sz="0" w:space="0" w:color="auto"/>
            <w:left w:val="none" w:sz="0" w:space="0" w:color="auto"/>
            <w:bottom w:val="none" w:sz="0" w:space="0" w:color="auto"/>
            <w:right w:val="none" w:sz="0" w:space="0" w:color="auto"/>
          </w:divBdr>
        </w:div>
        <w:div w:id="2071345785">
          <w:marLeft w:val="547"/>
          <w:marRight w:val="0"/>
          <w:marTop w:val="0"/>
          <w:marBottom w:val="288"/>
          <w:divBdr>
            <w:top w:val="none" w:sz="0" w:space="0" w:color="auto"/>
            <w:left w:val="none" w:sz="0" w:space="0" w:color="auto"/>
            <w:bottom w:val="none" w:sz="0" w:space="0" w:color="auto"/>
            <w:right w:val="none" w:sz="0" w:space="0" w:color="auto"/>
          </w:divBdr>
        </w:div>
        <w:div w:id="2071345786">
          <w:marLeft w:val="547"/>
          <w:marRight w:val="0"/>
          <w:marTop w:val="0"/>
          <w:marBottom w:val="288"/>
          <w:divBdr>
            <w:top w:val="none" w:sz="0" w:space="0" w:color="auto"/>
            <w:left w:val="none" w:sz="0" w:space="0" w:color="auto"/>
            <w:bottom w:val="none" w:sz="0" w:space="0" w:color="auto"/>
            <w:right w:val="none" w:sz="0" w:space="0" w:color="auto"/>
          </w:divBdr>
        </w:div>
        <w:div w:id="2071345788">
          <w:marLeft w:val="547"/>
          <w:marRight w:val="0"/>
          <w:marTop w:val="0"/>
          <w:marBottom w:val="288"/>
          <w:divBdr>
            <w:top w:val="none" w:sz="0" w:space="0" w:color="auto"/>
            <w:left w:val="none" w:sz="0" w:space="0" w:color="auto"/>
            <w:bottom w:val="none" w:sz="0" w:space="0" w:color="auto"/>
            <w:right w:val="none" w:sz="0" w:space="0" w:color="auto"/>
          </w:divBdr>
        </w:div>
        <w:div w:id="2071345794">
          <w:marLeft w:val="547"/>
          <w:marRight w:val="0"/>
          <w:marTop w:val="0"/>
          <w:marBottom w:val="288"/>
          <w:divBdr>
            <w:top w:val="none" w:sz="0" w:space="0" w:color="auto"/>
            <w:left w:val="none" w:sz="0" w:space="0" w:color="auto"/>
            <w:bottom w:val="none" w:sz="0" w:space="0" w:color="auto"/>
            <w:right w:val="none" w:sz="0" w:space="0" w:color="auto"/>
          </w:divBdr>
        </w:div>
        <w:div w:id="2071345795">
          <w:marLeft w:val="547"/>
          <w:marRight w:val="0"/>
          <w:marTop w:val="0"/>
          <w:marBottom w:val="288"/>
          <w:divBdr>
            <w:top w:val="none" w:sz="0" w:space="0" w:color="auto"/>
            <w:left w:val="none" w:sz="0" w:space="0" w:color="auto"/>
            <w:bottom w:val="none" w:sz="0" w:space="0" w:color="auto"/>
            <w:right w:val="none" w:sz="0" w:space="0" w:color="auto"/>
          </w:divBdr>
        </w:div>
      </w:divsChild>
    </w:div>
    <w:div w:id="2071345789">
      <w:marLeft w:val="0"/>
      <w:marRight w:val="0"/>
      <w:marTop w:val="0"/>
      <w:marBottom w:val="0"/>
      <w:divBdr>
        <w:top w:val="none" w:sz="0" w:space="0" w:color="auto"/>
        <w:left w:val="none" w:sz="0" w:space="0" w:color="auto"/>
        <w:bottom w:val="none" w:sz="0" w:space="0" w:color="auto"/>
        <w:right w:val="none" w:sz="0" w:space="0" w:color="auto"/>
      </w:divBdr>
    </w:div>
    <w:div w:id="2071345790">
      <w:marLeft w:val="0"/>
      <w:marRight w:val="0"/>
      <w:marTop w:val="0"/>
      <w:marBottom w:val="0"/>
      <w:divBdr>
        <w:top w:val="none" w:sz="0" w:space="0" w:color="auto"/>
        <w:left w:val="none" w:sz="0" w:space="0" w:color="auto"/>
        <w:bottom w:val="none" w:sz="0" w:space="0" w:color="auto"/>
        <w:right w:val="none" w:sz="0" w:space="0" w:color="auto"/>
      </w:divBdr>
    </w:div>
    <w:div w:id="2071345791">
      <w:marLeft w:val="0"/>
      <w:marRight w:val="0"/>
      <w:marTop w:val="0"/>
      <w:marBottom w:val="0"/>
      <w:divBdr>
        <w:top w:val="none" w:sz="0" w:space="0" w:color="auto"/>
        <w:left w:val="none" w:sz="0" w:space="0" w:color="auto"/>
        <w:bottom w:val="none" w:sz="0" w:space="0" w:color="auto"/>
        <w:right w:val="none" w:sz="0" w:space="0" w:color="auto"/>
      </w:divBdr>
    </w:div>
    <w:div w:id="2071345792">
      <w:marLeft w:val="0"/>
      <w:marRight w:val="0"/>
      <w:marTop w:val="0"/>
      <w:marBottom w:val="0"/>
      <w:divBdr>
        <w:top w:val="none" w:sz="0" w:space="0" w:color="auto"/>
        <w:left w:val="none" w:sz="0" w:space="0" w:color="auto"/>
        <w:bottom w:val="none" w:sz="0" w:space="0" w:color="auto"/>
        <w:right w:val="none" w:sz="0" w:space="0" w:color="auto"/>
      </w:divBdr>
    </w:div>
    <w:div w:id="207134579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5.xml"/><Relationship Id="rId18" Type="http://schemas.openxmlformats.org/officeDocument/2006/relationships/hyperlink" Target="https://www.flbog.edu/resources/academic/resources-new-program-proposal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www.flbog.edu/resources/academic/resources-new-program-proposals/" TargetMode="External"/><Relationship Id="rId2" Type="http://schemas.openxmlformats.org/officeDocument/2006/relationships/numbering" Target="numbering.xml"/><Relationship Id="rId16" Type="http://schemas.openxmlformats.org/officeDocument/2006/relationships/hyperlink" Target="https://www.flbog.edu/resources/academic/resources-new-program-proposal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flbog.edu/resources/academic/resources-new-program-proposals/"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flbog.edu/resources/academic/resources-new-program-proposal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ADCFEC2-8316-4EA9-9804-A880B9855D39}"/>
      </w:docPartPr>
      <w:docPartBody>
        <w:p w:rsidR="00231544" w:rsidRDefault="00F11D62">
          <w:r w:rsidRPr="00E87781">
            <w:rPr>
              <w:rStyle w:val="PlaceholderText"/>
            </w:rPr>
            <w:t>Click or tap here to enter text.</w:t>
          </w:r>
        </w:p>
      </w:docPartBody>
    </w:docPart>
    <w:docPart>
      <w:docPartPr>
        <w:name w:val="637CC18967974870ABCA3001EEA4B54E"/>
        <w:category>
          <w:name w:val="General"/>
          <w:gallery w:val="placeholder"/>
        </w:category>
        <w:types>
          <w:type w:val="bbPlcHdr"/>
        </w:types>
        <w:behaviors>
          <w:behavior w:val="content"/>
        </w:behaviors>
        <w:guid w:val="{0ACCCC73-C744-46B8-AFC4-6E3ABF243995}"/>
      </w:docPartPr>
      <w:docPartBody>
        <w:p w:rsidR="00231544" w:rsidRDefault="00F11D62" w:rsidP="00F11D62">
          <w:pPr>
            <w:pStyle w:val="637CC18967974870ABCA3001EEA4B54E"/>
          </w:pPr>
          <w:r w:rsidRPr="00E87781">
            <w:rPr>
              <w:rStyle w:val="PlaceholderText"/>
            </w:rPr>
            <w:t>Click or tap here to enter text.</w:t>
          </w:r>
        </w:p>
      </w:docPartBody>
    </w:docPart>
    <w:docPart>
      <w:docPartPr>
        <w:name w:val="B47A597402C1401CAA6A17E4CC477C53"/>
        <w:category>
          <w:name w:val="General"/>
          <w:gallery w:val="placeholder"/>
        </w:category>
        <w:types>
          <w:type w:val="bbPlcHdr"/>
        </w:types>
        <w:behaviors>
          <w:behavior w:val="content"/>
        </w:behaviors>
        <w:guid w:val="{697A2473-F3A5-4E03-8E6A-A2EA1412ADDD}"/>
      </w:docPartPr>
      <w:docPartBody>
        <w:p w:rsidR="00231544" w:rsidRDefault="00F11D62" w:rsidP="00F11D62">
          <w:pPr>
            <w:pStyle w:val="B47A597402C1401CAA6A17E4CC477C53"/>
          </w:pPr>
          <w:r w:rsidRPr="00E87781">
            <w:rPr>
              <w:rStyle w:val="PlaceholderText"/>
            </w:rPr>
            <w:t>Click or tap here to enter text.</w:t>
          </w:r>
        </w:p>
      </w:docPartBody>
    </w:docPart>
    <w:docPart>
      <w:docPartPr>
        <w:name w:val="3C3A21636B774C88A029CC97965FC791"/>
        <w:category>
          <w:name w:val="General"/>
          <w:gallery w:val="placeholder"/>
        </w:category>
        <w:types>
          <w:type w:val="bbPlcHdr"/>
        </w:types>
        <w:behaviors>
          <w:behavior w:val="content"/>
        </w:behaviors>
        <w:guid w:val="{7AC32D08-AC36-427B-A804-D874FD61FD39}"/>
      </w:docPartPr>
      <w:docPartBody>
        <w:p w:rsidR="00231544" w:rsidRDefault="00F11D62" w:rsidP="00F11D62">
          <w:pPr>
            <w:pStyle w:val="3C3A21636B774C88A029CC97965FC791"/>
          </w:pPr>
          <w:r w:rsidRPr="00E87781">
            <w:rPr>
              <w:rStyle w:val="PlaceholderText"/>
            </w:rPr>
            <w:t>Click or tap here to enter text.</w:t>
          </w:r>
        </w:p>
      </w:docPartBody>
    </w:docPart>
    <w:docPart>
      <w:docPartPr>
        <w:name w:val="DE2104B20610496E9A5008C27E7BC614"/>
        <w:category>
          <w:name w:val="General"/>
          <w:gallery w:val="placeholder"/>
        </w:category>
        <w:types>
          <w:type w:val="bbPlcHdr"/>
        </w:types>
        <w:behaviors>
          <w:behavior w:val="content"/>
        </w:behaviors>
        <w:guid w:val="{7067DD46-17B4-4BB8-9AE2-C1998D559E49}"/>
      </w:docPartPr>
      <w:docPartBody>
        <w:p w:rsidR="00231544" w:rsidRDefault="00F11D62" w:rsidP="00F11D62">
          <w:pPr>
            <w:pStyle w:val="DE2104B20610496E9A5008C27E7BC614"/>
          </w:pPr>
          <w:r w:rsidRPr="00E87781">
            <w:rPr>
              <w:rStyle w:val="PlaceholderText"/>
            </w:rPr>
            <w:t>Click or tap here to enter text.</w:t>
          </w:r>
        </w:p>
      </w:docPartBody>
    </w:docPart>
    <w:docPart>
      <w:docPartPr>
        <w:name w:val="5A4FF23FC81243B080672DBEE5911DDF"/>
        <w:category>
          <w:name w:val="General"/>
          <w:gallery w:val="placeholder"/>
        </w:category>
        <w:types>
          <w:type w:val="bbPlcHdr"/>
        </w:types>
        <w:behaviors>
          <w:behavior w:val="content"/>
        </w:behaviors>
        <w:guid w:val="{D2F8C331-FECA-4135-93B7-B2D5411B908C}"/>
      </w:docPartPr>
      <w:docPartBody>
        <w:p w:rsidR="00231544" w:rsidRDefault="00F11D62" w:rsidP="00F11D62">
          <w:pPr>
            <w:pStyle w:val="5A4FF23FC81243B080672DBEE5911DDF"/>
          </w:pPr>
          <w:r w:rsidRPr="00E87781">
            <w:rPr>
              <w:rStyle w:val="PlaceholderText"/>
            </w:rPr>
            <w:t>Click or tap here to enter text.</w:t>
          </w:r>
        </w:p>
      </w:docPartBody>
    </w:docPart>
    <w:docPart>
      <w:docPartPr>
        <w:name w:val="C3753289337849CC8C81D29B3296AD37"/>
        <w:category>
          <w:name w:val="General"/>
          <w:gallery w:val="placeholder"/>
        </w:category>
        <w:types>
          <w:type w:val="bbPlcHdr"/>
        </w:types>
        <w:behaviors>
          <w:behavior w:val="content"/>
        </w:behaviors>
        <w:guid w:val="{E0A03D60-06CD-49AC-9503-3AE86893C194}"/>
      </w:docPartPr>
      <w:docPartBody>
        <w:p w:rsidR="00231544" w:rsidRDefault="00F11D62" w:rsidP="00F11D62">
          <w:pPr>
            <w:pStyle w:val="C3753289337849CC8C81D29B3296AD37"/>
          </w:pPr>
          <w:r w:rsidRPr="00E87781">
            <w:rPr>
              <w:rStyle w:val="PlaceholderText"/>
            </w:rPr>
            <w:t>Click or tap here to enter text.</w:t>
          </w:r>
        </w:p>
      </w:docPartBody>
    </w:docPart>
    <w:docPart>
      <w:docPartPr>
        <w:name w:val="00DD155C4F5C4EACB3BF2FB8FCB88EE1"/>
        <w:category>
          <w:name w:val="General"/>
          <w:gallery w:val="placeholder"/>
        </w:category>
        <w:types>
          <w:type w:val="bbPlcHdr"/>
        </w:types>
        <w:behaviors>
          <w:behavior w:val="content"/>
        </w:behaviors>
        <w:guid w:val="{E8BD5CAA-89A2-4587-BEDB-965CEF12FF8E}"/>
      </w:docPartPr>
      <w:docPartBody>
        <w:p w:rsidR="00231544" w:rsidRDefault="00F11D62" w:rsidP="00F11D62">
          <w:pPr>
            <w:pStyle w:val="00DD155C4F5C4EACB3BF2FB8FCB88EE1"/>
          </w:pPr>
          <w:r w:rsidRPr="00E87781">
            <w:rPr>
              <w:rStyle w:val="PlaceholderText"/>
            </w:rPr>
            <w:t>Click or tap here to enter text.</w:t>
          </w:r>
        </w:p>
      </w:docPartBody>
    </w:docPart>
    <w:docPart>
      <w:docPartPr>
        <w:name w:val="67219560627948239E78352905711CFB"/>
        <w:category>
          <w:name w:val="General"/>
          <w:gallery w:val="placeholder"/>
        </w:category>
        <w:types>
          <w:type w:val="bbPlcHdr"/>
        </w:types>
        <w:behaviors>
          <w:behavior w:val="content"/>
        </w:behaviors>
        <w:guid w:val="{BD2194A8-DFE4-437E-9931-74CB19C597A7}"/>
      </w:docPartPr>
      <w:docPartBody>
        <w:p w:rsidR="00231544" w:rsidRDefault="00F11D62" w:rsidP="00F11D62">
          <w:pPr>
            <w:pStyle w:val="67219560627948239E78352905711CFB"/>
          </w:pPr>
          <w:r w:rsidRPr="00E87781">
            <w:rPr>
              <w:rStyle w:val="PlaceholderText"/>
            </w:rPr>
            <w:t>Click or tap here to enter text.</w:t>
          </w:r>
        </w:p>
      </w:docPartBody>
    </w:docPart>
    <w:docPart>
      <w:docPartPr>
        <w:name w:val="784BF3391901421EB867382AEAF79D40"/>
        <w:category>
          <w:name w:val="General"/>
          <w:gallery w:val="placeholder"/>
        </w:category>
        <w:types>
          <w:type w:val="bbPlcHdr"/>
        </w:types>
        <w:behaviors>
          <w:behavior w:val="content"/>
        </w:behaviors>
        <w:guid w:val="{3CFEC307-C400-4342-9525-B755F178B463}"/>
      </w:docPartPr>
      <w:docPartBody>
        <w:p w:rsidR="00231544" w:rsidRDefault="00F11D62" w:rsidP="00F11D62">
          <w:pPr>
            <w:pStyle w:val="784BF3391901421EB867382AEAF79D40"/>
          </w:pPr>
          <w:r w:rsidRPr="00E87781">
            <w:rPr>
              <w:rStyle w:val="PlaceholderText"/>
            </w:rPr>
            <w:t>Click or tap here to enter text.</w:t>
          </w:r>
        </w:p>
      </w:docPartBody>
    </w:docPart>
    <w:docPart>
      <w:docPartPr>
        <w:name w:val="AD908E4C44E541A8A2C88635682D6F75"/>
        <w:category>
          <w:name w:val="General"/>
          <w:gallery w:val="placeholder"/>
        </w:category>
        <w:types>
          <w:type w:val="bbPlcHdr"/>
        </w:types>
        <w:behaviors>
          <w:behavior w:val="content"/>
        </w:behaviors>
        <w:guid w:val="{5058B89C-4613-41CA-A4B3-F5021A04DF03}"/>
      </w:docPartPr>
      <w:docPartBody>
        <w:p w:rsidR="00231544" w:rsidRDefault="00F11D62" w:rsidP="00F11D62">
          <w:pPr>
            <w:pStyle w:val="AD908E4C44E541A8A2C88635682D6F75"/>
          </w:pPr>
          <w:r w:rsidRPr="00E87781">
            <w:rPr>
              <w:rStyle w:val="PlaceholderText"/>
            </w:rPr>
            <w:t>Click or tap here to enter text.</w:t>
          </w:r>
        </w:p>
      </w:docPartBody>
    </w:docPart>
    <w:docPart>
      <w:docPartPr>
        <w:name w:val="3742C64E6E7E4585854A2A8C9B945BD7"/>
        <w:category>
          <w:name w:val="General"/>
          <w:gallery w:val="placeholder"/>
        </w:category>
        <w:types>
          <w:type w:val="bbPlcHdr"/>
        </w:types>
        <w:behaviors>
          <w:behavior w:val="content"/>
        </w:behaviors>
        <w:guid w:val="{7E0313E5-E2BD-46B3-B66E-4E71A26C767F}"/>
      </w:docPartPr>
      <w:docPartBody>
        <w:p w:rsidR="00231544" w:rsidRDefault="00F11D62" w:rsidP="00F11D62">
          <w:pPr>
            <w:pStyle w:val="3742C64E6E7E4585854A2A8C9B945BD7"/>
          </w:pPr>
          <w:r w:rsidRPr="00E87781">
            <w:rPr>
              <w:rStyle w:val="PlaceholderText"/>
            </w:rPr>
            <w:t>Click or tap here to enter text.</w:t>
          </w:r>
        </w:p>
      </w:docPartBody>
    </w:docPart>
    <w:docPart>
      <w:docPartPr>
        <w:name w:val="FFCF4E504FA94512B9402C7049D9190E"/>
        <w:category>
          <w:name w:val="General"/>
          <w:gallery w:val="placeholder"/>
        </w:category>
        <w:types>
          <w:type w:val="bbPlcHdr"/>
        </w:types>
        <w:behaviors>
          <w:behavior w:val="content"/>
        </w:behaviors>
        <w:guid w:val="{B981FED4-2B49-4420-BA35-D57A993B66C4}"/>
      </w:docPartPr>
      <w:docPartBody>
        <w:p w:rsidR="00231544" w:rsidRDefault="00F11D62" w:rsidP="00F11D62">
          <w:pPr>
            <w:pStyle w:val="FFCF4E504FA94512B9402C7049D9190E"/>
          </w:pPr>
          <w:r w:rsidRPr="00E87781">
            <w:rPr>
              <w:rStyle w:val="PlaceholderText"/>
            </w:rPr>
            <w:t>Click or tap here to enter text.</w:t>
          </w:r>
        </w:p>
      </w:docPartBody>
    </w:docPart>
    <w:docPart>
      <w:docPartPr>
        <w:name w:val="43114BAA8F754215B281EF375844C9C4"/>
        <w:category>
          <w:name w:val="General"/>
          <w:gallery w:val="placeholder"/>
        </w:category>
        <w:types>
          <w:type w:val="bbPlcHdr"/>
        </w:types>
        <w:behaviors>
          <w:behavior w:val="content"/>
        </w:behaviors>
        <w:guid w:val="{C3A2F4E0-D7F7-4DD0-96EF-CCB88AA8AB7E}"/>
      </w:docPartPr>
      <w:docPartBody>
        <w:p w:rsidR="00231544" w:rsidRDefault="00F11D62" w:rsidP="00F11D62">
          <w:pPr>
            <w:pStyle w:val="43114BAA8F754215B281EF375844C9C4"/>
          </w:pPr>
          <w:r w:rsidRPr="00E87781">
            <w:rPr>
              <w:rStyle w:val="PlaceholderText"/>
            </w:rPr>
            <w:t>Click or tap here to enter text.</w:t>
          </w:r>
        </w:p>
      </w:docPartBody>
    </w:docPart>
    <w:docPart>
      <w:docPartPr>
        <w:name w:val="257CBDEB16F14EE19AE73BA3EEA8BED7"/>
        <w:category>
          <w:name w:val="General"/>
          <w:gallery w:val="placeholder"/>
        </w:category>
        <w:types>
          <w:type w:val="bbPlcHdr"/>
        </w:types>
        <w:behaviors>
          <w:behavior w:val="content"/>
        </w:behaviors>
        <w:guid w:val="{79ACC1BE-B4AD-42FC-AECD-D2BC32D877E6}"/>
      </w:docPartPr>
      <w:docPartBody>
        <w:p w:rsidR="00231544" w:rsidRDefault="00F11D62" w:rsidP="00F11D62">
          <w:pPr>
            <w:pStyle w:val="257CBDEB16F14EE19AE73BA3EEA8BED7"/>
          </w:pPr>
          <w:r w:rsidRPr="00E87781">
            <w:rPr>
              <w:rStyle w:val="PlaceholderText"/>
            </w:rPr>
            <w:t>Click or tap here to enter text.</w:t>
          </w:r>
        </w:p>
      </w:docPartBody>
    </w:docPart>
    <w:docPart>
      <w:docPartPr>
        <w:name w:val="2C20D706EA024A418A0DB0AD7E5802A8"/>
        <w:category>
          <w:name w:val="General"/>
          <w:gallery w:val="placeholder"/>
        </w:category>
        <w:types>
          <w:type w:val="bbPlcHdr"/>
        </w:types>
        <w:behaviors>
          <w:behavior w:val="content"/>
        </w:behaviors>
        <w:guid w:val="{5A898E40-AE8B-41F6-9035-8E1D7C775E71}"/>
      </w:docPartPr>
      <w:docPartBody>
        <w:p w:rsidR="00231544" w:rsidRDefault="00F11D62" w:rsidP="00F11D62">
          <w:pPr>
            <w:pStyle w:val="2C20D706EA024A418A0DB0AD7E5802A8"/>
          </w:pPr>
          <w:r w:rsidRPr="00E87781">
            <w:rPr>
              <w:rStyle w:val="PlaceholderText"/>
            </w:rPr>
            <w:t>Click or tap here to enter text.</w:t>
          </w:r>
        </w:p>
      </w:docPartBody>
    </w:docPart>
    <w:docPart>
      <w:docPartPr>
        <w:name w:val="0AB26CFFA23F4497B84298871466F50A"/>
        <w:category>
          <w:name w:val="General"/>
          <w:gallery w:val="placeholder"/>
        </w:category>
        <w:types>
          <w:type w:val="bbPlcHdr"/>
        </w:types>
        <w:behaviors>
          <w:behavior w:val="content"/>
        </w:behaviors>
        <w:guid w:val="{BFE0402B-D9E2-439B-8755-B8A64ADEBBDC}"/>
      </w:docPartPr>
      <w:docPartBody>
        <w:p w:rsidR="00231544" w:rsidRDefault="00F11D62" w:rsidP="00F11D62">
          <w:pPr>
            <w:pStyle w:val="0AB26CFFA23F4497B84298871466F50A"/>
          </w:pPr>
          <w:r w:rsidRPr="00E87781">
            <w:rPr>
              <w:rStyle w:val="PlaceholderText"/>
            </w:rPr>
            <w:t>Click or tap here to enter text.</w:t>
          </w:r>
        </w:p>
      </w:docPartBody>
    </w:docPart>
    <w:docPart>
      <w:docPartPr>
        <w:name w:val="946A153EDB13435D8B07519CC5BC3FB4"/>
        <w:category>
          <w:name w:val="General"/>
          <w:gallery w:val="placeholder"/>
        </w:category>
        <w:types>
          <w:type w:val="bbPlcHdr"/>
        </w:types>
        <w:behaviors>
          <w:behavior w:val="content"/>
        </w:behaviors>
        <w:guid w:val="{31E4C943-0478-4810-AB6E-F128F32B6831}"/>
      </w:docPartPr>
      <w:docPartBody>
        <w:p w:rsidR="00231544" w:rsidRDefault="00F11D62" w:rsidP="00F11D62">
          <w:pPr>
            <w:pStyle w:val="946A153EDB13435D8B07519CC5BC3FB4"/>
          </w:pPr>
          <w:r w:rsidRPr="00E87781">
            <w:rPr>
              <w:rStyle w:val="PlaceholderText"/>
            </w:rPr>
            <w:t>Click or tap here to enter text.</w:t>
          </w:r>
        </w:p>
      </w:docPartBody>
    </w:docPart>
    <w:docPart>
      <w:docPartPr>
        <w:name w:val="0B3B622519624432BD37B6CDD1183168"/>
        <w:category>
          <w:name w:val="General"/>
          <w:gallery w:val="placeholder"/>
        </w:category>
        <w:types>
          <w:type w:val="bbPlcHdr"/>
        </w:types>
        <w:behaviors>
          <w:behavior w:val="content"/>
        </w:behaviors>
        <w:guid w:val="{12C24160-3A43-45AE-9492-AF22F563FBFD}"/>
      </w:docPartPr>
      <w:docPartBody>
        <w:p w:rsidR="00231544" w:rsidRDefault="00F11D62" w:rsidP="00F11D62">
          <w:pPr>
            <w:pStyle w:val="0B3B622519624432BD37B6CDD1183168"/>
          </w:pPr>
          <w:r w:rsidRPr="00E87781">
            <w:rPr>
              <w:rStyle w:val="PlaceholderText"/>
            </w:rPr>
            <w:t>Click or tap here to enter text.</w:t>
          </w:r>
        </w:p>
      </w:docPartBody>
    </w:docPart>
    <w:docPart>
      <w:docPartPr>
        <w:name w:val="8DE5F0FBBAA649EB98B86C4DA6C88414"/>
        <w:category>
          <w:name w:val="General"/>
          <w:gallery w:val="placeholder"/>
        </w:category>
        <w:types>
          <w:type w:val="bbPlcHdr"/>
        </w:types>
        <w:behaviors>
          <w:behavior w:val="content"/>
        </w:behaviors>
        <w:guid w:val="{38AA6BEA-AEF0-4A30-BBC3-9AE2CCC71459}"/>
      </w:docPartPr>
      <w:docPartBody>
        <w:p w:rsidR="00231544" w:rsidRDefault="00F11D62" w:rsidP="00F11D62">
          <w:pPr>
            <w:pStyle w:val="8DE5F0FBBAA649EB98B86C4DA6C88414"/>
          </w:pPr>
          <w:r w:rsidRPr="00E87781">
            <w:rPr>
              <w:rStyle w:val="PlaceholderText"/>
            </w:rPr>
            <w:t>Click or tap here to enter text.</w:t>
          </w:r>
        </w:p>
      </w:docPartBody>
    </w:docPart>
    <w:docPart>
      <w:docPartPr>
        <w:name w:val="690EFC595F7049CDB320647D2DD7F3CB"/>
        <w:category>
          <w:name w:val="General"/>
          <w:gallery w:val="placeholder"/>
        </w:category>
        <w:types>
          <w:type w:val="bbPlcHdr"/>
        </w:types>
        <w:behaviors>
          <w:behavior w:val="content"/>
        </w:behaviors>
        <w:guid w:val="{8DEB8293-CE6E-4C3D-A155-9FD417E05D8B}"/>
      </w:docPartPr>
      <w:docPartBody>
        <w:p w:rsidR="00231544" w:rsidRDefault="00F11D62" w:rsidP="00F11D62">
          <w:pPr>
            <w:pStyle w:val="690EFC595F7049CDB320647D2DD7F3CB"/>
          </w:pPr>
          <w:r w:rsidRPr="00E87781">
            <w:rPr>
              <w:rStyle w:val="PlaceholderText"/>
            </w:rPr>
            <w:t>Click or tap here to enter text.</w:t>
          </w:r>
        </w:p>
      </w:docPartBody>
    </w:docPart>
    <w:docPart>
      <w:docPartPr>
        <w:name w:val="E12A3B490C604E4A849F8D3C14C4F5F5"/>
        <w:category>
          <w:name w:val="General"/>
          <w:gallery w:val="placeholder"/>
        </w:category>
        <w:types>
          <w:type w:val="bbPlcHdr"/>
        </w:types>
        <w:behaviors>
          <w:behavior w:val="content"/>
        </w:behaviors>
        <w:guid w:val="{05AE74A5-7318-49D1-9559-146F20527689}"/>
      </w:docPartPr>
      <w:docPartBody>
        <w:p w:rsidR="00231544" w:rsidRDefault="00F11D62" w:rsidP="00F11D62">
          <w:pPr>
            <w:pStyle w:val="E12A3B490C604E4A849F8D3C14C4F5F5"/>
          </w:pPr>
          <w:r w:rsidRPr="00E87781">
            <w:rPr>
              <w:rStyle w:val="PlaceholderText"/>
            </w:rPr>
            <w:t>Click or tap here to enter text.</w:t>
          </w:r>
        </w:p>
      </w:docPartBody>
    </w:docPart>
    <w:docPart>
      <w:docPartPr>
        <w:name w:val="0060C44E748042EF9A49B9663FBAA19A"/>
        <w:category>
          <w:name w:val="General"/>
          <w:gallery w:val="placeholder"/>
        </w:category>
        <w:types>
          <w:type w:val="bbPlcHdr"/>
        </w:types>
        <w:behaviors>
          <w:behavior w:val="content"/>
        </w:behaviors>
        <w:guid w:val="{C7A790FA-F8B1-4093-9E51-2D3D12B54FFE}"/>
      </w:docPartPr>
      <w:docPartBody>
        <w:p w:rsidR="00231544" w:rsidRDefault="00F11D62" w:rsidP="00F11D62">
          <w:pPr>
            <w:pStyle w:val="0060C44E748042EF9A49B9663FBAA19A"/>
          </w:pPr>
          <w:r w:rsidRPr="00E87781">
            <w:rPr>
              <w:rStyle w:val="PlaceholderText"/>
            </w:rPr>
            <w:t>Click or tap here to enter text.</w:t>
          </w:r>
        </w:p>
      </w:docPartBody>
    </w:docPart>
    <w:docPart>
      <w:docPartPr>
        <w:name w:val="938A3575A0A0425A9C745F4A708D6143"/>
        <w:category>
          <w:name w:val="General"/>
          <w:gallery w:val="placeholder"/>
        </w:category>
        <w:types>
          <w:type w:val="bbPlcHdr"/>
        </w:types>
        <w:behaviors>
          <w:behavior w:val="content"/>
        </w:behaviors>
        <w:guid w:val="{0B251373-535E-4599-8050-805FA577FFB7}"/>
      </w:docPartPr>
      <w:docPartBody>
        <w:p w:rsidR="00231544" w:rsidRDefault="00F11D62" w:rsidP="00F11D62">
          <w:pPr>
            <w:pStyle w:val="938A3575A0A0425A9C745F4A708D6143"/>
          </w:pPr>
          <w:r w:rsidRPr="00E87781">
            <w:rPr>
              <w:rStyle w:val="PlaceholderText"/>
            </w:rPr>
            <w:t>Click or tap here to enter text.</w:t>
          </w:r>
        </w:p>
      </w:docPartBody>
    </w:docPart>
    <w:docPart>
      <w:docPartPr>
        <w:name w:val="2C3CE999A2F940229F2C6825A952BA28"/>
        <w:category>
          <w:name w:val="General"/>
          <w:gallery w:val="placeholder"/>
        </w:category>
        <w:types>
          <w:type w:val="bbPlcHdr"/>
        </w:types>
        <w:behaviors>
          <w:behavior w:val="content"/>
        </w:behaviors>
        <w:guid w:val="{C6458DF7-875E-439F-AB54-D57F2EF6A131}"/>
      </w:docPartPr>
      <w:docPartBody>
        <w:p w:rsidR="00231544" w:rsidRDefault="00F11D62" w:rsidP="00F11D62">
          <w:pPr>
            <w:pStyle w:val="2C3CE999A2F940229F2C6825A952BA28"/>
          </w:pPr>
          <w:r w:rsidRPr="00E87781">
            <w:rPr>
              <w:rStyle w:val="PlaceholderText"/>
            </w:rPr>
            <w:t>Click or tap here to enter text.</w:t>
          </w:r>
        </w:p>
      </w:docPartBody>
    </w:docPart>
    <w:docPart>
      <w:docPartPr>
        <w:name w:val="D9636338994544598169111CF3014E8E"/>
        <w:category>
          <w:name w:val="General"/>
          <w:gallery w:val="placeholder"/>
        </w:category>
        <w:types>
          <w:type w:val="bbPlcHdr"/>
        </w:types>
        <w:behaviors>
          <w:behavior w:val="content"/>
        </w:behaviors>
        <w:guid w:val="{DBD5CB6F-C5B1-4F30-983C-6676B484E5F4}"/>
      </w:docPartPr>
      <w:docPartBody>
        <w:p w:rsidR="00231544" w:rsidRDefault="00F11D62" w:rsidP="00F11D62">
          <w:pPr>
            <w:pStyle w:val="D9636338994544598169111CF3014E8E"/>
          </w:pPr>
          <w:r w:rsidRPr="00E87781">
            <w:rPr>
              <w:rStyle w:val="PlaceholderText"/>
            </w:rPr>
            <w:t>Click or tap here to enter text.</w:t>
          </w:r>
        </w:p>
      </w:docPartBody>
    </w:docPart>
    <w:docPart>
      <w:docPartPr>
        <w:name w:val="F379F4F71B0C46E2A7586558177F1983"/>
        <w:category>
          <w:name w:val="General"/>
          <w:gallery w:val="placeholder"/>
        </w:category>
        <w:types>
          <w:type w:val="bbPlcHdr"/>
        </w:types>
        <w:behaviors>
          <w:behavior w:val="content"/>
        </w:behaviors>
        <w:guid w:val="{80980BB9-9081-4E65-82C3-FD578BD3C015}"/>
      </w:docPartPr>
      <w:docPartBody>
        <w:p w:rsidR="00231544" w:rsidRDefault="00F11D62" w:rsidP="00F11D62">
          <w:pPr>
            <w:pStyle w:val="F379F4F71B0C46E2A7586558177F1983"/>
          </w:pPr>
          <w:r w:rsidRPr="00E87781">
            <w:rPr>
              <w:rStyle w:val="PlaceholderText"/>
            </w:rPr>
            <w:t>Click or tap here to enter text.</w:t>
          </w:r>
        </w:p>
      </w:docPartBody>
    </w:docPart>
    <w:docPart>
      <w:docPartPr>
        <w:name w:val="AEA30A5AAC9848F1835361CDCB18C045"/>
        <w:category>
          <w:name w:val="General"/>
          <w:gallery w:val="placeholder"/>
        </w:category>
        <w:types>
          <w:type w:val="bbPlcHdr"/>
        </w:types>
        <w:behaviors>
          <w:behavior w:val="content"/>
        </w:behaviors>
        <w:guid w:val="{6D2F9E86-BE15-4BD5-B6FB-45CB436B031D}"/>
      </w:docPartPr>
      <w:docPartBody>
        <w:p w:rsidR="00231544" w:rsidRDefault="00F11D62" w:rsidP="00F11D62">
          <w:pPr>
            <w:pStyle w:val="AEA30A5AAC9848F1835361CDCB18C045"/>
          </w:pPr>
          <w:r w:rsidRPr="00E87781">
            <w:rPr>
              <w:rStyle w:val="PlaceholderText"/>
            </w:rPr>
            <w:t>Click or tap here to enter text.</w:t>
          </w:r>
        </w:p>
      </w:docPartBody>
    </w:docPart>
    <w:docPart>
      <w:docPartPr>
        <w:name w:val="1DBB02AF69D845E8A9B6CCCE99FF0633"/>
        <w:category>
          <w:name w:val="General"/>
          <w:gallery w:val="placeholder"/>
        </w:category>
        <w:types>
          <w:type w:val="bbPlcHdr"/>
        </w:types>
        <w:behaviors>
          <w:behavior w:val="content"/>
        </w:behaviors>
        <w:guid w:val="{3F5F9842-75C6-492A-8458-22028EF4A896}"/>
      </w:docPartPr>
      <w:docPartBody>
        <w:p w:rsidR="00231544" w:rsidRDefault="00F11D62" w:rsidP="00F11D62">
          <w:pPr>
            <w:pStyle w:val="1DBB02AF69D845E8A9B6CCCE99FF0633"/>
          </w:pPr>
          <w:r w:rsidRPr="00E87781">
            <w:rPr>
              <w:rStyle w:val="PlaceholderText"/>
            </w:rPr>
            <w:t>Click or tap here to enter text.</w:t>
          </w:r>
        </w:p>
      </w:docPartBody>
    </w:docPart>
    <w:docPart>
      <w:docPartPr>
        <w:name w:val="E3A8D2B10D0240009AB573E2B9EB2DC7"/>
        <w:category>
          <w:name w:val="General"/>
          <w:gallery w:val="placeholder"/>
        </w:category>
        <w:types>
          <w:type w:val="bbPlcHdr"/>
        </w:types>
        <w:behaviors>
          <w:behavior w:val="content"/>
        </w:behaviors>
        <w:guid w:val="{4D0BD1B4-480A-402D-A071-A5FACDCC65B0}"/>
      </w:docPartPr>
      <w:docPartBody>
        <w:p w:rsidR="00231544" w:rsidRDefault="00F11D62" w:rsidP="00F11D62">
          <w:pPr>
            <w:pStyle w:val="E3A8D2B10D0240009AB573E2B9EB2DC7"/>
          </w:pPr>
          <w:r w:rsidRPr="00E87781">
            <w:rPr>
              <w:rStyle w:val="PlaceholderText"/>
            </w:rPr>
            <w:t>Click or tap here to enter text.</w:t>
          </w:r>
        </w:p>
      </w:docPartBody>
    </w:docPart>
    <w:docPart>
      <w:docPartPr>
        <w:name w:val="93C42A7CD72640C79F103EBD52A8088C"/>
        <w:category>
          <w:name w:val="General"/>
          <w:gallery w:val="placeholder"/>
        </w:category>
        <w:types>
          <w:type w:val="bbPlcHdr"/>
        </w:types>
        <w:behaviors>
          <w:behavior w:val="content"/>
        </w:behaviors>
        <w:guid w:val="{5BC03BD9-E354-4E51-9F80-3AB27114C6A7}"/>
      </w:docPartPr>
      <w:docPartBody>
        <w:p w:rsidR="00231544" w:rsidRDefault="00F11D62" w:rsidP="00F11D62">
          <w:pPr>
            <w:pStyle w:val="93C42A7CD72640C79F103EBD52A8088C"/>
          </w:pPr>
          <w:r w:rsidRPr="00E87781">
            <w:rPr>
              <w:rStyle w:val="PlaceholderText"/>
            </w:rPr>
            <w:t>Click or tap here to enter text.</w:t>
          </w:r>
        </w:p>
      </w:docPartBody>
    </w:docPart>
    <w:docPart>
      <w:docPartPr>
        <w:name w:val="B710D2D3EA7F48D2A2B035A4EE994D70"/>
        <w:category>
          <w:name w:val="General"/>
          <w:gallery w:val="placeholder"/>
        </w:category>
        <w:types>
          <w:type w:val="bbPlcHdr"/>
        </w:types>
        <w:behaviors>
          <w:behavior w:val="content"/>
        </w:behaviors>
        <w:guid w:val="{392FB142-E40A-408E-88FE-1551166E59E3}"/>
      </w:docPartPr>
      <w:docPartBody>
        <w:p w:rsidR="00231544" w:rsidRDefault="00F11D62" w:rsidP="00F11D62">
          <w:pPr>
            <w:pStyle w:val="B710D2D3EA7F48D2A2B035A4EE994D70"/>
          </w:pPr>
          <w:r w:rsidRPr="00E87781">
            <w:rPr>
              <w:rStyle w:val="PlaceholderText"/>
            </w:rPr>
            <w:t>Click or tap here to enter text.</w:t>
          </w:r>
        </w:p>
      </w:docPartBody>
    </w:docPart>
    <w:docPart>
      <w:docPartPr>
        <w:name w:val="9741528E26FB476C9BA550F30CD202A8"/>
        <w:category>
          <w:name w:val="General"/>
          <w:gallery w:val="placeholder"/>
        </w:category>
        <w:types>
          <w:type w:val="bbPlcHdr"/>
        </w:types>
        <w:behaviors>
          <w:behavior w:val="content"/>
        </w:behaviors>
        <w:guid w:val="{FF397CCE-D655-4560-B666-894FCEFA7F07}"/>
      </w:docPartPr>
      <w:docPartBody>
        <w:p w:rsidR="00231544" w:rsidRDefault="00F11D62" w:rsidP="00F11D62">
          <w:pPr>
            <w:pStyle w:val="9741528E26FB476C9BA550F30CD202A8"/>
          </w:pPr>
          <w:r w:rsidRPr="00E87781">
            <w:rPr>
              <w:rStyle w:val="PlaceholderText"/>
            </w:rPr>
            <w:t>Click or tap here to enter text.</w:t>
          </w:r>
        </w:p>
      </w:docPartBody>
    </w:docPart>
    <w:docPart>
      <w:docPartPr>
        <w:name w:val="228A3D9A79454BF0BA8B46E905BC8FE6"/>
        <w:category>
          <w:name w:val="General"/>
          <w:gallery w:val="placeholder"/>
        </w:category>
        <w:types>
          <w:type w:val="bbPlcHdr"/>
        </w:types>
        <w:behaviors>
          <w:behavior w:val="content"/>
        </w:behaviors>
        <w:guid w:val="{88B555C1-BD28-44A1-8652-0D41E62BAB56}"/>
      </w:docPartPr>
      <w:docPartBody>
        <w:p w:rsidR="00231544" w:rsidRDefault="00F11D62" w:rsidP="00F11D62">
          <w:pPr>
            <w:pStyle w:val="228A3D9A79454BF0BA8B46E905BC8FE6"/>
          </w:pPr>
          <w:r w:rsidRPr="00E87781">
            <w:rPr>
              <w:rStyle w:val="PlaceholderText"/>
            </w:rPr>
            <w:t>Click or tap here to enter text.</w:t>
          </w:r>
        </w:p>
      </w:docPartBody>
    </w:docPart>
    <w:docPart>
      <w:docPartPr>
        <w:name w:val="4AC59C1C4E35429C9C95C937111C2AA9"/>
        <w:category>
          <w:name w:val="General"/>
          <w:gallery w:val="placeholder"/>
        </w:category>
        <w:types>
          <w:type w:val="bbPlcHdr"/>
        </w:types>
        <w:behaviors>
          <w:behavior w:val="content"/>
        </w:behaviors>
        <w:guid w:val="{5475B5A4-5800-442D-B041-EF6069BF42B0}"/>
      </w:docPartPr>
      <w:docPartBody>
        <w:p w:rsidR="00231544" w:rsidRDefault="00F11D62" w:rsidP="00F11D62">
          <w:pPr>
            <w:pStyle w:val="4AC59C1C4E35429C9C95C937111C2AA9"/>
          </w:pPr>
          <w:r w:rsidRPr="00E87781">
            <w:rPr>
              <w:rStyle w:val="PlaceholderText"/>
            </w:rPr>
            <w:t>Click or tap here to enter text.</w:t>
          </w:r>
        </w:p>
      </w:docPartBody>
    </w:docPart>
    <w:docPart>
      <w:docPartPr>
        <w:name w:val="BA24F76E8F9149BFAD5A07A40F46AF23"/>
        <w:category>
          <w:name w:val="General"/>
          <w:gallery w:val="placeholder"/>
        </w:category>
        <w:types>
          <w:type w:val="bbPlcHdr"/>
        </w:types>
        <w:behaviors>
          <w:behavior w:val="content"/>
        </w:behaviors>
        <w:guid w:val="{2BEF83A4-2EA1-4797-8AC0-B001D900C646}"/>
      </w:docPartPr>
      <w:docPartBody>
        <w:p w:rsidR="00231544" w:rsidRDefault="00F11D62" w:rsidP="00F11D62">
          <w:pPr>
            <w:pStyle w:val="BA24F76E8F9149BFAD5A07A40F46AF23"/>
          </w:pPr>
          <w:r w:rsidRPr="00E87781">
            <w:rPr>
              <w:rStyle w:val="PlaceholderText"/>
            </w:rPr>
            <w:t>Click or tap here to enter text.</w:t>
          </w:r>
        </w:p>
      </w:docPartBody>
    </w:docPart>
    <w:docPart>
      <w:docPartPr>
        <w:name w:val="27A9C3DB45B4487D84A793D9875F9EBD"/>
        <w:category>
          <w:name w:val="General"/>
          <w:gallery w:val="placeholder"/>
        </w:category>
        <w:types>
          <w:type w:val="bbPlcHdr"/>
        </w:types>
        <w:behaviors>
          <w:behavior w:val="content"/>
        </w:behaviors>
        <w:guid w:val="{CDBA4226-5716-4A27-915C-169745702244}"/>
      </w:docPartPr>
      <w:docPartBody>
        <w:p w:rsidR="00231544" w:rsidRDefault="00F11D62" w:rsidP="00F11D62">
          <w:pPr>
            <w:pStyle w:val="27A9C3DB45B4487D84A793D9875F9EBD"/>
          </w:pPr>
          <w:r w:rsidRPr="00E87781">
            <w:rPr>
              <w:rStyle w:val="PlaceholderText"/>
            </w:rPr>
            <w:t>Click or tap here to enter text.</w:t>
          </w:r>
        </w:p>
      </w:docPartBody>
    </w:docPart>
    <w:docPart>
      <w:docPartPr>
        <w:name w:val="DEED60A0F3E442A7821EDC4834E0C7CE"/>
        <w:category>
          <w:name w:val="General"/>
          <w:gallery w:val="placeholder"/>
        </w:category>
        <w:types>
          <w:type w:val="bbPlcHdr"/>
        </w:types>
        <w:behaviors>
          <w:behavior w:val="content"/>
        </w:behaviors>
        <w:guid w:val="{F82AB312-1D63-4343-ADB1-2A73C78B8DDC}"/>
      </w:docPartPr>
      <w:docPartBody>
        <w:p w:rsidR="00231544" w:rsidRDefault="00F11D62" w:rsidP="00F11D62">
          <w:pPr>
            <w:pStyle w:val="DEED60A0F3E442A7821EDC4834E0C7CE"/>
          </w:pPr>
          <w:r w:rsidRPr="00E87781">
            <w:rPr>
              <w:rStyle w:val="PlaceholderText"/>
            </w:rPr>
            <w:t>Click or tap here to enter text.</w:t>
          </w:r>
        </w:p>
      </w:docPartBody>
    </w:docPart>
    <w:docPart>
      <w:docPartPr>
        <w:name w:val="54EDD19C4EF044B0912741DC1BF822A6"/>
        <w:category>
          <w:name w:val="General"/>
          <w:gallery w:val="placeholder"/>
        </w:category>
        <w:types>
          <w:type w:val="bbPlcHdr"/>
        </w:types>
        <w:behaviors>
          <w:behavior w:val="content"/>
        </w:behaviors>
        <w:guid w:val="{F2AD705A-26EB-47AC-B55B-D0EF1459AB3D}"/>
      </w:docPartPr>
      <w:docPartBody>
        <w:p w:rsidR="00231544" w:rsidRDefault="00F11D62" w:rsidP="00F11D62">
          <w:pPr>
            <w:pStyle w:val="54EDD19C4EF044B0912741DC1BF822A6"/>
          </w:pPr>
          <w:r w:rsidRPr="00E87781">
            <w:rPr>
              <w:rStyle w:val="PlaceholderText"/>
            </w:rPr>
            <w:t>Click or tap here to enter text.</w:t>
          </w:r>
        </w:p>
      </w:docPartBody>
    </w:docPart>
    <w:docPart>
      <w:docPartPr>
        <w:name w:val="C37BA8AC29454B72ABDA6EC7CBB5FAA1"/>
        <w:category>
          <w:name w:val="General"/>
          <w:gallery w:val="placeholder"/>
        </w:category>
        <w:types>
          <w:type w:val="bbPlcHdr"/>
        </w:types>
        <w:behaviors>
          <w:behavior w:val="content"/>
        </w:behaviors>
        <w:guid w:val="{4E1FC4BC-9F4E-4EB3-9AA2-B044D3A87579}"/>
      </w:docPartPr>
      <w:docPartBody>
        <w:p w:rsidR="00231544" w:rsidRDefault="00F11D62" w:rsidP="00F11D62">
          <w:pPr>
            <w:pStyle w:val="C37BA8AC29454B72ABDA6EC7CBB5FAA1"/>
          </w:pPr>
          <w:r w:rsidRPr="00E87781">
            <w:rPr>
              <w:rStyle w:val="PlaceholderText"/>
            </w:rPr>
            <w:t>Click or tap here to enter text.</w:t>
          </w:r>
        </w:p>
      </w:docPartBody>
    </w:docPart>
    <w:docPart>
      <w:docPartPr>
        <w:name w:val="E14BE5623EB445478F9E72EF5762C30A"/>
        <w:category>
          <w:name w:val="General"/>
          <w:gallery w:val="placeholder"/>
        </w:category>
        <w:types>
          <w:type w:val="bbPlcHdr"/>
        </w:types>
        <w:behaviors>
          <w:behavior w:val="content"/>
        </w:behaviors>
        <w:guid w:val="{77FFBF33-F3DE-419A-876F-3730615A3CB4}"/>
      </w:docPartPr>
      <w:docPartBody>
        <w:p w:rsidR="00231544" w:rsidRDefault="00F11D62" w:rsidP="00F11D62">
          <w:pPr>
            <w:pStyle w:val="E14BE5623EB445478F9E72EF5762C30A"/>
          </w:pPr>
          <w:r w:rsidRPr="00E87781">
            <w:rPr>
              <w:rStyle w:val="PlaceholderText"/>
            </w:rPr>
            <w:t>Click or tap here to enter text.</w:t>
          </w:r>
        </w:p>
      </w:docPartBody>
    </w:docPart>
    <w:docPart>
      <w:docPartPr>
        <w:name w:val="9CD14E1780164B61881A755635EA4D80"/>
        <w:category>
          <w:name w:val="General"/>
          <w:gallery w:val="placeholder"/>
        </w:category>
        <w:types>
          <w:type w:val="bbPlcHdr"/>
        </w:types>
        <w:behaviors>
          <w:behavior w:val="content"/>
        </w:behaviors>
        <w:guid w:val="{E8F98D21-9833-4DC5-B2AF-22FE457B23A4}"/>
      </w:docPartPr>
      <w:docPartBody>
        <w:p w:rsidR="00231544" w:rsidRDefault="00F11D62" w:rsidP="00F11D62">
          <w:pPr>
            <w:pStyle w:val="9CD14E1780164B61881A755635EA4D80"/>
          </w:pPr>
          <w:r w:rsidRPr="00E87781">
            <w:rPr>
              <w:rStyle w:val="PlaceholderText"/>
            </w:rPr>
            <w:t>Click or tap here to enter text.</w:t>
          </w:r>
        </w:p>
      </w:docPartBody>
    </w:docPart>
    <w:docPart>
      <w:docPartPr>
        <w:name w:val="B3C9076F3A894091A3AAD5B6308B878D"/>
        <w:category>
          <w:name w:val="General"/>
          <w:gallery w:val="placeholder"/>
        </w:category>
        <w:types>
          <w:type w:val="bbPlcHdr"/>
        </w:types>
        <w:behaviors>
          <w:behavior w:val="content"/>
        </w:behaviors>
        <w:guid w:val="{79C3D3B5-7253-4F3D-B972-20E280C83532}"/>
      </w:docPartPr>
      <w:docPartBody>
        <w:p w:rsidR="00231544" w:rsidRDefault="00F11D62" w:rsidP="00F11D62">
          <w:pPr>
            <w:pStyle w:val="B3C9076F3A894091A3AAD5B6308B878D"/>
          </w:pPr>
          <w:r w:rsidRPr="00E87781">
            <w:rPr>
              <w:rStyle w:val="PlaceholderText"/>
            </w:rPr>
            <w:t>Click or tap here to enter text.</w:t>
          </w:r>
        </w:p>
      </w:docPartBody>
    </w:docPart>
    <w:docPart>
      <w:docPartPr>
        <w:name w:val="B3BEBB4F36784F278E994312579B9546"/>
        <w:category>
          <w:name w:val="General"/>
          <w:gallery w:val="placeholder"/>
        </w:category>
        <w:types>
          <w:type w:val="bbPlcHdr"/>
        </w:types>
        <w:behaviors>
          <w:behavior w:val="content"/>
        </w:behaviors>
        <w:guid w:val="{77D1A390-E17D-4151-B3D3-61EA56377DE1}"/>
      </w:docPartPr>
      <w:docPartBody>
        <w:p w:rsidR="00231544" w:rsidRDefault="00F11D62" w:rsidP="00F11D62">
          <w:pPr>
            <w:pStyle w:val="B3BEBB4F36784F278E994312579B9546"/>
          </w:pPr>
          <w:r w:rsidRPr="00E87781">
            <w:rPr>
              <w:rStyle w:val="PlaceholderText"/>
            </w:rPr>
            <w:t>Click or tap here to enter text.</w:t>
          </w:r>
        </w:p>
      </w:docPartBody>
    </w:docPart>
    <w:docPart>
      <w:docPartPr>
        <w:name w:val="981B1C46C69B4A979785C86759CAE32F"/>
        <w:category>
          <w:name w:val="General"/>
          <w:gallery w:val="placeholder"/>
        </w:category>
        <w:types>
          <w:type w:val="bbPlcHdr"/>
        </w:types>
        <w:behaviors>
          <w:behavior w:val="content"/>
        </w:behaviors>
        <w:guid w:val="{9ADB712C-498A-46C8-8C86-2FE942F59EDA}"/>
      </w:docPartPr>
      <w:docPartBody>
        <w:p w:rsidR="00231544" w:rsidRDefault="00F11D62" w:rsidP="00F11D62">
          <w:pPr>
            <w:pStyle w:val="981B1C46C69B4A979785C86759CAE32F"/>
          </w:pPr>
          <w:r w:rsidRPr="00E87781">
            <w:rPr>
              <w:rStyle w:val="PlaceholderText"/>
            </w:rPr>
            <w:t>Click or tap here to enter text.</w:t>
          </w:r>
        </w:p>
      </w:docPartBody>
    </w:docPart>
    <w:docPart>
      <w:docPartPr>
        <w:name w:val="11675486821E4BC6B2B447E7E6398A49"/>
        <w:category>
          <w:name w:val="General"/>
          <w:gallery w:val="placeholder"/>
        </w:category>
        <w:types>
          <w:type w:val="bbPlcHdr"/>
        </w:types>
        <w:behaviors>
          <w:behavior w:val="content"/>
        </w:behaviors>
        <w:guid w:val="{A0C4C409-C473-4161-9D26-C3DA1DEB9BFC}"/>
      </w:docPartPr>
      <w:docPartBody>
        <w:p w:rsidR="00231544" w:rsidRDefault="00F11D62" w:rsidP="00F11D62">
          <w:pPr>
            <w:pStyle w:val="11675486821E4BC6B2B447E7E6398A49"/>
          </w:pPr>
          <w:r w:rsidRPr="00E87781">
            <w:rPr>
              <w:rStyle w:val="PlaceholderText"/>
            </w:rPr>
            <w:t>Click or tap here to enter text.</w:t>
          </w:r>
        </w:p>
      </w:docPartBody>
    </w:docPart>
    <w:docPart>
      <w:docPartPr>
        <w:name w:val="08AB96E5249241B9BECA19F46F9F3E8C"/>
        <w:category>
          <w:name w:val="General"/>
          <w:gallery w:val="placeholder"/>
        </w:category>
        <w:types>
          <w:type w:val="bbPlcHdr"/>
        </w:types>
        <w:behaviors>
          <w:behavior w:val="content"/>
        </w:behaviors>
        <w:guid w:val="{8F6D7905-4442-4F1B-95D7-61C0043AA73C}"/>
      </w:docPartPr>
      <w:docPartBody>
        <w:p w:rsidR="00231544" w:rsidRDefault="00F11D62" w:rsidP="00F11D62">
          <w:pPr>
            <w:pStyle w:val="08AB96E5249241B9BECA19F46F9F3E8C"/>
          </w:pPr>
          <w:r w:rsidRPr="00E877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7C01"/>
    <w:rsid w:val="00231544"/>
    <w:rsid w:val="00817C01"/>
    <w:rsid w:val="00914022"/>
    <w:rsid w:val="00F11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D62"/>
    <w:rPr>
      <w:color w:val="808080"/>
    </w:rPr>
  </w:style>
  <w:style w:type="paragraph" w:customStyle="1" w:styleId="4323700B4CB342DC9DFB3B18D4CEAE9E">
    <w:name w:val="4323700B4CB342DC9DFB3B18D4CEAE9E"/>
    <w:rsid w:val="00817C01"/>
  </w:style>
  <w:style w:type="paragraph" w:customStyle="1" w:styleId="0124BA47DC864FB1BB3E0BD834DA646D">
    <w:name w:val="0124BA47DC864FB1BB3E0BD834DA646D"/>
    <w:rsid w:val="00817C01"/>
  </w:style>
  <w:style w:type="paragraph" w:customStyle="1" w:styleId="129337BB750A4C4E9EFE6A745292E3CE">
    <w:name w:val="129337BB750A4C4E9EFE6A745292E3CE"/>
    <w:rsid w:val="00817C01"/>
  </w:style>
  <w:style w:type="paragraph" w:customStyle="1" w:styleId="8EAC3DFDEFE44024989055DF98BD3037">
    <w:name w:val="8EAC3DFDEFE44024989055DF98BD3037"/>
    <w:rsid w:val="00F11D62"/>
  </w:style>
  <w:style w:type="paragraph" w:customStyle="1" w:styleId="A881D9CA19C940E58379FD8CD209FFC0">
    <w:name w:val="A881D9CA19C940E58379FD8CD209FFC0"/>
    <w:rsid w:val="00F11D62"/>
  </w:style>
  <w:style w:type="paragraph" w:customStyle="1" w:styleId="54D0FBADDD104DA89E813CCAD9377F47">
    <w:name w:val="54D0FBADDD104DA89E813CCAD9377F47"/>
    <w:rsid w:val="00F11D62"/>
  </w:style>
  <w:style w:type="paragraph" w:customStyle="1" w:styleId="C3C8AA5BFCE143C49CC189E5D1765177">
    <w:name w:val="C3C8AA5BFCE143C49CC189E5D1765177"/>
    <w:rsid w:val="00F11D62"/>
  </w:style>
  <w:style w:type="paragraph" w:customStyle="1" w:styleId="637CC18967974870ABCA3001EEA4B54E">
    <w:name w:val="637CC18967974870ABCA3001EEA4B54E"/>
    <w:rsid w:val="00F11D62"/>
  </w:style>
  <w:style w:type="paragraph" w:customStyle="1" w:styleId="B47A597402C1401CAA6A17E4CC477C53">
    <w:name w:val="B47A597402C1401CAA6A17E4CC477C53"/>
    <w:rsid w:val="00F11D62"/>
  </w:style>
  <w:style w:type="paragraph" w:customStyle="1" w:styleId="3C3A21636B774C88A029CC97965FC791">
    <w:name w:val="3C3A21636B774C88A029CC97965FC791"/>
    <w:rsid w:val="00F11D62"/>
  </w:style>
  <w:style w:type="paragraph" w:customStyle="1" w:styleId="DE2104B20610496E9A5008C27E7BC614">
    <w:name w:val="DE2104B20610496E9A5008C27E7BC614"/>
    <w:rsid w:val="00F11D62"/>
  </w:style>
  <w:style w:type="paragraph" w:customStyle="1" w:styleId="5A4FF23FC81243B080672DBEE5911DDF">
    <w:name w:val="5A4FF23FC81243B080672DBEE5911DDF"/>
    <w:rsid w:val="00F11D62"/>
  </w:style>
  <w:style w:type="paragraph" w:customStyle="1" w:styleId="C3753289337849CC8C81D29B3296AD37">
    <w:name w:val="C3753289337849CC8C81D29B3296AD37"/>
    <w:rsid w:val="00F11D62"/>
  </w:style>
  <w:style w:type="paragraph" w:customStyle="1" w:styleId="00DD155C4F5C4EACB3BF2FB8FCB88EE1">
    <w:name w:val="00DD155C4F5C4EACB3BF2FB8FCB88EE1"/>
    <w:rsid w:val="00F11D62"/>
  </w:style>
  <w:style w:type="paragraph" w:customStyle="1" w:styleId="67219560627948239E78352905711CFB">
    <w:name w:val="67219560627948239E78352905711CFB"/>
    <w:rsid w:val="00F11D62"/>
  </w:style>
  <w:style w:type="paragraph" w:customStyle="1" w:styleId="784BF3391901421EB867382AEAF79D40">
    <w:name w:val="784BF3391901421EB867382AEAF79D40"/>
    <w:rsid w:val="00F11D62"/>
  </w:style>
  <w:style w:type="paragraph" w:customStyle="1" w:styleId="AD908E4C44E541A8A2C88635682D6F75">
    <w:name w:val="AD908E4C44E541A8A2C88635682D6F75"/>
    <w:rsid w:val="00F11D62"/>
  </w:style>
  <w:style w:type="paragraph" w:customStyle="1" w:styleId="3742C64E6E7E4585854A2A8C9B945BD7">
    <w:name w:val="3742C64E6E7E4585854A2A8C9B945BD7"/>
    <w:rsid w:val="00F11D62"/>
  </w:style>
  <w:style w:type="paragraph" w:customStyle="1" w:styleId="FFCF4E504FA94512B9402C7049D9190E">
    <w:name w:val="FFCF4E504FA94512B9402C7049D9190E"/>
    <w:rsid w:val="00F11D62"/>
  </w:style>
  <w:style w:type="paragraph" w:customStyle="1" w:styleId="43114BAA8F754215B281EF375844C9C4">
    <w:name w:val="43114BAA8F754215B281EF375844C9C4"/>
    <w:rsid w:val="00F11D62"/>
  </w:style>
  <w:style w:type="paragraph" w:customStyle="1" w:styleId="257CBDEB16F14EE19AE73BA3EEA8BED7">
    <w:name w:val="257CBDEB16F14EE19AE73BA3EEA8BED7"/>
    <w:rsid w:val="00F11D62"/>
  </w:style>
  <w:style w:type="paragraph" w:customStyle="1" w:styleId="2C20D706EA024A418A0DB0AD7E5802A8">
    <w:name w:val="2C20D706EA024A418A0DB0AD7E5802A8"/>
    <w:rsid w:val="00F11D62"/>
  </w:style>
  <w:style w:type="paragraph" w:customStyle="1" w:styleId="0AB26CFFA23F4497B84298871466F50A">
    <w:name w:val="0AB26CFFA23F4497B84298871466F50A"/>
    <w:rsid w:val="00F11D62"/>
  </w:style>
  <w:style w:type="paragraph" w:customStyle="1" w:styleId="946A153EDB13435D8B07519CC5BC3FB4">
    <w:name w:val="946A153EDB13435D8B07519CC5BC3FB4"/>
    <w:rsid w:val="00F11D62"/>
  </w:style>
  <w:style w:type="paragraph" w:customStyle="1" w:styleId="0B3B622519624432BD37B6CDD1183168">
    <w:name w:val="0B3B622519624432BD37B6CDD1183168"/>
    <w:rsid w:val="00F11D62"/>
  </w:style>
  <w:style w:type="paragraph" w:customStyle="1" w:styleId="8DE5F0FBBAA649EB98B86C4DA6C88414">
    <w:name w:val="8DE5F0FBBAA649EB98B86C4DA6C88414"/>
    <w:rsid w:val="00F11D62"/>
  </w:style>
  <w:style w:type="paragraph" w:customStyle="1" w:styleId="134D354E26174965923E456652DAC1C3">
    <w:name w:val="134D354E26174965923E456652DAC1C3"/>
    <w:rsid w:val="00F11D62"/>
  </w:style>
  <w:style w:type="paragraph" w:customStyle="1" w:styleId="33621AC0DEE04BC9A8B7F4AFA2064AF8">
    <w:name w:val="33621AC0DEE04BC9A8B7F4AFA2064AF8"/>
    <w:rsid w:val="00F11D62"/>
  </w:style>
  <w:style w:type="paragraph" w:customStyle="1" w:styleId="690EFC595F7049CDB320647D2DD7F3CB">
    <w:name w:val="690EFC595F7049CDB320647D2DD7F3CB"/>
    <w:rsid w:val="00F11D62"/>
  </w:style>
  <w:style w:type="paragraph" w:customStyle="1" w:styleId="E12A3B490C604E4A849F8D3C14C4F5F5">
    <w:name w:val="E12A3B490C604E4A849F8D3C14C4F5F5"/>
    <w:rsid w:val="00F11D62"/>
  </w:style>
  <w:style w:type="paragraph" w:customStyle="1" w:styleId="0060C44E748042EF9A49B9663FBAA19A">
    <w:name w:val="0060C44E748042EF9A49B9663FBAA19A"/>
    <w:rsid w:val="00F11D62"/>
  </w:style>
  <w:style w:type="paragraph" w:customStyle="1" w:styleId="6A84811C8F714D489C01CE09BEC48A08">
    <w:name w:val="6A84811C8F714D489C01CE09BEC48A08"/>
    <w:rsid w:val="00F11D62"/>
  </w:style>
  <w:style w:type="paragraph" w:customStyle="1" w:styleId="14F81F16F3A5401AAB0F945246853796">
    <w:name w:val="14F81F16F3A5401AAB0F945246853796"/>
    <w:rsid w:val="00F11D62"/>
  </w:style>
  <w:style w:type="paragraph" w:customStyle="1" w:styleId="938A3575A0A0425A9C745F4A708D6143">
    <w:name w:val="938A3575A0A0425A9C745F4A708D6143"/>
    <w:rsid w:val="00F11D62"/>
  </w:style>
  <w:style w:type="paragraph" w:customStyle="1" w:styleId="2C3CE999A2F940229F2C6825A952BA28">
    <w:name w:val="2C3CE999A2F940229F2C6825A952BA28"/>
    <w:rsid w:val="00F11D62"/>
  </w:style>
  <w:style w:type="paragraph" w:customStyle="1" w:styleId="D9636338994544598169111CF3014E8E">
    <w:name w:val="D9636338994544598169111CF3014E8E"/>
    <w:rsid w:val="00F11D62"/>
  </w:style>
  <w:style w:type="paragraph" w:customStyle="1" w:styleId="F379F4F71B0C46E2A7586558177F1983">
    <w:name w:val="F379F4F71B0C46E2A7586558177F1983"/>
    <w:rsid w:val="00F11D62"/>
  </w:style>
  <w:style w:type="paragraph" w:customStyle="1" w:styleId="AEA30A5AAC9848F1835361CDCB18C045">
    <w:name w:val="AEA30A5AAC9848F1835361CDCB18C045"/>
    <w:rsid w:val="00F11D62"/>
  </w:style>
  <w:style w:type="paragraph" w:customStyle="1" w:styleId="1DBB02AF69D845E8A9B6CCCE99FF0633">
    <w:name w:val="1DBB02AF69D845E8A9B6CCCE99FF0633"/>
    <w:rsid w:val="00F11D62"/>
  </w:style>
  <w:style w:type="paragraph" w:customStyle="1" w:styleId="E3A8D2B10D0240009AB573E2B9EB2DC7">
    <w:name w:val="E3A8D2B10D0240009AB573E2B9EB2DC7"/>
    <w:rsid w:val="00F11D62"/>
  </w:style>
  <w:style w:type="paragraph" w:customStyle="1" w:styleId="93C42A7CD72640C79F103EBD52A8088C">
    <w:name w:val="93C42A7CD72640C79F103EBD52A8088C"/>
    <w:rsid w:val="00F11D62"/>
  </w:style>
  <w:style w:type="paragraph" w:customStyle="1" w:styleId="B710D2D3EA7F48D2A2B035A4EE994D70">
    <w:name w:val="B710D2D3EA7F48D2A2B035A4EE994D70"/>
    <w:rsid w:val="00F11D62"/>
  </w:style>
  <w:style w:type="paragraph" w:customStyle="1" w:styleId="9741528E26FB476C9BA550F30CD202A8">
    <w:name w:val="9741528E26FB476C9BA550F30CD202A8"/>
    <w:rsid w:val="00F11D62"/>
  </w:style>
  <w:style w:type="paragraph" w:customStyle="1" w:styleId="228A3D9A79454BF0BA8B46E905BC8FE6">
    <w:name w:val="228A3D9A79454BF0BA8B46E905BC8FE6"/>
    <w:rsid w:val="00F11D62"/>
  </w:style>
  <w:style w:type="paragraph" w:customStyle="1" w:styleId="4AC59C1C4E35429C9C95C937111C2AA9">
    <w:name w:val="4AC59C1C4E35429C9C95C937111C2AA9"/>
    <w:rsid w:val="00F11D62"/>
  </w:style>
  <w:style w:type="paragraph" w:customStyle="1" w:styleId="BA24F76E8F9149BFAD5A07A40F46AF23">
    <w:name w:val="BA24F76E8F9149BFAD5A07A40F46AF23"/>
    <w:rsid w:val="00F11D62"/>
  </w:style>
  <w:style w:type="paragraph" w:customStyle="1" w:styleId="27A9C3DB45B4487D84A793D9875F9EBD">
    <w:name w:val="27A9C3DB45B4487D84A793D9875F9EBD"/>
    <w:rsid w:val="00F11D62"/>
  </w:style>
  <w:style w:type="paragraph" w:customStyle="1" w:styleId="DEED60A0F3E442A7821EDC4834E0C7CE">
    <w:name w:val="DEED60A0F3E442A7821EDC4834E0C7CE"/>
    <w:rsid w:val="00F11D62"/>
  </w:style>
  <w:style w:type="paragraph" w:customStyle="1" w:styleId="54EDD19C4EF044B0912741DC1BF822A6">
    <w:name w:val="54EDD19C4EF044B0912741DC1BF822A6"/>
    <w:rsid w:val="00F11D62"/>
  </w:style>
  <w:style w:type="paragraph" w:customStyle="1" w:styleId="C37BA8AC29454B72ABDA6EC7CBB5FAA1">
    <w:name w:val="C37BA8AC29454B72ABDA6EC7CBB5FAA1"/>
    <w:rsid w:val="00F11D62"/>
  </w:style>
  <w:style w:type="paragraph" w:customStyle="1" w:styleId="E14BE5623EB445478F9E72EF5762C30A">
    <w:name w:val="E14BE5623EB445478F9E72EF5762C30A"/>
    <w:rsid w:val="00F11D62"/>
  </w:style>
  <w:style w:type="paragraph" w:customStyle="1" w:styleId="9CD14E1780164B61881A755635EA4D80">
    <w:name w:val="9CD14E1780164B61881A755635EA4D80"/>
    <w:rsid w:val="00F11D62"/>
  </w:style>
  <w:style w:type="paragraph" w:customStyle="1" w:styleId="B3C9076F3A894091A3AAD5B6308B878D">
    <w:name w:val="B3C9076F3A894091A3AAD5B6308B878D"/>
    <w:rsid w:val="00F11D62"/>
  </w:style>
  <w:style w:type="paragraph" w:customStyle="1" w:styleId="B3BEBB4F36784F278E994312579B9546">
    <w:name w:val="B3BEBB4F36784F278E994312579B9546"/>
    <w:rsid w:val="00F11D62"/>
  </w:style>
  <w:style w:type="paragraph" w:customStyle="1" w:styleId="981B1C46C69B4A979785C86759CAE32F">
    <w:name w:val="981B1C46C69B4A979785C86759CAE32F"/>
    <w:rsid w:val="00F11D62"/>
  </w:style>
  <w:style w:type="paragraph" w:customStyle="1" w:styleId="11675486821E4BC6B2B447E7E6398A49">
    <w:name w:val="11675486821E4BC6B2B447E7E6398A49"/>
    <w:rsid w:val="00F11D62"/>
  </w:style>
  <w:style w:type="paragraph" w:customStyle="1" w:styleId="08AB96E5249241B9BECA19F46F9F3E8C">
    <w:name w:val="08AB96E5249241B9BECA19F46F9F3E8C"/>
    <w:rsid w:val="00F11D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03E9F-A05D-447B-A726-9B8C1F877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433</Words>
  <Characters>1956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Attachment A</vt:lpstr>
    </vt:vector>
  </TitlesOfParts>
  <Company>BOR</Company>
  <LinksUpToDate>false</LinksUpToDate>
  <CharactersWithSpaces>2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A</dc:title>
  <dc:creator>BOR</dc:creator>
  <cp:lastModifiedBy>Russ Ivy</cp:lastModifiedBy>
  <cp:revision>2</cp:revision>
  <cp:lastPrinted>2019-12-03T16:12:00Z</cp:lastPrinted>
  <dcterms:created xsi:type="dcterms:W3CDTF">2020-03-12T13:22:00Z</dcterms:created>
  <dcterms:modified xsi:type="dcterms:W3CDTF">2020-03-12T13:22:00Z</dcterms:modified>
</cp:coreProperties>
</file>